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B9D658" w14:textId="77777777" w:rsidR="00AA3B7D" w:rsidRPr="00896462" w:rsidRDefault="00AA3B7D" w:rsidP="00AA3B7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bookmarkStart w:id="0" w:name="_Hlk29768676"/>
      <w:bookmarkEnd w:id="0"/>
    </w:p>
    <w:tbl>
      <w:tblPr>
        <w:tblW w:w="9026" w:type="dxa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25"/>
        <w:gridCol w:w="5301"/>
      </w:tblGrid>
      <w:tr w:rsidR="00AA3B7D" w:rsidRPr="00896462" w14:paraId="50B26025" w14:textId="77777777" w:rsidTr="00A76F25">
        <w:trPr>
          <w:jc w:val="center"/>
        </w:trPr>
        <w:tc>
          <w:tcPr>
            <w:tcW w:w="37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60DDD7" w14:textId="77777777" w:rsidR="00AA3B7D" w:rsidRPr="00896462" w:rsidRDefault="00AA3B7D" w:rsidP="00A76F25">
            <w:pPr>
              <w:pStyle w:val="NormalWeb"/>
              <w:spacing w:beforeAutospacing="0" w:afterAutospacing="0" w:line="18" w:lineRule="atLeast"/>
            </w:pPr>
            <w:r w:rsidRPr="00896462">
              <w:rPr>
                <w:b/>
                <w:noProof/>
                <w:color w:val="000000"/>
              </w:rPr>
              <w:drawing>
                <wp:anchor distT="0" distB="0" distL="114300" distR="114300" simplePos="0" relativeHeight="251658241" behindDoc="0" locked="0" layoutInCell="1" allowOverlap="1" wp14:anchorId="29ABAE17" wp14:editId="3A427010">
                  <wp:simplePos x="0" y="0"/>
                  <wp:positionH relativeFrom="column">
                    <wp:posOffset>-57150</wp:posOffset>
                  </wp:positionH>
                  <wp:positionV relativeFrom="paragraph">
                    <wp:posOffset>0</wp:posOffset>
                  </wp:positionV>
                  <wp:extent cx="1741805" cy="733425"/>
                  <wp:effectExtent l="0" t="0" r="0" b="9525"/>
                  <wp:wrapTopAndBottom/>
                  <wp:docPr id="1" name="Picture 1" descr="IMG_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IMG_256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1805" cy="733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B3BEC" w14:textId="77777777" w:rsidR="00AA3B7D" w:rsidRPr="00896462" w:rsidRDefault="00AA3B7D" w:rsidP="00A76F25">
            <w:pPr>
              <w:pStyle w:val="NormalWeb"/>
              <w:spacing w:beforeAutospacing="0" w:afterAutospacing="0" w:line="18" w:lineRule="atLeast"/>
              <w:jc w:val="right"/>
              <w:rPr>
                <w:b/>
                <w:color w:val="000000"/>
              </w:rPr>
            </w:pPr>
            <w:r w:rsidRPr="00896462">
              <w:rPr>
                <w:b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21D1E923" wp14:editId="0CE99698">
                  <wp:simplePos x="0" y="0"/>
                  <wp:positionH relativeFrom="column">
                    <wp:posOffset>1260475</wp:posOffset>
                  </wp:positionH>
                  <wp:positionV relativeFrom="paragraph">
                    <wp:posOffset>0</wp:posOffset>
                  </wp:positionV>
                  <wp:extent cx="2034540" cy="428625"/>
                  <wp:effectExtent l="0" t="0" r="0" b="9525"/>
                  <wp:wrapTopAndBottom/>
                  <wp:docPr id="2" name="Picture 2" descr="D:\Big Data Analytics - IIT\Semester 1\logo.png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D:\Big Data Analytics - IIT\Semester 1\logo.pnglogo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7647"/>
                          <a:stretch/>
                        </pic:blipFill>
                        <pic:spPr bwMode="auto">
                          <a:xfrm>
                            <a:off x="0" y="0"/>
                            <a:ext cx="2034540" cy="428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DA6BD21" w14:textId="77777777" w:rsidR="00AA3B7D" w:rsidRPr="00896462" w:rsidRDefault="00AA3B7D" w:rsidP="00A76F25">
            <w:pPr>
              <w:pStyle w:val="NormalWeb"/>
              <w:spacing w:beforeAutospacing="0" w:afterAutospacing="0" w:line="18" w:lineRule="atLeast"/>
              <w:jc w:val="right"/>
            </w:pPr>
          </w:p>
        </w:tc>
      </w:tr>
    </w:tbl>
    <w:p w14:paraId="661F5E61" w14:textId="77777777" w:rsidR="00AA3B7D" w:rsidRPr="00896462" w:rsidRDefault="00AA3B7D" w:rsidP="00AA3B7D">
      <w:pPr>
        <w:rPr>
          <w:rFonts w:ascii="Times New Roman" w:hAnsi="Times New Roman" w:cs="Times New Roman"/>
          <w:sz w:val="24"/>
          <w:szCs w:val="24"/>
        </w:rPr>
      </w:pPr>
    </w:p>
    <w:p w14:paraId="5C74A181" w14:textId="77777777" w:rsidR="00AA3B7D" w:rsidRPr="00896462" w:rsidRDefault="00AA3B7D" w:rsidP="00AA3B7D">
      <w:pPr>
        <w:pStyle w:val="NormalWeb"/>
        <w:spacing w:before="240" w:beforeAutospacing="0" w:afterAutospacing="0" w:line="27" w:lineRule="atLeast"/>
        <w:jc w:val="center"/>
        <w:rPr>
          <w:sz w:val="32"/>
          <w:szCs w:val="32"/>
        </w:rPr>
      </w:pPr>
      <w:r w:rsidRPr="00896462">
        <w:rPr>
          <w:b/>
          <w:color w:val="000000"/>
          <w:sz w:val="32"/>
          <w:szCs w:val="32"/>
        </w:rPr>
        <w:t>INFORMATICS INSTITUTE OF TECHNOLOGY</w:t>
      </w:r>
    </w:p>
    <w:p w14:paraId="0164ABC8" w14:textId="77777777" w:rsidR="00AA3B7D" w:rsidRPr="00896462" w:rsidRDefault="00AA3B7D" w:rsidP="00AA3B7D">
      <w:pPr>
        <w:pStyle w:val="NormalWeb"/>
        <w:spacing w:before="240" w:beforeAutospacing="0" w:afterAutospacing="0" w:line="27" w:lineRule="atLeast"/>
        <w:jc w:val="center"/>
        <w:rPr>
          <w:sz w:val="32"/>
          <w:szCs w:val="32"/>
        </w:rPr>
      </w:pPr>
      <w:r w:rsidRPr="00896462">
        <w:rPr>
          <w:b/>
          <w:color w:val="000000"/>
          <w:sz w:val="32"/>
          <w:szCs w:val="32"/>
        </w:rPr>
        <w:t>In Collaboration with</w:t>
      </w:r>
    </w:p>
    <w:p w14:paraId="0E1EC9F0" w14:textId="77777777" w:rsidR="00AA3B7D" w:rsidRPr="00896462" w:rsidRDefault="00AA3B7D" w:rsidP="00AA3B7D">
      <w:pPr>
        <w:pStyle w:val="NormalWeb"/>
        <w:spacing w:before="240" w:beforeAutospacing="0" w:afterAutospacing="0" w:line="27" w:lineRule="atLeast"/>
        <w:jc w:val="center"/>
        <w:rPr>
          <w:sz w:val="32"/>
          <w:szCs w:val="32"/>
        </w:rPr>
      </w:pPr>
      <w:r w:rsidRPr="00896462">
        <w:rPr>
          <w:b/>
          <w:color w:val="000000"/>
          <w:sz w:val="32"/>
          <w:szCs w:val="32"/>
        </w:rPr>
        <w:t>ROBERT GORDON UNIVERSITY ABERDEEN</w:t>
      </w:r>
    </w:p>
    <w:p w14:paraId="4E35AB18" w14:textId="77777777" w:rsidR="00AA3B7D" w:rsidRPr="00896462" w:rsidRDefault="00AA3B7D" w:rsidP="00AA3B7D">
      <w:pPr>
        <w:pStyle w:val="NormalWeb"/>
        <w:spacing w:before="240" w:beforeAutospacing="0" w:afterAutospacing="0" w:line="21" w:lineRule="atLeast"/>
        <w:jc w:val="center"/>
        <w:rPr>
          <w:color w:val="000000"/>
          <w:sz w:val="28"/>
          <w:szCs w:val="28"/>
        </w:rPr>
      </w:pPr>
      <w:r w:rsidRPr="00896462">
        <w:rPr>
          <w:color w:val="000000"/>
          <w:sz w:val="28"/>
          <w:szCs w:val="28"/>
        </w:rPr>
        <w:t>School of Computing Science and Digital Media</w:t>
      </w:r>
    </w:p>
    <w:p w14:paraId="7BF191D1" w14:textId="77777777" w:rsidR="00AA3B7D" w:rsidRPr="00896462" w:rsidRDefault="00AA3B7D" w:rsidP="00AA3B7D">
      <w:pPr>
        <w:pStyle w:val="NormalWeb"/>
        <w:spacing w:before="240" w:beforeAutospacing="0" w:afterAutospacing="0" w:line="21" w:lineRule="atLeast"/>
        <w:jc w:val="center"/>
        <w:rPr>
          <w:sz w:val="28"/>
          <w:szCs w:val="28"/>
        </w:rPr>
      </w:pPr>
      <w:r w:rsidRPr="00896462">
        <w:rPr>
          <w:color w:val="000000"/>
          <w:sz w:val="28"/>
          <w:szCs w:val="28"/>
        </w:rPr>
        <w:t>MSc Big Data Analytics</w:t>
      </w:r>
    </w:p>
    <w:p w14:paraId="7D73FC34" w14:textId="77777777" w:rsidR="00AA3B7D" w:rsidRPr="00896462" w:rsidRDefault="00AA3B7D" w:rsidP="00AA3B7D">
      <w:pPr>
        <w:pStyle w:val="NormalWeb"/>
        <w:spacing w:before="240" w:beforeAutospacing="0" w:afterAutospacing="0" w:line="21" w:lineRule="atLeast"/>
        <w:jc w:val="center"/>
        <w:rPr>
          <w:sz w:val="28"/>
          <w:szCs w:val="28"/>
        </w:rPr>
      </w:pPr>
      <w:r w:rsidRPr="00896462">
        <w:rPr>
          <w:color w:val="000000"/>
          <w:sz w:val="28"/>
          <w:szCs w:val="28"/>
        </w:rPr>
        <w:t>2019/2020</w:t>
      </w:r>
    </w:p>
    <w:p w14:paraId="659F4BB4" w14:textId="77777777" w:rsidR="00AA3B7D" w:rsidRPr="00896462" w:rsidRDefault="00AA3B7D" w:rsidP="00AA3B7D">
      <w:pPr>
        <w:pStyle w:val="NormalWeb"/>
        <w:spacing w:before="240" w:beforeAutospacing="0" w:afterAutospacing="0" w:line="21" w:lineRule="atLeast"/>
        <w:rPr>
          <w:sz w:val="28"/>
          <w:szCs w:val="28"/>
        </w:rPr>
      </w:pPr>
    </w:p>
    <w:p w14:paraId="2B281920" w14:textId="77777777" w:rsidR="00AA3B7D" w:rsidRPr="00896462" w:rsidRDefault="00AA3B7D" w:rsidP="00AA3B7D">
      <w:pPr>
        <w:pStyle w:val="NormalWeb"/>
        <w:spacing w:before="240" w:beforeAutospacing="0" w:afterAutospacing="0" w:line="27" w:lineRule="atLeast"/>
        <w:jc w:val="center"/>
        <w:rPr>
          <w:sz w:val="28"/>
          <w:szCs w:val="28"/>
        </w:rPr>
      </w:pPr>
      <w:r w:rsidRPr="00896462">
        <w:rPr>
          <w:color w:val="000000"/>
          <w:sz w:val="28"/>
          <w:szCs w:val="28"/>
        </w:rPr>
        <w:t>By</w:t>
      </w:r>
    </w:p>
    <w:p w14:paraId="3C58A735" w14:textId="77777777" w:rsidR="00AA3B7D" w:rsidRPr="00896462" w:rsidRDefault="00AA3B7D" w:rsidP="00AA3B7D">
      <w:pPr>
        <w:pStyle w:val="NormalWeb"/>
        <w:spacing w:before="240" w:beforeAutospacing="0" w:afterAutospacing="0" w:line="27" w:lineRule="atLeast"/>
        <w:jc w:val="center"/>
        <w:rPr>
          <w:color w:val="000000"/>
          <w:sz w:val="28"/>
          <w:szCs w:val="28"/>
        </w:rPr>
      </w:pPr>
      <w:r w:rsidRPr="00896462">
        <w:rPr>
          <w:color w:val="000000"/>
          <w:sz w:val="28"/>
          <w:szCs w:val="28"/>
        </w:rPr>
        <w:t>Niroshan Kumarasinghe</w:t>
      </w:r>
    </w:p>
    <w:p w14:paraId="30137A24" w14:textId="77777777" w:rsidR="00AA3B7D" w:rsidRPr="00896462" w:rsidRDefault="00AA3B7D" w:rsidP="00AA3B7D">
      <w:pPr>
        <w:pStyle w:val="NormalWeb"/>
        <w:spacing w:before="240" w:beforeAutospacing="0" w:afterAutospacing="0" w:line="27" w:lineRule="atLeast"/>
        <w:jc w:val="center"/>
        <w:rPr>
          <w:color w:val="000000"/>
          <w:sz w:val="28"/>
          <w:szCs w:val="28"/>
        </w:rPr>
      </w:pPr>
      <w:r w:rsidRPr="00896462">
        <w:rPr>
          <w:color w:val="000000"/>
          <w:sz w:val="28"/>
          <w:szCs w:val="28"/>
        </w:rPr>
        <w:t>IIT No: 2019269</w:t>
      </w:r>
    </w:p>
    <w:p w14:paraId="76418167" w14:textId="77777777" w:rsidR="00AA3B7D" w:rsidRPr="00896462" w:rsidRDefault="00AA3B7D" w:rsidP="00AA3B7D">
      <w:pPr>
        <w:pStyle w:val="NormalWeb"/>
        <w:spacing w:before="240" w:beforeAutospacing="0" w:afterAutospacing="0" w:line="27" w:lineRule="atLeast"/>
        <w:jc w:val="center"/>
        <w:rPr>
          <w:sz w:val="28"/>
          <w:szCs w:val="28"/>
        </w:rPr>
      </w:pPr>
      <w:r w:rsidRPr="00896462">
        <w:rPr>
          <w:color w:val="000000"/>
          <w:sz w:val="28"/>
          <w:szCs w:val="28"/>
        </w:rPr>
        <w:t>RGU No: 1912833</w:t>
      </w:r>
    </w:p>
    <w:p w14:paraId="4A0E53D0" w14:textId="5893F8F5" w:rsidR="00AA3B7D" w:rsidRPr="00896462" w:rsidRDefault="00AA3B7D" w:rsidP="00AA3B7D">
      <w:pPr>
        <w:pStyle w:val="NormalWeb"/>
        <w:spacing w:before="240" w:beforeAutospacing="0" w:afterAutospacing="0" w:line="18" w:lineRule="atLeast"/>
        <w:jc w:val="center"/>
        <w:rPr>
          <w:sz w:val="28"/>
          <w:szCs w:val="28"/>
        </w:rPr>
      </w:pPr>
      <w:r w:rsidRPr="00896462">
        <w:rPr>
          <w:sz w:val="28"/>
          <w:szCs w:val="28"/>
        </w:rPr>
        <w:t>CMM70</w:t>
      </w:r>
      <w:r w:rsidR="00DB0879">
        <w:rPr>
          <w:sz w:val="28"/>
          <w:szCs w:val="28"/>
        </w:rPr>
        <w:t>5</w:t>
      </w:r>
      <w:r w:rsidRPr="00896462">
        <w:rPr>
          <w:sz w:val="28"/>
          <w:szCs w:val="28"/>
        </w:rPr>
        <w:t xml:space="preserve"> – </w:t>
      </w:r>
      <w:r w:rsidR="00DB0879">
        <w:rPr>
          <w:sz w:val="28"/>
          <w:szCs w:val="28"/>
        </w:rPr>
        <w:t>Big Data Programming</w:t>
      </w:r>
    </w:p>
    <w:p w14:paraId="22B23518" w14:textId="6D3F3167" w:rsidR="00AA3B7D" w:rsidRDefault="00AA3B7D" w:rsidP="00AA3B7D">
      <w:pPr>
        <w:pStyle w:val="NormalWeb"/>
        <w:spacing w:before="240" w:beforeAutospacing="0" w:afterAutospacing="0" w:line="18" w:lineRule="atLeast"/>
        <w:jc w:val="center"/>
        <w:rPr>
          <w:sz w:val="28"/>
          <w:szCs w:val="28"/>
        </w:rPr>
      </w:pPr>
      <w:r w:rsidRPr="00896462">
        <w:rPr>
          <w:sz w:val="28"/>
          <w:szCs w:val="28"/>
        </w:rPr>
        <w:t>Coursework</w:t>
      </w:r>
    </w:p>
    <w:p w14:paraId="41E63BE3" w14:textId="0BFBC815" w:rsidR="002D57A5" w:rsidRPr="0007354F" w:rsidRDefault="005249FA" w:rsidP="00FD19F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32"/>
        </w:rPr>
      </w:pPr>
      <w:r w:rsidRPr="0007354F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589120" behindDoc="0" locked="0" layoutInCell="1" allowOverlap="1" wp14:anchorId="27208A2F" wp14:editId="729264D1">
                <wp:simplePos x="0" y="0"/>
                <wp:positionH relativeFrom="column">
                  <wp:posOffset>314325</wp:posOffset>
                </wp:positionH>
                <wp:positionV relativeFrom="paragraph">
                  <wp:posOffset>4505325</wp:posOffset>
                </wp:positionV>
                <wp:extent cx="5257800" cy="635"/>
                <wp:effectExtent l="0" t="0" r="0" b="0"/>
                <wp:wrapTopAndBottom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A79236" w14:textId="3B27CB3A" w:rsidR="00066492" w:rsidRPr="00066492" w:rsidRDefault="00066492" w:rsidP="00066492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8"/>
                                <w:szCs w:val="24"/>
                              </w:rPr>
                            </w:pPr>
                            <w:r w:rsidRPr="0006649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06649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06649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06649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6A60A5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>1</w:t>
                            </w:r>
                            <w:r w:rsidRPr="0006649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06649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: Deployment Diagram (Question 0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208A2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4.75pt;margin-top:354.75pt;width:414pt;height:.05pt;z-index:251589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" stroked="f">
                <v:textbox style="mso-fit-shape-to-text:t" inset="0,0,0,0">
                  <w:txbxContent>
                    <w:p w14:paraId="34A79236" w14:textId="3B27CB3A" w:rsidR="00066492" w:rsidRPr="00066492" w:rsidRDefault="00066492" w:rsidP="00066492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8"/>
                          <w:szCs w:val="24"/>
                        </w:rPr>
                      </w:pPr>
                      <w:r w:rsidRPr="0006649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Figure </w:t>
                      </w:r>
                      <w:r w:rsidRPr="0006649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begin"/>
                      </w:r>
                      <w:r w:rsidRPr="0006649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06649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separate"/>
                      </w:r>
                      <w:r w:rsidR="006A60A5"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</w:rPr>
                        <w:t>1</w:t>
                      </w:r>
                      <w:r w:rsidRPr="0006649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end"/>
                      </w:r>
                      <w:r w:rsidRPr="0006649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: Deployment Diagram (Question 01)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D19F0" w:rsidRPr="0007354F">
        <w:rPr>
          <w:b/>
          <w:bCs/>
          <w:noProof/>
        </w:rPr>
        <w:drawing>
          <wp:anchor distT="0" distB="0" distL="114300" distR="114300" simplePos="0" relativeHeight="251578880" behindDoc="0" locked="0" layoutInCell="1" allowOverlap="1" wp14:anchorId="4B1CBA81" wp14:editId="4B286CD6">
            <wp:simplePos x="0" y="0"/>
            <wp:positionH relativeFrom="column">
              <wp:posOffset>28575</wp:posOffset>
            </wp:positionH>
            <wp:positionV relativeFrom="paragraph">
              <wp:posOffset>542925</wp:posOffset>
            </wp:positionV>
            <wp:extent cx="6153150" cy="3799205"/>
            <wp:effectExtent l="19050" t="19050" r="19050" b="1079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690" b="2998"/>
                    <a:stretch/>
                  </pic:blipFill>
                  <pic:spPr bwMode="auto">
                    <a:xfrm>
                      <a:off x="0" y="0"/>
                      <a:ext cx="6153150" cy="379920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77C5" w:rsidRPr="0007354F">
        <w:rPr>
          <w:rFonts w:ascii="Times New Roman" w:hAnsi="Times New Roman" w:cs="Times New Roman"/>
          <w:b/>
          <w:bCs/>
          <w:sz w:val="28"/>
          <w:szCs w:val="32"/>
        </w:rPr>
        <w:t xml:space="preserve">Part </w:t>
      </w:r>
      <w:r w:rsidR="009E197C" w:rsidRPr="0007354F">
        <w:rPr>
          <w:rFonts w:ascii="Times New Roman" w:hAnsi="Times New Roman" w:cs="Times New Roman"/>
          <w:b/>
          <w:bCs/>
          <w:sz w:val="28"/>
          <w:szCs w:val="32"/>
        </w:rPr>
        <w:t>One</w:t>
      </w:r>
      <w:r w:rsidR="00FD19F0" w:rsidRPr="0007354F">
        <w:rPr>
          <w:rFonts w:ascii="Times New Roman" w:hAnsi="Times New Roman" w:cs="Times New Roman"/>
          <w:b/>
          <w:bCs/>
          <w:sz w:val="28"/>
          <w:szCs w:val="32"/>
        </w:rPr>
        <w:t xml:space="preserve"> - </w:t>
      </w:r>
      <w:r w:rsidR="00E5441E" w:rsidRPr="0007354F">
        <w:rPr>
          <w:rFonts w:ascii="Times New Roman" w:hAnsi="Times New Roman" w:cs="Times New Roman"/>
          <w:b/>
          <w:bCs/>
          <w:sz w:val="28"/>
          <w:szCs w:val="32"/>
        </w:rPr>
        <w:t>Deployment Architectu</w:t>
      </w:r>
      <w:r w:rsidR="009908BC" w:rsidRPr="0007354F">
        <w:rPr>
          <w:rFonts w:ascii="Times New Roman" w:hAnsi="Times New Roman" w:cs="Times New Roman"/>
          <w:b/>
          <w:bCs/>
          <w:sz w:val="28"/>
          <w:szCs w:val="32"/>
        </w:rPr>
        <w:t>re</w:t>
      </w:r>
    </w:p>
    <w:p w14:paraId="7B709586" w14:textId="327892E9" w:rsidR="00FD19F0" w:rsidRDefault="00FD19F0" w:rsidP="00FD19F0"/>
    <w:p w14:paraId="5303C138" w14:textId="4EBF5496" w:rsidR="00763CAD" w:rsidRDefault="00763CAD" w:rsidP="00C443F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45"/>
      </w:tblGrid>
      <w:tr w:rsidR="00DB11BA" w14:paraId="5A071769" w14:textId="77777777" w:rsidTr="00FD19F0">
        <w:tc>
          <w:tcPr>
            <w:tcW w:w="2689" w:type="dxa"/>
          </w:tcPr>
          <w:p w14:paraId="70AE9009" w14:textId="7AE305A6" w:rsidR="00DB11BA" w:rsidRPr="0007354F" w:rsidRDefault="00DB11BA" w:rsidP="0007354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</w:pPr>
            <w:r w:rsidRPr="0007354F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Tool</w:t>
            </w:r>
          </w:p>
        </w:tc>
        <w:tc>
          <w:tcPr>
            <w:tcW w:w="6945" w:type="dxa"/>
          </w:tcPr>
          <w:p w14:paraId="73D8AA38" w14:textId="19284118" w:rsidR="00DB11BA" w:rsidRPr="0007354F" w:rsidRDefault="00F94C22" w:rsidP="0007354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</w:pPr>
            <w:r w:rsidRPr="0007354F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Implementation</w:t>
            </w:r>
          </w:p>
        </w:tc>
      </w:tr>
      <w:tr w:rsidR="00DB11BA" w14:paraId="57E17D44" w14:textId="77777777" w:rsidTr="00FD19F0">
        <w:tc>
          <w:tcPr>
            <w:tcW w:w="2689" w:type="dxa"/>
          </w:tcPr>
          <w:p w14:paraId="5D19F4BB" w14:textId="13ED2AE7" w:rsidR="00DB11BA" w:rsidRPr="0007354F" w:rsidRDefault="00F94C22" w:rsidP="0007354F">
            <w:pPr>
              <w:spacing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07354F">
              <w:rPr>
                <w:rFonts w:ascii="Times New Roman" w:hAnsi="Times New Roman" w:cs="Times New Roman"/>
                <w:sz w:val="24"/>
                <w:szCs w:val="28"/>
              </w:rPr>
              <w:t>Kafka</w:t>
            </w:r>
          </w:p>
        </w:tc>
        <w:tc>
          <w:tcPr>
            <w:tcW w:w="6945" w:type="dxa"/>
          </w:tcPr>
          <w:p w14:paraId="47CE7EC1" w14:textId="33C1F057" w:rsidR="00DB11BA" w:rsidRPr="0007354F" w:rsidRDefault="00F94C22" w:rsidP="0007354F">
            <w:pPr>
              <w:spacing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07354F">
              <w:rPr>
                <w:rFonts w:ascii="Times New Roman" w:hAnsi="Times New Roman" w:cs="Times New Roman"/>
                <w:sz w:val="24"/>
                <w:szCs w:val="28"/>
              </w:rPr>
              <w:t>Feeding data from Airbnb data sources</w:t>
            </w:r>
          </w:p>
        </w:tc>
      </w:tr>
      <w:tr w:rsidR="00DB11BA" w14:paraId="069A2FA1" w14:textId="77777777" w:rsidTr="00FD19F0">
        <w:tc>
          <w:tcPr>
            <w:tcW w:w="2689" w:type="dxa"/>
          </w:tcPr>
          <w:p w14:paraId="008F7AAA" w14:textId="296B4971" w:rsidR="00DB11BA" w:rsidRPr="0007354F" w:rsidRDefault="00F94C22" w:rsidP="0007354F">
            <w:pPr>
              <w:spacing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07354F">
              <w:rPr>
                <w:rFonts w:ascii="Times New Roman" w:hAnsi="Times New Roman" w:cs="Times New Roman"/>
                <w:sz w:val="24"/>
                <w:szCs w:val="28"/>
              </w:rPr>
              <w:t>HDFS</w:t>
            </w:r>
          </w:p>
        </w:tc>
        <w:tc>
          <w:tcPr>
            <w:tcW w:w="6945" w:type="dxa"/>
          </w:tcPr>
          <w:p w14:paraId="1B6180E2" w14:textId="21392FE2" w:rsidR="00DB11BA" w:rsidRPr="0007354F" w:rsidRDefault="00F94C22" w:rsidP="0007354F">
            <w:pPr>
              <w:spacing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07354F">
              <w:rPr>
                <w:rFonts w:ascii="Times New Roman" w:hAnsi="Times New Roman" w:cs="Times New Roman"/>
                <w:sz w:val="24"/>
                <w:szCs w:val="28"/>
              </w:rPr>
              <w:t xml:space="preserve">Store </w:t>
            </w:r>
            <w:r w:rsidR="00C475C5" w:rsidRPr="0007354F">
              <w:rPr>
                <w:rFonts w:ascii="Times New Roman" w:hAnsi="Times New Roman" w:cs="Times New Roman"/>
                <w:sz w:val="24"/>
                <w:szCs w:val="28"/>
              </w:rPr>
              <w:t xml:space="preserve">immutable </w:t>
            </w:r>
            <w:r w:rsidRPr="0007354F">
              <w:rPr>
                <w:rFonts w:ascii="Times New Roman" w:hAnsi="Times New Roman" w:cs="Times New Roman"/>
                <w:sz w:val="24"/>
                <w:szCs w:val="28"/>
              </w:rPr>
              <w:t>master data</w:t>
            </w:r>
            <w:r w:rsidR="00C475C5" w:rsidRPr="0007354F">
              <w:rPr>
                <w:rFonts w:ascii="Times New Roman" w:hAnsi="Times New Roman" w:cs="Times New Roman"/>
                <w:sz w:val="24"/>
                <w:szCs w:val="28"/>
              </w:rPr>
              <w:t xml:space="preserve"> (archive)</w:t>
            </w:r>
          </w:p>
        </w:tc>
      </w:tr>
      <w:tr w:rsidR="00DB11BA" w14:paraId="0BA952FC" w14:textId="77777777" w:rsidTr="00FD19F0">
        <w:tc>
          <w:tcPr>
            <w:tcW w:w="2689" w:type="dxa"/>
          </w:tcPr>
          <w:p w14:paraId="6421E414" w14:textId="0C9391E6" w:rsidR="00DB11BA" w:rsidRPr="0007354F" w:rsidRDefault="008A58F3" w:rsidP="0007354F">
            <w:pPr>
              <w:spacing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07354F">
              <w:rPr>
                <w:rFonts w:ascii="Times New Roman" w:hAnsi="Times New Roman" w:cs="Times New Roman"/>
                <w:sz w:val="24"/>
                <w:szCs w:val="28"/>
              </w:rPr>
              <w:t>Oozie</w:t>
            </w:r>
          </w:p>
        </w:tc>
        <w:tc>
          <w:tcPr>
            <w:tcW w:w="6945" w:type="dxa"/>
          </w:tcPr>
          <w:p w14:paraId="0337B863" w14:textId="1E653451" w:rsidR="00DB11BA" w:rsidRPr="0007354F" w:rsidRDefault="000D6384" w:rsidP="0007354F">
            <w:pPr>
              <w:spacing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07354F">
              <w:rPr>
                <w:rFonts w:ascii="Times New Roman" w:hAnsi="Times New Roman" w:cs="Times New Roman"/>
                <w:sz w:val="24"/>
                <w:szCs w:val="28"/>
              </w:rPr>
              <w:t>M</w:t>
            </w:r>
            <w:r w:rsidR="004954CD" w:rsidRPr="0007354F">
              <w:rPr>
                <w:rFonts w:ascii="Times New Roman" w:hAnsi="Times New Roman" w:cs="Times New Roman"/>
                <w:sz w:val="24"/>
                <w:szCs w:val="28"/>
              </w:rPr>
              <w:t xml:space="preserve">anage data and </w:t>
            </w:r>
            <w:r w:rsidR="008A58F3" w:rsidRPr="0007354F">
              <w:rPr>
                <w:rFonts w:ascii="Times New Roman" w:hAnsi="Times New Roman" w:cs="Times New Roman"/>
                <w:sz w:val="24"/>
                <w:szCs w:val="28"/>
              </w:rPr>
              <w:t>Schedule workflow</w:t>
            </w:r>
          </w:p>
        </w:tc>
      </w:tr>
      <w:tr w:rsidR="00DB11BA" w14:paraId="07A91009" w14:textId="77777777" w:rsidTr="00FD19F0">
        <w:tc>
          <w:tcPr>
            <w:tcW w:w="2689" w:type="dxa"/>
          </w:tcPr>
          <w:p w14:paraId="79E136AF" w14:textId="7D5F925C" w:rsidR="00DB11BA" w:rsidRPr="0007354F" w:rsidRDefault="004954CD" w:rsidP="0007354F">
            <w:pPr>
              <w:spacing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07354F">
              <w:rPr>
                <w:rFonts w:ascii="Times New Roman" w:hAnsi="Times New Roman" w:cs="Times New Roman"/>
                <w:sz w:val="24"/>
                <w:szCs w:val="28"/>
              </w:rPr>
              <w:t>Spark</w:t>
            </w:r>
          </w:p>
        </w:tc>
        <w:tc>
          <w:tcPr>
            <w:tcW w:w="6945" w:type="dxa"/>
          </w:tcPr>
          <w:p w14:paraId="4FFBBDB1" w14:textId="46A583FE" w:rsidR="00DB11BA" w:rsidRPr="0007354F" w:rsidRDefault="004954CD" w:rsidP="0007354F">
            <w:pPr>
              <w:spacing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07354F">
              <w:rPr>
                <w:rFonts w:ascii="Times New Roman" w:hAnsi="Times New Roman" w:cs="Times New Roman"/>
                <w:sz w:val="24"/>
                <w:szCs w:val="28"/>
              </w:rPr>
              <w:t>Process streams for real-time views</w:t>
            </w:r>
          </w:p>
        </w:tc>
      </w:tr>
      <w:tr w:rsidR="00DB11BA" w14:paraId="73B75C08" w14:textId="77777777" w:rsidTr="00FD19F0">
        <w:tc>
          <w:tcPr>
            <w:tcW w:w="2689" w:type="dxa"/>
          </w:tcPr>
          <w:p w14:paraId="7BD8EFD9" w14:textId="6C7CEA92" w:rsidR="00DB11BA" w:rsidRPr="0007354F" w:rsidRDefault="00C475C5" w:rsidP="0007354F">
            <w:pPr>
              <w:spacing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07354F">
              <w:rPr>
                <w:rFonts w:ascii="Times New Roman" w:hAnsi="Times New Roman" w:cs="Times New Roman"/>
                <w:sz w:val="24"/>
                <w:szCs w:val="28"/>
              </w:rPr>
              <w:t>Cassandra</w:t>
            </w:r>
          </w:p>
        </w:tc>
        <w:tc>
          <w:tcPr>
            <w:tcW w:w="6945" w:type="dxa"/>
          </w:tcPr>
          <w:p w14:paraId="4C765C14" w14:textId="15D53057" w:rsidR="00DB11BA" w:rsidRPr="0007354F" w:rsidRDefault="00C475C5" w:rsidP="0007354F">
            <w:pPr>
              <w:spacing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07354F">
              <w:rPr>
                <w:rFonts w:ascii="Times New Roman" w:hAnsi="Times New Roman" w:cs="Times New Roman"/>
                <w:sz w:val="24"/>
                <w:szCs w:val="28"/>
              </w:rPr>
              <w:t>Store real-time view (hot path)</w:t>
            </w:r>
          </w:p>
        </w:tc>
      </w:tr>
      <w:tr w:rsidR="00C475C5" w14:paraId="2EB2B9A5" w14:textId="77777777" w:rsidTr="00FD19F0">
        <w:tc>
          <w:tcPr>
            <w:tcW w:w="2689" w:type="dxa"/>
          </w:tcPr>
          <w:p w14:paraId="1A2E22AD" w14:textId="1450DDF4" w:rsidR="00C475C5" w:rsidRPr="0007354F" w:rsidRDefault="00B86A3C" w:rsidP="0007354F">
            <w:pPr>
              <w:spacing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07354F">
              <w:rPr>
                <w:rFonts w:ascii="Times New Roman" w:hAnsi="Times New Roman" w:cs="Times New Roman"/>
                <w:sz w:val="24"/>
                <w:szCs w:val="28"/>
              </w:rPr>
              <w:t>Parquet</w:t>
            </w:r>
          </w:p>
        </w:tc>
        <w:tc>
          <w:tcPr>
            <w:tcW w:w="6945" w:type="dxa"/>
          </w:tcPr>
          <w:p w14:paraId="76F4F6F3" w14:textId="4FC3127A" w:rsidR="00C475C5" w:rsidRPr="0007354F" w:rsidRDefault="00CD6D11" w:rsidP="0007354F">
            <w:pPr>
              <w:spacing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07354F">
              <w:rPr>
                <w:rFonts w:ascii="Times New Roman" w:hAnsi="Times New Roman" w:cs="Times New Roman"/>
                <w:sz w:val="24"/>
                <w:szCs w:val="28"/>
              </w:rPr>
              <w:t>Create batch</w:t>
            </w:r>
            <w:r w:rsidR="00F76F41" w:rsidRPr="0007354F">
              <w:rPr>
                <w:rFonts w:ascii="Times New Roman" w:hAnsi="Times New Roman" w:cs="Times New Roman"/>
                <w:sz w:val="24"/>
                <w:szCs w:val="28"/>
              </w:rPr>
              <w:t xml:space="preserve"> view and store</w:t>
            </w:r>
          </w:p>
        </w:tc>
      </w:tr>
      <w:tr w:rsidR="00B86A3C" w14:paraId="09F968AB" w14:textId="77777777" w:rsidTr="00FD19F0">
        <w:tc>
          <w:tcPr>
            <w:tcW w:w="2689" w:type="dxa"/>
          </w:tcPr>
          <w:p w14:paraId="244698E8" w14:textId="567EC084" w:rsidR="00B86A3C" w:rsidRPr="0007354F" w:rsidRDefault="00B86A3C" w:rsidP="0007354F">
            <w:pPr>
              <w:spacing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07354F">
              <w:rPr>
                <w:rFonts w:ascii="Times New Roman" w:hAnsi="Times New Roman" w:cs="Times New Roman"/>
                <w:sz w:val="24"/>
                <w:szCs w:val="28"/>
              </w:rPr>
              <w:t>Spark</w:t>
            </w:r>
          </w:p>
        </w:tc>
        <w:tc>
          <w:tcPr>
            <w:tcW w:w="6945" w:type="dxa"/>
          </w:tcPr>
          <w:p w14:paraId="4364B826" w14:textId="788B9006" w:rsidR="00B86A3C" w:rsidRPr="0007354F" w:rsidRDefault="006A0CEA" w:rsidP="0007354F">
            <w:pPr>
              <w:spacing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07354F">
              <w:rPr>
                <w:rFonts w:ascii="Times New Roman" w:hAnsi="Times New Roman" w:cs="Times New Roman"/>
                <w:sz w:val="24"/>
                <w:szCs w:val="28"/>
              </w:rPr>
              <w:t>Serve to dashboard</w:t>
            </w:r>
          </w:p>
        </w:tc>
      </w:tr>
    </w:tbl>
    <w:p w14:paraId="1D1CDF3A" w14:textId="77777777" w:rsidR="00763CAD" w:rsidRDefault="00763CAD" w:rsidP="00C443F2"/>
    <w:p w14:paraId="11E41A68" w14:textId="6065A493" w:rsidR="00DB5F03" w:rsidRDefault="00DB5F03" w:rsidP="00C443F2"/>
    <w:p w14:paraId="36678D5F" w14:textId="1805DD22" w:rsidR="00E50143" w:rsidRDefault="00E50143" w:rsidP="00C443F2"/>
    <w:p w14:paraId="34012F47" w14:textId="2C7F8D09" w:rsidR="00E50143" w:rsidRDefault="00E50143" w:rsidP="00C443F2"/>
    <w:p w14:paraId="34526EBB" w14:textId="596EDB51" w:rsidR="00E50143" w:rsidRDefault="00E50143" w:rsidP="00C443F2"/>
    <w:p w14:paraId="18B90C73" w14:textId="77777777" w:rsidR="00E50143" w:rsidRDefault="00E50143" w:rsidP="00C443F2"/>
    <w:p w14:paraId="3B7AF8C8" w14:textId="43A39807" w:rsidR="007259BC" w:rsidRPr="0007354F" w:rsidRDefault="00C00C59" w:rsidP="005377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32"/>
        </w:rPr>
      </w:pPr>
      <w:r w:rsidRPr="0007354F">
        <w:rPr>
          <w:rFonts w:ascii="Times New Roman" w:hAnsi="Times New Roman" w:cs="Times New Roman"/>
          <w:b/>
          <w:bCs/>
          <w:sz w:val="28"/>
          <w:szCs w:val="32"/>
        </w:rPr>
        <w:lastRenderedPageBreak/>
        <w:t xml:space="preserve">Map reduce jobs/queries </w:t>
      </w:r>
      <w:r w:rsidR="00D61B82" w:rsidRPr="0007354F">
        <w:rPr>
          <w:rFonts w:ascii="Times New Roman" w:hAnsi="Times New Roman" w:cs="Times New Roman"/>
          <w:b/>
          <w:bCs/>
          <w:sz w:val="28"/>
          <w:szCs w:val="32"/>
        </w:rPr>
        <w:t>and results</w:t>
      </w:r>
    </w:p>
    <w:p w14:paraId="760C21A3" w14:textId="4A7371AF" w:rsidR="00E16B06" w:rsidRPr="0007354F" w:rsidRDefault="00E16B06" w:rsidP="00E16B06">
      <w:pPr>
        <w:pStyle w:val="ListParagraph"/>
        <w:rPr>
          <w:rFonts w:ascii="Times New Roman" w:hAnsi="Times New Roman" w:cs="Times New Roman"/>
          <w:b/>
          <w:bCs/>
          <w:sz w:val="24"/>
          <w:szCs w:val="28"/>
        </w:rPr>
      </w:pPr>
    </w:p>
    <w:p w14:paraId="49DD3000" w14:textId="5F25455F" w:rsidR="00E16B06" w:rsidRPr="0007354F" w:rsidRDefault="00D46802" w:rsidP="0007354F">
      <w:pPr>
        <w:pStyle w:val="ListParagraph"/>
        <w:spacing w:after="240"/>
        <w:ind w:left="0"/>
        <w:rPr>
          <w:rFonts w:ascii="Times New Roman" w:hAnsi="Times New Roman" w:cs="Times New Roman"/>
          <w:b/>
          <w:bCs/>
          <w:sz w:val="24"/>
          <w:szCs w:val="28"/>
        </w:rPr>
      </w:pPr>
      <w:r w:rsidRPr="0007354F">
        <w:rPr>
          <w:rFonts w:ascii="Times New Roman" w:hAnsi="Times New Roman" w:cs="Times New Roman"/>
          <w:b/>
          <w:bCs/>
          <w:sz w:val="24"/>
          <w:szCs w:val="28"/>
        </w:rPr>
        <w:t xml:space="preserve">2.1. </w:t>
      </w:r>
      <w:r w:rsidRPr="0007354F">
        <w:rPr>
          <w:rFonts w:ascii="Times New Roman" w:hAnsi="Times New Roman" w:cs="Times New Roman"/>
          <w:b/>
          <w:bCs/>
          <w:sz w:val="24"/>
          <w:szCs w:val="28"/>
        </w:rPr>
        <w:t>Hadoop Map Reduce</w:t>
      </w:r>
    </w:p>
    <w:p w14:paraId="4007D441" w14:textId="4E4FF312" w:rsidR="00D46802" w:rsidRPr="0007354F" w:rsidRDefault="0007354F" w:rsidP="0007354F">
      <w:pPr>
        <w:rPr>
          <w:rFonts w:ascii="Times New Roman" w:hAnsi="Times New Roman" w:cs="Times New Roman"/>
          <w:b/>
          <w:bCs/>
          <w:sz w:val="24"/>
          <w:szCs w:val="28"/>
        </w:rPr>
      </w:pPr>
      <w:r w:rsidRPr="0007354F">
        <w:rPr>
          <w:noProof/>
        </w:rPr>
        <w:drawing>
          <wp:anchor distT="0" distB="0" distL="114300" distR="114300" simplePos="0" relativeHeight="251610624" behindDoc="0" locked="0" layoutInCell="1" allowOverlap="1" wp14:anchorId="5BFDFC20" wp14:editId="63FCCCFB">
            <wp:simplePos x="0" y="0"/>
            <wp:positionH relativeFrom="column">
              <wp:posOffset>-28575</wp:posOffset>
            </wp:positionH>
            <wp:positionV relativeFrom="paragraph">
              <wp:posOffset>348615</wp:posOffset>
            </wp:positionV>
            <wp:extent cx="6181725" cy="347662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93759" w:rsidRPr="0007354F">
        <w:rPr>
          <w:rFonts w:ascii="Times New Roman" w:hAnsi="Times New Roman" w:cs="Times New Roman"/>
          <w:b/>
          <w:bCs/>
          <w:sz w:val="24"/>
          <w:szCs w:val="28"/>
        </w:rPr>
        <w:t xml:space="preserve">Question 01 </w:t>
      </w:r>
      <w:r w:rsidR="00DD3127" w:rsidRPr="0007354F">
        <w:rPr>
          <w:rFonts w:ascii="Times New Roman" w:hAnsi="Times New Roman" w:cs="Times New Roman"/>
          <w:b/>
          <w:bCs/>
          <w:sz w:val="24"/>
          <w:szCs w:val="28"/>
        </w:rPr>
        <w:t>–</w:t>
      </w:r>
      <w:r w:rsidR="0049454C" w:rsidRPr="0007354F">
        <w:rPr>
          <w:rFonts w:ascii="Times New Roman" w:hAnsi="Times New Roman" w:cs="Times New Roman"/>
          <w:b/>
          <w:bCs/>
          <w:sz w:val="24"/>
          <w:szCs w:val="28"/>
        </w:rPr>
        <w:t xml:space="preserve"> </w:t>
      </w:r>
      <w:r w:rsidR="0049454C" w:rsidRPr="0007354F">
        <w:rPr>
          <w:rFonts w:ascii="Times New Roman" w:hAnsi="Times New Roman" w:cs="Times New Roman"/>
          <w:sz w:val="24"/>
          <w:szCs w:val="28"/>
        </w:rPr>
        <w:t>Count of</w:t>
      </w:r>
      <w:r w:rsidR="00493759" w:rsidRPr="0007354F">
        <w:rPr>
          <w:rFonts w:ascii="Times New Roman" w:hAnsi="Times New Roman" w:cs="Times New Roman"/>
          <w:sz w:val="24"/>
          <w:szCs w:val="28"/>
        </w:rPr>
        <w:t xml:space="preserve"> </w:t>
      </w:r>
      <w:r w:rsidR="00DD3127" w:rsidRPr="0007354F">
        <w:rPr>
          <w:rFonts w:ascii="Times New Roman" w:hAnsi="Times New Roman" w:cs="Times New Roman"/>
          <w:sz w:val="24"/>
          <w:szCs w:val="28"/>
        </w:rPr>
        <w:t>356 Availability</w:t>
      </w:r>
      <w:r w:rsidR="0049454C" w:rsidRPr="0007354F">
        <w:rPr>
          <w:rFonts w:ascii="Times New Roman" w:hAnsi="Times New Roman" w:cs="Times New Roman"/>
          <w:sz w:val="24"/>
          <w:szCs w:val="28"/>
        </w:rPr>
        <w:t xml:space="preserve"> Rentals</w:t>
      </w:r>
    </w:p>
    <w:p w14:paraId="729BCF4C" w14:textId="0D363375" w:rsidR="00FB53A1" w:rsidRDefault="00FB53A1" w:rsidP="00E16B06">
      <w:pPr>
        <w:pStyle w:val="ListParagraph"/>
      </w:pPr>
    </w:p>
    <w:p w14:paraId="4C4C2673" w14:textId="3661B7D5" w:rsidR="00D250DF" w:rsidRPr="008B3D82" w:rsidRDefault="008B2279" w:rsidP="00D61B82">
      <w:pPr>
        <w:rPr>
          <w:rFonts w:ascii="Times New Roman" w:hAnsi="Times New Roman" w:cs="Times New Roman"/>
          <w:b/>
          <w:bCs/>
          <w:sz w:val="24"/>
          <w:szCs w:val="28"/>
        </w:rPr>
      </w:pPr>
      <w:r w:rsidRPr="008B3D82">
        <w:rPr>
          <w:rFonts w:ascii="Times New Roman" w:hAnsi="Times New Roman" w:cs="Times New Roman"/>
          <w:b/>
          <w:bCs/>
          <w:noProof/>
          <w:sz w:val="24"/>
          <w:szCs w:val="28"/>
        </w:rPr>
        <w:drawing>
          <wp:anchor distT="0" distB="0" distL="114300" distR="114300" simplePos="0" relativeHeight="251621888" behindDoc="0" locked="0" layoutInCell="1" allowOverlap="1" wp14:anchorId="5E5C8CAD" wp14:editId="44933F7B">
            <wp:simplePos x="0" y="0"/>
            <wp:positionH relativeFrom="column">
              <wp:posOffset>-28575</wp:posOffset>
            </wp:positionH>
            <wp:positionV relativeFrom="paragraph">
              <wp:posOffset>318135</wp:posOffset>
            </wp:positionV>
            <wp:extent cx="6181725" cy="2270125"/>
            <wp:effectExtent l="0" t="0" r="952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452" r="37904"/>
                    <a:stretch/>
                  </pic:blipFill>
                  <pic:spPr bwMode="auto">
                    <a:xfrm>
                      <a:off x="0" y="0"/>
                      <a:ext cx="6181725" cy="227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3D82" w:rsidRPr="008B3D82">
        <w:rPr>
          <w:rFonts w:ascii="Times New Roman" w:hAnsi="Times New Roman" w:cs="Times New Roman"/>
          <w:b/>
          <w:bCs/>
          <w:sz w:val="24"/>
          <w:szCs w:val="28"/>
        </w:rPr>
        <w:t>Question 01</w:t>
      </w:r>
      <w:r w:rsidR="008B3D82">
        <w:rPr>
          <w:rFonts w:ascii="Times New Roman" w:hAnsi="Times New Roman" w:cs="Times New Roman"/>
          <w:b/>
          <w:bCs/>
          <w:sz w:val="24"/>
          <w:szCs w:val="28"/>
        </w:rPr>
        <w:t>:</w:t>
      </w:r>
      <w:r w:rsidR="008B3D82" w:rsidRPr="008B3D82">
        <w:rPr>
          <w:rFonts w:ascii="Times New Roman" w:hAnsi="Times New Roman" w:cs="Times New Roman"/>
          <w:b/>
          <w:bCs/>
          <w:sz w:val="24"/>
          <w:szCs w:val="28"/>
        </w:rPr>
        <w:t xml:space="preserve"> </w:t>
      </w:r>
      <w:r w:rsidR="00B9468D">
        <w:rPr>
          <w:rFonts w:ascii="Times New Roman" w:hAnsi="Times New Roman" w:cs="Times New Roman"/>
          <w:sz w:val="24"/>
          <w:szCs w:val="28"/>
        </w:rPr>
        <w:t>output</w:t>
      </w:r>
    </w:p>
    <w:p w14:paraId="71FD1B95" w14:textId="4BC742FD" w:rsidR="00420D0C" w:rsidRDefault="00420D0C" w:rsidP="00D61B82"/>
    <w:p w14:paraId="36414EF0" w14:textId="3B3953B5" w:rsidR="00420D0C" w:rsidRPr="00100A42" w:rsidRDefault="00785CB9" w:rsidP="00D61B82">
      <w:pPr>
        <w:rPr>
          <w:rFonts w:ascii="Times New Roman" w:hAnsi="Times New Roman" w:cs="Times New Roman"/>
          <w:sz w:val="24"/>
          <w:szCs w:val="28"/>
        </w:rPr>
      </w:pPr>
      <w:r w:rsidRPr="00100A42">
        <w:rPr>
          <w:rFonts w:ascii="Times New Roman" w:hAnsi="Times New Roman" w:cs="Times New Roman"/>
          <w:b/>
          <w:bCs/>
          <w:noProof/>
          <w:sz w:val="24"/>
          <w:szCs w:val="28"/>
        </w:rPr>
        <w:lastRenderedPageBreak/>
        <w:drawing>
          <wp:anchor distT="0" distB="0" distL="114300" distR="114300" simplePos="0" relativeHeight="251632128" behindDoc="0" locked="0" layoutInCell="1" allowOverlap="1" wp14:anchorId="1A6A5D0F" wp14:editId="3748F3A8">
            <wp:simplePos x="0" y="0"/>
            <wp:positionH relativeFrom="column">
              <wp:posOffset>0</wp:posOffset>
            </wp:positionH>
            <wp:positionV relativeFrom="paragraph">
              <wp:posOffset>333375</wp:posOffset>
            </wp:positionV>
            <wp:extent cx="6181725" cy="3476625"/>
            <wp:effectExtent l="0" t="0" r="9525" b="952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9454C" w:rsidRPr="00100A42">
        <w:rPr>
          <w:rFonts w:ascii="Times New Roman" w:hAnsi="Times New Roman" w:cs="Times New Roman"/>
          <w:b/>
          <w:bCs/>
          <w:sz w:val="24"/>
          <w:szCs w:val="28"/>
        </w:rPr>
        <w:t>Question 0</w:t>
      </w:r>
      <w:r w:rsidR="00241E3E">
        <w:rPr>
          <w:rFonts w:ascii="Times New Roman" w:hAnsi="Times New Roman" w:cs="Times New Roman"/>
          <w:b/>
          <w:bCs/>
          <w:sz w:val="24"/>
          <w:szCs w:val="28"/>
        </w:rPr>
        <w:t>2</w:t>
      </w:r>
      <w:r w:rsidR="0049454C" w:rsidRPr="00100A42">
        <w:rPr>
          <w:rFonts w:ascii="Times New Roman" w:hAnsi="Times New Roman" w:cs="Times New Roman"/>
          <w:sz w:val="24"/>
          <w:szCs w:val="28"/>
        </w:rPr>
        <w:t xml:space="preserve"> – Group Rentals by </w:t>
      </w:r>
      <w:r w:rsidR="00834E09" w:rsidRPr="00100A42">
        <w:rPr>
          <w:rFonts w:ascii="Times New Roman" w:hAnsi="Times New Roman" w:cs="Times New Roman"/>
          <w:sz w:val="24"/>
          <w:szCs w:val="28"/>
        </w:rPr>
        <w:t>Neighborhood</w:t>
      </w:r>
      <w:r w:rsidR="0049454C" w:rsidRPr="00100A42">
        <w:rPr>
          <w:rFonts w:ascii="Times New Roman" w:hAnsi="Times New Roman" w:cs="Times New Roman"/>
          <w:sz w:val="24"/>
          <w:szCs w:val="28"/>
        </w:rPr>
        <w:t xml:space="preserve"> G</w:t>
      </w:r>
      <w:r w:rsidR="00493759" w:rsidRPr="00100A42">
        <w:rPr>
          <w:rFonts w:ascii="Times New Roman" w:hAnsi="Times New Roman" w:cs="Times New Roman"/>
          <w:sz w:val="24"/>
          <w:szCs w:val="28"/>
        </w:rPr>
        <w:t>roup</w:t>
      </w:r>
    </w:p>
    <w:p w14:paraId="4E3AEDE7" w14:textId="77777777" w:rsidR="00241E3E" w:rsidRDefault="00241E3E" w:rsidP="00D61B82"/>
    <w:p w14:paraId="487466F5" w14:textId="5C2E62D5" w:rsidR="00241E3E" w:rsidRPr="008B3D82" w:rsidRDefault="008B2279" w:rsidP="00241E3E">
      <w:pPr>
        <w:rPr>
          <w:rFonts w:ascii="Times New Roman" w:hAnsi="Times New Roman" w:cs="Times New Roman"/>
          <w:b/>
          <w:bCs/>
          <w:sz w:val="24"/>
          <w:szCs w:val="28"/>
        </w:rPr>
      </w:pPr>
      <w:r w:rsidRPr="00241E3E">
        <w:rPr>
          <w:rFonts w:ascii="Times New Roman" w:hAnsi="Times New Roman" w:cs="Times New Roman"/>
          <w:b/>
          <w:bCs/>
          <w:noProof/>
          <w:sz w:val="24"/>
          <w:szCs w:val="28"/>
        </w:rPr>
        <w:drawing>
          <wp:anchor distT="0" distB="0" distL="114300" distR="114300" simplePos="0" relativeHeight="251647488" behindDoc="0" locked="0" layoutInCell="1" allowOverlap="1" wp14:anchorId="72609CCA" wp14:editId="072B511C">
            <wp:simplePos x="0" y="0"/>
            <wp:positionH relativeFrom="column">
              <wp:posOffset>0</wp:posOffset>
            </wp:positionH>
            <wp:positionV relativeFrom="paragraph">
              <wp:posOffset>344170</wp:posOffset>
            </wp:positionV>
            <wp:extent cx="6161405" cy="1628775"/>
            <wp:effectExtent l="0" t="0" r="0" b="952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959" r="38213"/>
                    <a:stretch/>
                  </pic:blipFill>
                  <pic:spPr bwMode="auto">
                    <a:xfrm>
                      <a:off x="0" y="0"/>
                      <a:ext cx="6161405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1E3E" w:rsidRPr="00241E3E">
        <w:rPr>
          <w:rFonts w:ascii="Times New Roman" w:hAnsi="Times New Roman" w:cs="Times New Roman"/>
          <w:b/>
          <w:bCs/>
        </w:rPr>
        <w:t>Qu</w:t>
      </w:r>
      <w:r w:rsidR="00241E3E" w:rsidRPr="00241E3E">
        <w:rPr>
          <w:rFonts w:ascii="Times New Roman" w:hAnsi="Times New Roman" w:cs="Times New Roman"/>
          <w:b/>
          <w:bCs/>
          <w:sz w:val="24"/>
          <w:szCs w:val="28"/>
        </w:rPr>
        <w:t>estion 0</w:t>
      </w:r>
      <w:r w:rsidR="00BB7690">
        <w:rPr>
          <w:rFonts w:ascii="Times New Roman" w:hAnsi="Times New Roman" w:cs="Times New Roman"/>
          <w:b/>
          <w:bCs/>
          <w:sz w:val="24"/>
          <w:szCs w:val="28"/>
        </w:rPr>
        <w:t>2</w:t>
      </w:r>
      <w:r w:rsidR="00241E3E">
        <w:rPr>
          <w:rFonts w:ascii="Times New Roman" w:hAnsi="Times New Roman" w:cs="Times New Roman"/>
          <w:b/>
          <w:bCs/>
          <w:sz w:val="24"/>
          <w:szCs w:val="28"/>
        </w:rPr>
        <w:t>:</w:t>
      </w:r>
      <w:r w:rsidR="00241E3E" w:rsidRPr="008B3D82">
        <w:rPr>
          <w:rFonts w:ascii="Times New Roman" w:hAnsi="Times New Roman" w:cs="Times New Roman"/>
          <w:b/>
          <w:bCs/>
          <w:sz w:val="24"/>
          <w:szCs w:val="28"/>
        </w:rPr>
        <w:t xml:space="preserve"> </w:t>
      </w:r>
      <w:r w:rsidR="00241E3E">
        <w:rPr>
          <w:rFonts w:ascii="Times New Roman" w:hAnsi="Times New Roman" w:cs="Times New Roman"/>
          <w:sz w:val="24"/>
          <w:szCs w:val="28"/>
        </w:rPr>
        <w:t>output</w:t>
      </w:r>
    </w:p>
    <w:p w14:paraId="281D1C03" w14:textId="7CC2E73F" w:rsidR="0049454C" w:rsidRDefault="0049454C" w:rsidP="00D61B82"/>
    <w:p w14:paraId="3C1F2F8D" w14:textId="4BE3CB0E" w:rsidR="00420D0C" w:rsidRDefault="00420D0C" w:rsidP="00D61B82"/>
    <w:p w14:paraId="03BACC96" w14:textId="44DB4DE9" w:rsidR="00733E59" w:rsidRDefault="00733E59" w:rsidP="00D61B82"/>
    <w:p w14:paraId="16D581E7" w14:textId="23D360D0" w:rsidR="00733E59" w:rsidRDefault="00733E59" w:rsidP="00D61B82"/>
    <w:p w14:paraId="7F35C388" w14:textId="4C9B2C8B" w:rsidR="008B2279" w:rsidRDefault="008B2279" w:rsidP="00D61B82"/>
    <w:p w14:paraId="7808BF50" w14:textId="02A052B5" w:rsidR="008B2279" w:rsidRDefault="008B2279" w:rsidP="00D61B82"/>
    <w:p w14:paraId="5B9199EE" w14:textId="7BCB37CB" w:rsidR="008B2279" w:rsidRDefault="008B2279" w:rsidP="00D61B82"/>
    <w:p w14:paraId="3E287303" w14:textId="30D11521" w:rsidR="008B2279" w:rsidRDefault="008B2279" w:rsidP="00D61B82"/>
    <w:p w14:paraId="60246110" w14:textId="6EAC86FD" w:rsidR="008B2279" w:rsidRDefault="008B2279" w:rsidP="00D61B82"/>
    <w:p w14:paraId="6BC3927E" w14:textId="48D7CBE8" w:rsidR="008B2279" w:rsidRDefault="008B2279" w:rsidP="00D61B82"/>
    <w:p w14:paraId="19B65EEC" w14:textId="04643CD5" w:rsidR="008B2279" w:rsidRDefault="008B2279" w:rsidP="00D61B82"/>
    <w:p w14:paraId="147E7A98" w14:textId="5331CA12" w:rsidR="008B2279" w:rsidRDefault="008B2279" w:rsidP="00D61B82"/>
    <w:p w14:paraId="3821FEDD" w14:textId="0B3B3476" w:rsidR="008B2279" w:rsidRDefault="008B2279" w:rsidP="00D61B82"/>
    <w:p w14:paraId="795853FA" w14:textId="77777777" w:rsidR="008B2279" w:rsidRDefault="008B2279" w:rsidP="00D61B82"/>
    <w:p w14:paraId="342A8FD2" w14:textId="03F30455" w:rsidR="004F6B3E" w:rsidRPr="004F6B3E" w:rsidRDefault="004F6B3E" w:rsidP="004F6B3E">
      <w:pPr>
        <w:pStyle w:val="ListParagraph"/>
        <w:spacing w:after="240"/>
        <w:ind w:left="0"/>
        <w:rPr>
          <w:rFonts w:ascii="Times New Roman" w:hAnsi="Times New Roman" w:cs="Times New Roman"/>
          <w:b/>
          <w:bCs/>
          <w:sz w:val="24"/>
          <w:szCs w:val="28"/>
        </w:rPr>
      </w:pPr>
      <w:r w:rsidRPr="0007354F">
        <w:rPr>
          <w:rFonts w:ascii="Times New Roman" w:hAnsi="Times New Roman" w:cs="Times New Roman"/>
          <w:b/>
          <w:bCs/>
          <w:sz w:val="24"/>
          <w:szCs w:val="28"/>
        </w:rPr>
        <w:lastRenderedPageBreak/>
        <w:t>2.</w:t>
      </w:r>
      <w:r w:rsidR="00C1110F">
        <w:rPr>
          <w:rFonts w:ascii="Times New Roman" w:hAnsi="Times New Roman" w:cs="Times New Roman"/>
          <w:b/>
          <w:bCs/>
          <w:sz w:val="24"/>
          <w:szCs w:val="28"/>
        </w:rPr>
        <w:t>2</w:t>
      </w:r>
      <w:r w:rsidRPr="0007354F">
        <w:rPr>
          <w:rFonts w:ascii="Times New Roman" w:hAnsi="Times New Roman" w:cs="Times New Roman"/>
          <w:b/>
          <w:bCs/>
          <w:sz w:val="24"/>
          <w:szCs w:val="28"/>
        </w:rPr>
        <w:t xml:space="preserve">. </w:t>
      </w:r>
      <w:r>
        <w:rPr>
          <w:rFonts w:ascii="Times New Roman" w:hAnsi="Times New Roman" w:cs="Times New Roman"/>
          <w:b/>
          <w:bCs/>
          <w:sz w:val="24"/>
          <w:szCs w:val="28"/>
        </w:rPr>
        <w:t>Hive</w:t>
      </w:r>
    </w:p>
    <w:p w14:paraId="58483E20" w14:textId="74FEC6CC" w:rsidR="006C6D32" w:rsidRDefault="004F6B3E" w:rsidP="00D61B82">
      <w:pPr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w:drawing>
          <wp:anchor distT="0" distB="0" distL="114300" distR="114300" simplePos="0" relativeHeight="251652608" behindDoc="0" locked="0" layoutInCell="1" allowOverlap="1" wp14:anchorId="533BA9AA" wp14:editId="1002A2A2">
            <wp:simplePos x="0" y="0"/>
            <wp:positionH relativeFrom="column">
              <wp:posOffset>0</wp:posOffset>
            </wp:positionH>
            <wp:positionV relativeFrom="paragraph">
              <wp:posOffset>3893820</wp:posOffset>
            </wp:positionV>
            <wp:extent cx="6181725" cy="3476625"/>
            <wp:effectExtent l="0" t="0" r="9525" b="9525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0560" behindDoc="0" locked="0" layoutInCell="1" allowOverlap="1" wp14:anchorId="6F4E5C88" wp14:editId="377374A9">
            <wp:simplePos x="0" y="0"/>
            <wp:positionH relativeFrom="column">
              <wp:posOffset>0</wp:posOffset>
            </wp:positionH>
            <wp:positionV relativeFrom="paragraph">
              <wp:posOffset>304800</wp:posOffset>
            </wp:positionV>
            <wp:extent cx="6181725" cy="3476625"/>
            <wp:effectExtent l="0" t="0" r="9525" b="952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4"/>
          <w:szCs w:val="28"/>
        </w:rPr>
        <w:t xml:space="preserve">Setup: </w:t>
      </w:r>
      <w:r w:rsidR="006C6D32" w:rsidRPr="004F6B3E">
        <w:rPr>
          <w:rFonts w:ascii="Times New Roman" w:hAnsi="Times New Roman" w:cs="Times New Roman"/>
          <w:sz w:val="24"/>
          <w:szCs w:val="28"/>
        </w:rPr>
        <w:t xml:space="preserve">Create databases, </w:t>
      </w:r>
      <w:r w:rsidR="00945A03" w:rsidRPr="004F6B3E">
        <w:rPr>
          <w:rFonts w:ascii="Times New Roman" w:hAnsi="Times New Roman" w:cs="Times New Roman"/>
          <w:sz w:val="24"/>
          <w:szCs w:val="28"/>
        </w:rPr>
        <w:t xml:space="preserve">create </w:t>
      </w:r>
      <w:r w:rsidR="006C6D32" w:rsidRPr="004F6B3E">
        <w:rPr>
          <w:rFonts w:ascii="Times New Roman" w:hAnsi="Times New Roman" w:cs="Times New Roman"/>
          <w:sz w:val="24"/>
          <w:szCs w:val="28"/>
        </w:rPr>
        <w:t>tables, insert and convert data</w:t>
      </w:r>
    </w:p>
    <w:p w14:paraId="68B6C93F" w14:textId="01793DB5" w:rsidR="004F6B3E" w:rsidRPr="004F6B3E" w:rsidRDefault="004F6B3E" w:rsidP="00D61B82">
      <w:pPr>
        <w:rPr>
          <w:rFonts w:ascii="Times New Roman" w:hAnsi="Times New Roman" w:cs="Times New Roman"/>
          <w:sz w:val="24"/>
          <w:szCs w:val="28"/>
        </w:rPr>
      </w:pPr>
    </w:p>
    <w:p w14:paraId="510DBB92" w14:textId="65C2FB61" w:rsidR="00945A03" w:rsidRDefault="00945A03" w:rsidP="00D61B82"/>
    <w:p w14:paraId="106325C1" w14:textId="1778165E" w:rsidR="006C6D32" w:rsidRDefault="006C6D32" w:rsidP="00D61B82"/>
    <w:p w14:paraId="15F1480B" w14:textId="18F49BC3" w:rsidR="00E728D8" w:rsidRDefault="00990E2F" w:rsidP="00D61B82">
      <w:r>
        <w:rPr>
          <w:noProof/>
        </w:rPr>
        <w:lastRenderedPageBreak/>
        <w:drawing>
          <wp:anchor distT="0" distB="0" distL="114300" distR="114300" simplePos="0" relativeHeight="251654656" behindDoc="0" locked="0" layoutInCell="1" allowOverlap="1" wp14:anchorId="511EFC90" wp14:editId="4429C957">
            <wp:simplePos x="0" y="0"/>
            <wp:positionH relativeFrom="column">
              <wp:posOffset>0</wp:posOffset>
            </wp:positionH>
            <wp:positionV relativeFrom="paragraph">
              <wp:posOffset>3638550</wp:posOffset>
            </wp:positionV>
            <wp:extent cx="6181725" cy="3476625"/>
            <wp:effectExtent l="0" t="0" r="9525" b="9525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F0A86">
        <w:rPr>
          <w:noProof/>
        </w:rPr>
        <w:drawing>
          <wp:anchor distT="0" distB="0" distL="114300" distR="114300" simplePos="0" relativeHeight="251653632" behindDoc="0" locked="0" layoutInCell="1" allowOverlap="1" wp14:anchorId="474ECABE" wp14:editId="7B083BD6">
            <wp:simplePos x="0" y="0"/>
            <wp:positionH relativeFrom="column">
              <wp:posOffset>0</wp:posOffset>
            </wp:positionH>
            <wp:positionV relativeFrom="paragraph">
              <wp:posOffset>38100</wp:posOffset>
            </wp:positionV>
            <wp:extent cx="6181725" cy="3476625"/>
            <wp:effectExtent l="0" t="0" r="9525" b="9525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2BE3451" w14:textId="58FF3344" w:rsidR="00990E2F" w:rsidRDefault="00594442" w:rsidP="00D61B82">
      <w:r>
        <w:rPr>
          <w:noProof/>
        </w:rPr>
        <w:lastRenderedPageBreak/>
        <w:drawing>
          <wp:inline distT="0" distB="0" distL="0" distR="0" wp14:anchorId="6502EF6C" wp14:editId="307A258C">
            <wp:extent cx="6181725" cy="34766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9AAC51" w14:textId="77777777" w:rsidR="00594442" w:rsidRDefault="00594442" w:rsidP="00D61B82"/>
    <w:p w14:paraId="52B9C52B" w14:textId="79FA47EE" w:rsidR="000D3FCF" w:rsidRPr="00BB7690" w:rsidRDefault="00BB7690" w:rsidP="00D61B82">
      <w:pPr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w:drawing>
          <wp:anchor distT="0" distB="0" distL="114300" distR="114300" simplePos="0" relativeHeight="251656704" behindDoc="0" locked="0" layoutInCell="1" allowOverlap="1" wp14:anchorId="4092BC2B" wp14:editId="05892494">
            <wp:simplePos x="0" y="0"/>
            <wp:positionH relativeFrom="column">
              <wp:posOffset>0</wp:posOffset>
            </wp:positionH>
            <wp:positionV relativeFrom="paragraph">
              <wp:posOffset>283845</wp:posOffset>
            </wp:positionV>
            <wp:extent cx="6181725" cy="3476625"/>
            <wp:effectExtent l="0" t="0" r="9525" b="9525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D3FCF" w:rsidRPr="00BB7690">
        <w:rPr>
          <w:rFonts w:ascii="Times New Roman" w:hAnsi="Times New Roman" w:cs="Times New Roman"/>
          <w:b/>
          <w:bCs/>
          <w:sz w:val="24"/>
          <w:szCs w:val="28"/>
        </w:rPr>
        <w:t>Question</w:t>
      </w:r>
      <w:r w:rsidR="00BA2B15" w:rsidRPr="00BB7690">
        <w:rPr>
          <w:rFonts w:ascii="Times New Roman" w:hAnsi="Times New Roman" w:cs="Times New Roman"/>
          <w:b/>
          <w:bCs/>
          <w:sz w:val="24"/>
          <w:szCs w:val="28"/>
        </w:rPr>
        <w:t xml:space="preserve"> </w:t>
      </w:r>
      <w:r w:rsidRPr="00BB7690">
        <w:rPr>
          <w:rFonts w:ascii="Times New Roman" w:hAnsi="Times New Roman" w:cs="Times New Roman"/>
          <w:b/>
          <w:bCs/>
          <w:sz w:val="24"/>
          <w:szCs w:val="28"/>
        </w:rPr>
        <w:t>0</w:t>
      </w:r>
      <w:r w:rsidR="00BA2B15" w:rsidRPr="00BB7690">
        <w:rPr>
          <w:rFonts w:ascii="Times New Roman" w:hAnsi="Times New Roman" w:cs="Times New Roman"/>
          <w:b/>
          <w:bCs/>
          <w:sz w:val="24"/>
          <w:szCs w:val="28"/>
        </w:rPr>
        <w:t>1</w:t>
      </w:r>
      <w:r w:rsidR="000D3FCF" w:rsidRPr="00BB7690">
        <w:rPr>
          <w:rFonts w:ascii="Times New Roman" w:hAnsi="Times New Roman" w:cs="Times New Roman"/>
          <w:sz w:val="24"/>
          <w:szCs w:val="28"/>
        </w:rPr>
        <w:t xml:space="preserve"> - </w:t>
      </w:r>
      <w:r w:rsidR="0028544A" w:rsidRPr="00BB7690">
        <w:rPr>
          <w:rFonts w:ascii="Times New Roman" w:hAnsi="Times New Roman" w:cs="Times New Roman"/>
          <w:sz w:val="24"/>
          <w:szCs w:val="28"/>
        </w:rPr>
        <w:t xml:space="preserve">Average price of Private room rental by </w:t>
      </w:r>
      <w:r w:rsidR="0028544A" w:rsidRPr="00BB7690">
        <w:rPr>
          <w:rFonts w:ascii="Times New Roman" w:hAnsi="Times New Roman" w:cs="Times New Roman"/>
          <w:sz w:val="24"/>
          <w:szCs w:val="28"/>
        </w:rPr>
        <w:t xml:space="preserve">neighborhood </w:t>
      </w:r>
      <w:r w:rsidR="0028544A" w:rsidRPr="00BB7690">
        <w:rPr>
          <w:rFonts w:ascii="Times New Roman" w:hAnsi="Times New Roman" w:cs="Times New Roman"/>
          <w:sz w:val="24"/>
          <w:szCs w:val="28"/>
        </w:rPr>
        <w:t>group</w:t>
      </w:r>
    </w:p>
    <w:p w14:paraId="64B5D0D0" w14:textId="7583CCC5" w:rsidR="005D4D25" w:rsidRDefault="005D4D25" w:rsidP="00D61B82"/>
    <w:p w14:paraId="02DA430E" w14:textId="7E5ABC64" w:rsidR="005D4D25" w:rsidRDefault="005D4D25" w:rsidP="00D61B82"/>
    <w:p w14:paraId="793988DB" w14:textId="77777777" w:rsidR="00BA2B15" w:rsidRDefault="00BA2B15" w:rsidP="00D61B82"/>
    <w:p w14:paraId="66186ECA" w14:textId="77777777" w:rsidR="00BA2B15" w:rsidRDefault="00BA2B15" w:rsidP="00D61B82"/>
    <w:p w14:paraId="50AB26EE" w14:textId="74A1EF48" w:rsidR="0028544A" w:rsidRPr="00BB7690" w:rsidRDefault="008B2279" w:rsidP="00D61B82">
      <w:pPr>
        <w:rPr>
          <w:rFonts w:ascii="Times New Roman" w:hAnsi="Times New Roman" w:cs="Times New Roman"/>
          <w:sz w:val="24"/>
          <w:szCs w:val="28"/>
        </w:rPr>
      </w:pPr>
      <w:r w:rsidRPr="00BB7690">
        <w:rPr>
          <w:rFonts w:ascii="Times New Roman" w:hAnsi="Times New Roman" w:cs="Times New Roman"/>
          <w:b/>
          <w:bCs/>
          <w:noProof/>
          <w:sz w:val="24"/>
          <w:szCs w:val="28"/>
        </w:rPr>
        <w:lastRenderedPageBreak/>
        <w:drawing>
          <wp:anchor distT="0" distB="0" distL="114300" distR="114300" simplePos="0" relativeHeight="251670016" behindDoc="0" locked="0" layoutInCell="1" allowOverlap="1" wp14:anchorId="16FC02DA" wp14:editId="6A69FA27">
            <wp:simplePos x="0" y="0"/>
            <wp:positionH relativeFrom="column">
              <wp:posOffset>27940</wp:posOffset>
            </wp:positionH>
            <wp:positionV relativeFrom="paragraph">
              <wp:posOffset>313690</wp:posOffset>
            </wp:positionV>
            <wp:extent cx="2962275" cy="1329690"/>
            <wp:effectExtent l="0" t="0" r="9525" b="381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890" r="69800"/>
                    <a:stretch/>
                  </pic:blipFill>
                  <pic:spPr bwMode="auto">
                    <a:xfrm>
                      <a:off x="0" y="0"/>
                      <a:ext cx="2962275" cy="1329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7690" w:rsidRPr="00BB7690">
        <w:rPr>
          <w:rFonts w:ascii="Times New Roman" w:hAnsi="Times New Roman" w:cs="Times New Roman"/>
          <w:b/>
          <w:bCs/>
          <w:sz w:val="24"/>
          <w:szCs w:val="28"/>
        </w:rPr>
        <w:t>Question 01:</w:t>
      </w:r>
      <w:r w:rsidR="00BB7690" w:rsidRPr="00BB7690">
        <w:rPr>
          <w:rFonts w:ascii="Times New Roman" w:hAnsi="Times New Roman" w:cs="Times New Roman"/>
          <w:sz w:val="24"/>
          <w:szCs w:val="28"/>
        </w:rPr>
        <w:t xml:space="preserve"> output</w:t>
      </w:r>
    </w:p>
    <w:p w14:paraId="517F21A2" w14:textId="77C9D199" w:rsidR="00BB7690" w:rsidRDefault="00BB7690" w:rsidP="00BA2B15"/>
    <w:p w14:paraId="2A07E078" w14:textId="613AB987" w:rsidR="00BA2B15" w:rsidRPr="00BB7690" w:rsidRDefault="00406B11" w:rsidP="00BA2B15">
      <w:pPr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w:drawing>
          <wp:anchor distT="0" distB="0" distL="114300" distR="114300" simplePos="0" relativeHeight="251687424" behindDoc="0" locked="0" layoutInCell="1" allowOverlap="1" wp14:anchorId="6970D773" wp14:editId="1C6CF1A1">
            <wp:simplePos x="0" y="0"/>
            <wp:positionH relativeFrom="column">
              <wp:posOffset>28575</wp:posOffset>
            </wp:positionH>
            <wp:positionV relativeFrom="paragraph">
              <wp:posOffset>304800</wp:posOffset>
            </wp:positionV>
            <wp:extent cx="6181725" cy="3476625"/>
            <wp:effectExtent l="0" t="0" r="9525" b="9525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A2B15" w:rsidRPr="00BB7690">
        <w:rPr>
          <w:rFonts w:ascii="Times New Roman" w:hAnsi="Times New Roman" w:cs="Times New Roman"/>
          <w:b/>
          <w:bCs/>
          <w:sz w:val="24"/>
          <w:szCs w:val="28"/>
        </w:rPr>
        <w:t xml:space="preserve">Question </w:t>
      </w:r>
      <w:r w:rsidR="00BB7690" w:rsidRPr="00BB7690">
        <w:rPr>
          <w:rFonts w:ascii="Times New Roman" w:hAnsi="Times New Roman" w:cs="Times New Roman"/>
          <w:b/>
          <w:bCs/>
          <w:sz w:val="24"/>
          <w:szCs w:val="28"/>
        </w:rPr>
        <w:t>0</w:t>
      </w:r>
      <w:r w:rsidR="00BA2B15" w:rsidRPr="00BB7690">
        <w:rPr>
          <w:rFonts w:ascii="Times New Roman" w:hAnsi="Times New Roman" w:cs="Times New Roman"/>
          <w:b/>
          <w:bCs/>
          <w:sz w:val="24"/>
          <w:szCs w:val="28"/>
        </w:rPr>
        <w:t>2 -</w:t>
      </w:r>
      <w:r w:rsidR="00BA2B15" w:rsidRPr="00BB7690">
        <w:rPr>
          <w:rFonts w:ascii="Times New Roman" w:hAnsi="Times New Roman" w:cs="Times New Roman"/>
          <w:sz w:val="24"/>
          <w:szCs w:val="28"/>
        </w:rPr>
        <w:t xml:space="preserve"> </w:t>
      </w:r>
      <w:r w:rsidR="0082785B" w:rsidRPr="00BB7690">
        <w:rPr>
          <w:rFonts w:ascii="Times New Roman" w:hAnsi="Times New Roman" w:cs="Times New Roman"/>
          <w:sz w:val="24"/>
          <w:szCs w:val="28"/>
        </w:rPr>
        <w:t xml:space="preserve">Top 10 </w:t>
      </w:r>
      <w:r w:rsidR="0082785B" w:rsidRPr="00BB7690">
        <w:rPr>
          <w:rFonts w:ascii="Times New Roman" w:hAnsi="Times New Roman" w:cs="Times New Roman"/>
          <w:sz w:val="24"/>
          <w:szCs w:val="28"/>
        </w:rPr>
        <w:t>neighborhood</w:t>
      </w:r>
      <w:r w:rsidR="0082785B" w:rsidRPr="00BB7690">
        <w:rPr>
          <w:rFonts w:ascii="Times New Roman" w:hAnsi="Times New Roman" w:cs="Times New Roman"/>
          <w:sz w:val="24"/>
          <w:szCs w:val="28"/>
        </w:rPr>
        <w:t xml:space="preserve"> based on Average price of Private room</w:t>
      </w:r>
    </w:p>
    <w:p w14:paraId="305F8B9B" w14:textId="35791CF0" w:rsidR="00BA2B15" w:rsidRDefault="00BA2B15" w:rsidP="00BA2B15"/>
    <w:p w14:paraId="29875EE6" w14:textId="3853F4D3" w:rsidR="00E43FD2" w:rsidRPr="00B51790" w:rsidRDefault="00406B11" w:rsidP="00BA2B15">
      <w:pPr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w:drawing>
          <wp:anchor distT="0" distB="0" distL="114300" distR="114300" simplePos="0" relativeHeight="251718144" behindDoc="0" locked="0" layoutInCell="1" allowOverlap="1" wp14:anchorId="74866504" wp14:editId="1EED381A">
            <wp:simplePos x="0" y="0"/>
            <wp:positionH relativeFrom="column">
              <wp:posOffset>27940</wp:posOffset>
            </wp:positionH>
            <wp:positionV relativeFrom="paragraph">
              <wp:posOffset>365760</wp:posOffset>
            </wp:positionV>
            <wp:extent cx="6181725" cy="2279015"/>
            <wp:effectExtent l="0" t="0" r="9525" b="6985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63836" r="44838"/>
                    <a:stretch/>
                  </pic:blipFill>
                  <pic:spPr bwMode="auto">
                    <a:xfrm>
                      <a:off x="0" y="0"/>
                      <a:ext cx="6181725" cy="2279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1790" w:rsidRPr="00B51790">
        <w:rPr>
          <w:rFonts w:ascii="Times New Roman" w:hAnsi="Times New Roman" w:cs="Times New Roman"/>
          <w:b/>
          <w:bCs/>
          <w:sz w:val="24"/>
          <w:szCs w:val="28"/>
        </w:rPr>
        <w:t xml:space="preserve">Question 02: </w:t>
      </w:r>
      <w:r w:rsidR="00B51790" w:rsidRPr="00B51790">
        <w:rPr>
          <w:rFonts w:ascii="Times New Roman" w:hAnsi="Times New Roman" w:cs="Times New Roman"/>
          <w:sz w:val="24"/>
          <w:szCs w:val="28"/>
        </w:rPr>
        <w:t>output</w:t>
      </w:r>
    </w:p>
    <w:p w14:paraId="2E409808" w14:textId="39B38DCE" w:rsidR="00E43FD2" w:rsidRDefault="00E43FD2" w:rsidP="00BA2B15"/>
    <w:p w14:paraId="694C7AFC" w14:textId="737AE9EE" w:rsidR="00E43FD2" w:rsidRDefault="00E43FD2" w:rsidP="00BA2B15"/>
    <w:p w14:paraId="4FFD98E1" w14:textId="4AC6AD09" w:rsidR="00551401" w:rsidRPr="00B51790" w:rsidRDefault="00551401" w:rsidP="00BA2B15">
      <w:pPr>
        <w:rPr>
          <w:rFonts w:ascii="Times New Roman" w:hAnsi="Times New Roman" w:cs="Times New Roman"/>
          <w:sz w:val="24"/>
          <w:szCs w:val="28"/>
        </w:rPr>
      </w:pPr>
      <w:r w:rsidRPr="00B51790">
        <w:rPr>
          <w:rFonts w:ascii="Times New Roman" w:hAnsi="Times New Roman" w:cs="Times New Roman"/>
          <w:b/>
          <w:bCs/>
          <w:sz w:val="24"/>
          <w:szCs w:val="28"/>
        </w:rPr>
        <w:t>Question 3</w:t>
      </w:r>
      <w:r w:rsidRPr="00B51790">
        <w:rPr>
          <w:rFonts w:ascii="Times New Roman" w:hAnsi="Times New Roman" w:cs="Times New Roman"/>
          <w:sz w:val="24"/>
          <w:szCs w:val="28"/>
        </w:rPr>
        <w:t xml:space="preserve"> - </w:t>
      </w:r>
      <w:r w:rsidR="00191AEB" w:rsidRPr="00B51790">
        <w:rPr>
          <w:rFonts w:ascii="Times New Roman" w:hAnsi="Times New Roman" w:cs="Times New Roman"/>
          <w:sz w:val="24"/>
          <w:szCs w:val="28"/>
        </w:rPr>
        <w:t xml:space="preserve">The 5 lowest price properties per each </w:t>
      </w:r>
      <w:r w:rsidR="00834E09" w:rsidRPr="00B51790">
        <w:rPr>
          <w:rFonts w:ascii="Times New Roman" w:hAnsi="Times New Roman" w:cs="Times New Roman"/>
          <w:sz w:val="24"/>
          <w:szCs w:val="28"/>
        </w:rPr>
        <w:t>R</w:t>
      </w:r>
      <w:r w:rsidR="00191AEB" w:rsidRPr="00B51790">
        <w:rPr>
          <w:rFonts w:ascii="Times New Roman" w:hAnsi="Times New Roman" w:cs="Times New Roman"/>
          <w:sz w:val="24"/>
          <w:szCs w:val="28"/>
        </w:rPr>
        <w:t>oom</w:t>
      </w:r>
      <w:r w:rsidR="00834E09" w:rsidRPr="00B51790">
        <w:rPr>
          <w:rFonts w:ascii="Times New Roman" w:hAnsi="Times New Roman" w:cs="Times New Roman"/>
          <w:sz w:val="24"/>
          <w:szCs w:val="28"/>
        </w:rPr>
        <w:t xml:space="preserve"> T</w:t>
      </w:r>
      <w:r w:rsidR="00191AEB" w:rsidRPr="00B51790">
        <w:rPr>
          <w:rFonts w:ascii="Times New Roman" w:hAnsi="Times New Roman" w:cs="Times New Roman"/>
          <w:sz w:val="24"/>
          <w:szCs w:val="28"/>
        </w:rPr>
        <w:t>ype</w:t>
      </w:r>
    </w:p>
    <w:p w14:paraId="15663E2A" w14:textId="6DF96ECE" w:rsidR="00551401" w:rsidRDefault="00EA7CA9" w:rsidP="00BA2B15">
      <w:r w:rsidRPr="00B51790">
        <w:rPr>
          <w:rFonts w:ascii="Times New Roman" w:hAnsi="Times New Roman" w:cs="Times New Roman"/>
          <w:b/>
          <w:bCs/>
          <w:noProof/>
          <w:sz w:val="24"/>
          <w:szCs w:val="28"/>
        </w:rPr>
        <w:drawing>
          <wp:anchor distT="0" distB="0" distL="114300" distR="114300" simplePos="0" relativeHeight="251693568" behindDoc="0" locked="0" layoutInCell="1" allowOverlap="1" wp14:anchorId="63363DF3" wp14:editId="0C0F0A70">
            <wp:simplePos x="0" y="0"/>
            <wp:positionH relativeFrom="column">
              <wp:posOffset>0</wp:posOffset>
            </wp:positionH>
            <wp:positionV relativeFrom="paragraph">
              <wp:posOffset>169545</wp:posOffset>
            </wp:positionV>
            <wp:extent cx="6181725" cy="3476625"/>
            <wp:effectExtent l="0" t="0" r="9525" b="9525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6E06A6" w14:textId="42E90AE9" w:rsidR="00E43FD2" w:rsidRPr="00B51790" w:rsidRDefault="00EA7CA9" w:rsidP="00BA2B15">
      <w:pPr>
        <w:rPr>
          <w:rFonts w:ascii="Times New Roman" w:hAnsi="Times New Roman" w:cs="Times New Roman"/>
          <w:sz w:val="24"/>
          <w:szCs w:val="28"/>
        </w:rPr>
      </w:pPr>
      <w:r w:rsidRPr="00B51790">
        <w:rPr>
          <w:rFonts w:ascii="Times New Roman" w:hAnsi="Times New Roman" w:cs="Times New Roman"/>
          <w:b/>
          <w:bCs/>
          <w:noProof/>
          <w:sz w:val="24"/>
          <w:szCs w:val="28"/>
        </w:rPr>
        <w:drawing>
          <wp:anchor distT="0" distB="0" distL="114300" distR="114300" simplePos="0" relativeHeight="251700736" behindDoc="0" locked="0" layoutInCell="1" allowOverlap="1" wp14:anchorId="3FAA8BAE" wp14:editId="65707302">
            <wp:simplePos x="0" y="0"/>
            <wp:positionH relativeFrom="column">
              <wp:posOffset>-635</wp:posOffset>
            </wp:positionH>
            <wp:positionV relativeFrom="paragraph">
              <wp:posOffset>321945</wp:posOffset>
            </wp:positionV>
            <wp:extent cx="6181725" cy="2638425"/>
            <wp:effectExtent l="0" t="0" r="9525" b="9525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055" r="36826"/>
                    <a:stretch/>
                  </pic:blipFill>
                  <pic:spPr bwMode="auto">
                    <a:xfrm>
                      <a:off x="0" y="0"/>
                      <a:ext cx="6181725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1790" w:rsidRPr="00B51790">
        <w:rPr>
          <w:rFonts w:ascii="Times New Roman" w:hAnsi="Times New Roman" w:cs="Times New Roman"/>
          <w:b/>
          <w:bCs/>
          <w:sz w:val="24"/>
          <w:szCs w:val="28"/>
        </w:rPr>
        <w:t>Question 03:</w:t>
      </w:r>
      <w:r w:rsidR="00B51790" w:rsidRPr="00B51790">
        <w:rPr>
          <w:rFonts w:ascii="Times New Roman" w:hAnsi="Times New Roman" w:cs="Times New Roman"/>
          <w:sz w:val="24"/>
          <w:szCs w:val="28"/>
        </w:rPr>
        <w:t xml:space="preserve"> output</w:t>
      </w:r>
    </w:p>
    <w:p w14:paraId="3558AB2C" w14:textId="1C0EAC73" w:rsidR="00B51790" w:rsidRDefault="00B51790" w:rsidP="00BA2B15"/>
    <w:p w14:paraId="3937825C" w14:textId="015461EB" w:rsidR="00B51790" w:rsidRDefault="00B51790" w:rsidP="00BA2B15"/>
    <w:p w14:paraId="1D3D1C9C" w14:textId="4C7F54E7" w:rsidR="00EA7CA9" w:rsidRDefault="00EA7CA9" w:rsidP="00BA2B15"/>
    <w:p w14:paraId="4BE90B28" w14:textId="465DC89C" w:rsidR="00EA7CA9" w:rsidRDefault="00EA7CA9" w:rsidP="00BA2B15"/>
    <w:p w14:paraId="16E5E2AA" w14:textId="0C354D02" w:rsidR="00EA7CA9" w:rsidRDefault="00EA7CA9" w:rsidP="00BA2B15"/>
    <w:p w14:paraId="73D7F082" w14:textId="3E32A091" w:rsidR="00EA7CA9" w:rsidRDefault="00EA7CA9" w:rsidP="00BA2B15"/>
    <w:p w14:paraId="37469F89" w14:textId="2B6321D6" w:rsidR="00EA7CA9" w:rsidRDefault="00EA7CA9" w:rsidP="00BA2B15"/>
    <w:p w14:paraId="537FA313" w14:textId="629FE8EA" w:rsidR="00EA7CA9" w:rsidRDefault="00EA7CA9" w:rsidP="00BA2B15"/>
    <w:p w14:paraId="0BE81DB9" w14:textId="462B5E5F" w:rsidR="00A109FB" w:rsidRPr="00B51790" w:rsidRDefault="00B51790" w:rsidP="00B51790">
      <w:pPr>
        <w:pStyle w:val="ListParagraph"/>
        <w:spacing w:after="240"/>
        <w:ind w:left="0"/>
        <w:rPr>
          <w:rFonts w:ascii="Times New Roman" w:hAnsi="Times New Roman" w:cs="Times New Roman"/>
          <w:b/>
          <w:bCs/>
          <w:sz w:val="24"/>
          <w:szCs w:val="28"/>
        </w:rPr>
      </w:pPr>
      <w:r w:rsidRPr="0007354F">
        <w:rPr>
          <w:rFonts w:ascii="Times New Roman" w:hAnsi="Times New Roman" w:cs="Times New Roman"/>
          <w:b/>
          <w:bCs/>
          <w:sz w:val="24"/>
          <w:szCs w:val="28"/>
        </w:rPr>
        <w:lastRenderedPageBreak/>
        <w:t>2.</w:t>
      </w:r>
      <w:r>
        <w:rPr>
          <w:rFonts w:ascii="Times New Roman" w:hAnsi="Times New Roman" w:cs="Times New Roman"/>
          <w:b/>
          <w:bCs/>
          <w:sz w:val="24"/>
          <w:szCs w:val="28"/>
        </w:rPr>
        <w:t>2</w:t>
      </w:r>
      <w:r w:rsidRPr="0007354F">
        <w:rPr>
          <w:rFonts w:ascii="Times New Roman" w:hAnsi="Times New Roman" w:cs="Times New Roman"/>
          <w:b/>
          <w:bCs/>
          <w:sz w:val="24"/>
          <w:szCs w:val="28"/>
        </w:rPr>
        <w:t xml:space="preserve">. </w:t>
      </w:r>
      <w:r>
        <w:rPr>
          <w:rFonts w:ascii="Times New Roman" w:hAnsi="Times New Roman" w:cs="Times New Roman"/>
          <w:b/>
          <w:bCs/>
          <w:sz w:val="24"/>
          <w:szCs w:val="28"/>
        </w:rPr>
        <w:t>Spark</w:t>
      </w:r>
    </w:p>
    <w:p w14:paraId="662863FF" w14:textId="1222B922" w:rsidR="00A109FB" w:rsidRPr="00B51790" w:rsidRDefault="00932D45" w:rsidP="00BA2B15">
      <w:pPr>
        <w:rPr>
          <w:rFonts w:ascii="Times New Roman" w:hAnsi="Times New Roman" w:cs="Times New Roman"/>
        </w:rPr>
      </w:pPr>
      <w:r w:rsidRPr="00B51790">
        <w:rPr>
          <w:rFonts w:ascii="Times New Roman" w:hAnsi="Times New Roman" w:cs="Times New Roman"/>
          <w:b/>
          <w:bCs/>
          <w:sz w:val="24"/>
          <w:szCs w:val="28"/>
        </w:rPr>
        <w:t>Question 1</w:t>
      </w:r>
      <w:r w:rsidRPr="00B51790">
        <w:rPr>
          <w:rFonts w:ascii="Times New Roman" w:hAnsi="Times New Roman" w:cs="Times New Roman"/>
          <w:sz w:val="24"/>
          <w:szCs w:val="28"/>
        </w:rPr>
        <w:t xml:space="preserve"> - </w:t>
      </w:r>
      <w:r w:rsidRPr="00B51790">
        <w:rPr>
          <w:rFonts w:ascii="Times New Roman" w:hAnsi="Times New Roman" w:cs="Times New Roman"/>
          <w:sz w:val="24"/>
          <w:szCs w:val="28"/>
        </w:rPr>
        <w:t>Percentage of owners who rent more than one property</w:t>
      </w:r>
    </w:p>
    <w:p w14:paraId="5924FCC8" w14:textId="7B025DAB" w:rsidR="00932D45" w:rsidRDefault="00932D45" w:rsidP="00BA2B15"/>
    <w:p w14:paraId="0C1BF9B5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6A9955"/>
          <w:kern w:val="0"/>
          <w:szCs w:val="21"/>
          <w:lang w:bidi="si-LK"/>
        </w:rPr>
        <w:t>// insert the data from csv</w:t>
      </w:r>
    </w:p>
    <w:p w14:paraId="28473A38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569CD6"/>
          <w:kern w:val="0"/>
          <w:szCs w:val="21"/>
          <w:lang w:bidi="si-LK"/>
        </w:rPr>
        <w:t>import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org.apache.spark.sql.functions.{col, to_date}</w:t>
      </w:r>
    </w:p>
    <w:p w14:paraId="4F91494A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569CD6"/>
          <w:kern w:val="0"/>
          <w:szCs w:val="21"/>
          <w:lang w:bidi="si-LK"/>
        </w:rPr>
        <w:t>import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org.apache.spark.sql.functions._</w:t>
      </w:r>
    </w:p>
    <w:p w14:paraId="13B578A6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33E226D6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569CD6"/>
          <w:kern w:val="0"/>
          <w:szCs w:val="21"/>
          <w:lang w:bidi="si-LK"/>
        </w:rPr>
        <w:t>var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upDF=spark.read</w:t>
      </w:r>
    </w:p>
    <w:p w14:paraId="05F8B1DE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         .option(</w:t>
      </w:r>
      <w:r w:rsidRPr="009764F9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header"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, </w:t>
      </w:r>
      <w:r w:rsidRPr="009764F9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true"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</w:t>
      </w:r>
    </w:p>
    <w:p w14:paraId="30CC481F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         .option(</w:t>
      </w:r>
      <w:r w:rsidRPr="009764F9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treatEmptyValuesAsNulls"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, </w:t>
      </w:r>
      <w:r w:rsidRPr="009764F9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true"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</w:t>
      </w:r>
    </w:p>
    <w:p w14:paraId="27F7A920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         .option(</w:t>
      </w:r>
      <w:r w:rsidRPr="009764F9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mode"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,</w:t>
      </w:r>
      <w:r w:rsidRPr="009764F9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DROPMALFORMED"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</w:t>
      </w:r>
    </w:p>
    <w:p w14:paraId="631FFEA0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         .option(</w:t>
      </w:r>
      <w:r w:rsidRPr="009764F9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delimiter"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, </w:t>
      </w:r>
      <w:r w:rsidRPr="009764F9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,"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</w:t>
      </w:r>
    </w:p>
    <w:p w14:paraId="5D781D56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         .option(</w:t>
      </w:r>
      <w:r w:rsidRPr="009764F9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inferSchema"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, </w:t>
      </w:r>
      <w:r w:rsidRPr="009764F9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true"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</w:t>
      </w:r>
    </w:p>
    <w:p w14:paraId="640A4495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         .csv(</w:t>
      </w:r>
      <w:r w:rsidRPr="009764F9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/FileStore/tables/listings.csv"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</w:t>
      </w:r>
    </w:p>
    <w:p w14:paraId="78F5E7E2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0CCDCE8D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6A9955"/>
          <w:kern w:val="0"/>
          <w:szCs w:val="21"/>
          <w:lang w:bidi="si-LK"/>
        </w:rPr>
        <w:t>//convert the string format to date in date columns</w:t>
      </w:r>
    </w:p>
    <w:p w14:paraId="4E79BE08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569CD6"/>
          <w:kern w:val="0"/>
          <w:szCs w:val="21"/>
          <w:lang w:bidi="si-LK"/>
        </w:rPr>
        <w:t>val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df = upDF.columns.filter(colName =&gt;colName.endsWith(</w:t>
      </w:r>
      <w:r w:rsidRPr="009764F9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_review"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)</w:t>
      </w:r>
    </w:p>
    <w:p w14:paraId="2F7C0556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.foldLeft(upDF) { (outputDF, columnName) =&gt;</w:t>
      </w:r>
    </w:p>
    <w:p w14:paraId="43E57235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outputDF.withColumn(columnName, to_date(col(columnName), </w:t>
      </w:r>
      <w:r w:rsidRPr="009764F9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MM/dd/yyyy"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.cast(</w:t>
      </w:r>
      <w:r w:rsidRPr="009764F9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date"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)</w:t>
      </w:r>
    </w:p>
    <w:p w14:paraId="545B3D69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}</w:t>
      </w:r>
    </w:p>
    <w:p w14:paraId="4B4FBD09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4D13DE95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6A9955"/>
          <w:kern w:val="0"/>
          <w:szCs w:val="21"/>
          <w:lang w:bidi="si-LK"/>
        </w:rPr>
        <w:t>//write data into data frame</w:t>
      </w:r>
    </w:p>
    <w:p w14:paraId="0E4ECB94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569CD6"/>
          <w:kern w:val="0"/>
          <w:szCs w:val="21"/>
          <w:lang w:bidi="si-LK"/>
        </w:rPr>
        <w:t>var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rentalDf = df.toDF();</w:t>
      </w:r>
    </w:p>
    <w:p w14:paraId="7FE4B13F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0370BED8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6A9955"/>
          <w:kern w:val="0"/>
          <w:szCs w:val="21"/>
          <w:lang w:bidi="si-LK"/>
        </w:rPr>
        <w:t>//drop null values</w:t>
      </w:r>
    </w:p>
    <w:p w14:paraId="175608D0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569CD6"/>
          <w:kern w:val="0"/>
          <w:szCs w:val="21"/>
          <w:lang w:bidi="si-LK"/>
        </w:rPr>
        <w:t>val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totalHostsIds = rentalDf.filter(rentalDf(</w:t>
      </w:r>
      <w:r w:rsidRPr="009764F9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host_id"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.isNotNull).select(</w:t>
      </w:r>
      <w:r w:rsidRPr="009764F9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host_id"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.distinct().count()</w:t>
      </w:r>
    </w:p>
    <w:p w14:paraId="5A9CCAB5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4C1975F8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6A9955"/>
          <w:kern w:val="0"/>
          <w:szCs w:val="21"/>
          <w:lang w:bidi="si-LK"/>
        </w:rPr>
        <w:t>//hosts that contains more than one rentals</w:t>
      </w:r>
    </w:p>
    <w:p w14:paraId="07CF7A5F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rentalDf = rentalDf.where(</w:t>
      </w:r>
      <w:r w:rsidRPr="009764F9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calculated_host_listings_count &gt;1"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.select(</w:t>
      </w:r>
      <w:r w:rsidRPr="009764F9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host_id"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.distinct()</w:t>
      </w:r>
    </w:p>
    <w:p w14:paraId="3D9648BB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49710CF1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6A9955"/>
          <w:kern w:val="0"/>
          <w:szCs w:val="21"/>
          <w:lang w:bidi="si-LK"/>
        </w:rPr>
        <w:t>//Count the number of hosts that contains more than one rentals</w:t>
      </w:r>
    </w:p>
    <w:p w14:paraId="110A5FAE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rentalDf = rentalDf.groupBy(</w:t>
      </w:r>
      <w:r w:rsidRPr="009764F9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host_id"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.count().agg(count(</w:t>
      </w:r>
      <w:r w:rsidRPr="009764F9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host_id"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.alias(</w:t>
      </w:r>
      <w:r w:rsidRPr="009764F9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count"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)</w:t>
      </w:r>
    </w:p>
    <w:p w14:paraId="56055FCA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2738B076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6A9955"/>
          <w:kern w:val="0"/>
          <w:szCs w:val="21"/>
          <w:lang w:bidi="si-LK"/>
        </w:rPr>
        <w:t>// Convert the hosts numbers by 100 to produce percentage</w:t>
      </w:r>
    </w:p>
    <w:p w14:paraId="44D65DCF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569CD6"/>
          <w:kern w:val="0"/>
          <w:szCs w:val="21"/>
          <w:lang w:bidi="si-LK"/>
        </w:rPr>
        <w:t>val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udf_host_percentage = udf((x:Int)=&gt;{(x*</w:t>
      </w:r>
      <w:r w:rsidRPr="009764F9">
        <w:rPr>
          <w:rFonts w:ascii="Consolas" w:eastAsia="Times New Roman" w:hAnsi="Consolas" w:cs="Times New Roman"/>
          <w:color w:val="B5CEA8"/>
          <w:kern w:val="0"/>
          <w:szCs w:val="21"/>
          <w:lang w:bidi="si-LK"/>
        </w:rPr>
        <w:t>100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/totalHostsIds.toDouble})</w:t>
      </w:r>
    </w:p>
    <w:p w14:paraId="6ED997DA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2CA3753E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6A9955"/>
          <w:kern w:val="0"/>
          <w:szCs w:val="21"/>
          <w:lang w:bidi="si-LK"/>
        </w:rPr>
        <w:t>//show results by adding new value named percentage</w:t>
      </w:r>
    </w:p>
    <w:p w14:paraId="15D5867F" w14:textId="77777777" w:rsidR="009764F9" w:rsidRPr="009764F9" w:rsidRDefault="009764F9" w:rsidP="009764F9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rentalDf.withColumn(</w:t>
      </w:r>
      <w:r w:rsidRPr="009764F9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percentage"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,udf_host_percentage(rentalDf(</w:t>
      </w:r>
      <w:r w:rsidRPr="009764F9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count"</w:t>
      </w:r>
      <w:r w:rsidRPr="009764F9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)).show()</w:t>
      </w:r>
    </w:p>
    <w:p w14:paraId="531CA0B0" w14:textId="7C78FBDF" w:rsidR="002B248C" w:rsidRDefault="002B248C" w:rsidP="00BA2B15"/>
    <w:p w14:paraId="0F5FEE9F" w14:textId="48FFDB99" w:rsidR="002B248C" w:rsidRPr="00B51790" w:rsidRDefault="008D7737" w:rsidP="00BA2B15">
      <w:pPr>
        <w:rPr>
          <w:rFonts w:ascii="Times New Roman" w:hAnsi="Times New Roman" w:cs="Times New Roman"/>
          <w:sz w:val="24"/>
          <w:szCs w:val="28"/>
        </w:rPr>
      </w:pPr>
      <w:r w:rsidRPr="00B51790">
        <w:rPr>
          <w:rFonts w:ascii="Times New Roman" w:hAnsi="Times New Roman" w:cs="Times New Roman"/>
          <w:b/>
          <w:bCs/>
          <w:noProof/>
          <w:sz w:val="24"/>
          <w:szCs w:val="28"/>
        </w:rPr>
        <w:lastRenderedPageBreak/>
        <w:drawing>
          <wp:anchor distT="0" distB="0" distL="114300" distR="114300" simplePos="0" relativeHeight="251708928" behindDoc="0" locked="0" layoutInCell="1" allowOverlap="1" wp14:anchorId="7568C942" wp14:editId="4DBF60B8">
            <wp:simplePos x="0" y="0"/>
            <wp:positionH relativeFrom="column">
              <wp:posOffset>0</wp:posOffset>
            </wp:positionH>
            <wp:positionV relativeFrom="paragraph">
              <wp:posOffset>268605</wp:posOffset>
            </wp:positionV>
            <wp:extent cx="6132939" cy="1725930"/>
            <wp:effectExtent l="0" t="0" r="1270" b="7620"/>
            <wp:wrapTopAndBottom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83" t="55302" r="47670" b="22249"/>
                    <a:stretch/>
                  </pic:blipFill>
                  <pic:spPr bwMode="auto">
                    <a:xfrm>
                      <a:off x="0" y="0"/>
                      <a:ext cx="6132939" cy="17259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B51790" w:rsidRPr="00B51790">
        <w:rPr>
          <w:rFonts w:ascii="Times New Roman" w:hAnsi="Times New Roman" w:cs="Times New Roman"/>
          <w:b/>
          <w:bCs/>
          <w:sz w:val="24"/>
          <w:szCs w:val="28"/>
        </w:rPr>
        <w:t>Question 01:</w:t>
      </w:r>
      <w:r w:rsidR="00B51790" w:rsidRPr="00B51790">
        <w:rPr>
          <w:rFonts w:ascii="Times New Roman" w:hAnsi="Times New Roman" w:cs="Times New Roman"/>
          <w:sz w:val="24"/>
          <w:szCs w:val="28"/>
        </w:rPr>
        <w:t xml:space="preserve"> o</w:t>
      </w:r>
      <w:r w:rsidRPr="00B51790">
        <w:rPr>
          <w:rFonts w:ascii="Times New Roman" w:hAnsi="Times New Roman" w:cs="Times New Roman"/>
          <w:sz w:val="24"/>
          <w:szCs w:val="28"/>
        </w:rPr>
        <w:t>utput</w:t>
      </w:r>
    </w:p>
    <w:p w14:paraId="5CB184B5" w14:textId="77777777" w:rsidR="002B248C" w:rsidRDefault="002B248C" w:rsidP="00BA2B15"/>
    <w:p w14:paraId="3B1D1EC0" w14:textId="77777777" w:rsidR="002B248C" w:rsidRDefault="002B248C" w:rsidP="00BA2B15">
      <w:bookmarkStart w:id="1" w:name="_GoBack"/>
      <w:bookmarkEnd w:id="1"/>
    </w:p>
    <w:p w14:paraId="7262FD93" w14:textId="7552FA01" w:rsidR="002B248C" w:rsidRPr="00B51790" w:rsidRDefault="00B51790" w:rsidP="00B51790">
      <w:pPr>
        <w:rPr>
          <w:rFonts w:ascii="Times New Roman" w:hAnsi="Times New Roman" w:cs="Times New Roman"/>
          <w:sz w:val="24"/>
          <w:szCs w:val="28"/>
        </w:rPr>
      </w:pPr>
      <w:r w:rsidRPr="00B51790">
        <w:rPr>
          <w:rFonts w:ascii="Times New Roman" w:hAnsi="Times New Roman" w:cs="Times New Roman"/>
          <w:b/>
          <w:bCs/>
          <w:sz w:val="24"/>
          <w:szCs w:val="28"/>
        </w:rPr>
        <w:t>Question 02:</w:t>
      </w:r>
      <w:r w:rsidRPr="00B51790">
        <w:rPr>
          <w:rFonts w:ascii="Times New Roman" w:hAnsi="Times New Roman" w:cs="Times New Roman"/>
          <w:sz w:val="24"/>
          <w:szCs w:val="28"/>
        </w:rPr>
        <w:t xml:space="preserve"> </w:t>
      </w:r>
      <w:r w:rsidR="00A3535A" w:rsidRPr="00B51790">
        <w:rPr>
          <w:rFonts w:ascii="Times New Roman" w:hAnsi="Times New Roman" w:cs="Times New Roman"/>
          <w:sz w:val="24"/>
          <w:szCs w:val="28"/>
        </w:rPr>
        <w:t>Histogram of number of rentals reviewed over time (based on last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="00A3535A" w:rsidRPr="00B51790">
        <w:rPr>
          <w:rFonts w:ascii="Times New Roman" w:hAnsi="Times New Roman" w:cs="Times New Roman"/>
          <w:sz w:val="24"/>
          <w:szCs w:val="28"/>
        </w:rPr>
        <w:t>review) in mouth granularity.</w:t>
      </w:r>
    </w:p>
    <w:p w14:paraId="7B6F80DF" w14:textId="204019B1" w:rsidR="00DA0BEA" w:rsidRDefault="00DA0BEA" w:rsidP="00DA0BEA">
      <w:pPr>
        <w:ind w:left="360"/>
      </w:pPr>
    </w:p>
    <w:p w14:paraId="7EDE2FC7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6A9955"/>
          <w:kern w:val="0"/>
          <w:szCs w:val="21"/>
          <w:lang w:bidi="si-LK"/>
        </w:rPr>
        <w:t>// insert the data from csv</w:t>
      </w:r>
    </w:p>
    <w:p w14:paraId="2CDBEFD6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569CD6"/>
          <w:kern w:val="0"/>
          <w:szCs w:val="21"/>
          <w:lang w:bidi="si-LK"/>
        </w:rPr>
        <w:t>import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org.apache.spark.sql.functions.{col, to_date}</w:t>
      </w:r>
    </w:p>
    <w:p w14:paraId="0C8CB90A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0DA37560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569CD6"/>
          <w:kern w:val="0"/>
          <w:szCs w:val="21"/>
          <w:lang w:bidi="si-LK"/>
        </w:rPr>
        <w:t>var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upDF=spark.read</w:t>
      </w:r>
    </w:p>
    <w:p w14:paraId="52DA94F4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         .option(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header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, 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true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</w:t>
      </w:r>
    </w:p>
    <w:p w14:paraId="26912D82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         .option(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treatEmptyValuesAsNulls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, 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true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</w:t>
      </w:r>
    </w:p>
    <w:p w14:paraId="2A8B980A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         .option(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mode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,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DROPMALFORMED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</w:t>
      </w:r>
    </w:p>
    <w:p w14:paraId="485479DF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         .option(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delimiter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, 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,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</w:t>
      </w:r>
    </w:p>
    <w:p w14:paraId="6BD4295D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         .option(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inferSchema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, 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true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</w:t>
      </w:r>
    </w:p>
    <w:p w14:paraId="4543CE52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         .csv(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/FileStore/tables/listings.csv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</w:t>
      </w:r>
    </w:p>
    <w:p w14:paraId="554EEB3E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4FA37FFD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6A9955"/>
          <w:kern w:val="0"/>
          <w:szCs w:val="21"/>
          <w:lang w:bidi="si-LK"/>
        </w:rPr>
        <w:t>// convert the string format to date in date columns</w:t>
      </w:r>
    </w:p>
    <w:p w14:paraId="4E71FE47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569CD6"/>
          <w:kern w:val="0"/>
          <w:szCs w:val="21"/>
          <w:lang w:bidi="si-LK"/>
        </w:rPr>
        <w:t>val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df = upDF.columns.filter(colName =&gt;colName.endsWith(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_review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)</w:t>
      </w:r>
    </w:p>
    <w:p w14:paraId="0634BCD1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.foldLeft(upDF) { (outputDF, columnName) =&gt;</w:t>
      </w:r>
    </w:p>
    <w:p w14:paraId="303C5B4B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outputDF.withColumn(columnName, to_date(col(columnName), 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MM/dd/yyyy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.cast(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date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)</w:t>
      </w:r>
    </w:p>
    <w:p w14:paraId="16871D06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}</w:t>
      </w:r>
    </w:p>
    <w:p w14:paraId="58711B50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0631A562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df.count</w:t>
      </w:r>
    </w:p>
    <w:p w14:paraId="39A2417F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20B77503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6A9955"/>
          <w:kern w:val="0"/>
          <w:szCs w:val="21"/>
          <w:lang w:bidi="si-LK"/>
        </w:rPr>
        <w:t>//write data into data frame</w:t>
      </w:r>
    </w:p>
    <w:p w14:paraId="3910BFB1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569CD6"/>
          <w:kern w:val="0"/>
          <w:szCs w:val="21"/>
          <w:lang w:bidi="si-LK"/>
        </w:rPr>
        <w:t>var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rentalDf = df.toDF();</w:t>
      </w:r>
    </w:p>
    <w:p w14:paraId="5296CDB4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7E5E5B83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6A9955"/>
          <w:kern w:val="0"/>
          <w:szCs w:val="21"/>
          <w:lang w:bidi="si-LK"/>
        </w:rPr>
        <w:t>//drop null values</w:t>
      </w:r>
    </w:p>
    <w:p w14:paraId="04E9AABA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rentalDf = rentalDf.select(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last_review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.where(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last_review IS NOT NULL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</w:t>
      </w:r>
    </w:p>
    <w:p w14:paraId="1347580C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330979DC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6A9955"/>
          <w:kern w:val="0"/>
          <w:szCs w:val="21"/>
          <w:lang w:bidi="si-LK"/>
        </w:rPr>
        <w:t>//get year with month substring "yyyy-MM"</w:t>
      </w:r>
    </w:p>
    <w:p w14:paraId="0D94BAED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569CD6"/>
          <w:kern w:val="0"/>
          <w:szCs w:val="21"/>
          <w:lang w:bidi="si-LK"/>
        </w:rPr>
        <w:t>val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udf_get_month = udf((x:String)=&gt;x.slice(</w:t>
      </w:r>
      <w:r w:rsidRPr="00DA0BEA">
        <w:rPr>
          <w:rFonts w:ascii="Consolas" w:eastAsia="Times New Roman" w:hAnsi="Consolas" w:cs="Times New Roman"/>
          <w:color w:val="B5CEA8"/>
          <w:kern w:val="0"/>
          <w:szCs w:val="21"/>
          <w:lang w:bidi="si-LK"/>
        </w:rPr>
        <w:t>0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,</w:t>
      </w:r>
      <w:r w:rsidRPr="00DA0BEA">
        <w:rPr>
          <w:rFonts w:ascii="Consolas" w:eastAsia="Times New Roman" w:hAnsi="Consolas" w:cs="Times New Roman"/>
          <w:color w:val="B5CEA8"/>
          <w:kern w:val="0"/>
          <w:szCs w:val="21"/>
          <w:lang w:bidi="si-LK"/>
        </w:rPr>
        <w:t>7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)</w:t>
      </w:r>
    </w:p>
    <w:p w14:paraId="1DD3CCF3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616A3841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6A9955"/>
          <w:kern w:val="0"/>
          <w:szCs w:val="21"/>
          <w:lang w:bidi="si-LK"/>
        </w:rPr>
        <w:t>//add new column called last_review_month</w:t>
      </w:r>
    </w:p>
    <w:p w14:paraId="42FCF55F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lastRenderedPageBreak/>
        <w:t>rentalDf = rentalDf.withColumn(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last_review_month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,udf_get_month(rentalDf(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last_review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))</w:t>
      </w:r>
    </w:p>
    <w:p w14:paraId="7D5E1C98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1E7BE051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6A9955"/>
          <w:kern w:val="0"/>
          <w:szCs w:val="21"/>
          <w:lang w:bidi="si-LK"/>
        </w:rPr>
        <w:t>//group last review</w:t>
      </w:r>
    </w:p>
    <w:p w14:paraId="115948E3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6A9955"/>
          <w:kern w:val="0"/>
          <w:szCs w:val="21"/>
          <w:lang w:bidi="si-LK"/>
        </w:rPr>
        <w:t>//display count per month granularity</w:t>
      </w:r>
    </w:p>
    <w:p w14:paraId="294DEE8E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rentalDf.groupBy(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last_review_month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.count().alias(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review_count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.sort(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last_review_month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.count</w:t>
      </w:r>
    </w:p>
    <w:p w14:paraId="2DC57901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0BBFF6C8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6A9955"/>
          <w:kern w:val="0"/>
          <w:szCs w:val="21"/>
          <w:lang w:bidi="si-LK"/>
        </w:rPr>
        <w:t>//group last review and show count per month granularity</w:t>
      </w:r>
    </w:p>
    <w:p w14:paraId="5E6AFAD8" w14:textId="77777777" w:rsidR="00DA0BEA" w:rsidRPr="00DA0BEA" w:rsidRDefault="00DA0BEA" w:rsidP="00DA0BEA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rentalDf.groupBy(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last_review_month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.count().alias(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review_count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.sort(</w:t>
      </w:r>
      <w:r w:rsidRPr="00DA0BEA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last_review_month"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.show(</w:t>
      </w:r>
      <w:r w:rsidRPr="00DA0BEA">
        <w:rPr>
          <w:rFonts w:ascii="Consolas" w:eastAsia="Times New Roman" w:hAnsi="Consolas" w:cs="Times New Roman"/>
          <w:color w:val="B5CEA8"/>
          <w:kern w:val="0"/>
          <w:szCs w:val="21"/>
          <w:lang w:bidi="si-LK"/>
        </w:rPr>
        <w:t>61</w:t>
      </w:r>
      <w:r w:rsidRPr="00DA0BEA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</w:t>
      </w:r>
    </w:p>
    <w:p w14:paraId="49262668" w14:textId="77777777" w:rsidR="00DA0BEA" w:rsidRPr="00DA0BEA" w:rsidRDefault="00DA0BEA" w:rsidP="00DA0BEA">
      <w:pPr>
        <w:widowControl/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1039CF68" w14:textId="77777777" w:rsidR="00F82B9E" w:rsidRDefault="00F82B9E" w:rsidP="00BA2B15">
      <w:pPr>
        <w:rPr>
          <w:rFonts w:ascii="Times New Roman" w:hAnsi="Times New Roman" w:cs="Times New Roman"/>
          <w:b/>
          <w:bCs/>
          <w:sz w:val="24"/>
          <w:szCs w:val="28"/>
        </w:rPr>
      </w:pPr>
    </w:p>
    <w:p w14:paraId="1C15FA18" w14:textId="2F647980" w:rsidR="00F82B9E" w:rsidRPr="00F82B9E" w:rsidRDefault="00F82B9E" w:rsidP="00BA2B15">
      <w:pPr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w:drawing>
          <wp:anchor distT="0" distB="0" distL="114300" distR="114300" simplePos="0" relativeHeight="251720192" behindDoc="0" locked="0" layoutInCell="1" allowOverlap="1" wp14:anchorId="35CCB177" wp14:editId="307B743E">
            <wp:simplePos x="0" y="0"/>
            <wp:positionH relativeFrom="column">
              <wp:posOffset>-635</wp:posOffset>
            </wp:positionH>
            <wp:positionV relativeFrom="paragraph">
              <wp:posOffset>291465</wp:posOffset>
            </wp:positionV>
            <wp:extent cx="5650230" cy="5810250"/>
            <wp:effectExtent l="0" t="0" r="7620" b="0"/>
            <wp:wrapTopAndBottom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57" t="11773" r="48286" b="8559"/>
                    <a:stretch/>
                  </pic:blipFill>
                  <pic:spPr bwMode="auto">
                    <a:xfrm>
                      <a:off x="0" y="0"/>
                      <a:ext cx="5650230" cy="5810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1790" w:rsidRPr="00B51790">
        <w:rPr>
          <w:rFonts w:ascii="Times New Roman" w:hAnsi="Times New Roman" w:cs="Times New Roman"/>
          <w:b/>
          <w:bCs/>
          <w:sz w:val="24"/>
          <w:szCs w:val="28"/>
        </w:rPr>
        <w:t>Question 02:</w:t>
      </w:r>
      <w:r w:rsidR="00B51790" w:rsidRPr="00B51790">
        <w:rPr>
          <w:rFonts w:ascii="Times New Roman" w:hAnsi="Times New Roman" w:cs="Times New Roman"/>
          <w:sz w:val="24"/>
          <w:szCs w:val="28"/>
        </w:rPr>
        <w:t xml:space="preserve"> o</w:t>
      </w:r>
      <w:r w:rsidR="000D44D0" w:rsidRPr="00B51790">
        <w:rPr>
          <w:rFonts w:ascii="Times New Roman" w:hAnsi="Times New Roman" w:cs="Times New Roman"/>
          <w:sz w:val="24"/>
          <w:szCs w:val="28"/>
        </w:rPr>
        <w:t>utput</w:t>
      </w:r>
    </w:p>
    <w:p w14:paraId="5897F562" w14:textId="036385F0" w:rsidR="002B248C" w:rsidRPr="00B51790" w:rsidRDefault="000B4C3B" w:rsidP="00BA2B15">
      <w:pPr>
        <w:rPr>
          <w:rFonts w:ascii="Times New Roman" w:hAnsi="Times New Roman" w:cs="Times New Roman"/>
          <w:sz w:val="24"/>
          <w:szCs w:val="28"/>
        </w:rPr>
      </w:pPr>
      <w:r w:rsidRPr="00B51790">
        <w:rPr>
          <w:rFonts w:ascii="Times New Roman" w:hAnsi="Times New Roman" w:cs="Times New Roman"/>
          <w:b/>
          <w:bCs/>
          <w:sz w:val="24"/>
          <w:szCs w:val="28"/>
        </w:rPr>
        <w:lastRenderedPageBreak/>
        <w:t xml:space="preserve">Question </w:t>
      </w:r>
      <w:r w:rsidR="00B51790" w:rsidRPr="00B51790">
        <w:rPr>
          <w:rFonts w:ascii="Times New Roman" w:hAnsi="Times New Roman" w:cs="Times New Roman"/>
          <w:b/>
          <w:bCs/>
          <w:sz w:val="24"/>
          <w:szCs w:val="28"/>
        </w:rPr>
        <w:t>0</w:t>
      </w:r>
      <w:r w:rsidRPr="00B51790">
        <w:rPr>
          <w:rFonts w:ascii="Times New Roman" w:hAnsi="Times New Roman" w:cs="Times New Roman"/>
          <w:b/>
          <w:bCs/>
          <w:sz w:val="24"/>
          <w:szCs w:val="28"/>
        </w:rPr>
        <w:t>3</w:t>
      </w:r>
      <w:r w:rsidRPr="00B51790">
        <w:rPr>
          <w:rFonts w:ascii="Times New Roman" w:hAnsi="Times New Roman" w:cs="Times New Roman"/>
          <w:sz w:val="24"/>
          <w:szCs w:val="28"/>
        </w:rPr>
        <w:t xml:space="preserve"> - </w:t>
      </w:r>
      <w:r w:rsidRPr="00B51790">
        <w:rPr>
          <w:rFonts w:ascii="Times New Roman" w:hAnsi="Times New Roman" w:cs="Times New Roman"/>
          <w:sz w:val="24"/>
          <w:szCs w:val="28"/>
        </w:rPr>
        <w:t xml:space="preserve">Number of rentals that are available all 365 days of the year for each </w:t>
      </w:r>
      <w:r w:rsidR="00B51790" w:rsidRPr="00B51790">
        <w:rPr>
          <w:rFonts w:ascii="Times New Roman" w:hAnsi="Times New Roman" w:cs="Times New Roman"/>
          <w:sz w:val="24"/>
          <w:szCs w:val="28"/>
        </w:rPr>
        <w:t>neighborhood</w:t>
      </w:r>
      <w:r w:rsidRPr="00B51790">
        <w:rPr>
          <w:rFonts w:ascii="Times New Roman" w:hAnsi="Times New Roman" w:cs="Times New Roman"/>
          <w:sz w:val="24"/>
          <w:szCs w:val="28"/>
        </w:rPr>
        <w:t xml:space="preserve">, that are in the </w:t>
      </w:r>
      <w:r w:rsidR="00B51790" w:rsidRPr="00B51790">
        <w:rPr>
          <w:rFonts w:ascii="Times New Roman" w:hAnsi="Times New Roman" w:cs="Times New Roman"/>
          <w:sz w:val="24"/>
          <w:szCs w:val="28"/>
        </w:rPr>
        <w:t>neighborhood</w:t>
      </w:r>
      <w:r w:rsidRPr="00B51790">
        <w:rPr>
          <w:rFonts w:ascii="Times New Roman" w:hAnsi="Times New Roman" w:cs="Times New Roman"/>
          <w:sz w:val="24"/>
          <w:szCs w:val="28"/>
        </w:rPr>
        <w:t xml:space="preserve"> which have top 5 average rental prices.</w:t>
      </w:r>
    </w:p>
    <w:p w14:paraId="7063C13D" w14:textId="3DF928DD" w:rsidR="000B4C3B" w:rsidRDefault="000B4C3B" w:rsidP="00BA2B15"/>
    <w:p w14:paraId="68F3047E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6A9955"/>
          <w:kern w:val="0"/>
          <w:szCs w:val="21"/>
          <w:lang w:bidi="si-LK"/>
        </w:rPr>
        <w:t>// insert the data from csv</w:t>
      </w:r>
    </w:p>
    <w:p w14:paraId="4E00469D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569CD6"/>
          <w:kern w:val="0"/>
          <w:szCs w:val="21"/>
          <w:lang w:bidi="si-LK"/>
        </w:rPr>
        <w:t>import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org.apache.spark.sql.functions.{col, to_date}</w:t>
      </w:r>
    </w:p>
    <w:p w14:paraId="7BA1E400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0CB4D495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569CD6"/>
          <w:kern w:val="0"/>
          <w:szCs w:val="21"/>
          <w:lang w:bidi="si-LK"/>
        </w:rPr>
        <w:t>var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upDF=spark.read</w:t>
      </w:r>
    </w:p>
    <w:p w14:paraId="104BFFEB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         .option(</w:t>
      </w:r>
      <w:r w:rsidRPr="00360607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header"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, </w:t>
      </w:r>
      <w:r w:rsidRPr="00360607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true"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</w:t>
      </w:r>
    </w:p>
    <w:p w14:paraId="4EA59F28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         .option(</w:t>
      </w:r>
      <w:r w:rsidRPr="00360607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treatEmptyValuesAsNulls"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, </w:t>
      </w:r>
      <w:r w:rsidRPr="00360607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true"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</w:t>
      </w:r>
    </w:p>
    <w:p w14:paraId="42D791A1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         .option(</w:t>
      </w:r>
      <w:r w:rsidRPr="00360607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mode"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,</w:t>
      </w:r>
      <w:r w:rsidRPr="00360607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DROPMALFORMED"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</w:t>
      </w:r>
    </w:p>
    <w:p w14:paraId="62FAADFE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         .option(</w:t>
      </w:r>
      <w:r w:rsidRPr="00360607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delimiter"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, </w:t>
      </w:r>
      <w:r w:rsidRPr="00360607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,"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</w:t>
      </w:r>
    </w:p>
    <w:p w14:paraId="45F1E7AD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         .option(</w:t>
      </w:r>
      <w:r w:rsidRPr="00360607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inferSchema"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, </w:t>
      </w:r>
      <w:r w:rsidRPr="00360607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true"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</w:t>
      </w:r>
    </w:p>
    <w:p w14:paraId="6C51C218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         .csv(</w:t>
      </w:r>
      <w:r w:rsidRPr="00360607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/FileStore/tables/listings.csv"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</w:t>
      </w:r>
    </w:p>
    <w:p w14:paraId="1790024A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0AB49632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6A9955"/>
          <w:kern w:val="0"/>
          <w:szCs w:val="21"/>
          <w:lang w:bidi="si-LK"/>
        </w:rPr>
        <w:t>//convert the string format to date in date columns</w:t>
      </w:r>
    </w:p>
    <w:p w14:paraId="4CF2B050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569CD6"/>
          <w:kern w:val="0"/>
          <w:szCs w:val="21"/>
          <w:lang w:bidi="si-LK"/>
        </w:rPr>
        <w:t>val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df = upDF.columns.filter(colName =&gt;colName.endsWith(</w:t>
      </w:r>
      <w:r w:rsidRPr="00360607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_review"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)</w:t>
      </w:r>
    </w:p>
    <w:p w14:paraId="1562D717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.foldLeft(upDF) { (outputDF, columnName) =&gt;</w:t>
      </w:r>
    </w:p>
    <w:p w14:paraId="0BE241A9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outputDF.withColumn(columnName, to_date(col(columnName), </w:t>
      </w:r>
      <w:r w:rsidRPr="00360607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MM/dd/yyyy"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.cast(</w:t>
      </w:r>
      <w:r w:rsidRPr="00360607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date"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)</w:t>
      </w:r>
    </w:p>
    <w:p w14:paraId="01FD9BA2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}</w:t>
      </w:r>
    </w:p>
    <w:p w14:paraId="794841E8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641559FE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6A9955"/>
          <w:kern w:val="0"/>
          <w:szCs w:val="21"/>
          <w:lang w:bidi="si-LK"/>
        </w:rPr>
        <w:t>//write data into data frame</w:t>
      </w:r>
    </w:p>
    <w:p w14:paraId="222A47A8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569CD6"/>
          <w:kern w:val="0"/>
          <w:szCs w:val="21"/>
          <w:lang w:bidi="si-LK"/>
        </w:rPr>
        <w:t>var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rentalDf = df.toDF();</w:t>
      </w:r>
    </w:p>
    <w:p w14:paraId="4B0BBE77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1C96AB2E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6A9955"/>
          <w:kern w:val="0"/>
          <w:szCs w:val="21"/>
          <w:lang w:bidi="si-LK"/>
        </w:rPr>
        <w:t>//filter dataframe that availability equals 365</w:t>
      </w:r>
    </w:p>
    <w:p w14:paraId="5B31D648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rentalDf = rentalDf.where(</w:t>
      </w:r>
      <w:r w:rsidRPr="00360607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availability_365 = 365"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;</w:t>
      </w:r>
    </w:p>
    <w:p w14:paraId="21F66871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05117A31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6A9955"/>
          <w:kern w:val="0"/>
          <w:szCs w:val="21"/>
          <w:lang w:bidi="si-LK"/>
        </w:rPr>
        <w:t>//create temporary view to store data</w:t>
      </w:r>
    </w:p>
    <w:p w14:paraId="0A8953B0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rentalDf.createOrReplaceTempView(</w:t>
      </w:r>
      <w:r w:rsidRPr="00360607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Available356DaysView"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</w:t>
      </w:r>
    </w:p>
    <w:p w14:paraId="515C4F05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5D50429D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rentalDf=rentalDf.sqlContext.sql(</w:t>
      </w:r>
      <w:r w:rsidRPr="00360607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SELECT neighbourhood, COUNT(*) AS rental_count FROM Available356DaysView"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+</w:t>
      </w:r>
    </w:p>
    <w:p w14:paraId="6B186C08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         </w:t>
      </w:r>
      <w:r w:rsidRPr="00360607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 WHERE neighbourhood IN (SELECT neighbourhood FROM Available356DaysView GROUP BY neighbourhood ORDER BY avg(price)"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+</w:t>
      </w:r>
    </w:p>
    <w:p w14:paraId="22F5576F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          </w:t>
      </w:r>
      <w:r w:rsidRPr="00360607">
        <w:rPr>
          <w:rFonts w:ascii="Consolas" w:eastAsia="Times New Roman" w:hAnsi="Consolas" w:cs="Times New Roman"/>
          <w:color w:val="CE9178"/>
          <w:kern w:val="0"/>
          <w:szCs w:val="21"/>
          <w:lang w:bidi="si-LK"/>
        </w:rPr>
        <w:t>" LIMIT 5) GROUP BY neighbourhood"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</w:t>
      </w:r>
    </w:p>
    <w:p w14:paraId="3927FFC9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</w:p>
    <w:p w14:paraId="4E8CA047" w14:textId="77777777" w:rsidR="00360607" w:rsidRPr="00360607" w:rsidRDefault="00360607" w:rsidP="00360607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</w:pP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rentalDf.show(</w:t>
      </w:r>
      <w:r w:rsidRPr="00360607">
        <w:rPr>
          <w:rFonts w:ascii="Consolas" w:eastAsia="Times New Roman" w:hAnsi="Consolas" w:cs="Times New Roman"/>
          <w:color w:val="B5CEA8"/>
          <w:kern w:val="0"/>
          <w:szCs w:val="21"/>
          <w:lang w:bidi="si-LK"/>
        </w:rPr>
        <w:t>10</w:t>
      </w:r>
      <w:r w:rsidRPr="00360607">
        <w:rPr>
          <w:rFonts w:ascii="Consolas" w:eastAsia="Times New Roman" w:hAnsi="Consolas" w:cs="Times New Roman"/>
          <w:color w:val="D4D4D4"/>
          <w:kern w:val="0"/>
          <w:szCs w:val="21"/>
          <w:lang w:bidi="si-LK"/>
        </w:rPr>
        <w:t>)</w:t>
      </w:r>
    </w:p>
    <w:p w14:paraId="1AA168C0" w14:textId="03EDB0F8" w:rsidR="000B4C3B" w:rsidRDefault="000B4C3B" w:rsidP="00BA2B15"/>
    <w:p w14:paraId="5F645873" w14:textId="77777777" w:rsidR="00F82B9E" w:rsidRDefault="00F82B9E" w:rsidP="00BA2B15">
      <w:pPr>
        <w:rPr>
          <w:rFonts w:ascii="Times New Roman" w:hAnsi="Times New Roman" w:cs="Times New Roman"/>
          <w:b/>
          <w:bCs/>
          <w:sz w:val="24"/>
          <w:szCs w:val="28"/>
        </w:rPr>
      </w:pPr>
    </w:p>
    <w:p w14:paraId="133B46AC" w14:textId="77777777" w:rsidR="00F82B9E" w:rsidRDefault="00F82B9E" w:rsidP="00BA2B15">
      <w:pPr>
        <w:rPr>
          <w:rFonts w:ascii="Times New Roman" w:hAnsi="Times New Roman" w:cs="Times New Roman"/>
          <w:b/>
          <w:bCs/>
          <w:sz w:val="24"/>
          <w:szCs w:val="28"/>
        </w:rPr>
      </w:pPr>
    </w:p>
    <w:p w14:paraId="44149D25" w14:textId="77777777" w:rsidR="00F82B9E" w:rsidRDefault="00F82B9E" w:rsidP="00BA2B15">
      <w:pPr>
        <w:rPr>
          <w:rFonts w:ascii="Times New Roman" w:hAnsi="Times New Roman" w:cs="Times New Roman"/>
          <w:b/>
          <w:bCs/>
          <w:sz w:val="24"/>
          <w:szCs w:val="28"/>
        </w:rPr>
      </w:pPr>
    </w:p>
    <w:p w14:paraId="785E6E89" w14:textId="77777777" w:rsidR="00F82B9E" w:rsidRDefault="00F82B9E" w:rsidP="00BA2B15">
      <w:pPr>
        <w:rPr>
          <w:rFonts w:ascii="Times New Roman" w:hAnsi="Times New Roman" w:cs="Times New Roman"/>
          <w:b/>
          <w:bCs/>
          <w:sz w:val="24"/>
          <w:szCs w:val="28"/>
        </w:rPr>
      </w:pPr>
    </w:p>
    <w:p w14:paraId="3AD31611" w14:textId="77777777" w:rsidR="00F82B9E" w:rsidRDefault="00F82B9E" w:rsidP="00BA2B15">
      <w:pPr>
        <w:rPr>
          <w:rFonts w:ascii="Times New Roman" w:hAnsi="Times New Roman" w:cs="Times New Roman"/>
          <w:b/>
          <w:bCs/>
          <w:sz w:val="24"/>
          <w:szCs w:val="28"/>
        </w:rPr>
      </w:pPr>
    </w:p>
    <w:p w14:paraId="2AE05253" w14:textId="77777777" w:rsidR="00F82B9E" w:rsidRDefault="00F82B9E" w:rsidP="00BA2B15">
      <w:pPr>
        <w:rPr>
          <w:rFonts w:ascii="Times New Roman" w:hAnsi="Times New Roman" w:cs="Times New Roman"/>
          <w:b/>
          <w:bCs/>
          <w:sz w:val="24"/>
          <w:szCs w:val="28"/>
        </w:rPr>
      </w:pPr>
    </w:p>
    <w:p w14:paraId="252B53C1" w14:textId="77777777" w:rsidR="00F82B9E" w:rsidRDefault="00F82B9E" w:rsidP="00BA2B15">
      <w:pPr>
        <w:rPr>
          <w:rFonts w:ascii="Times New Roman" w:hAnsi="Times New Roman" w:cs="Times New Roman"/>
          <w:b/>
          <w:bCs/>
          <w:sz w:val="24"/>
          <w:szCs w:val="28"/>
        </w:rPr>
      </w:pPr>
    </w:p>
    <w:p w14:paraId="50AAC028" w14:textId="7AC2FB30" w:rsidR="00360607" w:rsidRPr="00B51790" w:rsidRDefault="00B51790" w:rsidP="00BA2B15">
      <w:pPr>
        <w:rPr>
          <w:rFonts w:ascii="Times New Roman" w:hAnsi="Times New Roman" w:cs="Times New Roman"/>
          <w:sz w:val="24"/>
          <w:szCs w:val="28"/>
        </w:rPr>
      </w:pPr>
      <w:r w:rsidRPr="00B51790">
        <w:rPr>
          <w:rFonts w:ascii="Times New Roman" w:hAnsi="Times New Roman" w:cs="Times New Roman"/>
          <w:b/>
          <w:bCs/>
          <w:sz w:val="24"/>
          <w:szCs w:val="28"/>
        </w:rPr>
        <w:lastRenderedPageBreak/>
        <w:t>Question 03:</w:t>
      </w:r>
      <w:r w:rsidRPr="00B51790">
        <w:rPr>
          <w:rFonts w:ascii="Times New Roman" w:hAnsi="Times New Roman" w:cs="Times New Roman"/>
          <w:sz w:val="24"/>
          <w:szCs w:val="28"/>
        </w:rPr>
        <w:t xml:space="preserve"> o</w:t>
      </w:r>
      <w:r w:rsidR="00360607" w:rsidRPr="00B51790">
        <w:rPr>
          <w:rFonts w:ascii="Times New Roman" w:hAnsi="Times New Roman" w:cs="Times New Roman"/>
          <w:sz w:val="24"/>
          <w:szCs w:val="28"/>
        </w:rPr>
        <w:t>utput</w:t>
      </w:r>
    </w:p>
    <w:p w14:paraId="7C1914FC" w14:textId="77777777" w:rsidR="002365E8" w:rsidRDefault="002365E8" w:rsidP="00BA2B15"/>
    <w:p w14:paraId="552AA3CF" w14:textId="4904AB97" w:rsidR="00360607" w:rsidRDefault="002365E8" w:rsidP="00BA2B15">
      <w:r>
        <w:rPr>
          <w:noProof/>
        </w:rPr>
        <w:drawing>
          <wp:inline distT="0" distB="0" distL="0" distR="0" wp14:anchorId="5337A9BA" wp14:editId="155F62EE">
            <wp:extent cx="6207672" cy="2143125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7849" t="32305" r="40437" b="35937"/>
                    <a:stretch/>
                  </pic:blipFill>
                  <pic:spPr bwMode="auto">
                    <a:xfrm>
                      <a:off x="0" y="0"/>
                      <a:ext cx="6249513" cy="2157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2BA5A1" w14:textId="77777777" w:rsidR="002B248C" w:rsidRDefault="002B248C" w:rsidP="00BA2B15"/>
    <w:p w14:paraId="24D0613C" w14:textId="7DC2D272" w:rsidR="00932D45" w:rsidRDefault="00932D45" w:rsidP="00BA2B15"/>
    <w:p w14:paraId="36105A86" w14:textId="77777777" w:rsidR="00F46330" w:rsidRDefault="00F46330" w:rsidP="00BA2B15"/>
    <w:p w14:paraId="48A66D1D" w14:textId="77777777" w:rsidR="001F27F2" w:rsidRDefault="001F27F2" w:rsidP="00BA2B15"/>
    <w:p w14:paraId="4282F4DC" w14:textId="5D3A319D" w:rsidR="00B51790" w:rsidRPr="0007354F" w:rsidRDefault="00B51790" w:rsidP="00B517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32"/>
        </w:rPr>
      </w:pPr>
      <w:r w:rsidRPr="00B51790">
        <w:rPr>
          <w:rFonts w:ascii="Times New Roman" w:hAnsi="Times New Roman" w:cs="Times New Roman"/>
          <w:b/>
          <w:bCs/>
          <w:sz w:val="28"/>
          <w:szCs w:val="32"/>
        </w:rPr>
        <w:t xml:space="preserve"> </w:t>
      </w:r>
      <w:r w:rsidR="00F46330">
        <w:rPr>
          <w:rFonts w:ascii="Times New Roman" w:hAnsi="Times New Roman" w:cs="Times New Roman"/>
          <w:b/>
          <w:bCs/>
          <w:sz w:val="28"/>
          <w:szCs w:val="32"/>
        </w:rPr>
        <w:t>Steps for training and validating the model</w:t>
      </w:r>
    </w:p>
    <w:p w14:paraId="663BB3BE" w14:textId="5AE9D694" w:rsidR="00D250DF" w:rsidRDefault="00F46330" w:rsidP="00B51790">
      <w:r>
        <w:rPr>
          <w:noProof/>
        </w:rPr>
        <w:drawing>
          <wp:anchor distT="0" distB="0" distL="114300" distR="114300" simplePos="0" relativeHeight="251595264" behindDoc="0" locked="0" layoutInCell="1" allowOverlap="1" wp14:anchorId="781F6EBB" wp14:editId="770B6A0C">
            <wp:simplePos x="0" y="0"/>
            <wp:positionH relativeFrom="column">
              <wp:posOffset>0</wp:posOffset>
            </wp:positionH>
            <wp:positionV relativeFrom="paragraph">
              <wp:posOffset>224790</wp:posOffset>
            </wp:positionV>
            <wp:extent cx="5274310" cy="4512945"/>
            <wp:effectExtent l="0" t="0" r="2540" b="1905"/>
            <wp:wrapTopAndBottom/>
            <wp:docPr id="50461" name="Picture 504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61" name="Picture 50461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12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02D091" w14:textId="2359D941" w:rsidR="00AC59DA" w:rsidRDefault="00AC59DA" w:rsidP="00AC59DA"/>
    <w:p w14:paraId="00B3C157" w14:textId="4AE5548F" w:rsidR="00D250DF" w:rsidRDefault="00B71A30" w:rsidP="00D61B82">
      <w:r>
        <w:rPr>
          <w:noProof/>
        </w:rPr>
        <w:lastRenderedPageBreak/>
        <w:drawing>
          <wp:anchor distT="0" distB="0" distL="114300" distR="114300" simplePos="0" relativeHeight="251658246" behindDoc="0" locked="0" layoutInCell="1" allowOverlap="1" wp14:anchorId="701A8DEA" wp14:editId="40281ADF">
            <wp:simplePos x="0" y="0"/>
            <wp:positionH relativeFrom="column">
              <wp:posOffset>0</wp:posOffset>
            </wp:positionH>
            <wp:positionV relativeFrom="paragraph">
              <wp:posOffset>2406015</wp:posOffset>
            </wp:positionV>
            <wp:extent cx="5854700" cy="664210"/>
            <wp:effectExtent l="0" t="0" r="0" b="2540"/>
            <wp:wrapTopAndBottom/>
            <wp:docPr id="50468" name="Picture 504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68" name="Picture 50468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00" cy="66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50143">
        <w:rPr>
          <w:noProof/>
        </w:rPr>
        <w:drawing>
          <wp:anchor distT="0" distB="0" distL="114300" distR="114300" simplePos="0" relativeHeight="251658245" behindDoc="0" locked="0" layoutInCell="1" allowOverlap="0" wp14:anchorId="6251C51F" wp14:editId="63D64F22">
            <wp:simplePos x="0" y="0"/>
            <wp:positionH relativeFrom="column">
              <wp:posOffset>0</wp:posOffset>
            </wp:positionH>
            <wp:positionV relativeFrom="paragraph">
              <wp:posOffset>47625</wp:posOffset>
            </wp:positionV>
            <wp:extent cx="4516755" cy="2075180"/>
            <wp:effectExtent l="0" t="0" r="0" b="1270"/>
            <wp:wrapTopAndBottom/>
            <wp:docPr id="50466" name="Picture 504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66" name="Picture 50466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16755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D6CA13" w14:textId="7747DF6C" w:rsidR="00B71A30" w:rsidRDefault="00B71A30" w:rsidP="00C443F2"/>
    <w:p w14:paraId="79ED6744" w14:textId="5D9BC28A" w:rsidR="00B71A30" w:rsidRDefault="00B71A30" w:rsidP="00C443F2"/>
    <w:p w14:paraId="3B8306B1" w14:textId="4BF6C698" w:rsidR="00B71A30" w:rsidRDefault="00F46330" w:rsidP="00C443F2">
      <w:r>
        <w:rPr>
          <w:noProof/>
        </w:rPr>
        <w:lastRenderedPageBreak/>
        <w:drawing>
          <wp:anchor distT="0" distB="0" distL="114300" distR="114300" simplePos="0" relativeHeight="251596288" behindDoc="0" locked="0" layoutInCell="1" allowOverlap="1" wp14:anchorId="18BAD5DA" wp14:editId="721069A2">
            <wp:simplePos x="0" y="0"/>
            <wp:positionH relativeFrom="column">
              <wp:posOffset>0</wp:posOffset>
            </wp:positionH>
            <wp:positionV relativeFrom="paragraph">
              <wp:posOffset>4710430</wp:posOffset>
            </wp:positionV>
            <wp:extent cx="5727065" cy="2645410"/>
            <wp:effectExtent l="0" t="0" r="6985" b="2540"/>
            <wp:wrapTopAndBottom/>
            <wp:docPr id="50475" name="Picture 504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75" name="Picture 50475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065" cy="2645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599360" behindDoc="0" locked="0" layoutInCell="1" allowOverlap="1" wp14:anchorId="5234B0DA" wp14:editId="7A306495">
            <wp:simplePos x="0" y="0"/>
            <wp:positionH relativeFrom="column">
              <wp:posOffset>0</wp:posOffset>
            </wp:positionH>
            <wp:positionV relativeFrom="paragraph">
              <wp:posOffset>17145</wp:posOffset>
            </wp:positionV>
            <wp:extent cx="5864225" cy="4419600"/>
            <wp:effectExtent l="0" t="0" r="3175" b="0"/>
            <wp:wrapTopAndBottom/>
            <wp:docPr id="50470" name="Picture 504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70" name="Picture 50470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865"/>
                    <a:stretch/>
                  </pic:blipFill>
                  <pic:spPr bwMode="auto">
                    <a:xfrm>
                      <a:off x="0" y="0"/>
                      <a:ext cx="5864225" cy="4419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C801BC9" w14:textId="5D2F0873" w:rsidR="00B71A30" w:rsidRDefault="00F46330" w:rsidP="00C443F2">
      <w:r>
        <w:rPr>
          <w:noProof/>
        </w:rPr>
        <w:lastRenderedPageBreak/>
        <w:drawing>
          <wp:inline distT="0" distB="0" distL="0" distR="0" wp14:anchorId="70641883" wp14:editId="4B0D59A4">
            <wp:extent cx="3191256" cy="1569721"/>
            <wp:effectExtent l="0" t="0" r="0" b="0"/>
            <wp:docPr id="50477" name="Picture 504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77" name="Picture 50477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191256" cy="1569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C9628" w14:textId="1BB063F1" w:rsidR="0061581C" w:rsidRDefault="0061581C" w:rsidP="00C443F2"/>
    <w:p w14:paraId="1DE5F196" w14:textId="0E4600F8" w:rsidR="009A010B" w:rsidRPr="009A010B" w:rsidRDefault="00ED373B" w:rsidP="009A010B">
      <w:r>
        <w:rPr>
          <w:noProof/>
        </w:rPr>
        <w:drawing>
          <wp:anchor distT="0" distB="0" distL="114300" distR="114300" simplePos="0" relativeHeight="251658249" behindDoc="0" locked="0" layoutInCell="1" allowOverlap="0" wp14:anchorId="3E0D4426" wp14:editId="6DC8ECC5">
            <wp:simplePos x="0" y="0"/>
            <wp:positionH relativeFrom="column">
              <wp:posOffset>0</wp:posOffset>
            </wp:positionH>
            <wp:positionV relativeFrom="paragraph">
              <wp:posOffset>92710</wp:posOffset>
            </wp:positionV>
            <wp:extent cx="3688080" cy="1021080"/>
            <wp:effectExtent l="0" t="0" r="7620" b="7620"/>
            <wp:wrapSquare wrapText="bothSides"/>
            <wp:docPr id="50482" name="Picture 504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82" name="Picture 50482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8808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BF4FE6" w14:textId="7491891D" w:rsidR="009A010B" w:rsidRPr="009A010B" w:rsidRDefault="009A010B" w:rsidP="009A010B"/>
    <w:p w14:paraId="061C02DD" w14:textId="7BA68577" w:rsidR="009A010B" w:rsidRPr="009A010B" w:rsidRDefault="009A010B" w:rsidP="009A010B"/>
    <w:p w14:paraId="3E5B1460" w14:textId="131CC2A9" w:rsidR="009A010B" w:rsidRDefault="009A010B" w:rsidP="009A010B"/>
    <w:p w14:paraId="51649374" w14:textId="1A799C9D" w:rsidR="009A010B" w:rsidRDefault="009A010B" w:rsidP="009A010B"/>
    <w:p w14:paraId="626BE144" w14:textId="2B2721A6" w:rsidR="009A010B" w:rsidRPr="009A010B" w:rsidRDefault="009A010B" w:rsidP="009A010B"/>
    <w:p w14:paraId="1E52BD1F" w14:textId="672E06AE" w:rsidR="009A010B" w:rsidRPr="009A010B" w:rsidRDefault="009A010B" w:rsidP="009A010B"/>
    <w:p w14:paraId="6BC338CB" w14:textId="45BF1A28" w:rsidR="009A010B" w:rsidRPr="009A010B" w:rsidRDefault="00797149" w:rsidP="009A010B">
      <w:r>
        <w:rPr>
          <w:noProof/>
        </w:rPr>
        <mc:AlternateContent>
          <mc:Choice Requires="wpg">
            <w:drawing>
              <wp:anchor distT="0" distB="0" distL="114300" distR="114300" simplePos="0" relativeHeight="251658250" behindDoc="0" locked="0" layoutInCell="1" allowOverlap="1" wp14:anchorId="4F5B4400" wp14:editId="02AC2DBE">
                <wp:simplePos x="0" y="0"/>
                <wp:positionH relativeFrom="column">
                  <wp:posOffset>0</wp:posOffset>
                </wp:positionH>
                <wp:positionV relativeFrom="paragraph">
                  <wp:posOffset>57150</wp:posOffset>
                </wp:positionV>
                <wp:extent cx="4135120" cy="675640"/>
                <wp:effectExtent l="0" t="0" r="0" b="0"/>
                <wp:wrapTopAndBottom/>
                <wp:docPr id="50387" name="Group 503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35120" cy="675640"/>
                          <a:chOff x="0" y="0"/>
                          <a:chExt cx="4135564" cy="675983"/>
                        </a:xfrm>
                      </wpg:grpSpPr>
                      <wps:wsp>
                        <wps:cNvPr id="5321" name="Shape 5321"/>
                        <wps:cNvSpPr/>
                        <wps:spPr>
                          <a:xfrm>
                            <a:off x="0" y="32004"/>
                            <a:ext cx="42672" cy="610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672" h="61048">
                                <a:moveTo>
                                  <a:pt x="0" y="0"/>
                                </a:moveTo>
                                <a:lnTo>
                                  <a:pt x="42672" y="0"/>
                                </a:lnTo>
                                <a:lnTo>
                                  <a:pt x="42672" y="61048"/>
                                </a:lnTo>
                                <a:lnTo>
                                  <a:pt x="24384" y="61048"/>
                                </a:lnTo>
                                <a:lnTo>
                                  <a:pt x="24384" y="13805"/>
                                </a:lnTo>
                                <a:lnTo>
                                  <a:pt x="0" y="1380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22" name="Shape 5322"/>
                        <wps:cNvSpPr/>
                        <wps:spPr>
                          <a:xfrm>
                            <a:off x="21336" y="0"/>
                            <a:ext cx="24384" cy="228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" h="22860">
                                <a:moveTo>
                                  <a:pt x="12192" y="0"/>
                                </a:moveTo>
                                <a:cubicBezTo>
                                  <a:pt x="15240" y="0"/>
                                  <a:pt x="18288" y="1524"/>
                                  <a:pt x="19812" y="3048"/>
                                </a:cubicBezTo>
                                <a:cubicBezTo>
                                  <a:pt x="22860" y="6096"/>
                                  <a:pt x="24384" y="7620"/>
                                  <a:pt x="24384" y="12192"/>
                                </a:cubicBezTo>
                                <a:cubicBezTo>
                                  <a:pt x="24384" y="15240"/>
                                  <a:pt x="22860" y="18288"/>
                                  <a:pt x="19812" y="19812"/>
                                </a:cubicBezTo>
                                <a:cubicBezTo>
                                  <a:pt x="18288" y="21336"/>
                                  <a:pt x="15240" y="22860"/>
                                  <a:pt x="12192" y="22860"/>
                                </a:cubicBezTo>
                                <a:cubicBezTo>
                                  <a:pt x="7620" y="22860"/>
                                  <a:pt x="4572" y="21336"/>
                                  <a:pt x="3048" y="19812"/>
                                </a:cubicBezTo>
                                <a:cubicBezTo>
                                  <a:pt x="0" y="18288"/>
                                  <a:pt x="0" y="15240"/>
                                  <a:pt x="0" y="12192"/>
                                </a:cubicBezTo>
                                <a:cubicBezTo>
                                  <a:pt x="0" y="7620"/>
                                  <a:pt x="0" y="6096"/>
                                  <a:pt x="3048" y="3048"/>
                                </a:cubicBezTo>
                                <a:cubicBezTo>
                                  <a:pt x="4572" y="1524"/>
                                  <a:pt x="7620" y="0"/>
                                  <a:pt x="121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23" name="Shape 5323"/>
                        <wps:cNvSpPr/>
                        <wps:spPr>
                          <a:xfrm>
                            <a:off x="68669" y="30480"/>
                            <a:ext cx="67158" cy="625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158" h="62572">
                                <a:moveTo>
                                  <a:pt x="28956" y="0"/>
                                </a:moveTo>
                                <a:cubicBezTo>
                                  <a:pt x="32017" y="0"/>
                                  <a:pt x="33528" y="0"/>
                                  <a:pt x="36589" y="3048"/>
                                </a:cubicBezTo>
                                <a:cubicBezTo>
                                  <a:pt x="38202" y="4572"/>
                                  <a:pt x="39726" y="6096"/>
                                  <a:pt x="39726" y="9233"/>
                                </a:cubicBezTo>
                                <a:cubicBezTo>
                                  <a:pt x="41250" y="7620"/>
                                  <a:pt x="42774" y="4572"/>
                                  <a:pt x="44298" y="3048"/>
                                </a:cubicBezTo>
                                <a:cubicBezTo>
                                  <a:pt x="47346" y="1524"/>
                                  <a:pt x="50394" y="0"/>
                                  <a:pt x="53442" y="0"/>
                                </a:cubicBezTo>
                                <a:cubicBezTo>
                                  <a:pt x="58014" y="0"/>
                                  <a:pt x="61062" y="1524"/>
                                  <a:pt x="64110" y="4572"/>
                                </a:cubicBezTo>
                                <a:cubicBezTo>
                                  <a:pt x="65634" y="9233"/>
                                  <a:pt x="67158" y="13817"/>
                                  <a:pt x="67158" y="19900"/>
                                </a:cubicBezTo>
                                <a:lnTo>
                                  <a:pt x="67158" y="62572"/>
                                </a:lnTo>
                                <a:lnTo>
                                  <a:pt x="50394" y="62572"/>
                                </a:lnTo>
                                <a:lnTo>
                                  <a:pt x="50394" y="21424"/>
                                </a:lnTo>
                                <a:cubicBezTo>
                                  <a:pt x="50394" y="16852"/>
                                  <a:pt x="48870" y="15329"/>
                                  <a:pt x="45822" y="15329"/>
                                </a:cubicBezTo>
                                <a:cubicBezTo>
                                  <a:pt x="44298" y="15329"/>
                                  <a:pt x="42774" y="16852"/>
                                  <a:pt x="41250" y="21424"/>
                                </a:cubicBezTo>
                                <a:lnTo>
                                  <a:pt x="41250" y="62572"/>
                                </a:lnTo>
                                <a:lnTo>
                                  <a:pt x="27445" y="62572"/>
                                </a:lnTo>
                                <a:lnTo>
                                  <a:pt x="27445" y="21424"/>
                                </a:lnTo>
                                <a:cubicBezTo>
                                  <a:pt x="27445" y="16852"/>
                                  <a:pt x="25921" y="15329"/>
                                  <a:pt x="22860" y="15329"/>
                                </a:cubicBezTo>
                                <a:cubicBezTo>
                                  <a:pt x="21349" y="15329"/>
                                  <a:pt x="21349" y="15329"/>
                                  <a:pt x="19812" y="16852"/>
                                </a:cubicBezTo>
                                <a:cubicBezTo>
                                  <a:pt x="19812" y="18376"/>
                                  <a:pt x="18288" y="19900"/>
                                  <a:pt x="18288" y="21424"/>
                                </a:cubicBezTo>
                                <a:lnTo>
                                  <a:pt x="18288" y="62572"/>
                                </a:lnTo>
                                <a:lnTo>
                                  <a:pt x="0" y="62572"/>
                                </a:lnTo>
                                <a:lnTo>
                                  <a:pt x="0" y="1524"/>
                                </a:lnTo>
                                <a:lnTo>
                                  <a:pt x="13716" y="1524"/>
                                </a:lnTo>
                                <a:lnTo>
                                  <a:pt x="15240" y="9233"/>
                                </a:lnTo>
                                <a:cubicBezTo>
                                  <a:pt x="16777" y="6096"/>
                                  <a:pt x="18288" y="4572"/>
                                  <a:pt x="21349" y="3048"/>
                                </a:cubicBezTo>
                                <a:cubicBezTo>
                                  <a:pt x="22860" y="0"/>
                                  <a:pt x="25921" y="0"/>
                                  <a:pt x="2895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24" name="Shape 5324"/>
                        <wps:cNvSpPr/>
                        <wps:spPr>
                          <a:xfrm>
                            <a:off x="148018" y="31367"/>
                            <a:ext cx="29820" cy="846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820" h="84648">
                                <a:moveTo>
                                  <a:pt x="29820" y="0"/>
                                </a:moveTo>
                                <a:lnTo>
                                  <a:pt x="29820" y="14766"/>
                                </a:lnTo>
                                <a:lnTo>
                                  <a:pt x="29058" y="14442"/>
                                </a:lnTo>
                                <a:cubicBezTo>
                                  <a:pt x="25997" y="14442"/>
                                  <a:pt x="21425" y="15966"/>
                                  <a:pt x="18390" y="19014"/>
                                </a:cubicBezTo>
                                <a:lnTo>
                                  <a:pt x="18390" y="44934"/>
                                </a:lnTo>
                                <a:cubicBezTo>
                                  <a:pt x="19901" y="46446"/>
                                  <a:pt x="21425" y="46446"/>
                                  <a:pt x="24473" y="47982"/>
                                </a:cubicBezTo>
                                <a:cubicBezTo>
                                  <a:pt x="25997" y="47982"/>
                                  <a:pt x="27534" y="47982"/>
                                  <a:pt x="29058" y="47982"/>
                                </a:cubicBezTo>
                                <a:lnTo>
                                  <a:pt x="29820" y="47728"/>
                                </a:lnTo>
                                <a:lnTo>
                                  <a:pt x="29820" y="61686"/>
                                </a:lnTo>
                                <a:lnTo>
                                  <a:pt x="18390" y="57114"/>
                                </a:lnTo>
                                <a:lnTo>
                                  <a:pt x="18390" y="66258"/>
                                </a:lnTo>
                                <a:lnTo>
                                  <a:pt x="18390" y="84648"/>
                                </a:lnTo>
                                <a:lnTo>
                                  <a:pt x="0" y="84648"/>
                                </a:lnTo>
                                <a:lnTo>
                                  <a:pt x="0" y="637"/>
                                </a:lnTo>
                                <a:lnTo>
                                  <a:pt x="15329" y="637"/>
                                </a:lnTo>
                                <a:lnTo>
                                  <a:pt x="16853" y="6733"/>
                                </a:lnTo>
                                <a:cubicBezTo>
                                  <a:pt x="19901" y="3685"/>
                                  <a:pt x="21425" y="2161"/>
                                  <a:pt x="25997" y="637"/>
                                </a:cubicBezTo>
                                <a:lnTo>
                                  <a:pt x="2982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25" name="Shape 5325"/>
                        <wps:cNvSpPr/>
                        <wps:spPr>
                          <a:xfrm>
                            <a:off x="177838" y="30480"/>
                            <a:ext cx="29705" cy="64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705" h="64097">
                                <a:moveTo>
                                  <a:pt x="5321" y="0"/>
                                </a:moveTo>
                                <a:cubicBezTo>
                                  <a:pt x="8382" y="0"/>
                                  <a:pt x="12954" y="0"/>
                                  <a:pt x="16002" y="1524"/>
                                </a:cubicBezTo>
                                <a:cubicBezTo>
                                  <a:pt x="19037" y="3048"/>
                                  <a:pt x="20561" y="6096"/>
                                  <a:pt x="23609" y="9233"/>
                                </a:cubicBezTo>
                                <a:cubicBezTo>
                                  <a:pt x="25133" y="10769"/>
                                  <a:pt x="26670" y="13817"/>
                                  <a:pt x="28181" y="18376"/>
                                </a:cubicBezTo>
                                <a:cubicBezTo>
                                  <a:pt x="29705" y="21424"/>
                                  <a:pt x="29705" y="25997"/>
                                  <a:pt x="29705" y="30569"/>
                                </a:cubicBezTo>
                                <a:cubicBezTo>
                                  <a:pt x="29705" y="36678"/>
                                  <a:pt x="29705" y="41249"/>
                                  <a:pt x="28181" y="45821"/>
                                </a:cubicBezTo>
                                <a:cubicBezTo>
                                  <a:pt x="26670" y="48869"/>
                                  <a:pt x="23609" y="53429"/>
                                  <a:pt x="22098" y="54952"/>
                                </a:cubicBezTo>
                                <a:cubicBezTo>
                                  <a:pt x="19037" y="58000"/>
                                  <a:pt x="16002" y="61048"/>
                                  <a:pt x="12954" y="62572"/>
                                </a:cubicBezTo>
                                <a:cubicBezTo>
                                  <a:pt x="9893" y="64097"/>
                                  <a:pt x="6858" y="64097"/>
                                  <a:pt x="3810" y="64097"/>
                                </a:cubicBezTo>
                                <a:lnTo>
                                  <a:pt x="0" y="62573"/>
                                </a:lnTo>
                                <a:lnTo>
                                  <a:pt x="0" y="48615"/>
                                </a:lnTo>
                                <a:lnTo>
                                  <a:pt x="8382" y="45821"/>
                                </a:lnTo>
                                <a:cubicBezTo>
                                  <a:pt x="9893" y="42773"/>
                                  <a:pt x="11430" y="38202"/>
                                  <a:pt x="11430" y="32093"/>
                                </a:cubicBezTo>
                                <a:cubicBezTo>
                                  <a:pt x="11430" y="25996"/>
                                  <a:pt x="10287" y="21805"/>
                                  <a:pt x="8191" y="19138"/>
                                </a:cubicBezTo>
                                <a:lnTo>
                                  <a:pt x="0" y="15653"/>
                                </a:lnTo>
                                <a:lnTo>
                                  <a:pt x="0" y="887"/>
                                </a:lnTo>
                                <a:lnTo>
                                  <a:pt x="532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26" name="Shape 5326"/>
                        <wps:cNvSpPr/>
                        <wps:spPr>
                          <a:xfrm>
                            <a:off x="219837" y="30480"/>
                            <a:ext cx="31242" cy="64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242" h="64097">
                                <a:moveTo>
                                  <a:pt x="30480" y="0"/>
                                </a:moveTo>
                                <a:lnTo>
                                  <a:pt x="31242" y="95"/>
                                </a:lnTo>
                                <a:lnTo>
                                  <a:pt x="31242" y="15655"/>
                                </a:lnTo>
                                <a:lnTo>
                                  <a:pt x="30480" y="15329"/>
                                </a:lnTo>
                                <a:cubicBezTo>
                                  <a:pt x="27432" y="15329"/>
                                  <a:pt x="24384" y="16852"/>
                                  <a:pt x="21336" y="19900"/>
                                </a:cubicBezTo>
                                <a:cubicBezTo>
                                  <a:pt x="19812" y="22948"/>
                                  <a:pt x="18288" y="25997"/>
                                  <a:pt x="18288" y="32093"/>
                                </a:cubicBezTo>
                                <a:cubicBezTo>
                                  <a:pt x="18288" y="38202"/>
                                  <a:pt x="19812" y="41249"/>
                                  <a:pt x="21336" y="44297"/>
                                </a:cubicBezTo>
                                <a:cubicBezTo>
                                  <a:pt x="24384" y="47333"/>
                                  <a:pt x="27432" y="50381"/>
                                  <a:pt x="30480" y="50381"/>
                                </a:cubicBezTo>
                                <a:lnTo>
                                  <a:pt x="31242" y="49946"/>
                                </a:lnTo>
                                <a:lnTo>
                                  <a:pt x="31242" y="64002"/>
                                </a:lnTo>
                                <a:lnTo>
                                  <a:pt x="30480" y="64097"/>
                                </a:lnTo>
                                <a:cubicBezTo>
                                  <a:pt x="27432" y="64097"/>
                                  <a:pt x="22860" y="64097"/>
                                  <a:pt x="19812" y="62572"/>
                                </a:cubicBezTo>
                                <a:cubicBezTo>
                                  <a:pt x="15240" y="61048"/>
                                  <a:pt x="12192" y="58000"/>
                                  <a:pt x="9144" y="56476"/>
                                </a:cubicBezTo>
                                <a:cubicBezTo>
                                  <a:pt x="6096" y="53429"/>
                                  <a:pt x="4572" y="50381"/>
                                  <a:pt x="3048" y="45821"/>
                                </a:cubicBezTo>
                                <a:cubicBezTo>
                                  <a:pt x="0" y="41249"/>
                                  <a:pt x="0" y="36678"/>
                                  <a:pt x="0" y="32093"/>
                                </a:cubicBezTo>
                                <a:cubicBezTo>
                                  <a:pt x="0" y="27521"/>
                                  <a:pt x="0" y="22948"/>
                                  <a:pt x="3048" y="18376"/>
                                </a:cubicBezTo>
                                <a:cubicBezTo>
                                  <a:pt x="4572" y="13817"/>
                                  <a:pt x="6096" y="10769"/>
                                  <a:pt x="9144" y="7620"/>
                                </a:cubicBezTo>
                                <a:cubicBezTo>
                                  <a:pt x="12192" y="6096"/>
                                  <a:pt x="15240" y="3048"/>
                                  <a:pt x="19812" y="1524"/>
                                </a:cubicBezTo>
                                <a:cubicBezTo>
                                  <a:pt x="22860" y="0"/>
                                  <a:pt x="27432" y="0"/>
                                  <a:pt x="3048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27" name="Shape 5327"/>
                        <wps:cNvSpPr/>
                        <wps:spPr>
                          <a:xfrm>
                            <a:off x="251079" y="30575"/>
                            <a:ext cx="31331" cy="639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1" h="63906">
                                <a:moveTo>
                                  <a:pt x="0" y="0"/>
                                </a:moveTo>
                                <a:lnTo>
                                  <a:pt x="11430" y="1429"/>
                                </a:lnTo>
                                <a:cubicBezTo>
                                  <a:pt x="16002" y="2953"/>
                                  <a:pt x="19050" y="6001"/>
                                  <a:pt x="22098" y="7525"/>
                                </a:cubicBezTo>
                                <a:cubicBezTo>
                                  <a:pt x="25248" y="10674"/>
                                  <a:pt x="26759" y="13722"/>
                                  <a:pt x="28283" y="18281"/>
                                </a:cubicBezTo>
                                <a:cubicBezTo>
                                  <a:pt x="29820" y="22853"/>
                                  <a:pt x="31331" y="27426"/>
                                  <a:pt x="31331" y="31997"/>
                                </a:cubicBezTo>
                                <a:cubicBezTo>
                                  <a:pt x="31331" y="36582"/>
                                  <a:pt x="29820" y="41154"/>
                                  <a:pt x="28283" y="45726"/>
                                </a:cubicBezTo>
                                <a:cubicBezTo>
                                  <a:pt x="26759" y="50285"/>
                                  <a:pt x="25248" y="53333"/>
                                  <a:pt x="22098" y="56381"/>
                                </a:cubicBezTo>
                                <a:cubicBezTo>
                                  <a:pt x="19050" y="57905"/>
                                  <a:pt x="16002" y="60953"/>
                                  <a:pt x="11430" y="62477"/>
                                </a:cubicBezTo>
                                <a:lnTo>
                                  <a:pt x="0" y="63906"/>
                                </a:lnTo>
                                <a:lnTo>
                                  <a:pt x="0" y="49851"/>
                                </a:lnTo>
                                <a:lnTo>
                                  <a:pt x="9906" y="44202"/>
                                </a:lnTo>
                                <a:cubicBezTo>
                                  <a:pt x="11430" y="41154"/>
                                  <a:pt x="12954" y="38106"/>
                                  <a:pt x="12954" y="31997"/>
                                </a:cubicBezTo>
                                <a:cubicBezTo>
                                  <a:pt x="12954" y="27426"/>
                                  <a:pt x="11430" y="22853"/>
                                  <a:pt x="9906" y="19805"/>
                                </a:cubicBezTo>
                                <a:lnTo>
                                  <a:pt x="0" y="155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28" name="Shape 5328"/>
                        <wps:cNvSpPr/>
                        <wps:spPr>
                          <a:xfrm>
                            <a:off x="302235" y="30480"/>
                            <a:ext cx="53429" cy="625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429" h="62572">
                                <a:moveTo>
                                  <a:pt x="42761" y="0"/>
                                </a:moveTo>
                                <a:cubicBezTo>
                                  <a:pt x="44285" y="0"/>
                                  <a:pt x="47333" y="0"/>
                                  <a:pt x="48857" y="0"/>
                                </a:cubicBezTo>
                                <a:cubicBezTo>
                                  <a:pt x="50381" y="1524"/>
                                  <a:pt x="51905" y="1524"/>
                                  <a:pt x="53429" y="3048"/>
                                </a:cubicBezTo>
                                <a:lnTo>
                                  <a:pt x="50381" y="18376"/>
                                </a:lnTo>
                                <a:cubicBezTo>
                                  <a:pt x="48857" y="16852"/>
                                  <a:pt x="47333" y="16852"/>
                                  <a:pt x="45809" y="16852"/>
                                </a:cubicBezTo>
                                <a:cubicBezTo>
                                  <a:pt x="44285" y="15329"/>
                                  <a:pt x="41237" y="15329"/>
                                  <a:pt x="39713" y="15329"/>
                                </a:cubicBezTo>
                                <a:cubicBezTo>
                                  <a:pt x="35141" y="15329"/>
                                  <a:pt x="32093" y="16852"/>
                                  <a:pt x="27521" y="19900"/>
                                </a:cubicBezTo>
                                <a:cubicBezTo>
                                  <a:pt x="24384" y="21424"/>
                                  <a:pt x="21336" y="25997"/>
                                  <a:pt x="18275" y="30569"/>
                                </a:cubicBezTo>
                                <a:lnTo>
                                  <a:pt x="18275" y="62572"/>
                                </a:lnTo>
                                <a:lnTo>
                                  <a:pt x="0" y="62572"/>
                                </a:lnTo>
                                <a:lnTo>
                                  <a:pt x="0" y="1524"/>
                                </a:lnTo>
                                <a:lnTo>
                                  <a:pt x="15240" y="1524"/>
                                </a:lnTo>
                                <a:lnTo>
                                  <a:pt x="16764" y="15329"/>
                                </a:lnTo>
                                <a:cubicBezTo>
                                  <a:pt x="19812" y="9233"/>
                                  <a:pt x="24384" y="6096"/>
                                  <a:pt x="27521" y="3048"/>
                                </a:cubicBezTo>
                                <a:cubicBezTo>
                                  <a:pt x="32093" y="1524"/>
                                  <a:pt x="36665" y="0"/>
                                  <a:pt x="4276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29" name="Shape 5329"/>
                        <wps:cNvSpPr/>
                        <wps:spPr>
                          <a:xfrm>
                            <a:off x="369380" y="15240"/>
                            <a:ext cx="61062" cy="793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062" h="79337">
                                <a:moveTo>
                                  <a:pt x="18390" y="0"/>
                                </a:moveTo>
                                <a:lnTo>
                                  <a:pt x="33630" y="0"/>
                                </a:lnTo>
                                <a:lnTo>
                                  <a:pt x="33630" y="16764"/>
                                </a:lnTo>
                                <a:lnTo>
                                  <a:pt x="59538" y="16764"/>
                                </a:lnTo>
                                <a:lnTo>
                                  <a:pt x="59538" y="30569"/>
                                </a:lnTo>
                                <a:lnTo>
                                  <a:pt x="33630" y="30569"/>
                                </a:lnTo>
                                <a:lnTo>
                                  <a:pt x="33630" y="51918"/>
                                </a:lnTo>
                                <a:cubicBezTo>
                                  <a:pt x="33630" y="56490"/>
                                  <a:pt x="33630" y="61061"/>
                                  <a:pt x="36665" y="62573"/>
                                </a:cubicBezTo>
                                <a:cubicBezTo>
                                  <a:pt x="38202" y="64109"/>
                                  <a:pt x="41237" y="65621"/>
                                  <a:pt x="45822" y="65621"/>
                                </a:cubicBezTo>
                                <a:cubicBezTo>
                                  <a:pt x="48870" y="65621"/>
                                  <a:pt x="50394" y="65621"/>
                                  <a:pt x="51918" y="64109"/>
                                </a:cubicBezTo>
                                <a:cubicBezTo>
                                  <a:pt x="54966" y="64109"/>
                                  <a:pt x="56490" y="64109"/>
                                  <a:pt x="58014" y="62573"/>
                                </a:cubicBezTo>
                                <a:lnTo>
                                  <a:pt x="61062" y="76288"/>
                                </a:lnTo>
                                <a:cubicBezTo>
                                  <a:pt x="59538" y="77812"/>
                                  <a:pt x="56490" y="77812"/>
                                  <a:pt x="51918" y="77812"/>
                                </a:cubicBezTo>
                                <a:cubicBezTo>
                                  <a:pt x="48870" y="79337"/>
                                  <a:pt x="45822" y="79337"/>
                                  <a:pt x="41237" y="79337"/>
                                </a:cubicBezTo>
                                <a:cubicBezTo>
                                  <a:pt x="36665" y="79337"/>
                                  <a:pt x="32093" y="79337"/>
                                  <a:pt x="29058" y="77812"/>
                                </a:cubicBezTo>
                                <a:cubicBezTo>
                                  <a:pt x="26010" y="76288"/>
                                  <a:pt x="22962" y="74764"/>
                                  <a:pt x="21438" y="71717"/>
                                </a:cubicBezTo>
                                <a:cubicBezTo>
                                  <a:pt x="18390" y="70193"/>
                                  <a:pt x="16866" y="67157"/>
                                  <a:pt x="16866" y="64109"/>
                                </a:cubicBezTo>
                                <a:cubicBezTo>
                                  <a:pt x="15240" y="61061"/>
                                  <a:pt x="15240" y="56490"/>
                                  <a:pt x="15240" y="51918"/>
                                </a:cubicBezTo>
                                <a:lnTo>
                                  <a:pt x="15240" y="30569"/>
                                </a:lnTo>
                                <a:lnTo>
                                  <a:pt x="0" y="30569"/>
                                </a:lnTo>
                                <a:lnTo>
                                  <a:pt x="0" y="16764"/>
                                </a:lnTo>
                                <a:lnTo>
                                  <a:pt x="15240" y="16764"/>
                                </a:lnTo>
                                <a:lnTo>
                                  <a:pt x="183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30" name="Shape 5330"/>
                        <wps:cNvSpPr/>
                        <wps:spPr>
                          <a:xfrm>
                            <a:off x="523596" y="32483"/>
                            <a:ext cx="26714" cy="865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14" h="86580">
                                <a:moveTo>
                                  <a:pt x="26714" y="0"/>
                                </a:moveTo>
                                <a:lnTo>
                                  <a:pt x="26714" y="7470"/>
                                </a:lnTo>
                                <a:lnTo>
                                  <a:pt x="18288" y="10278"/>
                                </a:lnTo>
                                <a:cubicBezTo>
                                  <a:pt x="15240" y="11815"/>
                                  <a:pt x="12192" y="13326"/>
                                  <a:pt x="9144" y="16374"/>
                                </a:cubicBezTo>
                                <a:lnTo>
                                  <a:pt x="9144" y="46867"/>
                                </a:lnTo>
                                <a:cubicBezTo>
                                  <a:pt x="12192" y="49915"/>
                                  <a:pt x="15240" y="51426"/>
                                  <a:pt x="18288" y="52950"/>
                                </a:cubicBezTo>
                                <a:cubicBezTo>
                                  <a:pt x="21336" y="52950"/>
                                  <a:pt x="24384" y="54474"/>
                                  <a:pt x="25908" y="54474"/>
                                </a:cubicBezTo>
                                <a:lnTo>
                                  <a:pt x="26714" y="54030"/>
                                </a:lnTo>
                                <a:lnTo>
                                  <a:pt x="26714" y="61975"/>
                                </a:lnTo>
                                <a:lnTo>
                                  <a:pt x="18288" y="60570"/>
                                </a:lnTo>
                                <a:cubicBezTo>
                                  <a:pt x="15240" y="59046"/>
                                  <a:pt x="12192" y="57522"/>
                                  <a:pt x="9144" y="54474"/>
                                </a:cubicBezTo>
                                <a:lnTo>
                                  <a:pt x="9144" y="66666"/>
                                </a:lnTo>
                                <a:lnTo>
                                  <a:pt x="9144" y="86580"/>
                                </a:lnTo>
                                <a:lnTo>
                                  <a:pt x="0" y="86580"/>
                                </a:lnTo>
                                <a:lnTo>
                                  <a:pt x="0" y="1046"/>
                                </a:lnTo>
                                <a:lnTo>
                                  <a:pt x="7620" y="1046"/>
                                </a:lnTo>
                                <a:lnTo>
                                  <a:pt x="9144" y="8767"/>
                                </a:lnTo>
                                <a:cubicBezTo>
                                  <a:pt x="12192" y="5617"/>
                                  <a:pt x="15240" y="4094"/>
                                  <a:pt x="18288" y="1046"/>
                                </a:cubicBezTo>
                                <a:lnTo>
                                  <a:pt x="2671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31" name="Shape 5331"/>
                        <wps:cNvSpPr/>
                        <wps:spPr>
                          <a:xfrm>
                            <a:off x="550310" y="32004"/>
                            <a:ext cx="28238" cy="625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238" h="62573">
                                <a:moveTo>
                                  <a:pt x="3854" y="0"/>
                                </a:moveTo>
                                <a:cubicBezTo>
                                  <a:pt x="6902" y="0"/>
                                  <a:pt x="11474" y="0"/>
                                  <a:pt x="14522" y="1524"/>
                                </a:cubicBezTo>
                                <a:cubicBezTo>
                                  <a:pt x="17570" y="3048"/>
                                  <a:pt x="19094" y="4572"/>
                                  <a:pt x="22142" y="7709"/>
                                </a:cubicBezTo>
                                <a:cubicBezTo>
                                  <a:pt x="23666" y="10757"/>
                                  <a:pt x="25190" y="13805"/>
                                  <a:pt x="26714" y="18376"/>
                                </a:cubicBezTo>
                                <a:cubicBezTo>
                                  <a:pt x="28238" y="21424"/>
                                  <a:pt x="28238" y="25997"/>
                                  <a:pt x="28238" y="30569"/>
                                </a:cubicBezTo>
                                <a:cubicBezTo>
                                  <a:pt x="28238" y="35154"/>
                                  <a:pt x="28238" y="39725"/>
                                  <a:pt x="26714" y="44297"/>
                                </a:cubicBezTo>
                                <a:cubicBezTo>
                                  <a:pt x="25190" y="47345"/>
                                  <a:pt x="22142" y="51905"/>
                                  <a:pt x="20618" y="54952"/>
                                </a:cubicBezTo>
                                <a:cubicBezTo>
                                  <a:pt x="17570" y="56476"/>
                                  <a:pt x="14522" y="59524"/>
                                  <a:pt x="11474" y="61048"/>
                                </a:cubicBezTo>
                                <a:cubicBezTo>
                                  <a:pt x="8426" y="62573"/>
                                  <a:pt x="3854" y="62573"/>
                                  <a:pt x="718" y="62573"/>
                                </a:cubicBezTo>
                                <a:lnTo>
                                  <a:pt x="0" y="62453"/>
                                </a:lnTo>
                                <a:lnTo>
                                  <a:pt x="0" y="54508"/>
                                </a:lnTo>
                                <a:lnTo>
                                  <a:pt x="12998" y="47345"/>
                                </a:lnTo>
                                <a:cubicBezTo>
                                  <a:pt x="16046" y="44297"/>
                                  <a:pt x="17570" y="38202"/>
                                  <a:pt x="17570" y="30569"/>
                                </a:cubicBezTo>
                                <a:cubicBezTo>
                                  <a:pt x="17570" y="27521"/>
                                  <a:pt x="17570" y="24473"/>
                                  <a:pt x="16046" y="21424"/>
                                </a:cubicBezTo>
                                <a:cubicBezTo>
                                  <a:pt x="16046" y="18376"/>
                                  <a:pt x="14522" y="16852"/>
                                  <a:pt x="12998" y="13805"/>
                                </a:cubicBezTo>
                                <a:cubicBezTo>
                                  <a:pt x="12998" y="12293"/>
                                  <a:pt x="9950" y="10757"/>
                                  <a:pt x="8426" y="9245"/>
                                </a:cubicBezTo>
                                <a:cubicBezTo>
                                  <a:pt x="6902" y="9245"/>
                                  <a:pt x="3854" y="7709"/>
                                  <a:pt x="718" y="7709"/>
                                </a:cubicBezTo>
                                <a:lnTo>
                                  <a:pt x="0" y="7948"/>
                                </a:lnTo>
                                <a:lnTo>
                                  <a:pt x="0" y="478"/>
                                </a:lnTo>
                                <a:lnTo>
                                  <a:pt x="38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32" name="Shape 5332"/>
                        <wps:cNvSpPr/>
                        <wps:spPr>
                          <a:xfrm>
                            <a:off x="596836" y="57541"/>
                            <a:ext cx="25952" cy="370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952" h="37037">
                                <a:moveTo>
                                  <a:pt x="25952" y="0"/>
                                </a:moveTo>
                                <a:lnTo>
                                  <a:pt x="25952" y="7021"/>
                                </a:lnTo>
                                <a:lnTo>
                                  <a:pt x="16866" y="9617"/>
                                </a:lnTo>
                                <a:cubicBezTo>
                                  <a:pt x="13805" y="11141"/>
                                  <a:pt x="12294" y="12665"/>
                                  <a:pt x="10668" y="14189"/>
                                </a:cubicBezTo>
                                <a:cubicBezTo>
                                  <a:pt x="9144" y="15713"/>
                                  <a:pt x="9144" y="17237"/>
                                  <a:pt x="9144" y="18761"/>
                                </a:cubicBezTo>
                                <a:cubicBezTo>
                                  <a:pt x="9144" y="21809"/>
                                  <a:pt x="9144" y="23320"/>
                                  <a:pt x="10668" y="23320"/>
                                </a:cubicBezTo>
                                <a:cubicBezTo>
                                  <a:pt x="10668" y="24857"/>
                                  <a:pt x="12294" y="26368"/>
                                  <a:pt x="13805" y="26368"/>
                                </a:cubicBezTo>
                                <a:cubicBezTo>
                                  <a:pt x="13805" y="27892"/>
                                  <a:pt x="15342" y="27892"/>
                                  <a:pt x="16866" y="27892"/>
                                </a:cubicBezTo>
                                <a:cubicBezTo>
                                  <a:pt x="18390" y="29416"/>
                                  <a:pt x="21438" y="29416"/>
                                  <a:pt x="22962" y="29416"/>
                                </a:cubicBezTo>
                                <a:lnTo>
                                  <a:pt x="25952" y="28419"/>
                                </a:lnTo>
                                <a:lnTo>
                                  <a:pt x="25952" y="35527"/>
                                </a:lnTo>
                                <a:lnTo>
                                  <a:pt x="19914" y="37037"/>
                                </a:lnTo>
                                <a:cubicBezTo>
                                  <a:pt x="16866" y="37037"/>
                                  <a:pt x="13805" y="37037"/>
                                  <a:pt x="12294" y="35512"/>
                                </a:cubicBezTo>
                                <a:cubicBezTo>
                                  <a:pt x="9144" y="35512"/>
                                  <a:pt x="7620" y="33988"/>
                                  <a:pt x="4572" y="32464"/>
                                </a:cubicBezTo>
                                <a:cubicBezTo>
                                  <a:pt x="3048" y="30940"/>
                                  <a:pt x="1524" y="29416"/>
                                  <a:pt x="1524" y="27892"/>
                                </a:cubicBezTo>
                                <a:cubicBezTo>
                                  <a:pt x="0" y="24857"/>
                                  <a:pt x="0" y="23320"/>
                                  <a:pt x="0" y="20272"/>
                                </a:cubicBezTo>
                                <a:cubicBezTo>
                                  <a:pt x="0" y="17237"/>
                                  <a:pt x="0" y="14189"/>
                                  <a:pt x="1524" y="11141"/>
                                </a:cubicBezTo>
                                <a:cubicBezTo>
                                  <a:pt x="3048" y="8093"/>
                                  <a:pt x="6096" y="6569"/>
                                  <a:pt x="9144" y="5032"/>
                                </a:cubicBezTo>
                                <a:cubicBezTo>
                                  <a:pt x="12294" y="3508"/>
                                  <a:pt x="16866" y="1984"/>
                                  <a:pt x="22962" y="460"/>
                                </a:cubicBezTo>
                                <a:lnTo>
                                  <a:pt x="259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33" name="Shape 5333"/>
                        <wps:cNvSpPr/>
                        <wps:spPr>
                          <a:xfrm>
                            <a:off x="598361" y="32004"/>
                            <a:ext cx="24428" cy="153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28" h="15329">
                                <a:moveTo>
                                  <a:pt x="19914" y="0"/>
                                </a:moveTo>
                                <a:lnTo>
                                  <a:pt x="24428" y="0"/>
                                </a:lnTo>
                                <a:lnTo>
                                  <a:pt x="24428" y="8104"/>
                                </a:lnTo>
                                <a:lnTo>
                                  <a:pt x="13818" y="10757"/>
                                </a:lnTo>
                                <a:cubicBezTo>
                                  <a:pt x="10770" y="12293"/>
                                  <a:pt x="7620" y="13805"/>
                                  <a:pt x="4572" y="15329"/>
                                </a:cubicBezTo>
                                <a:lnTo>
                                  <a:pt x="0" y="7709"/>
                                </a:lnTo>
                                <a:cubicBezTo>
                                  <a:pt x="1524" y="7709"/>
                                  <a:pt x="3048" y="6096"/>
                                  <a:pt x="6096" y="4572"/>
                                </a:cubicBezTo>
                                <a:cubicBezTo>
                                  <a:pt x="7620" y="4572"/>
                                  <a:pt x="9144" y="3048"/>
                                  <a:pt x="12281" y="3048"/>
                                </a:cubicBezTo>
                                <a:cubicBezTo>
                                  <a:pt x="13818" y="1524"/>
                                  <a:pt x="16866" y="1524"/>
                                  <a:pt x="1991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34" name="Shape 5334"/>
                        <wps:cNvSpPr/>
                        <wps:spPr>
                          <a:xfrm>
                            <a:off x="622789" y="32004"/>
                            <a:ext cx="27489" cy="610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89" h="61063">
                                <a:moveTo>
                                  <a:pt x="0" y="0"/>
                                </a:moveTo>
                                <a:lnTo>
                                  <a:pt x="3105" y="0"/>
                                </a:lnTo>
                                <a:cubicBezTo>
                                  <a:pt x="10725" y="0"/>
                                  <a:pt x="16808" y="1524"/>
                                  <a:pt x="21380" y="6096"/>
                                </a:cubicBezTo>
                                <a:cubicBezTo>
                                  <a:pt x="24428" y="10757"/>
                                  <a:pt x="27489" y="16852"/>
                                  <a:pt x="27489" y="24473"/>
                                </a:cubicBezTo>
                                <a:lnTo>
                                  <a:pt x="27489" y="61048"/>
                                </a:lnTo>
                                <a:lnTo>
                                  <a:pt x="18345" y="61048"/>
                                </a:lnTo>
                                <a:lnTo>
                                  <a:pt x="18345" y="53429"/>
                                </a:lnTo>
                                <a:cubicBezTo>
                                  <a:pt x="13773" y="56476"/>
                                  <a:pt x="10725" y="58000"/>
                                  <a:pt x="6153" y="59524"/>
                                </a:cubicBezTo>
                                <a:lnTo>
                                  <a:pt x="0" y="61063"/>
                                </a:lnTo>
                                <a:lnTo>
                                  <a:pt x="0" y="53956"/>
                                </a:lnTo>
                                <a:lnTo>
                                  <a:pt x="6153" y="51905"/>
                                </a:lnTo>
                                <a:cubicBezTo>
                                  <a:pt x="10725" y="50393"/>
                                  <a:pt x="13773" y="48857"/>
                                  <a:pt x="16808" y="45809"/>
                                </a:cubicBezTo>
                                <a:lnTo>
                                  <a:pt x="16808" y="30569"/>
                                </a:lnTo>
                                <a:cubicBezTo>
                                  <a:pt x="10725" y="30569"/>
                                  <a:pt x="4629" y="30569"/>
                                  <a:pt x="1581" y="32105"/>
                                </a:cubicBezTo>
                                <a:lnTo>
                                  <a:pt x="0" y="32557"/>
                                </a:lnTo>
                                <a:lnTo>
                                  <a:pt x="0" y="25536"/>
                                </a:lnTo>
                                <a:lnTo>
                                  <a:pt x="16808" y="22948"/>
                                </a:lnTo>
                                <a:cubicBezTo>
                                  <a:pt x="16808" y="21424"/>
                                  <a:pt x="16808" y="19900"/>
                                  <a:pt x="15297" y="16852"/>
                                </a:cubicBezTo>
                                <a:cubicBezTo>
                                  <a:pt x="15297" y="15329"/>
                                  <a:pt x="15297" y="13805"/>
                                  <a:pt x="13773" y="12293"/>
                                </a:cubicBezTo>
                                <a:cubicBezTo>
                                  <a:pt x="12236" y="10757"/>
                                  <a:pt x="10725" y="10757"/>
                                  <a:pt x="9201" y="9245"/>
                                </a:cubicBezTo>
                                <a:cubicBezTo>
                                  <a:pt x="6153" y="9245"/>
                                  <a:pt x="4629" y="7709"/>
                                  <a:pt x="1581" y="7709"/>
                                </a:cubicBezTo>
                                <a:lnTo>
                                  <a:pt x="0" y="810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35" name="Shape 5335"/>
                        <wps:cNvSpPr/>
                        <wps:spPr>
                          <a:xfrm>
                            <a:off x="671703" y="32004"/>
                            <a:ext cx="53442" cy="610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442" h="61048">
                                <a:moveTo>
                                  <a:pt x="33528" y="0"/>
                                </a:moveTo>
                                <a:cubicBezTo>
                                  <a:pt x="39624" y="0"/>
                                  <a:pt x="45720" y="1524"/>
                                  <a:pt x="48857" y="6096"/>
                                </a:cubicBezTo>
                                <a:cubicBezTo>
                                  <a:pt x="51918" y="9245"/>
                                  <a:pt x="53442" y="15329"/>
                                  <a:pt x="53442" y="24473"/>
                                </a:cubicBezTo>
                                <a:lnTo>
                                  <a:pt x="53442" y="61048"/>
                                </a:lnTo>
                                <a:lnTo>
                                  <a:pt x="44196" y="61048"/>
                                </a:lnTo>
                                <a:lnTo>
                                  <a:pt x="44196" y="25997"/>
                                </a:lnTo>
                                <a:cubicBezTo>
                                  <a:pt x="44196" y="19900"/>
                                  <a:pt x="42672" y="15329"/>
                                  <a:pt x="39624" y="12293"/>
                                </a:cubicBezTo>
                                <a:cubicBezTo>
                                  <a:pt x="38100" y="9245"/>
                                  <a:pt x="35052" y="7709"/>
                                  <a:pt x="30480" y="7709"/>
                                </a:cubicBezTo>
                                <a:cubicBezTo>
                                  <a:pt x="27432" y="7709"/>
                                  <a:pt x="25908" y="9245"/>
                                  <a:pt x="24384" y="9245"/>
                                </a:cubicBezTo>
                                <a:cubicBezTo>
                                  <a:pt x="22860" y="9245"/>
                                  <a:pt x="21336" y="10757"/>
                                  <a:pt x="19812" y="10757"/>
                                </a:cubicBezTo>
                                <a:cubicBezTo>
                                  <a:pt x="18288" y="12293"/>
                                  <a:pt x="16764" y="13805"/>
                                  <a:pt x="15240" y="15329"/>
                                </a:cubicBezTo>
                                <a:cubicBezTo>
                                  <a:pt x="13716" y="15329"/>
                                  <a:pt x="12192" y="16852"/>
                                  <a:pt x="10668" y="19900"/>
                                </a:cubicBezTo>
                                <a:lnTo>
                                  <a:pt x="10668" y="61048"/>
                                </a:lnTo>
                                <a:lnTo>
                                  <a:pt x="0" y="61048"/>
                                </a:lnTo>
                                <a:lnTo>
                                  <a:pt x="0" y="1524"/>
                                </a:lnTo>
                                <a:lnTo>
                                  <a:pt x="9144" y="1524"/>
                                </a:lnTo>
                                <a:lnTo>
                                  <a:pt x="9144" y="10757"/>
                                </a:lnTo>
                                <a:lnTo>
                                  <a:pt x="10668" y="10757"/>
                                </a:lnTo>
                                <a:cubicBezTo>
                                  <a:pt x="13716" y="7709"/>
                                  <a:pt x="16764" y="4572"/>
                                  <a:pt x="19812" y="3048"/>
                                </a:cubicBezTo>
                                <a:cubicBezTo>
                                  <a:pt x="24384" y="0"/>
                                  <a:pt x="28956" y="0"/>
                                  <a:pt x="3352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36" name="Shape 5336"/>
                        <wps:cNvSpPr/>
                        <wps:spPr>
                          <a:xfrm>
                            <a:off x="741909" y="32004"/>
                            <a:ext cx="28238" cy="625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238" h="62573">
                                <a:moveTo>
                                  <a:pt x="27432" y="0"/>
                                </a:moveTo>
                                <a:lnTo>
                                  <a:pt x="28238" y="114"/>
                                </a:lnTo>
                                <a:lnTo>
                                  <a:pt x="28238" y="8161"/>
                                </a:lnTo>
                                <a:lnTo>
                                  <a:pt x="22860" y="9245"/>
                                </a:lnTo>
                                <a:cubicBezTo>
                                  <a:pt x="19812" y="10757"/>
                                  <a:pt x="18288" y="12293"/>
                                  <a:pt x="16751" y="15329"/>
                                </a:cubicBezTo>
                                <a:cubicBezTo>
                                  <a:pt x="15227" y="16852"/>
                                  <a:pt x="13716" y="18376"/>
                                  <a:pt x="12192" y="21424"/>
                                </a:cubicBezTo>
                                <a:cubicBezTo>
                                  <a:pt x="12192" y="24473"/>
                                  <a:pt x="10668" y="27521"/>
                                  <a:pt x="10668" y="30569"/>
                                </a:cubicBezTo>
                                <a:cubicBezTo>
                                  <a:pt x="10668" y="38202"/>
                                  <a:pt x="12192" y="44297"/>
                                  <a:pt x="15227" y="48857"/>
                                </a:cubicBezTo>
                                <a:lnTo>
                                  <a:pt x="28238" y="54634"/>
                                </a:lnTo>
                                <a:lnTo>
                                  <a:pt x="28238" y="62344"/>
                                </a:lnTo>
                                <a:lnTo>
                                  <a:pt x="27432" y="62573"/>
                                </a:lnTo>
                                <a:cubicBezTo>
                                  <a:pt x="22860" y="62573"/>
                                  <a:pt x="19812" y="62573"/>
                                  <a:pt x="16751" y="61048"/>
                                </a:cubicBezTo>
                                <a:cubicBezTo>
                                  <a:pt x="12192" y="59524"/>
                                  <a:pt x="10668" y="58000"/>
                                  <a:pt x="7620" y="54952"/>
                                </a:cubicBezTo>
                                <a:cubicBezTo>
                                  <a:pt x="6083" y="51905"/>
                                  <a:pt x="3048" y="48857"/>
                                  <a:pt x="3048" y="44297"/>
                                </a:cubicBezTo>
                                <a:cubicBezTo>
                                  <a:pt x="1524" y="41249"/>
                                  <a:pt x="0" y="36678"/>
                                  <a:pt x="0" y="32105"/>
                                </a:cubicBezTo>
                                <a:cubicBezTo>
                                  <a:pt x="0" y="25997"/>
                                  <a:pt x="1524" y="21424"/>
                                  <a:pt x="3048" y="18376"/>
                                </a:cubicBezTo>
                                <a:cubicBezTo>
                                  <a:pt x="4559" y="13805"/>
                                  <a:pt x="6083" y="10757"/>
                                  <a:pt x="9144" y="7709"/>
                                </a:cubicBezTo>
                                <a:cubicBezTo>
                                  <a:pt x="12192" y="6096"/>
                                  <a:pt x="13716" y="3048"/>
                                  <a:pt x="18288" y="1524"/>
                                </a:cubicBezTo>
                                <a:cubicBezTo>
                                  <a:pt x="21336" y="0"/>
                                  <a:pt x="24371" y="0"/>
                                  <a:pt x="2743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37" name="Shape 5337"/>
                        <wps:cNvSpPr/>
                        <wps:spPr>
                          <a:xfrm>
                            <a:off x="770147" y="4572"/>
                            <a:ext cx="28238" cy="897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238" h="89777">
                                <a:moveTo>
                                  <a:pt x="17570" y="0"/>
                                </a:moveTo>
                                <a:lnTo>
                                  <a:pt x="28238" y="0"/>
                                </a:lnTo>
                                <a:lnTo>
                                  <a:pt x="28238" y="88481"/>
                                </a:lnTo>
                                <a:lnTo>
                                  <a:pt x="19095" y="88481"/>
                                </a:lnTo>
                                <a:lnTo>
                                  <a:pt x="19095" y="80861"/>
                                </a:lnTo>
                                <a:lnTo>
                                  <a:pt x="17570" y="80861"/>
                                </a:lnTo>
                                <a:cubicBezTo>
                                  <a:pt x="16047" y="83909"/>
                                  <a:pt x="12998" y="85433"/>
                                  <a:pt x="9951" y="86957"/>
                                </a:cubicBezTo>
                                <a:lnTo>
                                  <a:pt x="0" y="89777"/>
                                </a:lnTo>
                                <a:lnTo>
                                  <a:pt x="0" y="82066"/>
                                </a:lnTo>
                                <a:lnTo>
                                  <a:pt x="718" y="82385"/>
                                </a:lnTo>
                                <a:cubicBezTo>
                                  <a:pt x="6902" y="82385"/>
                                  <a:pt x="12998" y="79337"/>
                                  <a:pt x="17570" y="73241"/>
                                </a:cubicBezTo>
                                <a:lnTo>
                                  <a:pt x="17570" y="42761"/>
                                </a:lnTo>
                                <a:cubicBezTo>
                                  <a:pt x="14523" y="39725"/>
                                  <a:pt x="12998" y="38189"/>
                                  <a:pt x="9951" y="36678"/>
                                </a:cubicBezTo>
                                <a:cubicBezTo>
                                  <a:pt x="6902" y="36678"/>
                                  <a:pt x="3766" y="35141"/>
                                  <a:pt x="2242" y="35141"/>
                                </a:cubicBezTo>
                                <a:lnTo>
                                  <a:pt x="0" y="35593"/>
                                </a:lnTo>
                                <a:lnTo>
                                  <a:pt x="0" y="27547"/>
                                </a:lnTo>
                                <a:lnTo>
                                  <a:pt x="9951" y="28956"/>
                                </a:lnTo>
                                <a:cubicBezTo>
                                  <a:pt x="12998" y="30480"/>
                                  <a:pt x="14523" y="32004"/>
                                  <a:pt x="17570" y="35141"/>
                                </a:cubicBezTo>
                                <a:lnTo>
                                  <a:pt x="1757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38" name="Shape 5338"/>
                        <wps:cNvSpPr/>
                        <wps:spPr>
                          <a:xfrm>
                            <a:off x="819722" y="57464"/>
                            <a:ext cx="26721" cy="3711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21" h="37113">
                                <a:moveTo>
                                  <a:pt x="26721" y="0"/>
                                </a:moveTo>
                                <a:lnTo>
                                  <a:pt x="26721" y="6874"/>
                                </a:lnTo>
                                <a:lnTo>
                                  <a:pt x="16866" y="9694"/>
                                </a:lnTo>
                                <a:cubicBezTo>
                                  <a:pt x="13818" y="11218"/>
                                  <a:pt x="12294" y="12742"/>
                                  <a:pt x="10668" y="14266"/>
                                </a:cubicBezTo>
                                <a:cubicBezTo>
                                  <a:pt x="10668" y="15790"/>
                                  <a:pt x="9144" y="17314"/>
                                  <a:pt x="9144" y="18838"/>
                                </a:cubicBezTo>
                                <a:cubicBezTo>
                                  <a:pt x="9144" y="21885"/>
                                  <a:pt x="10668" y="23397"/>
                                  <a:pt x="10668" y="23397"/>
                                </a:cubicBezTo>
                                <a:cubicBezTo>
                                  <a:pt x="12294" y="24933"/>
                                  <a:pt x="12294" y="26445"/>
                                  <a:pt x="13818" y="26445"/>
                                </a:cubicBezTo>
                                <a:cubicBezTo>
                                  <a:pt x="15342" y="27969"/>
                                  <a:pt x="16866" y="27969"/>
                                  <a:pt x="18377" y="27969"/>
                                </a:cubicBezTo>
                                <a:cubicBezTo>
                                  <a:pt x="19901" y="29493"/>
                                  <a:pt x="21438" y="29493"/>
                                  <a:pt x="22962" y="29493"/>
                                </a:cubicBezTo>
                                <a:lnTo>
                                  <a:pt x="26721" y="28419"/>
                                </a:lnTo>
                                <a:lnTo>
                                  <a:pt x="26721" y="35599"/>
                                </a:lnTo>
                                <a:lnTo>
                                  <a:pt x="19901" y="37113"/>
                                </a:lnTo>
                                <a:cubicBezTo>
                                  <a:pt x="18377" y="37113"/>
                                  <a:pt x="15342" y="37113"/>
                                  <a:pt x="12294" y="35589"/>
                                </a:cubicBezTo>
                                <a:cubicBezTo>
                                  <a:pt x="10668" y="35589"/>
                                  <a:pt x="7620" y="34065"/>
                                  <a:pt x="6096" y="32541"/>
                                </a:cubicBezTo>
                                <a:cubicBezTo>
                                  <a:pt x="4572" y="31017"/>
                                  <a:pt x="3048" y="29493"/>
                                  <a:pt x="1524" y="27969"/>
                                </a:cubicBezTo>
                                <a:cubicBezTo>
                                  <a:pt x="0" y="24933"/>
                                  <a:pt x="0" y="23397"/>
                                  <a:pt x="0" y="20349"/>
                                </a:cubicBezTo>
                                <a:cubicBezTo>
                                  <a:pt x="0" y="17314"/>
                                  <a:pt x="0" y="14266"/>
                                  <a:pt x="3048" y="11218"/>
                                </a:cubicBezTo>
                                <a:cubicBezTo>
                                  <a:pt x="4572" y="8169"/>
                                  <a:pt x="6096" y="6645"/>
                                  <a:pt x="10668" y="5109"/>
                                </a:cubicBezTo>
                                <a:cubicBezTo>
                                  <a:pt x="13818" y="3585"/>
                                  <a:pt x="18377" y="2061"/>
                                  <a:pt x="22962" y="537"/>
                                </a:cubicBezTo>
                                <a:lnTo>
                                  <a:pt x="2672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39" name="Shape 5339"/>
                        <wps:cNvSpPr/>
                        <wps:spPr>
                          <a:xfrm>
                            <a:off x="822770" y="32004"/>
                            <a:ext cx="23673" cy="153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73" h="15329">
                                <a:moveTo>
                                  <a:pt x="18390" y="0"/>
                                </a:moveTo>
                                <a:lnTo>
                                  <a:pt x="23673" y="0"/>
                                </a:lnTo>
                                <a:lnTo>
                                  <a:pt x="23673" y="7938"/>
                                </a:lnTo>
                                <a:lnTo>
                                  <a:pt x="13818" y="10757"/>
                                </a:lnTo>
                                <a:cubicBezTo>
                                  <a:pt x="9246" y="12293"/>
                                  <a:pt x="6096" y="13805"/>
                                  <a:pt x="3048" y="15329"/>
                                </a:cubicBezTo>
                                <a:lnTo>
                                  <a:pt x="0" y="7709"/>
                                </a:lnTo>
                                <a:cubicBezTo>
                                  <a:pt x="1524" y="7709"/>
                                  <a:pt x="3048" y="6096"/>
                                  <a:pt x="4572" y="4572"/>
                                </a:cubicBezTo>
                                <a:cubicBezTo>
                                  <a:pt x="6096" y="4572"/>
                                  <a:pt x="9246" y="3048"/>
                                  <a:pt x="10769" y="3048"/>
                                </a:cubicBezTo>
                                <a:cubicBezTo>
                                  <a:pt x="13818" y="1524"/>
                                  <a:pt x="15329" y="1524"/>
                                  <a:pt x="1839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40" name="Shape 5340"/>
                        <wps:cNvSpPr/>
                        <wps:spPr>
                          <a:xfrm>
                            <a:off x="846442" y="32004"/>
                            <a:ext cx="26721" cy="610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21" h="61058">
                                <a:moveTo>
                                  <a:pt x="0" y="0"/>
                                </a:moveTo>
                                <a:lnTo>
                                  <a:pt x="2324" y="0"/>
                                </a:lnTo>
                                <a:cubicBezTo>
                                  <a:pt x="11468" y="0"/>
                                  <a:pt x="17577" y="1524"/>
                                  <a:pt x="20612" y="6096"/>
                                </a:cubicBezTo>
                                <a:cubicBezTo>
                                  <a:pt x="25197" y="10757"/>
                                  <a:pt x="26721" y="16852"/>
                                  <a:pt x="26721" y="24473"/>
                                </a:cubicBezTo>
                                <a:lnTo>
                                  <a:pt x="26721" y="61048"/>
                                </a:lnTo>
                                <a:lnTo>
                                  <a:pt x="19088" y="61048"/>
                                </a:lnTo>
                                <a:lnTo>
                                  <a:pt x="17577" y="53429"/>
                                </a:lnTo>
                                <a:cubicBezTo>
                                  <a:pt x="14529" y="56476"/>
                                  <a:pt x="9944" y="58000"/>
                                  <a:pt x="6909" y="59524"/>
                                </a:cubicBezTo>
                                <a:lnTo>
                                  <a:pt x="0" y="61058"/>
                                </a:lnTo>
                                <a:lnTo>
                                  <a:pt x="0" y="53878"/>
                                </a:lnTo>
                                <a:lnTo>
                                  <a:pt x="6909" y="51905"/>
                                </a:lnTo>
                                <a:cubicBezTo>
                                  <a:pt x="9944" y="50393"/>
                                  <a:pt x="13005" y="48857"/>
                                  <a:pt x="17577" y="45809"/>
                                </a:cubicBezTo>
                                <a:lnTo>
                                  <a:pt x="17577" y="30569"/>
                                </a:lnTo>
                                <a:cubicBezTo>
                                  <a:pt x="9944" y="30569"/>
                                  <a:pt x="5385" y="30569"/>
                                  <a:pt x="800" y="32105"/>
                                </a:cubicBezTo>
                                <a:lnTo>
                                  <a:pt x="0" y="32334"/>
                                </a:lnTo>
                                <a:lnTo>
                                  <a:pt x="0" y="25460"/>
                                </a:lnTo>
                                <a:lnTo>
                                  <a:pt x="17577" y="22948"/>
                                </a:lnTo>
                                <a:cubicBezTo>
                                  <a:pt x="16053" y="21424"/>
                                  <a:pt x="16053" y="19900"/>
                                  <a:pt x="16053" y="16852"/>
                                </a:cubicBezTo>
                                <a:cubicBezTo>
                                  <a:pt x="16053" y="15329"/>
                                  <a:pt x="14529" y="13805"/>
                                  <a:pt x="13005" y="12293"/>
                                </a:cubicBezTo>
                                <a:cubicBezTo>
                                  <a:pt x="11468" y="10757"/>
                                  <a:pt x="9944" y="10757"/>
                                  <a:pt x="8433" y="9245"/>
                                </a:cubicBezTo>
                                <a:cubicBezTo>
                                  <a:pt x="6909" y="9245"/>
                                  <a:pt x="3861" y="7709"/>
                                  <a:pt x="800" y="7709"/>
                                </a:cubicBezTo>
                                <a:lnTo>
                                  <a:pt x="0" y="79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41" name="Shape 5341"/>
                        <wps:cNvSpPr/>
                        <wps:spPr>
                          <a:xfrm>
                            <a:off x="893064" y="32004"/>
                            <a:ext cx="56490" cy="625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490" h="62573">
                                <a:moveTo>
                                  <a:pt x="28956" y="0"/>
                                </a:moveTo>
                                <a:cubicBezTo>
                                  <a:pt x="33528" y="0"/>
                                  <a:pt x="38100" y="0"/>
                                  <a:pt x="42672" y="1524"/>
                                </a:cubicBezTo>
                                <a:cubicBezTo>
                                  <a:pt x="45720" y="3048"/>
                                  <a:pt x="50394" y="4572"/>
                                  <a:pt x="53429" y="7709"/>
                                </a:cubicBezTo>
                                <a:lnTo>
                                  <a:pt x="47244" y="13805"/>
                                </a:lnTo>
                                <a:cubicBezTo>
                                  <a:pt x="45720" y="12293"/>
                                  <a:pt x="42672" y="10757"/>
                                  <a:pt x="39624" y="9245"/>
                                </a:cubicBezTo>
                                <a:cubicBezTo>
                                  <a:pt x="36576" y="7709"/>
                                  <a:pt x="32004" y="7709"/>
                                  <a:pt x="28956" y="7709"/>
                                </a:cubicBezTo>
                                <a:cubicBezTo>
                                  <a:pt x="25908" y="7709"/>
                                  <a:pt x="22860" y="7709"/>
                                  <a:pt x="21336" y="7709"/>
                                </a:cubicBezTo>
                                <a:cubicBezTo>
                                  <a:pt x="19812" y="9245"/>
                                  <a:pt x="18288" y="9245"/>
                                  <a:pt x="16764" y="10757"/>
                                </a:cubicBezTo>
                                <a:cubicBezTo>
                                  <a:pt x="15240" y="10757"/>
                                  <a:pt x="15240" y="12293"/>
                                  <a:pt x="15240" y="12293"/>
                                </a:cubicBezTo>
                                <a:cubicBezTo>
                                  <a:pt x="13716" y="13805"/>
                                  <a:pt x="13716" y="15329"/>
                                  <a:pt x="13716" y="16852"/>
                                </a:cubicBezTo>
                                <a:cubicBezTo>
                                  <a:pt x="13716" y="18376"/>
                                  <a:pt x="15240" y="21424"/>
                                  <a:pt x="18288" y="22948"/>
                                </a:cubicBezTo>
                                <a:cubicBezTo>
                                  <a:pt x="22860" y="24473"/>
                                  <a:pt x="27432" y="25997"/>
                                  <a:pt x="32004" y="27521"/>
                                </a:cubicBezTo>
                                <a:cubicBezTo>
                                  <a:pt x="39624" y="29045"/>
                                  <a:pt x="45720" y="30569"/>
                                  <a:pt x="50394" y="33629"/>
                                </a:cubicBezTo>
                                <a:cubicBezTo>
                                  <a:pt x="54953" y="36678"/>
                                  <a:pt x="56490" y="39725"/>
                                  <a:pt x="56490" y="44297"/>
                                </a:cubicBezTo>
                                <a:cubicBezTo>
                                  <a:pt x="56490" y="47345"/>
                                  <a:pt x="56490" y="50393"/>
                                  <a:pt x="54953" y="51905"/>
                                </a:cubicBezTo>
                                <a:cubicBezTo>
                                  <a:pt x="53429" y="53429"/>
                                  <a:pt x="51918" y="56476"/>
                                  <a:pt x="48768" y="58000"/>
                                </a:cubicBezTo>
                                <a:cubicBezTo>
                                  <a:pt x="47244" y="59524"/>
                                  <a:pt x="44196" y="61048"/>
                                  <a:pt x="41148" y="61048"/>
                                </a:cubicBezTo>
                                <a:cubicBezTo>
                                  <a:pt x="38100" y="62573"/>
                                  <a:pt x="33528" y="62573"/>
                                  <a:pt x="28956" y="62573"/>
                                </a:cubicBezTo>
                                <a:cubicBezTo>
                                  <a:pt x="22860" y="62573"/>
                                  <a:pt x="18288" y="62573"/>
                                  <a:pt x="13716" y="59524"/>
                                </a:cubicBezTo>
                                <a:cubicBezTo>
                                  <a:pt x="7620" y="58000"/>
                                  <a:pt x="3048" y="56476"/>
                                  <a:pt x="0" y="53429"/>
                                </a:cubicBezTo>
                                <a:lnTo>
                                  <a:pt x="4572" y="47345"/>
                                </a:lnTo>
                                <a:cubicBezTo>
                                  <a:pt x="7620" y="48857"/>
                                  <a:pt x="12192" y="51905"/>
                                  <a:pt x="15240" y="53429"/>
                                </a:cubicBezTo>
                                <a:cubicBezTo>
                                  <a:pt x="19812" y="53429"/>
                                  <a:pt x="24384" y="54952"/>
                                  <a:pt x="30480" y="54952"/>
                                </a:cubicBezTo>
                                <a:cubicBezTo>
                                  <a:pt x="35052" y="54952"/>
                                  <a:pt x="39624" y="53429"/>
                                  <a:pt x="42672" y="51905"/>
                                </a:cubicBezTo>
                                <a:cubicBezTo>
                                  <a:pt x="44196" y="50393"/>
                                  <a:pt x="45720" y="48857"/>
                                  <a:pt x="45720" y="45809"/>
                                </a:cubicBezTo>
                                <a:cubicBezTo>
                                  <a:pt x="45720" y="42773"/>
                                  <a:pt x="44196" y="41249"/>
                                  <a:pt x="41148" y="39725"/>
                                </a:cubicBezTo>
                                <a:cubicBezTo>
                                  <a:pt x="38100" y="38202"/>
                                  <a:pt x="33528" y="35154"/>
                                  <a:pt x="25908" y="33629"/>
                                </a:cubicBezTo>
                                <a:cubicBezTo>
                                  <a:pt x="22860" y="33629"/>
                                  <a:pt x="19812" y="32105"/>
                                  <a:pt x="16764" y="30569"/>
                                </a:cubicBezTo>
                                <a:cubicBezTo>
                                  <a:pt x="15240" y="30569"/>
                                  <a:pt x="12192" y="29045"/>
                                  <a:pt x="10668" y="27521"/>
                                </a:cubicBezTo>
                                <a:cubicBezTo>
                                  <a:pt x="7620" y="25997"/>
                                  <a:pt x="6096" y="24473"/>
                                  <a:pt x="4572" y="22948"/>
                                </a:cubicBezTo>
                                <a:cubicBezTo>
                                  <a:pt x="4572" y="21424"/>
                                  <a:pt x="3048" y="18376"/>
                                  <a:pt x="3048" y="16852"/>
                                </a:cubicBezTo>
                                <a:cubicBezTo>
                                  <a:pt x="3048" y="13805"/>
                                  <a:pt x="4572" y="12293"/>
                                  <a:pt x="4572" y="10757"/>
                                </a:cubicBezTo>
                                <a:cubicBezTo>
                                  <a:pt x="6096" y="7709"/>
                                  <a:pt x="7620" y="6096"/>
                                  <a:pt x="9144" y="4572"/>
                                </a:cubicBezTo>
                                <a:cubicBezTo>
                                  <a:pt x="12192" y="3048"/>
                                  <a:pt x="15240" y="1524"/>
                                  <a:pt x="18288" y="1524"/>
                                </a:cubicBezTo>
                                <a:cubicBezTo>
                                  <a:pt x="21336" y="0"/>
                                  <a:pt x="24384" y="0"/>
                                  <a:pt x="2895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42" name="Shape 5342"/>
                        <wps:cNvSpPr/>
                        <wps:spPr>
                          <a:xfrm>
                            <a:off x="1041082" y="55335"/>
                            <a:ext cx="28289" cy="39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289" h="39242">
                                <a:moveTo>
                                  <a:pt x="28289" y="0"/>
                                </a:moveTo>
                                <a:lnTo>
                                  <a:pt x="28289" y="10606"/>
                                </a:lnTo>
                                <a:lnTo>
                                  <a:pt x="21438" y="13347"/>
                                </a:lnTo>
                                <a:cubicBezTo>
                                  <a:pt x="19914" y="13347"/>
                                  <a:pt x="18390" y="14871"/>
                                  <a:pt x="18390" y="16395"/>
                                </a:cubicBezTo>
                                <a:cubicBezTo>
                                  <a:pt x="16853" y="16395"/>
                                  <a:pt x="16853" y="17919"/>
                                  <a:pt x="16853" y="19443"/>
                                </a:cubicBezTo>
                                <a:cubicBezTo>
                                  <a:pt x="16853" y="20967"/>
                                  <a:pt x="18390" y="22478"/>
                                  <a:pt x="19914" y="24014"/>
                                </a:cubicBezTo>
                                <a:cubicBezTo>
                                  <a:pt x="21438" y="25526"/>
                                  <a:pt x="22962" y="25526"/>
                                  <a:pt x="25997" y="25526"/>
                                </a:cubicBezTo>
                                <a:lnTo>
                                  <a:pt x="28289" y="25072"/>
                                </a:lnTo>
                                <a:lnTo>
                                  <a:pt x="28289" y="38045"/>
                                </a:lnTo>
                                <a:lnTo>
                                  <a:pt x="19914" y="39242"/>
                                </a:lnTo>
                                <a:cubicBezTo>
                                  <a:pt x="16853" y="39242"/>
                                  <a:pt x="13818" y="39242"/>
                                  <a:pt x="10668" y="37717"/>
                                </a:cubicBezTo>
                                <a:cubicBezTo>
                                  <a:pt x="9144" y="37717"/>
                                  <a:pt x="6096" y="36194"/>
                                  <a:pt x="4572" y="34670"/>
                                </a:cubicBezTo>
                                <a:cubicBezTo>
                                  <a:pt x="3048" y="33146"/>
                                  <a:pt x="1524" y="30098"/>
                                  <a:pt x="1524" y="28574"/>
                                </a:cubicBezTo>
                                <a:cubicBezTo>
                                  <a:pt x="0" y="25526"/>
                                  <a:pt x="0" y="24014"/>
                                  <a:pt x="0" y="20967"/>
                                </a:cubicBezTo>
                                <a:cubicBezTo>
                                  <a:pt x="0" y="17919"/>
                                  <a:pt x="0" y="14871"/>
                                  <a:pt x="1524" y="11823"/>
                                </a:cubicBezTo>
                                <a:cubicBezTo>
                                  <a:pt x="3048" y="8774"/>
                                  <a:pt x="6096" y="7238"/>
                                  <a:pt x="9144" y="5714"/>
                                </a:cubicBezTo>
                                <a:cubicBezTo>
                                  <a:pt x="12192" y="2666"/>
                                  <a:pt x="16853" y="1142"/>
                                  <a:pt x="21438" y="1142"/>
                                </a:cubicBezTo>
                                <a:lnTo>
                                  <a:pt x="2828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43" name="Shape 5343"/>
                        <wps:cNvSpPr/>
                        <wps:spPr>
                          <a:xfrm>
                            <a:off x="1042607" y="30709"/>
                            <a:ext cx="26765" cy="196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65" h="19671">
                                <a:moveTo>
                                  <a:pt x="26765" y="0"/>
                                </a:moveTo>
                                <a:lnTo>
                                  <a:pt x="26765" y="13839"/>
                                </a:lnTo>
                                <a:lnTo>
                                  <a:pt x="26009" y="13588"/>
                                </a:lnTo>
                                <a:cubicBezTo>
                                  <a:pt x="22949" y="13588"/>
                                  <a:pt x="19914" y="15099"/>
                                  <a:pt x="16866" y="15099"/>
                                </a:cubicBezTo>
                                <a:cubicBezTo>
                                  <a:pt x="13805" y="16623"/>
                                  <a:pt x="10668" y="18147"/>
                                  <a:pt x="6096" y="19671"/>
                                </a:cubicBezTo>
                                <a:lnTo>
                                  <a:pt x="0" y="7391"/>
                                </a:lnTo>
                                <a:cubicBezTo>
                                  <a:pt x="4572" y="5867"/>
                                  <a:pt x="9144" y="2819"/>
                                  <a:pt x="13805" y="1295"/>
                                </a:cubicBezTo>
                                <a:lnTo>
                                  <a:pt x="267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44" name="Shape 5344"/>
                        <wps:cNvSpPr/>
                        <wps:spPr>
                          <a:xfrm>
                            <a:off x="1069372" y="30480"/>
                            <a:ext cx="29724" cy="6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724" h="62900">
                                <a:moveTo>
                                  <a:pt x="2292" y="0"/>
                                </a:moveTo>
                                <a:cubicBezTo>
                                  <a:pt x="11436" y="0"/>
                                  <a:pt x="17520" y="1524"/>
                                  <a:pt x="22104" y="6096"/>
                                </a:cubicBezTo>
                                <a:cubicBezTo>
                                  <a:pt x="28200" y="10769"/>
                                  <a:pt x="29724" y="18376"/>
                                  <a:pt x="29724" y="27521"/>
                                </a:cubicBezTo>
                                <a:lnTo>
                                  <a:pt x="29724" y="62572"/>
                                </a:lnTo>
                                <a:lnTo>
                                  <a:pt x="14484" y="62572"/>
                                </a:lnTo>
                                <a:lnTo>
                                  <a:pt x="14484" y="56476"/>
                                </a:lnTo>
                                <a:lnTo>
                                  <a:pt x="12960" y="56476"/>
                                </a:lnTo>
                                <a:cubicBezTo>
                                  <a:pt x="9912" y="58000"/>
                                  <a:pt x="6852" y="61048"/>
                                  <a:pt x="2292" y="62572"/>
                                </a:cubicBezTo>
                                <a:lnTo>
                                  <a:pt x="0" y="62900"/>
                                </a:lnTo>
                                <a:lnTo>
                                  <a:pt x="0" y="49927"/>
                                </a:lnTo>
                                <a:lnTo>
                                  <a:pt x="5340" y="48869"/>
                                </a:lnTo>
                                <a:cubicBezTo>
                                  <a:pt x="6852" y="47333"/>
                                  <a:pt x="9912" y="45821"/>
                                  <a:pt x="11436" y="44297"/>
                                </a:cubicBezTo>
                                <a:lnTo>
                                  <a:pt x="11436" y="33629"/>
                                </a:lnTo>
                                <a:cubicBezTo>
                                  <a:pt x="6852" y="35153"/>
                                  <a:pt x="3816" y="35153"/>
                                  <a:pt x="768" y="35153"/>
                                </a:cubicBezTo>
                                <a:lnTo>
                                  <a:pt x="0" y="35460"/>
                                </a:lnTo>
                                <a:lnTo>
                                  <a:pt x="0" y="24855"/>
                                </a:lnTo>
                                <a:lnTo>
                                  <a:pt x="11436" y="22948"/>
                                </a:lnTo>
                                <a:cubicBezTo>
                                  <a:pt x="11436" y="19900"/>
                                  <a:pt x="9912" y="18376"/>
                                  <a:pt x="8376" y="16852"/>
                                </a:cubicBezTo>
                                <a:lnTo>
                                  <a:pt x="0" y="14068"/>
                                </a:lnTo>
                                <a:lnTo>
                                  <a:pt x="0" y="229"/>
                                </a:lnTo>
                                <a:lnTo>
                                  <a:pt x="229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45" name="Shape 5345"/>
                        <wps:cNvSpPr/>
                        <wps:spPr>
                          <a:xfrm>
                            <a:off x="1114425" y="30480"/>
                            <a:ext cx="59538" cy="64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38" h="64097">
                                <a:moveTo>
                                  <a:pt x="32004" y="0"/>
                                </a:moveTo>
                                <a:cubicBezTo>
                                  <a:pt x="38100" y="0"/>
                                  <a:pt x="42672" y="0"/>
                                  <a:pt x="47244" y="3048"/>
                                </a:cubicBezTo>
                                <a:cubicBezTo>
                                  <a:pt x="51905" y="4572"/>
                                  <a:pt x="54966" y="6096"/>
                                  <a:pt x="58014" y="7620"/>
                                </a:cubicBezTo>
                                <a:lnTo>
                                  <a:pt x="50292" y="19900"/>
                                </a:lnTo>
                                <a:cubicBezTo>
                                  <a:pt x="47244" y="16852"/>
                                  <a:pt x="44196" y="16852"/>
                                  <a:pt x="41148" y="15329"/>
                                </a:cubicBezTo>
                                <a:cubicBezTo>
                                  <a:pt x="38100" y="13817"/>
                                  <a:pt x="35052" y="13817"/>
                                  <a:pt x="32004" y="13817"/>
                                </a:cubicBezTo>
                                <a:cubicBezTo>
                                  <a:pt x="28956" y="13817"/>
                                  <a:pt x="25908" y="13817"/>
                                  <a:pt x="24384" y="15329"/>
                                </a:cubicBezTo>
                                <a:cubicBezTo>
                                  <a:pt x="22860" y="15329"/>
                                  <a:pt x="21336" y="16852"/>
                                  <a:pt x="21336" y="18376"/>
                                </a:cubicBezTo>
                                <a:cubicBezTo>
                                  <a:pt x="21336" y="19900"/>
                                  <a:pt x="21336" y="19900"/>
                                  <a:pt x="22860" y="21424"/>
                                </a:cubicBezTo>
                                <a:cubicBezTo>
                                  <a:pt x="24384" y="21424"/>
                                  <a:pt x="24384" y="21424"/>
                                  <a:pt x="25908" y="22948"/>
                                </a:cubicBezTo>
                                <a:cubicBezTo>
                                  <a:pt x="27432" y="22948"/>
                                  <a:pt x="28956" y="24472"/>
                                  <a:pt x="30480" y="24472"/>
                                </a:cubicBezTo>
                                <a:cubicBezTo>
                                  <a:pt x="33528" y="24472"/>
                                  <a:pt x="35052" y="25997"/>
                                  <a:pt x="38100" y="25997"/>
                                </a:cubicBezTo>
                                <a:cubicBezTo>
                                  <a:pt x="41148" y="27521"/>
                                  <a:pt x="42672" y="27521"/>
                                  <a:pt x="45720" y="29045"/>
                                </a:cubicBezTo>
                                <a:cubicBezTo>
                                  <a:pt x="48768" y="30569"/>
                                  <a:pt x="51905" y="30569"/>
                                  <a:pt x="53429" y="32093"/>
                                </a:cubicBezTo>
                                <a:cubicBezTo>
                                  <a:pt x="54966" y="33629"/>
                                  <a:pt x="56490" y="35153"/>
                                  <a:pt x="58014" y="38202"/>
                                </a:cubicBezTo>
                                <a:cubicBezTo>
                                  <a:pt x="59538" y="39725"/>
                                  <a:pt x="59538" y="41249"/>
                                  <a:pt x="59538" y="44297"/>
                                </a:cubicBezTo>
                                <a:cubicBezTo>
                                  <a:pt x="59538" y="47333"/>
                                  <a:pt x="59538" y="50381"/>
                                  <a:pt x="58014" y="51917"/>
                                </a:cubicBezTo>
                                <a:cubicBezTo>
                                  <a:pt x="56490" y="54952"/>
                                  <a:pt x="54966" y="56476"/>
                                  <a:pt x="51905" y="58000"/>
                                </a:cubicBezTo>
                                <a:cubicBezTo>
                                  <a:pt x="50292" y="61048"/>
                                  <a:pt x="47244" y="61048"/>
                                  <a:pt x="42672" y="62572"/>
                                </a:cubicBezTo>
                                <a:cubicBezTo>
                                  <a:pt x="39624" y="64097"/>
                                  <a:pt x="35052" y="64097"/>
                                  <a:pt x="30480" y="64097"/>
                                </a:cubicBezTo>
                                <a:cubicBezTo>
                                  <a:pt x="24384" y="64097"/>
                                  <a:pt x="18288" y="64097"/>
                                  <a:pt x="13716" y="61048"/>
                                </a:cubicBezTo>
                                <a:cubicBezTo>
                                  <a:pt x="7620" y="59524"/>
                                  <a:pt x="3048" y="58000"/>
                                  <a:pt x="0" y="54952"/>
                                </a:cubicBezTo>
                                <a:lnTo>
                                  <a:pt x="7620" y="44297"/>
                                </a:lnTo>
                                <a:cubicBezTo>
                                  <a:pt x="12192" y="45821"/>
                                  <a:pt x="15240" y="47333"/>
                                  <a:pt x="18288" y="48869"/>
                                </a:cubicBezTo>
                                <a:cubicBezTo>
                                  <a:pt x="22860" y="50381"/>
                                  <a:pt x="25908" y="50381"/>
                                  <a:pt x="30480" y="50381"/>
                                </a:cubicBezTo>
                                <a:cubicBezTo>
                                  <a:pt x="35052" y="50381"/>
                                  <a:pt x="38100" y="50381"/>
                                  <a:pt x="39624" y="48869"/>
                                </a:cubicBezTo>
                                <a:cubicBezTo>
                                  <a:pt x="41148" y="48869"/>
                                  <a:pt x="42672" y="47333"/>
                                  <a:pt x="42672" y="45821"/>
                                </a:cubicBezTo>
                                <a:cubicBezTo>
                                  <a:pt x="42672" y="44297"/>
                                  <a:pt x="41148" y="42773"/>
                                  <a:pt x="38100" y="41249"/>
                                </a:cubicBezTo>
                                <a:cubicBezTo>
                                  <a:pt x="35052" y="39725"/>
                                  <a:pt x="30480" y="38202"/>
                                  <a:pt x="25908" y="36678"/>
                                </a:cubicBezTo>
                                <a:cubicBezTo>
                                  <a:pt x="22860" y="36678"/>
                                  <a:pt x="19812" y="35153"/>
                                  <a:pt x="16764" y="35153"/>
                                </a:cubicBezTo>
                                <a:cubicBezTo>
                                  <a:pt x="15240" y="33629"/>
                                  <a:pt x="12192" y="32093"/>
                                  <a:pt x="10668" y="30569"/>
                                </a:cubicBezTo>
                                <a:cubicBezTo>
                                  <a:pt x="9144" y="29045"/>
                                  <a:pt x="6096" y="27521"/>
                                  <a:pt x="6096" y="25997"/>
                                </a:cubicBezTo>
                                <a:cubicBezTo>
                                  <a:pt x="4572" y="24472"/>
                                  <a:pt x="3048" y="21424"/>
                                  <a:pt x="3048" y="18376"/>
                                </a:cubicBezTo>
                                <a:cubicBezTo>
                                  <a:pt x="3048" y="16852"/>
                                  <a:pt x="4572" y="13817"/>
                                  <a:pt x="6096" y="10769"/>
                                </a:cubicBezTo>
                                <a:cubicBezTo>
                                  <a:pt x="6096" y="9233"/>
                                  <a:pt x="9144" y="6096"/>
                                  <a:pt x="10668" y="4572"/>
                                </a:cubicBezTo>
                                <a:cubicBezTo>
                                  <a:pt x="13716" y="3048"/>
                                  <a:pt x="16764" y="1524"/>
                                  <a:pt x="19812" y="1524"/>
                                </a:cubicBezTo>
                                <a:cubicBezTo>
                                  <a:pt x="22860" y="0"/>
                                  <a:pt x="27432" y="0"/>
                                  <a:pt x="320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46" name="Shape 5346"/>
                        <wps:cNvSpPr/>
                        <wps:spPr>
                          <a:xfrm>
                            <a:off x="1268539" y="32481"/>
                            <a:ext cx="26765" cy="865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65" h="86582">
                                <a:moveTo>
                                  <a:pt x="26765" y="0"/>
                                </a:moveTo>
                                <a:lnTo>
                                  <a:pt x="26765" y="7484"/>
                                </a:lnTo>
                                <a:lnTo>
                                  <a:pt x="18377" y="10280"/>
                                </a:lnTo>
                                <a:cubicBezTo>
                                  <a:pt x="15342" y="11817"/>
                                  <a:pt x="12294" y="13328"/>
                                  <a:pt x="9233" y="16376"/>
                                </a:cubicBezTo>
                                <a:lnTo>
                                  <a:pt x="9233" y="46869"/>
                                </a:lnTo>
                                <a:cubicBezTo>
                                  <a:pt x="12294" y="49917"/>
                                  <a:pt x="15342" y="51428"/>
                                  <a:pt x="18377" y="52952"/>
                                </a:cubicBezTo>
                                <a:cubicBezTo>
                                  <a:pt x="21438" y="52952"/>
                                  <a:pt x="22962" y="54476"/>
                                  <a:pt x="25997" y="54476"/>
                                </a:cubicBezTo>
                                <a:lnTo>
                                  <a:pt x="26765" y="54050"/>
                                </a:lnTo>
                                <a:lnTo>
                                  <a:pt x="26765" y="61970"/>
                                </a:lnTo>
                                <a:lnTo>
                                  <a:pt x="18377" y="60572"/>
                                </a:lnTo>
                                <a:cubicBezTo>
                                  <a:pt x="15342" y="59048"/>
                                  <a:pt x="12294" y="57524"/>
                                  <a:pt x="9233" y="54476"/>
                                </a:cubicBezTo>
                                <a:lnTo>
                                  <a:pt x="9233" y="66668"/>
                                </a:lnTo>
                                <a:lnTo>
                                  <a:pt x="9233" y="86582"/>
                                </a:lnTo>
                                <a:lnTo>
                                  <a:pt x="0" y="86582"/>
                                </a:lnTo>
                                <a:lnTo>
                                  <a:pt x="0" y="1047"/>
                                </a:lnTo>
                                <a:lnTo>
                                  <a:pt x="7620" y="1047"/>
                                </a:lnTo>
                                <a:lnTo>
                                  <a:pt x="9233" y="8769"/>
                                </a:lnTo>
                                <a:cubicBezTo>
                                  <a:pt x="12294" y="5619"/>
                                  <a:pt x="15342" y="4095"/>
                                  <a:pt x="18377" y="1047"/>
                                </a:cubicBezTo>
                                <a:lnTo>
                                  <a:pt x="267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47" name="Shape 5347"/>
                        <wps:cNvSpPr/>
                        <wps:spPr>
                          <a:xfrm>
                            <a:off x="1295305" y="32004"/>
                            <a:ext cx="28187" cy="625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187" h="62573">
                                <a:moveTo>
                                  <a:pt x="3816" y="0"/>
                                </a:moveTo>
                                <a:cubicBezTo>
                                  <a:pt x="6864" y="0"/>
                                  <a:pt x="11436" y="0"/>
                                  <a:pt x="14484" y="1524"/>
                                </a:cubicBezTo>
                                <a:cubicBezTo>
                                  <a:pt x="17532" y="3048"/>
                                  <a:pt x="19044" y="4572"/>
                                  <a:pt x="22104" y="7709"/>
                                </a:cubicBezTo>
                                <a:cubicBezTo>
                                  <a:pt x="23628" y="10757"/>
                                  <a:pt x="25152" y="13805"/>
                                  <a:pt x="26676" y="18376"/>
                                </a:cubicBezTo>
                                <a:cubicBezTo>
                                  <a:pt x="28187" y="21424"/>
                                  <a:pt x="28187" y="25997"/>
                                  <a:pt x="28187" y="30569"/>
                                </a:cubicBezTo>
                                <a:cubicBezTo>
                                  <a:pt x="28187" y="35154"/>
                                  <a:pt x="26676" y="39725"/>
                                  <a:pt x="25152" y="44297"/>
                                </a:cubicBezTo>
                                <a:cubicBezTo>
                                  <a:pt x="25152" y="47345"/>
                                  <a:pt x="22104" y="51905"/>
                                  <a:pt x="20568" y="54952"/>
                                </a:cubicBezTo>
                                <a:cubicBezTo>
                                  <a:pt x="17532" y="56476"/>
                                  <a:pt x="14484" y="59524"/>
                                  <a:pt x="11436" y="61048"/>
                                </a:cubicBezTo>
                                <a:cubicBezTo>
                                  <a:pt x="8375" y="62573"/>
                                  <a:pt x="3816" y="62573"/>
                                  <a:pt x="756" y="62573"/>
                                </a:cubicBezTo>
                                <a:lnTo>
                                  <a:pt x="0" y="62447"/>
                                </a:lnTo>
                                <a:lnTo>
                                  <a:pt x="0" y="54527"/>
                                </a:lnTo>
                                <a:lnTo>
                                  <a:pt x="12960" y="47345"/>
                                </a:lnTo>
                                <a:cubicBezTo>
                                  <a:pt x="16008" y="44297"/>
                                  <a:pt x="17532" y="38202"/>
                                  <a:pt x="17532" y="30569"/>
                                </a:cubicBezTo>
                                <a:cubicBezTo>
                                  <a:pt x="17532" y="27521"/>
                                  <a:pt x="17532" y="24473"/>
                                  <a:pt x="16008" y="21424"/>
                                </a:cubicBezTo>
                                <a:cubicBezTo>
                                  <a:pt x="16008" y="18376"/>
                                  <a:pt x="14484" y="16852"/>
                                  <a:pt x="12960" y="13805"/>
                                </a:cubicBezTo>
                                <a:cubicBezTo>
                                  <a:pt x="12960" y="12293"/>
                                  <a:pt x="9900" y="10757"/>
                                  <a:pt x="8375" y="9245"/>
                                </a:cubicBezTo>
                                <a:cubicBezTo>
                                  <a:pt x="6864" y="9245"/>
                                  <a:pt x="3816" y="7709"/>
                                  <a:pt x="756" y="7709"/>
                                </a:cubicBezTo>
                                <a:lnTo>
                                  <a:pt x="0" y="7961"/>
                                </a:lnTo>
                                <a:lnTo>
                                  <a:pt x="0" y="477"/>
                                </a:lnTo>
                                <a:lnTo>
                                  <a:pt x="38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48" name="Shape 5348"/>
                        <wps:cNvSpPr/>
                        <wps:spPr>
                          <a:xfrm>
                            <a:off x="1338834" y="32004"/>
                            <a:ext cx="27432" cy="625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32" h="62573">
                                <a:moveTo>
                                  <a:pt x="27432" y="0"/>
                                </a:moveTo>
                                <a:lnTo>
                                  <a:pt x="27432" y="8016"/>
                                </a:lnTo>
                                <a:lnTo>
                                  <a:pt x="21336" y="9245"/>
                                </a:lnTo>
                                <a:cubicBezTo>
                                  <a:pt x="19812" y="10757"/>
                                  <a:pt x="16764" y="12293"/>
                                  <a:pt x="15240" y="15329"/>
                                </a:cubicBezTo>
                                <a:cubicBezTo>
                                  <a:pt x="13716" y="16852"/>
                                  <a:pt x="12192" y="18376"/>
                                  <a:pt x="12192" y="21424"/>
                                </a:cubicBezTo>
                                <a:cubicBezTo>
                                  <a:pt x="10668" y="24473"/>
                                  <a:pt x="10668" y="27521"/>
                                  <a:pt x="10668" y="30569"/>
                                </a:cubicBezTo>
                                <a:cubicBezTo>
                                  <a:pt x="10668" y="38202"/>
                                  <a:pt x="12192" y="44297"/>
                                  <a:pt x="15240" y="48857"/>
                                </a:cubicBezTo>
                                <a:cubicBezTo>
                                  <a:pt x="18288" y="51905"/>
                                  <a:pt x="22860" y="54952"/>
                                  <a:pt x="27432" y="54952"/>
                                </a:cubicBezTo>
                                <a:lnTo>
                                  <a:pt x="27432" y="62137"/>
                                </a:lnTo>
                                <a:lnTo>
                                  <a:pt x="25908" y="62573"/>
                                </a:lnTo>
                                <a:cubicBezTo>
                                  <a:pt x="21336" y="62573"/>
                                  <a:pt x="18288" y="62573"/>
                                  <a:pt x="15240" y="61048"/>
                                </a:cubicBezTo>
                                <a:cubicBezTo>
                                  <a:pt x="12192" y="59524"/>
                                  <a:pt x="9144" y="58000"/>
                                  <a:pt x="6096" y="54952"/>
                                </a:cubicBezTo>
                                <a:cubicBezTo>
                                  <a:pt x="4572" y="51905"/>
                                  <a:pt x="3048" y="48857"/>
                                  <a:pt x="1524" y="44297"/>
                                </a:cubicBezTo>
                                <a:cubicBezTo>
                                  <a:pt x="0" y="41249"/>
                                  <a:pt x="0" y="36678"/>
                                  <a:pt x="0" y="32105"/>
                                </a:cubicBezTo>
                                <a:cubicBezTo>
                                  <a:pt x="0" y="25997"/>
                                  <a:pt x="0" y="21424"/>
                                  <a:pt x="1524" y="18376"/>
                                </a:cubicBezTo>
                                <a:cubicBezTo>
                                  <a:pt x="3048" y="13805"/>
                                  <a:pt x="6096" y="10757"/>
                                  <a:pt x="7620" y="7709"/>
                                </a:cubicBezTo>
                                <a:cubicBezTo>
                                  <a:pt x="10668" y="6096"/>
                                  <a:pt x="13716" y="3048"/>
                                  <a:pt x="16764" y="1524"/>
                                </a:cubicBezTo>
                                <a:cubicBezTo>
                                  <a:pt x="19812" y="0"/>
                                  <a:pt x="22860" y="0"/>
                                  <a:pt x="2743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49" name="Shape 5349"/>
                        <wps:cNvSpPr/>
                        <wps:spPr>
                          <a:xfrm>
                            <a:off x="1366266" y="4572"/>
                            <a:ext cx="27534" cy="895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534" h="89570">
                                <a:moveTo>
                                  <a:pt x="16764" y="0"/>
                                </a:moveTo>
                                <a:lnTo>
                                  <a:pt x="27534" y="0"/>
                                </a:lnTo>
                                <a:lnTo>
                                  <a:pt x="27534" y="88481"/>
                                </a:lnTo>
                                <a:lnTo>
                                  <a:pt x="19812" y="88481"/>
                                </a:lnTo>
                                <a:lnTo>
                                  <a:pt x="18288" y="80861"/>
                                </a:lnTo>
                                <a:cubicBezTo>
                                  <a:pt x="15240" y="83909"/>
                                  <a:pt x="12192" y="85433"/>
                                  <a:pt x="9144" y="86957"/>
                                </a:cubicBezTo>
                                <a:lnTo>
                                  <a:pt x="0" y="89570"/>
                                </a:lnTo>
                                <a:lnTo>
                                  <a:pt x="0" y="82385"/>
                                </a:lnTo>
                                <a:cubicBezTo>
                                  <a:pt x="6096" y="82385"/>
                                  <a:pt x="12192" y="79337"/>
                                  <a:pt x="16764" y="73241"/>
                                </a:cubicBezTo>
                                <a:lnTo>
                                  <a:pt x="16764" y="42761"/>
                                </a:lnTo>
                                <a:cubicBezTo>
                                  <a:pt x="15240" y="39725"/>
                                  <a:pt x="12192" y="38189"/>
                                  <a:pt x="9144" y="36678"/>
                                </a:cubicBezTo>
                                <a:cubicBezTo>
                                  <a:pt x="6096" y="36678"/>
                                  <a:pt x="4572" y="35141"/>
                                  <a:pt x="1524" y="35141"/>
                                </a:cubicBezTo>
                                <a:lnTo>
                                  <a:pt x="0" y="35449"/>
                                </a:lnTo>
                                <a:lnTo>
                                  <a:pt x="0" y="27432"/>
                                </a:lnTo>
                                <a:cubicBezTo>
                                  <a:pt x="3048" y="27432"/>
                                  <a:pt x="6096" y="27432"/>
                                  <a:pt x="9144" y="28956"/>
                                </a:cubicBezTo>
                                <a:cubicBezTo>
                                  <a:pt x="12192" y="30480"/>
                                  <a:pt x="15240" y="32004"/>
                                  <a:pt x="18288" y="35141"/>
                                </a:cubicBezTo>
                                <a:lnTo>
                                  <a:pt x="16764" y="24384"/>
                                </a:lnTo>
                                <a:lnTo>
                                  <a:pt x="1676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50" name="Shape 5350"/>
                        <wps:cNvSpPr/>
                        <wps:spPr>
                          <a:xfrm>
                            <a:off x="1524" y="213966"/>
                            <a:ext cx="28194" cy="8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194" h="86643">
                                <a:moveTo>
                                  <a:pt x="28194" y="0"/>
                                </a:moveTo>
                                <a:lnTo>
                                  <a:pt x="28194" y="7458"/>
                                </a:lnTo>
                                <a:lnTo>
                                  <a:pt x="27432" y="7306"/>
                                </a:lnTo>
                                <a:cubicBezTo>
                                  <a:pt x="25908" y="7306"/>
                                  <a:pt x="22860" y="8830"/>
                                  <a:pt x="19812" y="10354"/>
                                </a:cubicBezTo>
                                <a:cubicBezTo>
                                  <a:pt x="16764" y="11878"/>
                                  <a:pt x="13716" y="13402"/>
                                  <a:pt x="10668" y="16450"/>
                                </a:cubicBezTo>
                                <a:lnTo>
                                  <a:pt x="10668" y="47019"/>
                                </a:lnTo>
                                <a:cubicBezTo>
                                  <a:pt x="13716" y="48543"/>
                                  <a:pt x="16764" y="51590"/>
                                  <a:pt x="19812" y="51590"/>
                                </a:cubicBezTo>
                                <a:cubicBezTo>
                                  <a:pt x="21336" y="53114"/>
                                  <a:pt x="24384" y="53114"/>
                                  <a:pt x="25908" y="53114"/>
                                </a:cubicBezTo>
                                <a:lnTo>
                                  <a:pt x="28194" y="52098"/>
                                </a:lnTo>
                                <a:lnTo>
                                  <a:pt x="28194" y="62132"/>
                                </a:lnTo>
                                <a:lnTo>
                                  <a:pt x="19812" y="60735"/>
                                </a:lnTo>
                                <a:cubicBezTo>
                                  <a:pt x="15240" y="59211"/>
                                  <a:pt x="12192" y="57687"/>
                                  <a:pt x="10668" y="54639"/>
                                </a:cubicBezTo>
                                <a:lnTo>
                                  <a:pt x="10668" y="65307"/>
                                </a:lnTo>
                                <a:lnTo>
                                  <a:pt x="10668" y="86643"/>
                                </a:lnTo>
                                <a:lnTo>
                                  <a:pt x="0" y="86643"/>
                                </a:lnTo>
                                <a:lnTo>
                                  <a:pt x="0" y="1197"/>
                                </a:lnTo>
                                <a:lnTo>
                                  <a:pt x="9144" y="1197"/>
                                </a:lnTo>
                                <a:lnTo>
                                  <a:pt x="9144" y="8830"/>
                                </a:lnTo>
                                <a:cubicBezTo>
                                  <a:pt x="12192" y="5769"/>
                                  <a:pt x="15240" y="2721"/>
                                  <a:pt x="19812" y="1197"/>
                                </a:cubicBezTo>
                                <a:lnTo>
                                  <a:pt x="281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51" name="Shape 5351"/>
                        <wps:cNvSpPr/>
                        <wps:spPr>
                          <a:xfrm>
                            <a:off x="29718" y="213640"/>
                            <a:ext cx="28296" cy="625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296" h="62585">
                                <a:moveTo>
                                  <a:pt x="2286" y="0"/>
                                </a:moveTo>
                                <a:cubicBezTo>
                                  <a:pt x="6858" y="0"/>
                                  <a:pt x="9906" y="0"/>
                                  <a:pt x="12954" y="1524"/>
                                </a:cubicBezTo>
                                <a:cubicBezTo>
                                  <a:pt x="16002" y="3048"/>
                                  <a:pt x="19050" y="4572"/>
                                  <a:pt x="20574" y="7632"/>
                                </a:cubicBezTo>
                                <a:cubicBezTo>
                                  <a:pt x="23711" y="10681"/>
                                  <a:pt x="25235" y="13729"/>
                                  <a:pt x="25235" y="16776"/>
                                </a:cubicBezTo>
                                <a:cubicBezTo>
                                  <a:pt x="26772" y="21336"/>
                                  <a:pt x="28296" y="25920"/>
                                  <a:pt x="28296" y="30480"/>
                                </a:cubicBezTo>
                                <a:cubicBezTo>
                                  <a:pt x="28296" y="35051"/>
                                  <a:pt x="26772" y="39624"/>
                                  <a:pt x="25235" y="44196"/>
                                </a:cubicBezTo>
                                <a:cubicBezTo>
                                  <a:pt x="23711" y="47345"/>
                                  <a:pt x="22200" y="51917"/>
                                  <a:pt x="19050" y="53441"/>
                                </a:cubicBezTo>
                                <a:cubicBezTo>
                                  <a:pt x="16002" y="56490"/>
                                  <a:pt x="14478" y="59537"/>
                                  <a:pt x="9906" y="61061"/>
                                </a:cubicBezTo>
                                <a:cubicBezTo>
                                  <a:pt x="6858" y="62585"/>
                                  <a:pt x="3810" y="62585"/>
                                  <a:pt x="762" y="62585"/>
                                </a:cubicBezTo>
                                <a:lnTo>
                                  <a:pt x="0" y="62458"/>
                                </a:lnTo>
                                <a:lnTo>
                                  <a:pt x="0" y="52425"/>
                                </a:lnTo>
                                <a:lnTo>
                                  <a:pt x="11430" y="47345"/>
                                </a:lnTo>
                                <a:cubicBezTo>
                                  <a:pt x="14478" y="44196"/>
                                  <a:pt x="17526" y="38100"/>
                                  <a:pt x="17526" y="30480"/>
                                </a:cubicBezTo>
                                <a:cubicBezTo>
                                  <a:pt x="17526" y="27432"/>
                                  <a:pt x="16002" y="24384"/>
                                  <a:pt x="16002" y="21336"/>
                                </a:cubicBezTo>
                                <a:cubicBezTo>
                                  <a:pt x="16002" y="18300"/>
                                  <a:pt x="14478" y="15253"/>
                                  <a:pt x="12954" y="13729"/>
                                </a:cubicBezTo>
                                <a:cubicBezTo>
                                  <a:pt x="11430" y="12205"/>
                                  <a:pt x="9906" y="10681"/>
                                  <a:pt x="6858" y="9156"/>
                                </a:cubicBezTo>
                                <a:lnTo>
                                  <a:pt x="0" y="7784"/>
                                </a:lnTo>
                                <a:lnTo>
                                  <a:pt x="0" y="327"/>
                                </a:lnTo>
                                <a:lnTo>
                                  <a:pt x="228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52" name="Shape 5352"/>
                        <wps:cNvSpPr/>
                        <wps:spPr>
                          <a:xfrm>
                            <a:off x="71730" y="213640"/>
                            <a:ext cx="28232" cy="625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232" h="62585">
                                <a:moveTo>
                                  <a:pt x="27432" y="0"/>
                                </a:moveTo>
                                <a:lnTo>
                                  <a:pt x="28232" y="113"/>
                                </a:lnTo>
                                <a:lnTo>
                                  <a:pt x="28232" y="8080"/>
                                </a:lnTo>
                                <a:lnTo>
                                  <a:pt x="22860" y="9156"/>
                                </a:lnTo>
                                <a:cubicBezTo>
                                  <a:pt x="19799" y="10681"/>
                                  <a:pt x="18288" y="12205"/>
                                  <a:pt x="16751" y="13729"/>
                                </a:cubicBezTo>
                                <a:cubicBezTo>
                                  <a:pt x="15227" y="16776"/>
                                  <a:pt x="13716" y="18300"/>
                                  <a:pt x="12179" y="21336"/>
                                </a:cubicBezTo>
                                <a:cubicBezTo>
                                  <a:pt x="12179" y="24384"/>
                                  <a:pt x="10655" y="27432"/>
                                  <a:pt x="10655" y="30480"/>
                                </a:cubicBezTo>
                                <a:cubicBezTo>
                                  <a:pt x="10655" y="38100"/>
                                  <a:pt x="12179" y="44196"/>
                                  <a:pt x="15227" y="47345"/>
                                </a:cubicBezTo>
                                <a:lnTo>
                                  <a:pt x="28232" y="53120"/>
                                </a:lnTo>
                                <a:lnTo>
                                  <a:pt x="28232" y="61924"/>
                                </a:lnTo>
                                <a:lnTo>
                                  <a:pt x="25895" y="62585"/>
                                </a:lnTo>
                                <a:cubicBezTo>
                                  <a:pt x="22860" y="62585"/>
                                  <a:pt x="18288" y="62585"/>
                                  <a:pt x="15227" y="61061"/>
                                </a:cubicBezTo>
                                <a:cubicBezTo>
                                  <a:pt x="12179" y="59537"/>
                                  <a:pt x="10655" y="56490"/>
                                  <a:pt x="7607" y="54966"/>
                                </a:cubicBezTo>
                                <a:cubicBezTo>
                                  <a:pt x="4572" y="51917"/>
                                  <a:pt x="3048" y="48869"/>
                                  <a:pt x="1511" y="44196"/>
                                </a:cubicBezTo>
                                <a:cubicBezTo>
                                  <a:pt x="1511" y="41148"/>
                                  <a:pt x="0" y="36575"/>
                                  <a:pt x="0" y="30480"/>
                                </a:cubicBezTo>
                                <a:cubicBezTo>
                                  <a:pt x="0" y="25920"/>
                                  <a:pt x="1511" y="21336"/>
                                  <a:pt x="3048" y="18300"/>
                                </a:cubicBezTo>
                                <a:cubicBezTo>
                                  <a:pt x="4572" y="13729"/>
                                  <a:pt x="6083" y="10681"/>
                                  <a:pt x="9144" y="7632"/>
                                </a:cubicBezTo>
                                <a:cubicBezTo>
                                  <a:pt x="10655" y="4572"/>
                                  <a:pt x="13716" y="3048"/>
                                  <a:pt x="16751" y="1524"/>
                                </a:cubicBezTo>
                                <a:cubicBezTo>
                                  <a:pt x="21323" y="0"/>
                                  <a:pt x="24384" y="0"/>
                                  <a:pt x="2743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53" name="Shape 5353"/>
                        <wps:cNvSpPr/>
                        <wps:spPr>
                          <a:xfrm>
                            <a:off x="99962" y="186220"/>
                            <a:ext cx="28245" cy="893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245" h="89343">
                                <a:moveTo>
                                  <a:pt x="17577" y="0"/>
                                </a:moveTo>
                                <a:lnTo>
                                  <a:pt x="28245" y="0"/>
                                </a:lnTo>
                                <a:lnTo>
                                  <a:pt x="28245" y="88481"/>
                                </a:lnTo>
                                <a:lnTo>
                                  <a:pt x="19101" y="88481"/>
                                </a:lnTo>
                                <a:lnTo>
                                  <a:pt x="19101" y="80860"/>
                                </a:lnTo>
                                <a:lnTo>
                                  <a:pt x="17577" y="80860"/>
                                </a:lnTo>
                                <a:cubicBezTo>
                                  <a:pt x="16053" y="83909"/>
                                  <a:pt x="13005" y="85433"/>
                                  <a:pt x="8433" y="86957"/>
                                </a:cubicBezTo>
                                <a:lnTo>
                                  <a:pt x="0" y="89343"/>
                                </a:lnTo>
                                <a:lnTo>
                                  <a:pt x="0" y="80539"/>
                                </a:lnTo>
                                <a:lnTo>
                                  <a:pt x="724" y="80860"/>
                                </a:lnTo>
                                <a:cubicBezTo>
                                  <a:pt x="6909" y="80860"/>
                                  <a:pt x="11481" y="77812"/>
                                  <a:pt x="17577" y="73151"/>
                                </a:cubicBezTo>
                                <a:lnTo>
                                  <a:pt x="17577" y="42672"/>
                                </a:lnTo>
                                <a:cubicBezTo>
                                  <a:pt x="14529" y="39624"/>
                                  <a:pt x="11481" y="38100"/>
                                  <a:pt x="9957" y="36575"/>
                                </a:cubicBezTo>
                                <a:cubicBezTo>
                                  <a:pt x="6909" y="36575"/>
                                  <a:pt x="3772" y="35051"/>
                                  <a:pt x="2235" y="35051"/>
                                </a:cubicBezTo>
                                <a:lnTo>
                                  <a:pt x="0" y="35499"/>
                                </a:lnTo>
                                <a:lnTo>
                                  <a:pt x="0" y="27533"/>
                                </a:lnTo>
                                <a:lnTo>
                                  <a:pt x="9957" y="28943"/>
                                </a:lnTo>
                                <a:cubicBezTo>
                                  <a:pt x="11481" y="30467"/>
                                  <a:pt x="14529" y="31991"/>
                                  <a:pt x="17577" y="35051"/>
                                </a:cubicBezTo>
                                <a:lnTo>
                                  <a:pt x="175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54" name="Shape 5354"/>
                        <wps:cNvSpPr/>
                        <wps:spPr>
                          <a:xfrm>
                            <a:off x="166408" y="254788"/>
                            <a:ext cx="19812" cy="214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12" h="21437">
                                <a:moveTo>
                                  <a:pt x="10668" y="0"/>
                                </a:moveTo>
                                <a:cubicBezTo>
                                  <a:pt x="12179" y="0"/>
                                  <a:pt x="15240" y="1524"/>
                                  <a:pt x="16751" y="3048"/>
                                </a:cubicBezTo>
                                <a:cubicBezTo>
                                  <a:pt x="18288" y="4584"/>
                                  <a:pt x="19812" y="7721"/>
                                  <a:pt x="19812" y="10769"/>
                                </a:cubicBezTo>
                                <a:cubicBezTo>
                                  <a:pt x="19812" y="13818"/>
                                  <a:pt x="19812" y="16866"/>
                                  <a:pt x="16751" y="18390"/>
                                </a:cubicBezTo>
                                <a:cubicBezTo>
                                  <a:pt x="15240" y="19914"/>
                                  <a:pt x="12179" y="21437"/>
                                  <a:pt x="10668" y="21437"/>
                                </a:cubicBezTo>
                                <a:cubicBezTo>
                                  <a:pt x="7607" y="21437"/>
                                  <a:pt x="4572" y="19914"/>
                                  <a:pt x="3035" y="18390"/>
                                </a:cubicBezTo>
                                <a:cubicBezTo>
                                  <a:pt x="1511" y="16866"/>
                                  <a:pt x="0" y="13818"/>
                                  <a:pt x="0" y="10769"/>
                                </a:cubicBezTo>
                                <a:cubicBezTo>
                                  <a:pt x="0" y="7721"/>
                                  <a:pt x="1511" y="4584"/>
                                  <a:pt x="3035" y="3048"/>
                                </a:cubicBezTo>
                                <a:cubicBezTo>
                                  <a:pt x="4572" y="1524"/>
                                  <a:pt x="7607" y="0"/>
                                  <a:pt x="1066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55" name="Shape 5355"/>
                        <wps:cNvSpPr/>
                        <wps:spPr>
                          <a:xfrm>
                            <a:off x="224409" y="193840"/>
                            <a:ext cx="28956" cy="808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956" h="80861">
                                <a:moveTo>
                                  <a:pt x="0" y="0"/>
                                </a:moveTo>
                                <a:lnTo>
                                  <a:pt x="19812" y="0"/>
                                </a:lnTo>
                                <a:lnTo>
                                  <a:pt x="28956" y="1412"/>
                                </a:lnTo>
                                <a:lnTo>
                                  <a:pt x="28956" y="9497"/>
                                </a:lnTo>
                                <a:lnTo>
                                  <a:pt x="18288" y="7620"/>
                                </a:lnTo>
                                <a:lnTo>
                                  <a:pt x="10668" y="7620"/>
                                </a:lnTo>
                                <a:lnTo>
                                  <a:pt x="10668" y="73240"/>
                                </a:lnTo>
                                <a:lnTo>
                                  <a:pt x="18288" y="73240"/>
                                </a:lnTo>
                                <a:lnTo>
                                  <a:pt x="28956" y="71348"/>
                                </a:lnTo>
                                <a:lnTo>
                                  <a:pt x="28956" y="79198"/>
                                </a:lnTo>
                                <a:lnTo>
                                  <a:pt x="19812" y="80861"/>
                                </a:lnTo>
                                <a:lnTo>
                                  <a:pt x="0" y="8086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56" name="Shape 5356"/>
                        <wps:cNvSpPr/>
                        <wps:spPr>
                          <a:xfrm>
                            <a:off x="253365" y="195252"/>
                            <a:ext cx="29045" cy="777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045" h="77787">
                                <a:moveTo>
                                  <a:pt x="0" y="0"/>
                                </a:moveTo>
                                <a:lnTo>
                                  <a:pt x="6858" y="1059"/>
                                </a:lnTo>
                                <a:cubicBezTo>
                                  <a:pt x="11430" y="2770"/>
                                  <a:pt x="15240" y="5434"/>
                                  <a:pt x="18288" y="9244"/>
                                </a:cubicBezTo>
                                <a:cubicBezTo>
                                  <a:pt x="24473" y="15339"/>
                                  <a:pt x="29045" y="26020"/>
                                  <a:pt x="29045" y="38212"/>
                                </a:cubicBezTo>
                                <a:cubicBezTo>
                                  <a:pt x="29045" y="44308"/>
                                  <a:pt x="27534" y="50391"/>
                                  <a:pt x="25997" y="56488"/>
                                </a:cubicBezTo>
                                <a:cubicBezTo>
                                  <a:pt x="24473" y="61060"/>
                                  <a:pt x="21438" y="65733"/>
                                  <a:pt x="18288" y="68781"/>
                                </a:cubicBezTo>
                                <a:cubicBezTo>
                                  <a:pt x="15240" y="71829"/>
                                  <a:pt x="12192" y="74878"/>
                                  <a:pt x="7620" y="76402"/>
                                </a:cubicBezTo>
                                <a:lnTo>
                                  <a:pt x="0" y="77787"/>
                                </a:lnTo>
                                <a:lnTo>
                                  <a:pt x="0" y="69936"/>
                                </a:lnTo>
                                <a:lnTo>
                                  <a:pt x="2286" y="69530"/>
                                </a:lnTo>
                                <a:cubicBezTo>
                                  <a:pt x="5715" y="67994"/>
                                  <a:pt x="8382" y="65682"/>
                                  <a:pt x="10668" y="62584"/>
                                </a:cubicBezTo>
                                <a:cubicBezTo>
                                  <a:pt x="15240" y="56488"/>
                                  <a:pt x="18288" y="48868"/>
                                  <a:pt x="18288" y="38212"/>
                                </a:cubicBezTo>
                                <a:cubicBezTo>
                                  <a:pt x="18288" y="27544"/>
                                  <a:pt x="15240" y="19912"/>
                                  <a:pt x="10668" y="15339"/>
                                </a:cubicBezTo>
                                <a:cubicBezTo>
                                  <a:pt x="8382" y="12291"/>
                                  <a:pt x="5715" y="10009"/>
                                  <a:pt x="2286" y="8488"/>
                                </a:cubicBezTo>
                                <a:lnTo>
                                  <a:pt x="0" y="808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57" name="Shape 5357"/>
                        <wps:cNvSpPr/>
                        <wps:spPr>
                          <a:xfrm>
                            <a:off x="297663" y="239086"/>
                            <a:ext cx="27477" cy="371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77" h="37139">
                                <a:moveTo>
                                  <a:pt x="27477" y="0"/>
                                </a:moveTo>
                                <a:lnTo>
                                  <a:pt x="27477" y="6547"/>
                                </a:lnTo>
                                <a:lnTo>
                                  <a:pt x="27419" y="6557"/>
                                </a:lnTo>
                                <a:cubicBezTo>
                                  <a:pt x="22847" y="6557"/>
                                  <a:pt x="19812" y="8081"/>
                                  <a:pt x="16764" y="9605"/>
                                </a:cubicBezTo>
                                <a:cubicBezTo>
                                  <a:pt x="15240" y="11129"/>
                                  <a:pt x="13716" y="12653"/>
                                  <a:pt x="12192" y="14177"/>
                                </a:cubicBezTo>
                                <a:cubicBezTo>
                                  <a:pt x="10668" y="15701"/>
                                  <a:pt x="10668" y="17225"/>
                                  <a:pt x="10668" y="18749"/>
                                </a:cubicBezTo>
                                <a:cubicBezTo>
                                  <a:pt x="10668" y="20286"/>
                                  <a:pt x="10668" y="21899"/>
                                  <a:pt x="12192" y="23423"/>
                                </a:cubicBezTo>
                                <a:cubicBezTo>
                                  <a:pt x="12192" y="24947"/>
                                  <a:pt x="13716" y="26470"/>
                                  <a:pt x="13716" y="26470"/>
                                </a:cubicBezTo>
                                <a:cubicBezTo>
                                  <a:pt x="15240" y="27994"/>
                                  <a:pt x="16764" y="27994"/>
                                  <a:pt x="18275" y="27994"/>
                                </a:cubicBezTo>
                                <a:cubicBezTo>
                                  <a:pt x="19812" y="29519"/>
                                  <a:pt x="21336" y="29519"/>
                                  <a:pt x="24384" y="29519"/>
                                </a:cubicBezTo>
                                <a:lnTo>
                                  <a:pt x="27477" y="28498"/>
                                </a:lnTo>
                                <a:lnTo>
                                  <a:pt x="27477" y="35615"/>
                                </a:lnTo>
                                <a:lnTo>
                                  <a:pt x="21336" y="37139"/>
                                </a:lnTo>
                                <a:cubicBezTo>
                                  <a:pt x="18275" y="37139"/>
                                  <a:pt x="15240" y="37139"/>
                                  <a:pt x="13716" y="35615"/>
                                </a:cubicBezTo>
                                <a:cubicBezTo>
                                  <a:pt x="10668" y="35615"/>
                                  <a:pt x="7620" y="34091"/>
                                  <a:pt x="6096" y="32567"/>
                                </a:cubicBezTo>
                                <a:cubicBezTo>
                                  <a:pt x="4572" y="31043"/>
                                  <a:pt x="3048" y="29519"/>
                                  <a:pt x="1524" y="27994"/>
                                </a:cubicBezTo>
                                <a:cubicBezTo>
                                  <a:pt x="1524" y="24947"/>
                                  <a:pt x="0" y="23423"/>
                                  <a:pt x="0" y="20286"/>
                                </a:cubicBezTo>
                                <a:cubicBezTo>
                                  <a:pt x="0" y="17225"/>
                                  <a:pt x="1524" y="14177"/>
                                  <a:pt x="3048" y="11129"/>
                                </a:cubicBezTo>
                                <a:cubicBezTo>
                                  <a:pt x="4572" y="8081"/>
                                  <a:pt x="7620" y="6557"/>
                                  <a:pt x="10668" y="5033"/>
                                </a:cubicBezTo>
                                <a:cubicBezTo>
                                  <a:pt x="13716" y="3509"/>
                                  <a:pt x="18275" y="1985"/>
                                  <a:pt x="24384" y="474"/>
                                </a:cubicBezTo>
                                <a:lnTo>
                                  <a:pt x="274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58" name="Shape 5358"/>
                        <wps:cNvSpPr/>
                        <wps:spPr>
                          <a:xfrm>
                            <a:off x="300711" y="213640"/>
                            <a:ext cx="24429" cy="152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29" h="15253">
                                <a:moveTo>
                                  <a:pt x="18288" y="0"/>
                                </a:moveTo>
                                <a:lnTo>
                                  <a:pt x="24429" y="0"/>
                                </a:lnTo>
                                <a:lnTo>
                                  <a:pt x="24429" y="7643"/>
                                </a:lnTo>
                                <a:lnTo>
                                  <a:pt x="24371" y="7632"/>
                                </a:lnTo>
                                <a:cubicBezTo>
                                  <a:pt x="21336" y="7632"/>
                                  <a:pt x="16764" y="9156"/>
                                  <a:pt x="13716" y="10681"/>
                                </a:cubicBezTo>
                                <a:cubicBezTo>
                                  <a:pt x="10668" y="12205"/>
                                  <a:pt x="6096" y="13729"/>
                                  <a:pt x="4572" y="15253"/>
                                </a:cubicBezTo>
                                <a:lnTo>
                                  <a:pt x="0" y="7632"/>
                                </a:lnTo>
                                <a:cubicBezTo>
                                  <a:pt x="1524" y="7632"/>
                                  <a:pt x="3048" y="6096"/>
                                  <a:pt x="4572" y="4572"/>
                                </a:cubicBezTo>
                                <a:cubicBezTo>
                                  <a:pt x="7620" y="4572"/>
                                  <a:pt x="9144" y="3048"/>
                                  <a:pt x="12192" y="1524"/>
                                </a:cubicBezTo>
                                <a:cubicBezTo>
                                  <a:pt x="13716" y="1524"/>
                                  <a:pt x="16764" y="0"/>
                                  <a:pt x="1828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59" name="Shape 5359"/>
                        <wps:cNvSpPr/>
                        <wps:spPr>
                          <a:xfrm>
                            <a:off x="325139" y="213640"/>
                            <a:ext cx="27476" cy="61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76" h="61061">
                                <a:moveTo>
                                  <a:pt x="0" y="0"/>
                                </a:moveTo>
                                <a:lnTo>
                                  <a:pt x="3003" y="0"/>
                                </a:lnTo>
                                <a:cubicBezTo>
                                  <a:pt x="10712" y="0"/>
                                  <a:pt x="16808" y="1524"/>
                                  <a:pt x="21380" y="6096"/>
                                </a:cubicBezTo>
                                <a:cubicBezTo>
                                  <a:pt x="24428" y="10681"/>
                                  <a:pt x="27476" y="16776"/>
                                  <a:pt x="27476" y="24384"/>
                                </a:cubicBezTo>
                                <a:lnTo>
                                  <a:pt x="27476" y="61061"/>
                                </a:lnTo>
                                <a:lnTo>
                                  <a:pt x="18332" y="61061"/>
                                </a:lnTo>
                                <a:lnTo>
                                  <a:pt x="18332" y="53441"/>
                                </a:lnTo>
                                <a:lnTo>
                                  <a:pt x="16808" y="53441"/>
                                </a:lnTo>
                                <a:cubicBezTo>
                                  <a:pt x="13760" y="54966"/>
                                  <a:pt x="10712" y="58014"/>
                                  <a:pt x="6140" y="59537"/>
                                </a:cubicBezTo>
                                <a:lnTo>
                                  <a:pt x="0" y="61061"/>
                                </a:lnTo>
                                <a:lnTo>
                                  <a:pt x="0" y="53945"/>
                                </a:lnTo>
                                <a:lnTo>
                                  <a:pt x="6140" y="51917"/>
                                </a:lnTo>
                                <a:cubicBezTo>
                                  <a:pt x="9188" y="50393"/>
                                  <a:pt x="13760" y="48869"/>
                                  <a:pt x="16808" y="45732"/>
                                </a:cubicBezTo>
                                <a:lnTo>
                                  <a:pt x="16808" y="28956"/>
                                </a:lnTo>
                                <a:lnTo>
                                  <a:pt x="0" y="31993"/>
                                </a:lnTo>
                                <a:lnTo>
                                  <a:pt x="0" y="25447"/>
                                </a:lnTo>
                                <a:lnTo>
                                  <a:pt x="16808" y="22872"/>
                                </a:lnTo>
                                <a:cubicBezTo>
                                  <a:pt x="16808" y="21336"/>
                                  <a:pt x="16808" y="18300"/>
                                  <a:pt x="15284" y="16776"/>
                                </a:cubicBezTo>
                                <a:cubicBezTo>
                                  <a:pt x="15284" y="15253"/>
                                  <a:pt x="13760" y="13729"/>
                                  <a:pt x="12236" y="12205"/>
                                </a:cubicBezTo>
                                <a:cubicBezTo>
                                  <a:pt x="12236" y="10681"/>
                                  <a:pt x="10712" y="9156"/>
                                  <a:pt x="7664" y="9156"/>
                                </a:cubicBezTo>
                                <a:lnTo>
                                  <a:pt x="0" y="76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60" name="Shape 5360"/>
                        <wps:cNvSpPr/>
                        <wps:spPr>
                          <a:xfrm>
                            <a:off x="370903" y="196876"/>
                            <a:ext cx="59538" cy="793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38" h="79349">
                                <a:moveTo>
                                  <a:pt x="18390" y="0"/>
                                </a:moveTo>
                                <a:lnTo>
                                  <a:pt x="27534" y="0"/>
                                </a:lnTo>
                                <a:lnTo>
                                  <a:pt x="27534" y="18288"/>
                                </a:lnTo>
                                <a:lnTo>
                                  <a:pt x="56490" y="18288"/>
                                </a:lnTo>
                                <a:lnTo>
                                  <a:pt x="56490" y="25920"/>
                                </a:lnTo>
                                <a:lnTo>
                                  <a:pt x="27534" y="25920"/>
                                </a:lnTo>
                                <a:lnTo>
                                  <a:pt x="27534" y="54864"/>
                                </a:lnTo>
                                <a:cubicBezTo>
                                  <a:pt x="27534" y="57912"/>
                                  <a:pt x="27534" y="59436"/>
                                  <a:pt x="27534" y="60960"/>
                                </a:cubicBezTo>
                                <a:cubicBezTo>
                                  <a:pt x="29058" y="64109"/>
                                  <a:pt x="29058" y="65633"/>
                                  <a:pt x="30569" y="67157"/>
                                </a:cubicBezTo>
                                <a:cubicBezTo>
                                  <a:pt x="32106" y="68681"/>
                                  <a:pt x="33630" y="68681"/>
                                  <a:pt x="35141" y="70205"/>
                                </a:cubicBezTo>
                                <a:cubicBezTo>
                                  <a:pt x="36678" y="70205"/>
                                  <a:pt x="39713" y="71730"/>
                                  <a:pt x="42774" y="71730"/>
                                </a:cubicBezTo>
                                <a:cubicBezTo>
                                  <a:pt x="45822" y="71730"/>
                                  <a:pt x="48870" y="70205"/>
                                  <a:pt x="50394" y="70205"/>
                                </a:cubicBezTo>
                                <a:cubicBezTo>
                                  <a:pt x="53442" y="70205"/>
                                  <a:pt x="54966" y="68681"/>
                                  <a:pt x="56490" y="68681"/>
                                </a:cubicBezTo>
                                <a:lnTo>
                                  <a:pt x="59538" y="76302"/>
                                </a:lnTo>
                                <a:cubicBezTo>
                                  <a:pt x="56490" y="76302"/>
                                  <a:pt x="53442" y="77825"/>
                                  <a:pt x="50394" y="77825"/>
                                </a:cubicBezTo>
                                <a:cubicBezTo>
                                  <a:pt x="47346" y="79349"/>
                                  <a:pt x="44298" y="79349"/>
                                  <a:pt x="39713" y="79349"/>
                                </a:cubicBezTo>
                                <a:cubicBezTo>
                                  <a:pt x="36678" y="79349"/>
                                  <a:pt x="32106" y="79349"/>
                                  <a:pt x="29058" y="77825"/>
                                </a:cubicBezTo>
                                <a:cubicBezTo>
                                  <a:pt x="25997" y="76302"/>
                                  <a:pt x="24486" y="74778"/>
                                  <a:pt x="22962" y="73254"/>
                                </a:cubicBezTo>
                                <a:cubicBezTo>
                                  <a:pt x="19914" y="70205"/>
                                  <a:pt x="19914" y="67157"/>
                                  <a:pt x="18390" y="64109"/>
                                </a:cubicBezTo>
                                <a:cubicBezTo>
                                  <a:pt x="18390" y="60960"/>
                                  <a:pt x="16866" y="57912"/>
                                  <a:pt x="16866" y="54864"/>
                                </a:cubicBezTo>
                                <a:lnTo>
                                  <a:pt x="16866" y="25920"/>
                                </a:lnTo>
                                <a:lnTo>
                                  <a:pt x="0" y="25920"/>
                                </a:lnTo>
                                <a:lnTo>
                                  <a:pt x="0" y="18288"/>
                                </a:lnTo>
                                <a:lnTo>
                                  <a:pt x="18390" y="18288"/>
                                </a:lnTo>
                                <a:lnTo>
                                  <a:pt x="183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61" name="Shape 5361"/>
                        <wps:cNvSpPr/>
                        <wps:spPr>
                          <a:xfrm>
                            <a:off x="447294" y="239015"/>
                            <a:ext cx="26670" cy="3721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670" h="37210">
                                <a:moveTo>
                                  <a:pt x="26670" y="0"/>
                                </a:moveTo>
                                <a:lnTo>
                                  <a:pt x="26670" y="6846"/>
                                </a:lnTo>
                                <a:lnTo>
                                  <a:pt x="16764" y="9676"/>
                                </a:lnTo>
                                <a:cubicBezTo>
                                  <a:pt x="13716" y="11200"/>
                                  <a:pt x="12192" y="12724"/>
                                  <a:pt x="10668" y="14248"/>
                                </a:cubicBezTo>
                                <a:cubicBezTo>
                                  <a:pt x="10668" y="15772"/>
                                  <a:pt x="9144" y="17296"/>
                                  <a:pt x="9144" y="18820"/>
                                </a:cubicBezTo>
                                <a:cubicBezTo>
                                  <a:pt x="9144" y="20356"/>
                                  <a:pt x="10668" y="21969"/>
                                  <a:pt x="10668" y="23493"/>
                                </a:cubicBezTo>
                                <a:cubicBezTo>
                                  <a:pt x="12192" y="25017"/>
                                  <a:pt x="12192" y="26541"/>
                                  <a:pt x="13716" y="26541"/>
                                </a:cubicBezTo>
                                <a:cubicBezTo>
                                  <a:pt x="15240" y="28065"/>
                                  <a:pt x="16764" y="28065"/>
                                  <a:pt x="18288" y="28065"/>
                                </a:cubicBezTo>
                                <a:cubicBezTo>
                                  <a:pt x="19812" y="29590"/>
                                  <a:pt x="21336" y="29590"/>
                                  <a:pt x="22860" y="29590"/>
                                </a:cubicBezTo>
                                <a:lnTo>
                                  <a:pt x="26670" y="28501"/>
                                </a:lnTo>
                                <a:lnTo>
                                  <a:pt x="26670" y="35686"/>
                                </a:lnTo>
                                <a:lnTo>
                                  <a:pt x="19812" y="37210"/>
                                </a:lnTo>
                                <a:cubicBezTo>
                                  <a:pt x="16764" y="37210"/>
                                  <a:pt x="15240" y="37210"/>
                                  <a:pt x="12192" y="35686"/>
                                </a:cubicBezTo>
                                <a:cubicBezTo>
                                  <a:pt x="10668" y="35686"/>
                                  <a:pt x="7620" y="34162"/>
                                  <a:pt x="6096" y="32638"/>
                                </a:cubicBezTo>
                                <a:cubicBezTo>
                                  <a:pt x="4572" y="31114"/>
                                  <a:pt x="3048" y="29590"/>
                                  <a:pt x="1524" y="28065"/>
                                </a:cubicBezTo>
                                <a:cubicBezTo>
                                  <a:pt x="0" y="25017"/>
                                  <a:pt x="0" y="23493"/>
                                  <a:pt x="0" y="20356"/>
                                </a:cubicBezTo>
                                <a:cubicBezTo>
                                  <a:pt x="0" y="17296"/>
                                  <a:pt x="0" y="14248"/>
                                  <a:pt x="3048" y="11200"/>
                                </a:cubicBezTo>
                                <a:cubicBezTo>
                                  <a:pt x="4572" y="8152"/>
                                  <a:pt x="6096" y="6628"/>
                                  <a:pt x="10668" y="5104"/>
                                </a:cubicBezTo>
                                <a:cubicBezTo>
                                  <a:pt x="13716" y="3580"/>
                                  <a:pt x="18288" y="2056"/>
                                  <a:pt x="22860" y="544"/>
                                </a:cubicBezTo>
                                <a:lnTo>
                                  <a:pt x="2667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62" name="Shape 5362"/>
                        <wps:cNvSpPr/>
                        <wps:spPr>
                          <a:xfrm>
                            <a:off x="450342" y="213640"/>
                            <a:ext cx="23622" cy="152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" h="15253">
                                <a:moveTo>
                                  <a:pt x="18288" y="0"/>
                                </a:moveTo>
                                <a:lnTo>
                                  <a:pt x="23622" y="0"/>
                                </a:lnTo>
                                <a:lnTo>
                                  <a:pt x="23622" y="7850"/>
                                </a:lnTo>
                                <a:lnTo>
                                  <a:pt x="13716" y="10681"/>
                                </a:lnTo>
                                <a:cubicBezTo>
                                  <a:pt x="9144" y="12205"/>
                                  <a:pt x="6096" y="13729"/>
                                  <a:pt x="3048" y="15253"/>
                                </a:cubicBezTo>
                                <a:lnTo>
                                  <a:pt x="0" y="7632"/>
                                </a:lnTo>
                                <a:cubicBezTo>
                                  <a:pt x="1524" y="7632"/>
                                  <a:pt x="3048" y="6096"/>
                                  <a:pt x="4572" y="4572"/>
                                </a:cubicBezTo>
                                <a:cubicBezTo>
                                  <a:pt x="6096" y="4572"/>
                                  <a:pt x="9144" y="3048"/>
                                  <a:pt x="10668" y="1524"/>
                                </a:cubicBezTo>
                                <a:cubicBezTo>
                                  <a:pt x="13716" y="1524"/>
                                  <a:pt x="15240" y="0"/>
                                  <a:pt x="1828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63" name="Shape 5363"/>
                        <wps:cNvSpPr/>
                        <wps:spPr>
                          <a:xfrm>
                            <a:off x="473964" y="213640"/>
                            <a:ext cx="26772" cy="61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72" h="61061">
                                <a:moveTo>
                                  <a:pt x="0" y="0"/>
                                </a:moveTo>
                                <a:lnTo>
                                  <a:pt x="2286" y="0"/>
                                </a:lnTo>
                                <a:cubicBezTo>
                                  <a:pt x="11430" y="0"/>
                                  <a:pt x="17526" y="1524"/>
                                  <a:pt x="20574" y="6096"/>
                                </a:cubicBezTo>
                                <a:cubicBezTo>
                                  <a:pt x="25248" y="10681"/>
                                  <a:pt x="26772" y="16776"/>
                                  <a:pt x="26772" y="24384"/>
                                </a:cubicBezTo>
                                <a:lnTo>
                                  <a:pt x="26772" y="61061"/>
                                </a:lnTo>
                                <a:lnTo>
                                  <a:pt x="19050" y="61061"/>
                                </a:lnTo>
                                <a:lnTo>
                                  <a:pt x="17526" y="53441"/>
                                </a:lnTo>
                                <a:cubicBezTo>
                                  <a:pt x="14478" y="54966"/>
                                  <a:pt x="9906" y="58014"/>
                                  <a:pt x="6858" y="59537"/>
                                </a:cubicBezTo>
                                <a:lnTo>
                                  <a:pt x="0" y="61061"/>
                                </a:lnTo>
                                <a:lnTo>
                                  <a:pt x="0" y="53877"/>
                                </a:lnTo>
                                <a:lnTo>
                                  <a:pt x="6858" y="51917"/>
                                </a:lnTo>
                                <a:cubicBezTo>
                                  <a:pt x="9906" y="50393"/>
                                  <a:pt x="12954" y="48869"/>
                                  <a:pt x="17526" y="45732"/>
                                </a:cubicBezTo>
                                <a:lnTo>
                                  <a:pt x="17526" y="28956"/>
                                </a:lnTo>
                                <a:cubicBezTo>
                                  <a:pt x="9906" y="30480"/>
                                  <a:pt x="5334" y="30480"/>
                                  <a:pt x="762" y="32003"/>
                                </a:cubicBezTo>
                                <a:lnTo>
                                  <a:pt x="0" y="32221"/>
                                </a:lnTo>
                                <a:lnTo>
                                  <a:pt x="0" y="25376"/>
                                </a:lnTo>
                                <a:lnTo>
                                  <a:pt x="17526" y="22872"/>
                                </a:lnTo>
                                <a:cubicBezTo>
                                  <a:pt x="16002" y="21336"/>
                                  <a:pt x="16002" y="18300"/>
                                  <a:pt x="16002" y="16776"/>
                                </a:cubicBezTo>
                                <a:cubicBezTo>
                                  <a:pt x="16002" y="15253"/>
                                  <a:pt x="14478" y="13729"/>
                                  <a:pt x="12954" y="12205"/>
                                </a:cubicBezTo>
                                <a:cubicBezTo>
                                  <a:pt x="11430" y="10681"/>
                                  <a:pt x="9906" y="9156"/>
                                  <a:pt x="8382" y="9156"/>
                                </a:cubicBezTo>
                                <a:cubicBezTo>
                                  <a:pt x="6858" y="7632"/>
                                  <a:pt x="3810" y="7632"/>
                                  <a:pt x="762" y="7632"/>
                                </a:cubicBezTo>
                                <a:lnTo>
                                  <a:pt x="0" y="78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64" name="Shape 5364"/>
                        <wps:cNvSpPr/>
                        <wps:spPr>
                          <a:xfrm>
                            <a:off x="528168" y="193840"/>
                            <a:ext cx="50381" cy="808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381" h="80861">
                                <a:moveTo>
                                  <a:pt x="0" y="0"/>
                                </a:moveTo>
                                <a:lnTo>
                                  <a:pt x="50381" y="0"/>
                                </a:lnTo>
                                <a:lnTo>
                                  <a:pt x="50381" y="7620"/>
                                </a:lnTo>
                                <a:lnTo>
                                  <a:pt x="10668" y="7620"/>
                                </a:lnTo>
                                <a:lnTo>
                                  <a:pt x="10668" y="35052"/>
                                </a:lnTo>
                                <a:lnTo>
                                  <a:pt x="44285" y="35052"/>
                                </a:lnTo>
                                <a:lnTo>
                                  <a:pt x="44285" y="44183"/>
                                </a:lnTo>
                                <a:lnTo>
                                  <a:pt x="10668" y="44183"/>
                                </a:lnTo>
                                <a:lnTo>
                                  <a:pt x="10668" y="80861"/>
                                </a:lnTo>
                                <a:lnTo>
                                  <a:pt x="0" y="8086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65" name="Shape 5365"/>
                        <wps:cNvSpPr/>
                        <wps:spPr>
                          <a:xfrm>
                            <a:off x="604456" y="213640"/>
                            <a:ext cx="48870" cy="61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870" h="61061">
                                <a:moveTo>
                                  <a:pt x="36678" y="0"/>
                                </a:moveTo>
                                <a:cubicBezTo>
                                  <a:pt x="38202" y="0"/>
                                  <a:pt x="41250" y="0"/>
                                  <a:pt x="42761" y="0"/>
                                </a:cubicBezTo>
                                <a:cubicBezTo>
                                  <a:pt x="44285" y="0"/>
                                  <a:pt x="45822" y="1524"/>
                                  <a:pt x="48870" y="1524"/>
                                </a:cubicBezTo>
                                <a:lnTo>
                                  <a:pt x="45822" y="10681"/>
                                </a:lnTo>
                                <a:cubicBezTo>
                                  <a:pt x="44285" y="9156"/>
                                  <a:pt x="41250" y="9156"/>
                                  <a:pt x="39713" y="9156"/>
                                </a:cubicBezTo>
                                <a:cubicBezTo>
                                  <a:pt x="39713" y="9156"/>
                                  <a:pt x="36678" y="9156"/>
                                  <a:pt x="35141" y="9156"/>
                                </a:cubicBezTo>
                                <a:cubicBezTo>
                                  <a:pt x="30569" y="9156"/>
                                  <a:pt x="26010" y="9156"/>
                                  <a:pt x="21438" y="12205"/>
                                </a:cubicBezTo>
                                <a:cubicBezTo>
                                  <a:pt x="16866" y="15253"/>
                                  <a:pt x="13818" y="19824"/>
                                  <a:pt x="9246" y="25920"/>
                                </a:cubicBezTo>
                                <a:lnTo>
                                  <a:pt x="9246" y="61061"/>
                                </a:lnTo>
                                <a:lnTo>
                                  <a:pt x="0" y="61061"/>
                                </a:lnTo>
                                <a:lnTo>
                                  <a:pt x="0" y="1524"/>
                                </a:lnTo>
                                <a:lnTo>
                                  <a:pt x="7722" y="1524"/>
                                </a:lnTo>
                                <a:lnTo>
                                  <a:pt x="9246" y="15253"/>
                                </a:lnTo>
                                <a:cubicBezTo>
                                  <a:pt x="12294" y="10681"/>
                                  <a:pt x="16866" y="6096"/>
                                  <a:pt x="21438" y="3048"/>
                                </a:cubicBezTo>
                                <a:cubicBezTo>
                                  <a:pt x="26010" y="1524"/>
                                  <a:pt x="30569" y="0"/>
                                  <a:pt x="3667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66" name="Shape 5366"/>
                        <wps:cNvSpPr/>
                        <wps:spPr>
                          <a:xfrm>
                            <a:off x="670179" y="239091"/>
                            <a:ext cx="27432" cy="371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32" h="37134">
                                <a:moveTo>
                                  <a:pt x="27432" y="0"/>
                                </a:moveTo>
                                <a:lnTo>
                                  <a:pt x="27432" y="6552"/>
                                </a:lnTo>
                                <a:lnTo>
                                  <a:pt x="27432" y="6552"/>
                                </a:lnTo>
                                <a:cubicBezTo>
                                  <a:pt x="22860" y="6552"/>
                                  <a:pt x="19812" y="8076"/>
                                  <a:pt x="16764" y="9600"/>
                                </a:cubicBezTo>
                                <a:cubicBezTo>
                                  <a:pt x="15240" y="11124"/>
                                  <a:pt x="13716" y="12649"/>
                                  <a:pt x="12192" y="14173"/>
                                </a:cubicBezTo>
                                <a:cubicBezTo>
                                  <a:pt x="10668" y="15697"/>
                                  <a:pt x="10668" y="17221"/>
                                  <a:pt x="10668" y="18745"/>
                                </a:cubicBezTo>
                                <a:cubicBezTo>
                                  <a:pt x="10668" y="20281"/>
                                  <a:pt x="10668" y="21894"/>
                                  <a:pt x="12192" y="23418"/>
                                </a:cubicBezTo>
                                <a:cubicBezTo>
                                  <a:pt x="12192" y="24942"/>
                                  <a:pt x="13716" y="26466"/>
                                  <a:pt x="13716" y="26466"/>
                                </a:cubicBezTo>
                                <a:cubicBezTo>
                                  <a:pt x="15240" y="27990"/>
                                  <a:pt x="16764" y="27990"/>
                                  <a:pt x="18288" y="27990"/>
                                </a:cubicBezTo>
                                <a:cubicBezTo>
                                  <a:pt x="19812" y="29514"/>
                                  <a:pt x="21336" y="29514"/>
                                  <a:pt x="24384" y="29514"/>
                                </a:cubicBezTo>
                                <a:lnTo>
                                  <a:pt x="27432" y="28498"/>
                                </a:lnTo>
                                <a:lnTo>
                                  <a:pt x="27432" y="35610"/>
                                </a:lnTo>
                                <a:lnTo>
                                  <a:pt x="21336" y="37134"/>
                                </a:lnTo>
                                <a:cubicBezTo>
                                  <a:pt x="18288" y="37134"/>
                                  <a:pt x="15240" y="37134"/>
                                  <a:pt x="13716" y="35610"/>
                                </a:cubicBezTo>
                                <a:cubicBezTo>
                                  <a:pt x="10668" y="35610"/>
                                  <a:pt x="7620" y="34086"/>
                                  <a:pt x="6096" y="32562"/>
                                </a:cubicBezTo>
                                <a:cubicBezTo>
                                  <a:pt x="4572" y="31038"/>
                                  <a:pt x="3048" y="29514"/>
                                  <a:pt x="1524" y="27990"/>
                                </a:cubicBezTo>
                                <a:cubicBezTo>
                                  <a:pt x="1524" y="24942"/>
                                  <a:pt x="0" y="23418"/>
                                  <a:pt x="0" y="20281"/>
                                </a:cubicBezTo>
                                <a:cubicBezTo>
                                  <a:pt x="0" y="17221"/>
                                  <a:pt x="1524" y="14173"/>
                                  <a:pt x="3048" y="11124"/>
                                </a:cubicBezTo>
                                <a:cubicBezTo>
                                  <a:pt x="4572" y="8076"/>
                                  <a:pt x="7620" y="6552"/>
                                  <a:pt x="10668" y="5028"/>
                                </a:cubicBezTo>
                                <a:cubicBezTo>
                                  <a:pt x="13716" y="3504"/>
                                  <a:pt x="18288" y="1980"/>
                                  <a:pt x="24384" y="469"/>
                                </a:cubicBezTo>
                                <a:lnTo>
                                  <a:pt x="274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67" name="Shape 5367"/>
                        <wps:cNvSpPr/>
                        <wps:spPr>
                          <a:xfrm>
                            <a:off x="673227" y="213640"/>
                            <a:ext cx="24384" cy="152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" h="15253">
                                <a:moveTo>
                                  <a:pt x="18288" y="0"/>
                                </a:moveTo>
                                <a:lnTo>
                                  <a:pt x="24384" y="0"/>
                                </a:lnTo>
                                <a:lnTo>
                                  <a:pt x="24384" y="7632"/>
                                </a:lnTo>
                                <a:lnTo>
                                  <a:pt x="24384" y="7632"/>
                                </a:lnTo>
                                <a:cubicBezTo>
                                  <a:pt x="21336" y="7632"/>
                                  <a:pt x="16764" y="9156"/>
                                  <a:pt x="13716" y="10681"/>
                                </a:cubicBezTo>
                                <a:cubicBezTo>
                                  <a:pt x="10668" y="12205"/>
                                  <a:pt x="6096" y="13729"/>
                                  <a:pt x="4572" y="15253"/>
                                </a:cubicBezTo>
                                <a:lnTo>
                                  <a:pt x="0" y="7632"/>
                                </a:lnTo>
                                <a:cubicBezTo>
                                  <a:pt x="1524" y="7632"/>
                                  <a:pt x="3048" y="6096"/>
                                  <a:pt x="4572" y="4572"/>
                                </a:cubicBezTo>
                                <a:cubicBezTo>
                                  <a:pt x="7620" y="4572"/>
                                  <a:pt x="9144" y="3048"/>
                                  <a:pt x="12192" y="1524"/>
                                </a:cubicBezTo>
                                <a:cubicBezTo>
                                  <a:pt x="13716" y="1524"/>
                                  <a:pt x="16764" y="0"/>
                                  <a:pt x="1828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68" name="Shape 5368"/>
                        <wps:cNvSpPr/>
                        <wps:spPr>
                          <a:xfrm>
                            <a:off x="697611" y="213640"/>
                            <a:ext cx="27533" cy="61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533" h="61061">
                                <a:moveTo>
                                  <a:pt x="0" y="0"/>
                                </a:moveTo>
                                <a:lnTo>
                                  <a:pt x="3048" y="0"/>
                                </a:lnTo>
                                <a:cubicBezTo>
                                  <a:pt x="10668" y="0"/>
                                  <a:pt x="16764" y="1524"/>
                                  <a:pt x="21336" y="6096"/>
                                </a:cubicBezTo>
                                <a:cubicBezTo>
                                  <a:pt x="24486" y="10681"/>
                                  <a:pt x="27533" y="16776"/>
                                  <a:pt x="27533" y="24384"/>
                                </a:cubicBezTo>
                                <a:lnTo>
                                  <a:pt x="27533" y="61061"/>
                                </a:lnTo>
                                <a:lnTo>
                                  <a:pt x="18288" y="61061"/>
                                </a:lnTo>
                                <a:lnTo>
                                  <a:pt x="18288" y="53441"/>
                                </a:lnTo>
                                <a:lnTo>
                                  <a:pt x="16764" y="53441"/>
                                </a:lnTo>
                                <a:cubicBezTo>
                                  <a:pt x="13716" y="54966"/>
                                  <a:pt x="10668" y="58014"/>
                                  <a:pt x="6096" y="59537"/>
                                </a:cubicBezTo>
                                <a:lnTo>
                                  <a:pt x="0" y="61061"/>
                                </a:lnTo>
                                <a:lnTo>
                                  <a:pt x="0" y="53949"/>
                                </a:lnTo>
                                <a:lnTo>
                                  <a:pt x="6096" y="51917"/>
                                </a:lnTo>
                                <a:cubicBezTo>
                                  <a:pt x="9144" y="50393"/>
                                  <a:pt x="13716" y="48869"/>
                                  <a:pt x="16764" y="45732"/>
                                </a:cubicBezTo>
                                <a:lnTo>
                                  <a:pt x="16764" y="28956"/>
                                </a:lnTo>
                                <a:lnTo>
                                  <a:pt x="0" y="32003"/>
                                </a:lnTo>
                                <a:lnTo>
                                  <a:pt x="0" y="25451"/>
                                </a:lnTo>
                                <a:lnTo>
                                  <a:pt x="16764" y="22872"/>
                                </a:lnTo>
                                <a:cubicBezTo>
                                  <a:pt x="16764" y="21336"/>
                                  <a:pt x="16764" y="18300"/>
                                  <a:pt x="15240" y="16776"/>
                                </a:cubicBezTo>
                                <a:cubicBezTo>
                                  <a:pt x="15240" y="15253"/>
                                  <a:pt x="13716" y="13729"/>
                                  <a:pt x="12192" y="12205"/>
                                </a:cubicBezTo>
                                <a:cubicBezTo>
                                  <a:pt x="12192" y="10681"/>
                                  <a:pt x="10668" y="9156"/>
                                  <a:pt x="7620" y="9156"/>
                                </a:cubicBezTo>
                                <a:lnTo>
                                  <a:pt x="0" y="763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69" name="Shape 5369"/>
                        <wps:cNvSpPr/>
                        <wps:spPr>
                          <a:xfrm>
                            <a:off x="741909" y="213640"/>
                            <a:ext cx="62573" cy="61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573" h="61061">
                                <a:moveTo>
                                  <a:pt x="22860" y="0"/>
                                </a:moveTo>
                                <a:cubicBezTo>
                                  <a:pt x="28956" y="0"/>
                                  <a:pt x="33617" y="3048"/>
                                  <a:pt x="35141" y="9156"/>
                                </a:cubicBezTo>
                                <a:cubicBezTo>
                                  <a:pt x="36665" y="6096"/>
                                  <a:pt x="38189" y="4572"/>
                                  <a:pt x="41237" y="1524"/>
                                </a:cubicBezTo>
                                <a:cubicBezTo>
                                  <a:pt x="42761" y="0"/>
                                  <a:pt x="45809" y="0"/>
                                  <a:pt x="48857" y="0"/>
                                </a:cubicBezTo>
                                <a:cubicBezTo>
                                  <a:pt x="53429" y="0"/>
                                  <a:pt x="56477" y="1524"/>
                                  <a:pt x="58001" y="4572"/>
                                </a:cubicBezTo>
                                <a:cubicBezTo>
                                  <a:pt x="61049" y="7632"/>
                                  <a:pt x="62573" y="12205"/>
                                  <a:pt x="62573" y="18300"/>
                                </a:cubicBezTo>
                                <a:lnTo>
                                  <a:pt x="62573" y="61061"/>
                                </a:lnTo>
                                <a:lnTo>
                                  <a:pt x="51905" y="61061"/>
                                </a:lnTo>
                                <a:lnTo>
                                  <a:pt x="51905" y="18300"/>
                                </a:lnTo>
                                <a:cubicBezTo>
                                  <a:pt x="51905" y="12205"/>
                                  <a:pt x="50381" y="7632"/>
                                  <a:pt x="45809" y="7632"/>
                                </a:cubicBezTo>
                                <a:cubicBezTo>
                                  <a:pt x="44285" y="7632"/>
                                  <a:pt x="41237" y="9156"/>
                                  <a:pt x="39713" y="10681"/>
                                </a:cubicBezTo>
                                <a:cubicBezTo>
                                  <a:pt x="38189" y="12205"/>
                                  <a:pt x="36665" y="13729"/>
                                  <a:pt x="35141" y="16776"/>
                                </a:cubicBezTo>
                                <a:lnTo>
                                  <a:pt x="35141" y="61061"/>
                                </a:lnTo>
                                <a:lnTo>
                                  <a:pt x="27432" y="61061"/>
                                </a:lnTo>
                                <a:lnTo>
                                  <a:pt x="27432" y="18300"/>
                                </a:lnTo>
                                <a:cubicBezTo>
                                  <a:pt x="27432" y="12205"/>
                                  <a:pt x="24371" y="7632"/>
                                  <a:pt x="19812" y="7632"/>
                                </a:cubicBezTo>
                                <a:cubicBezTo>
                                  <a:pt x="18288" y="7632"/>
                                  <a:pt x="16751" y="9156"/>
                                  <a:pt x="15227" y="10681"/>
                                </a:cubicBezTo>
                                <a:cubicBezTo>
                                  <a:pt x="13716" y="12205"/>
                                  <a:pt x="12192" y="13729"/>
                                  <a:pt x="10668" y="16776"/>
                                </a:cubicBezTo>
                                <a:lnTo>
                                  <a:pt x="10668" y="61061"/>
                                </a:lnTo>
                                <a:lnTo>
                                  <a:pt x="0" y="61061"/>
                                </a:lnTo>
                                <a:lnTo>
                                  <a:pt x="0" y="1524"/>
                                </a:lnTo>
                                <a:lnTo>
                                  <a:pt x="9144" y="1524"/>
                                </a:lnTo>
                                <a:lnTo>
                                  <a:pt x="9144" y="9156"/>
                                </a:lnTo>
                                <a:cubicBezTo>
                                  <a:pt x="10668" y="6096"/>
                                  <a:pt x="13716" y="3048"/>
                                  <a:pt x="15227" y="1524"/>
                                </a:cubicBezTo>
                                <a:cubicBezTo>
                                  <a:pt x="16751" y="0"/>
                                  <a:pt x="19812" y="0"/>
                                  <a:pt x="228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70" name="Shape 5370"/>
                        <wps:cNvSpPr/>
                        <wps:spPr>
                          <a:xfrm>
                            <a:off x="818198" y="213755"/>
                            <a:ext cx="29763" cy="6217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763" h="62178">
                                <a:moveTo>
                                  <a:pt x="29763" y="0"/>
                                </a:moveTo>
                                <a:lnTo>
                                  <a:pt x="29763" y="7679"/>
                                </a:lnTo>
                                <a:lnTo>
                                  <a:pt x="22962" y="9041"/>
                                </a:lnTo>
                                <a:cubicBezTo>
                                  <a:pt x="21425" y="9041"/>
                                  <a:pt x="19901" y="10566"/>
                                  <a:pt x="16865" y="12090"/>
                                </a:cubicBezTo>
                                <a:cubicBezTo>
                                  <a:pt x="15342" y="13614"/>
                                  <a:pt x="13818" y="15137"/>
                                  <a:pt x="12192" y="18185"/>
                                </a:cubicBezTo>
                                <a:cubicBezTo>
                                  <a:pt x="12192" y="19709"/>
                                  <a:pt x="10668" y="22757"/>
                                  <a:pt x="10668" y="25805"/>
                                </a:cubicBezTo>
                                <a:lnTo>
                                  <a:pt x="29763" y="25805"/>
                                </a:lnTo>
                                <a:lnTo>
                                  <a:pt x="29763" y="33412"/>
                                </a:lnTo>
                                <a:lnTo>
                                  <a:pt x="10668" y="33412"/>
                                </a:lnTo>
                                <a:cubicBezTo>
                                  <a:pt x="10668" y="36460"/>
                                  <a:pt x="10668" y="39509"/>
                                  <a:pt x="12192" y="42557"/>
                                </a:cubicBezTo>
                                <a:cubicBezTo>
                                  <a:pt x="13818" y="44081"/>
                                  <a:pt x="15342" y="47230"/>
                                  <a:pt x="16865" y="48754"/>
                                </a:cubicBezTo>
                                <a:cubicBezTo>
                                  <a:pt x="19901" y="50278"/>
                                  <a:pt x="21425" y="51802"/>
                                  <a:pt x="24486" y="53326"/>
                                </a:cubicBezTo>
                                <a:lnTo>
                                  <a:pt x="29763" y="54206"/>
                                </a:lnTo>
                                <a:lnTo>
                                  <a:pt x="29763" y="62178"/>
                                </a:lnTo>
                                <a:lnTo>
                                  <a:pt x="19901" y="60946"/>
                                </a:lnTo>
                                <a:cubicBezTo>
                                  <a:pt x="15342" y="59422"/>
                                  <a:pt x="12192" y="56374"/>
                                  <a:pt x="9144" y="54851"/>
                                </a:cubicBezTo>
                                <a:cubicBezTo>
                                  <a:pt x="6096" y="51802"/>
                                  <a:pt x="4572" y="48754"/>
                                  <a:pt x="3048" y="44081"/>
                                </a:cubicBezTo>
                                <a:cubicBezTo>
                                  <a:pt x="0" y="41033"/>
                                  <a:pt x="0" y="36460"/>
                                  <a:pt x="0" y="30364"/>
                                </a:cubicBezTo>
                                <a:cubicBezTo>
                                  <a:pt x="0" y="25805"/>
                                  <a:pt x="0" y="21221"/>
                                  <a:pt x="3048" y="18185"/>
                                </a:cubicBezTo>
                                <a:cubicBezTo>
                                  <a:pt x="4572" y="13614"/>
                                  <a:pt x="6096" y="10566"/>
                                  <a:pt x="9144" y="7517"/>
                                </a:cubicBezTo>
                                <a:cubicBezTo>
                                  <a:pt x="12192" y="4457"/>
                                  <a:pt x="15342" y="2933"/>
                                  <a:pt x="19901" y="1409"/>
                                </a:cubicBezTo>
                                <a:lnTo>
                                  <a:pt x="297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71" name="Shape 5371"/>
                        <wps:cNvSpPr/>
                        <wps:spPr>
                          <a:xfrm>
                            <a:off x="847960" y="262509"/>
                            <a:ext cx="25203" cy="137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203" h="13716">
                                <a:moveTo>
                                  <a:pt x="22155" y="0"/>
                                </a:moveTo>
                                <a:lnTo>
                                  <a:pt x="25203" y="6097"/>
                                </a:lnTo>
                                <a:cubicBezTo>
                                  <a:pt x="22155" y="9144"/>
                                  <a:pt x="19094" y="10668"/>
                                  <a:pt x="16059" y="12192"/>
                                </a:cubicBezTo>
                                <a:cubicBezTo>
                                  <a:pt x="11487" y="13716"/>
                                  <a:pt x="6915" y="13716"/>
                                  <a:pt x="2343" y="13716"/>
                                </a:cubicBezTo>
                                <a:lnTo>
                                  <a:pt x="0" y="13424"/>
                                </a:lnTo>
                                <a:lnTo>
                                  <a:pt x="0" y="5452"/>
                                </a:lnTo>
                                <a:lnTo>
                                  <a:pt x="3867" y="6097"/>
                                </a:lnTo>
                                <a:cubicBezTo>
                                  <a:pt x="6915" y="6097"/>
                                  <a:pt x="9950" y="4572"/>
                                  <a:pt x="13011" y="4572"/>
                                </a:cubicBezTo>
                                <a:cubicBezTo>
                                  <a:pt x="16059" y="3048"/>
                                  <a:pt x="19094" y="1524"/>
                                  <a:pt x="2215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72" name="Shape 5372"/>
                        <wps:cNvSpPr/>
                        <wps:spPr>
                          <a:xfrm>
                            <a:off x="847960" y="213640"/>
                            <a:ext cx="28238" cy="335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238" h="33527">
                                <a:moveTo>
                                  <a:pt x="806" y="0"/>
                                </a:moveTo>
                                <a:cubicBezTo>
                                  <a:pt x="5391" y="0"/>
                                  <a:pt x="8426" y="0"/>
                                  <a:pt x="13011" y="1524"/>
                                </a:cubicBezTo>
                                <a:cubicBezTo>
                                  <a:pt x="16059" y="3048"/>
                                  <a:pt x="19094" y="4572"/>
                                  <a:pt x="20631" y="7632"/>
                                </a:cubicBezTo>
                                <a:cubicBezTo>
                                  <a:pt x="23679" y="9156"/>
                                  <a:pt x="25203" y="12205"/>
                                  <a:pt x="26727" y="16776"/>
                                </a:cubicBezTo>
                                <a:cubicBezTo>
                                  <a:pt x="28238" y="19824"/>
                                  <a:pt x="28238" y="22872"/>
                                  <a:pt x="28238" y="27432"/>
                                </a:cubicBezTo>
                                <a:cubicBezTo>
                                  <a:pt x="28238" y="28956"/>
                                  <a:pt x="28238" y="30480"/>
                                  <a:pt x="28238" y="30480"/>
                                </a:cubicBezTo>
                                <a:cubicBezTo>
                                  <a:pt x="28238" y="32003"/>
                                  <a:pt x="28238" y="32003"/>
                                  <a:pt x="28238" y="33527"/>
                                </a:cubicBezTo>
                                <a:lnTo>
                                  <a:pt x="0" y="33527"/>
                                </a:lnTo>
                                <a:lnTo>
                                  <a:pt x="0" y="25920"/>
                                </a:lnTo>
                                <a:lnTo>
                                  <a:pt x="19094" y="25920"/>
                                </a:lnTo>
                                <a:cubicBezTo>
                                  <a:pt x="19094" y="19824"/>
                                  <a:pt x="17570" y="15253"/>
                                  <a:pt x="14535" y="12205"/>
                                </a:cubicBezTo>
                                <a:cubicBezTo>
                                  <a:pt x="11487" y="9156"/>
                                  <a:pt x="6915" y="7632"/>
                                  <a:pt x="806" y="7632"/>
                                </a:cubicBezTo>
                                <a:lnTo>
                                  <a:pt x="0" y="7794"/>
                                </a:lnTo>
                                <a:lnTo>
                                  <a:pt x="0" y="115"/>
                                </a:lnTo>
                                <a:lnTo>
                                  <a:pt x="8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73" name="Shape 5373"/>
                        <wps:cNvSpPr/>
                        <wps:spPr>
                          <a:xfrm>
                            <a:off x="937260" y="296037"/>
                            <a:ext cx="152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24">
                                <a:moveTo>
                                  <a:pt x="1524" y="0"/>
                                </a:move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74" name="Shape 5374"/>
                        <wps:cNvSpPr/>
                        <wps:spPr>
                          <a:xfrm>
                            <a:off x="909828" y="184594"/>
                            <a:ext cx="33630" cy="1114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630" h="111443">
                                <a:moveTo>
                                  <a:pt x="27432" y="0"/>
                                </a:moveTo>
                                <a:lnTo>
                                  <a:pt x="33630" y="4674"/>
                                </a:lnTo>
                                <a:cubicBezTo>
                                  <a:pt x="24384" y="12281"/>
                                  <a:pt x="18288" y="19901"/>
                                  <a:pt x="15240" y="27521"/>
                                </a:cubicBezTo>
                                <a:cubicBezTo>
                                  <a:pt x="10668" y="35141"/>
                                  <a:pt x="9144" y="45822"/>
                                  <a:pt x="9144" y="54966"/>
                                </a:cubicBezTo>
                                <a:cubicBezTo>
                                  <a:pt x="9144" y="65621"/>
                                  <a:pt x="10668" y="76391"/>
                                  <a:pt x="15240" y="84011"/>
                                </a:cubicBezTo>
                                <a:cubicBezTo>
                                  <a:pt x="18288" y="91631"/>
                                  <a:pt x="24384" y="99251"/>
                                  <a:pt x="33630" y="106871"/>
                                </a:cubicBezTo>
                                <a:lnTo>
                                  <a:pt x="27432" y="111443"/>
                                </a:lnTo>
                                <a:cubicBezTo>
                                  <a:pt x="19812" y="105347"/>
                                  <a:pt x="12192" y="97727"/>
                                  <a:pt x="7620" y="88583"/>
                                </a:cubicBezTo>
                                <a:cubicBezTo>
                                  <a:pt x="3048" y="77915"/>
                                  <a:pt x="0" y="67146"/>
                                  <a:pt x="0" y="54966"/>
                                </a:cubicBezTo>
                                <a:cubicBezTo>
                                  <a:pt x="0" y="44298"/>
                                  <a:pt x="3048" y="33617"/>
                                  <a:pt x="7620" y="22949"/>
                                </a:cubicBezTo>
                                <a:cubicBezTo>
                                  <a:pt x="12192" y="13818"/>
                                  <a:pt x="19812" y="6198"/>
                                  <a:pt x="2743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75" name="Shape 5375"/>
                        <wps:cNvSpPr/>
                        <wps:spPr>
                          <a:xfrm>
                            <a:off x="966305" y="213640"/>
                            <a:ext cx="27483" cy="625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83" h="62585">
                                <a:moveTo>
                                  <a:pt x="27445" y="0"/>
                                </a:moveTo>
                                <a:lnTo>
                                  <a:pt x="27483" y="6"/>
                                </a:lnTo>
                                <a:lnTo>
                                  <a:pt x="27483" y="7927"/>
                                </a:lnTo>
                                <a:lnTo>
                                  <a:pt x="21349" y="9156"/>
                                </a:lnTo>
                                <a:cubicBezTo>
                                  <a:pt x="19812" y="10681"/>
                                  <a:pt x="16777" y="12205"/>
                                  <a:pt x="15253" y="13729"/>
                                </a:cubicBezTo>
                                <a:cubicBezTo>
                                  <a:pt x="13729" y="16776"/>
                                  <a:pt x="12205" y="18300"/>
                                  <a:pt x="12205" y="21336"/>
                                </a:cubicBezTo>
                                <a:cubicBezTo>
                                  <a:pt x="10668" y="24384"/>
                                  <a:pt x="10668" y="27432"/>
                                  <a:pt x="10668" y="30480"/>
                                </a:cubicBezTo>
                                <a:cubicBezTo>
                                  <a:pt x="10668" y="38100"/>
                                  <a:pt x="12205" y="44196"/>
                                  <a:pt x="15253" y="47345"/>
                                </a:cubicBezTo>
                                <a:cubicBezTo>
                                  <a:pt x="18288" y="51917"/>
                                  <a:pt x="22873" y="53441"/>
                                  <a:pt x="27445" y="53441"/>
                                </a:cubicBezTo>
                                <a:lnTo>
                                  <a:pt x="27483" y="53423"/>
                                </a:lnTo>
                                <a:lnTo>
                                  <a:pt x="27483" y="62143"/>
                                </a:lnTo>
                                <a:lnTo>
                                  <a:pt x="25921" y="62585"/>
                                </a:lnTo>
                                <a:cubicBezTo>
                                  <a:pt x="21349" y="62585"/>
                                  <a:pt x="18288" y="62585"/>
                                  <a:pt x="15253" y="61061"/>
                                </a:cubicBezTo>
                                <a:cubicBezTo>
                                  <a:pt x="12205" y="59537"/>
                                  <a:pt x="9144" y="56490"/>
                                  <a:pt x="6109" y="54966"/>
                                </a:cubicBezTo>
                                <a:cubicBezTo>
                                  <a:pt x="4585" y="51917"/>
                                  <a:pt x="3061" y="48869"/>
                                  <a:pt x="1524" y="44196"/>
                                </a:cubicBezTo>
                                <a:cubicBezTo>
                                  <a:pt x="0" y="41148"/>
                                  <a:pt x="0" y="36575"/>
                                  <a:pt x="0" y="30480"/>
                                </a:cubicBezTo>
                                <a:cubicBezTo>
                                  <a:pt x="0" y="25920"/>
                                  <a:pt x="0" y="21336"/>
                                  <a:pt x="1524" y="18300"/>
                                </a:cubicBezTo>
                                <a:cubicBezTo>
                                  <a:pt x="3061" y="13729"/>
                                  <a:pt x="6109" y="10681"/>
                                  <a:pt x="7633" y="7632"/>
                                </a:cubicBezTo>
                                <a:cubicBezTo>
                                  <a:pt x="10668" y="4572"/>
                                  <a:pt x="13729" y="3048"/>
                                  <a:pt x="16777" y="1524"/>
                                </a:cubicBezTo>
                                <a:cubicBezTo>
                                  <a:pt x="19812" y="0"/>
                                  <a:pt x="22873" y="0"/>
                                  <a:pt x="274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76" name="Shape 5376"/>
                        <wps:cNvSpPr/>
                        <wps:spPr>
                          <a:xfrm>
                            <a:off x="993788" y="186220"/>
                            <a:ext cx="27483" cy="895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83" h="89562">
                                <a:moveTo>
                                  <a:pt x="16815" y="0"/>
                                </a:moveTo>
                                <a:lnTo>
                                  <a:pt x="27483" y="0"/>
                                </a:lnTo>
                                <a:lnTo>
                                  <a:pt x="27483" y="88481"/>
                                </a:lnTo>
                                <a:lnTo>
                                  <a:pt x="19863" y="88481"/>
                                </a:lnTo>
                                <a:lnTo>
                                  <a:pt x="18339" y="80860"/>
                                </a:lnTo>
                                <a:cubicBezTo>
                                  <a:pt x="15291" y="83909"/>
                                  <a:pt x="12243" y="85433"/>
                                  <a:pt x="9195" y="86957"/>
                                </a:cubicBezTo>
                                <a:lnTo>
                                  <a:pt x="0" y="89562"/>
                                </a:lnTo>
                                <a:lnTo>
                                  <a:pt x="0" y="80843"/>
                                </a:lnTo>
                                <a:lnTo>
                                  <a:pt x="16815" y="73151"/>
                                </a:lnTo>
                                <a:lnTo>
                                  <a:pt x="16815" y="42672"/>
                                </a:lnTo>
                                <a:cubicBezTo>
                                  <a:pt x="15291" y="39624"/>
                                  <a:pt x="12243" y="38100"/>
                                  <a:pt x="9195" y="36575"/>
                                </a:cubicBezTo>
                                <a:cubicBezTo>
                                  <a:pt x="6147" y="36575"/>
                                  <a:pt x="4623" y="35051"/>
                                  <a:pt x="1473" y="35051"/>
                                </a:cubicBezTo>
                                <a:lnTo>
                                  <a:pt x="0" y="35346"/>
                                </a:lnTo>
                                <a:lnTo>
                                  <a:pt x="0" y="27425"/>
                                </a:lnTo>
                                <a:lnTo>
                                  <a:pt x="9195" y="28943"/>
                                </a:lnTo>
                                <a:cubicBezTo>
                                  <a:pt x="12243" y="30467"/>
                                  <a:pt x="15291" y="31991"/>
                                  <a:pt x="18339" y="35051"/>
                                </a:cubicBezTo>
                                <a:lnTo>
                                  <a:pt x="16815" y="22847"/>
                                </a:lnTo>
                                <a:lnTo>
                                  <a:pt x="1681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77" name="Shape 5377"/>
                        <wps:cNvSpPr/>
                        <wps:spPr>
                          <a:xfrm>
                            <a:off x="1045654" y="184594"/>
                            <a:ext cx="59525" cy="901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25" h="90107">
                                <a:moveTo>
                                  <a:pt x="41237" y="0"/>
                                </a:moveTo>
                                <a:cubicBezTo>
                                  <a:pt x="47346" y="0"/>
                                  <a:pt x="53442" y="1626"/>
                                  <a:pt x="59525" y="3150"/>
                                </a:cubicBezTo>
                                <a:lnTo>
                                  <a:pt x="56490" y="12281"/>
                                </a:lnTo>
                                <a:cubicBezTo>
                                  <a:pt x="53442" y="10770"/>
                                  <a:pt x="51918" y="9246"/>
                                  <a:pt x="50381" y="9246"/>
                                </a:cubicBezTo>
                                <a:cubicBezTo>
                                  <a:pt x="47346" y="9246"/>
                                  <a:pt x="45822" y="9246"/>
                                  <a:pt x="42774" y="9246"/>
                                </a:cubicBezTo>
                                <a:cubicBezTo>
                                  <a:pt x="36678" y="9246"/>
                                  <a:pt x="33630" y="10770"/>
                                  <a:pt x="30569" y="12281"/>
                                </a:cubicBezTo>
                                <a:cubicBezTo>
                                  <a:pt x="29058" y="15329"/>
                                  <a:pt x="27534" y="19901"/>
                                  <a:pt x="27534" y="24473"/>
                                </a:cubicBezTo>
                                <a:lnTo>
                                  <a:pt x="27534" y="30569"/>
                                </a:lnTo>
                                <a:lnTo>
                                  <a:pt x="51918" y="30569"/>
                                </a:lnTo>
                                <a:lnTo>
                                  <a:pt x="51918" y="38202"/>
                                </a:lnTo>
                                <a:lnTo>
                                  <a:pt x="27534" y="38202"/>
                                </a:lnTo>
                                <a:lnTo>
                                  <a:pt x="27534" y="90107"/>
                                </a:lnTo>
                                <a:lnTo>
                                  <a:pt x="16866" y="90107"/>
                                </a:lnTo>
                                <a:lnTo>
                                  <a:pt x="16866" y="38202"/>
                                </a:lnTo>
                                <a:lnTo>
                                  <a:pt x="0" y="38202"/>
                                </a:lnTo>
                                <a:lnTo>
                                  <a:pt x="0" y="30569"/>
                                </a:lnTo>
                                <a:lnTo>
                                  <a:pt x="16866" y="30569"/>
                                </a:lnTo>
                                <a:lnTo>
                                  <a:pt x="16866" y="24473"/>
                                </a:lnTo>
                                <a:cubicBezTo>
                                  <a:pt x="16866" y="16866"/>
                                  <a:pt x="19901" y="12281"/>
                                  <a:pt x="22962" y="7722"/>
                                </a:cubicBezTo>
                                <a:cubicBezTo>
                                  <a:pt x="27534" y="3150"/>
                                  <a:pt x="33630" y="0"/>
                                  <a:pt x="4123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78" name="Shape 5378"/>
                        <wps:cNvSpPr/>
                        <wps:spPr>
                          <a:xfrm>
                            <a:off x="1134237" y="254788"/>
                            <a:ext cx="19812" cy="214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12" h="21437">
                                <a:moveTo>
                                  <a:pt x="10668" y="0"/>
                                </a:moveTo>
                                <a:cubicBezTo>
                                  <a:pt x="13716" y="0"/>
                                  <a:pt x="15240" y="1524"/>
                                  <a:pt x="16764" y="3048"/>
                                </a:cubicBezTo>
                                <a:cubicBezTo>
                                  <a:pt x="19812" y="4584"/>
                                  <a:pt x="19812" y="7721"/>
                                  <a:pt x="19812" y="10769"/>
                                </a:cubicBezTo>
                                <a:cubicBezTo>
                                  <a:pt x="19812" y="13818"/>
                                  <a:pt x="19812" y="16866"/>
                                  <a:pt x="16764" y="18390"/>
                                </a:cubicBezTo>
                                <a:cubicBezTo>
                                  <a:pt x="15240" y="19914"/>
                                  <a:pt x="13716" y="21437"/>
                                  <a:pt x="10668" y="21437"/>
                                </a:cubicBezTo>
                                <a:cubicBezTo>
                                  <a:pt x="7620" y="21437"/>
                                  <a:pt x="4572" y="19914"/>
                                  <a:pt x="3048" y="18390"/>
                                </a:cubicBezTo>
                                <a:cubicBezTo>
                                  <a:pt x="1524" y="16866"/>
                                  <a:pt x="0" y="13818"/>
                                  <a:pt x="0" y="10769"/>
                                </a:cubicBezTo>
                                <a:cubicBezTo>
                                  <a:pt x="0" y="7721"/>
                                  <a:pt x="1524" y="4584"/>
                                  <a:pt x="3048" y="3048"/>
                                </a:cubicBezTo>
                                <a:cubicBezTo>
                                  <a:pt x="4572" y="1524"/>
                                  <a:pt x="7620" y="0"/>
                                  <a:pt x="1066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79" name="Shape 5379"/>
                        <wps:cNvSpPr/>
                        <wps:spPr>
                          <a:xfrm>
                            <a:off x="1190727" y="196876"/>
                            <a:ext cx="59525" cy="793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25" h="79349">
                                <a:moveTo>
                                  <a:pt x="18288" y="0"/>
                                </a:moveTo>
                                <a:lnTo>
                                  <a:pt x="27432" y="0"/>
                                </a:lnTo>
                                <a:lnTo>
                                  <a:pt x="27432" y="18288"/>
                                </a:lnTo>
                                <a:lnTo>
                                  <a:pt x="56477" y="18288"/>
                                </a:lnTo>
                                <a:lnTo>
                                  <a:pt x="56477" y="25920"/>
                                </a:lnTo>
                                <a:lnTo>
                                  <a:pt x="27432" y="25920"/>
                                </a:lnTo>
                                <a:lnTo>
                                  <a:pt x="27432" y="54864"/>
                                </a:lnTo>
                                <a:cubicBezTo>
                                  <a:pt x="27432" y="57912"/>
                                  <a:pt x="27432" y="59436"/>
                                  <a:pt x="27432" y="60960"/>
                                </a:cubicBezTo>
                                <a:cubicBezTo>
                                  <a:pt x="27432" y="64109"/>
                                  <a:pt x="28956" y="65633"/>
                                  <a:pt x="30569" y="67157"/>
                                </a:cubicBezTo>
                                <a:cubicBezTo>
                                  <a:pt x="30569" y="68681"/>
                                  <a:pt x="32093" y="68681"/>
                                  <a:pt x="35141" y="70205"/>
                                </a:cubicBezTo>
                                <a:cubicBezTo>
                                  <a:pt x="36665" y="70205"/>
                                  <a:pt x="39713" y="71730"/>
                                  <a:pt x="42761" y="71730"/>
                                </a:cubicBezTo>
                                <a:cubicBezTo>
                                  <a:pt x="44285" y="71730"/>
                                  <a:pt x="47333" y="70205"/>
                                  <a:pt x="50381" y="70205"/>
                                </a:cubicBezTo>
                                <a:cubicBezTo>
                                  <a:pt x="51905" y="70205"/>
                                  <a:pt x="54953" y="68681"/>
                                  <a:pt x="56477" y="68681"/>
                                </a:cubicBezTo>
                                <a:lnTo>
                                  <a:pt x="59525" y="76302"/>
                                </a:lnTo>
                                <a:cubicBezTo>
                                  <a:pt x="56477" y="76302"/>
                                  <a:pt x="53429" y="77825"/>
                                  <a:pt x="50381" y="77825"/>
                                </a:cubicBezTo>
                                <a:cubicBezTo>
                                  <a:pt x="45809" y="79349"/>
                                  <a:pt x="42761" y="79349"/>
                                  <a:pt x="39713" y="79349"/>
                                </a:cubicBezTo>
                                <a:cubicBezTo>
                                  <a:pt x="35141" y="79349"/>
                                  <a:pt x="32093" y="79349"/>
                                  <a:pt x="28956" y="77825"/>
                                </a:cubicBezTo>
                                <a:cubicBezTo>
                                  <a:pt x="25908" y="76302"/>
                                  <a:pt x="22847" y="74778"/>
                                  <a:pt x="21336" y="73254"/>
                                </a:cubicBezTo>
                                <a:cubicBezTo>
                                  <a:pt x="19812" y="70205"/>
                                  <a:pt x="18288" y="67157"/>
                                  <a:pt x="18288" y="64109"/>
                                </a:cubicBezTo>
                                <a:cubicBezTo>
                                  <a:pt x="16764" y="60960"/>
                                  <a:pt x="16764" y="57912"/>
                                  <a:pt x="16764" y="54864"/>
                                </a:cubicBezTo>
                                <a:lnTo>
                                  <a:pt x="16764" y="25920"/>
                                </a:lnTo>
                                <a:lnTo>
                                  <a:pt x="0" y="25920"/>
                                </a:lnTo>
                                <a:lnTo>
                                  <a:pt x="0" y="18288"/>
                                </a:lnTo>
                                <a:lnTo>
                                  <a:pt x="16764" y="18288"/>
                                </a:lnTo>
                                <a:lnTo>
                                  <a:pt x="1828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80" name="Shape 5380"/>
                        <wps:cNvSpPr/>
                        <wps:spPr>
                          <a:xfrm>
                            <a:off x="1267016" y="239099"/>
                            <a:ext cx="25959" cy="371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959" h="37126">
                                <a:moveTo>
                                  <a:pt x="25959" y="0"/>
                                </a:moveTo>
                                <a:lnTo>
                                  <a:pt x="25959" y="6991"/>
                                </a:lnTo>
                                <a:lnTo>
                                  <a:pt x="16866" y="9592"/>
                                </a:lnTo>
                                <a:cubicBezTo>
                                  <a:pt x="13818" y="11116"/>
                                  <a:pt x="12294" y="12641"/>
                                  <a:pt x="10757" y="14165"/>
                                </a:cubicBezTo>
                                <a:cubicBezTo>
                                  <a:pt x="9144" y="15689"/>
                                  <a:pt x="9144" y="17213"/>
                                  <a:pt x="9144" y="18737"/>
                                </a:cubicBezTo>
                                <a:cubicBezTo>
                                  <a:pt x="9144" y="20273"/>
                                  <a:pt x="9144" y="21886"/>
                                  <a:pt x="10757" y="23410"/>
                                </a:cubicBezTo>
                                <a:cubicBezTo>
                                  <a:pt x="10757" y="24934"/>
                                  <a:pt x="12294" y="26458"/>
                                  <a:pt x="13818" y="26458"/>
                                </a:cubicBezTo>
                                <a:cubicBezTo>
                                  <a:pt x="13818" y="27982"/>
                                  <a:pt x="15342" y="27982"/>
                                  <a:pt x="16866" y="27982"/>
                                </a:cubicBezTo>
                                <a:cubicBezTo>
                                  <a:pt x="19901" y="29507"/>
                                  <a:pt x="21438" y="29507"/>
                                  <a:pt x="22962" y="29507"/>
                                </a:cubicBezTo>
                                <a:lnTo>
                                  <a:pt x="25959" y="28507"/>
                                </a:lnTo>
                                <a:lnTo>
                                  <a:pt x="25959" y="35613"/>
                                </a:lnTo>
                                <a:lnTo>
                                  <a:pt x="19901" y="37126"/>
                                </a:lnTo>
                                <a:cubicBezTo>
                                  <a:pt x="16866" y="37126"/>
                                  <a:pt x="13818" y="37126"/>
                                  <a:pt x="12294" y="35602"/>
                                </a:cubicBezTo>
                                <a:cubicBezTo>
                                  <a:pt x="9144" y="35602"/>
                                  <a:pt x="7620" y="34078"/>
                                  <a:pt x="4572" y="32554"/>
                                </a:cubicBezTo>
                                <a:cubicBezTo>
                                  <a:pt x="3048" y="31030"/>
                                  <a:pt x="1524" y="29507"/>
                                  <a:pt x="1524" y="27982"/>
                                </a:cubicBezTo>
                                <a:cubicBezTo>
                                  <a:pt x="0" y="24934"/>
                                  <a:pt x="0" y="23410"/>
                                  <a:pt x="0" y="20273"/>
                                </a:cubicBezTo>
                                <a:cubicBezTo>
                                  <a:pt x="0" y="17213"/>
                                  <a:pt x="0" y="14165"/>
                                  <a:pt x="1524" y="11116"/>
                                </a:cubicBezTo>
                                <a:cubicBezTo>
                                  <a:pt x="3048" y="8068"/>
                                  <a:pt x="6096" y="6544"/>
                                  <a:pt x="9144" y="5020"/>
                                </a:cubicBezTo>
                                <a:cubicBezTo>
                                  <a:pt x="12294" y="3496"/>
                                  <a:pt x="16866" y="1973"/>
                                  <a:pt x="22962" y="461"/>
                                </a:cubicBezTo>
                                <a:lnTo>
                                  <a:pt x="2595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81" name="Shape 5381"/>
                        <wps:cNvSpPr/>
                        <wps:spPr>
                          <a:xfrm>
                            <a:off x="1268539" y="213640"/>
                            <a:ext cx="24435" cy="152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35" h="15253">
                                <a:moveTo>
                                  <a:pt x="19914" y="0"/>
                                </a:moveTo>
                                <a:lnTo>
                                  <a:pt x="24435" y="0"/>
                                </a:lnTo>
                                <a:lnTo>
                                  <a:pt x="24435" y="8023"/>
                                </a:lnTo>
                                <a:lnTo>
                                  <a:pt x="13818" y="10681"/>
                                </a:lnTo>
                                <a:cubicBezTo>
                                  <a:pt x="10770" y="12205"/>
                                  <a:pt x="7620" y="13729"/>
                                  <a:pt x="4572" y="15253"/>
                                </a:cubicBezTo>
                                <a:lnTo>
                                  <a:pt x="0" y="7632"/>
                                </a:lnTo>
                                <a:cubicBezTo>
                                  <a:pt x="1524" y="7632"/>
                                  <a:pt x="3048" y="6096"/>
                                  <a:pt x="6096" y="4572"/>
                                </a:cubicBezTo>
                                <a:cubicBezTo>
                                  <a:pt x="7620" y="4572"/>
                                  <a:pt x="9233" y="3048"/>
                                  <a:pt x="12294" y="1524"/>
                                </a:cubicBezTo>
                                <a:cubicBezTo>
                                  <a:pt x="13818" y="1524"/>
                                  <a:pt x="16853" y="0"/>
                                  <a:pt x="1991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82" name="Shape 5382"/>
                        <wps:cNvSpPr/>
                        <wps:spPr>
                          <a:xfrm>
                            <a:off x="1292974" y="213640"/>
                            <a:ext cx="27483" cy="610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83" h="61072">
                                <a:moveTo>
                                  <a:pt x="0" y="0"/>
                                </a:moveTo>
                                <a:lnTo>
                                  <a:pt x="3086" y="0"/>
                                </a:lnTo>
                                <a:cubicBezTo>
                                  <a:pt x="10706" y="0"/>
                                  <a:pt x="16815" y="1524"/>
                                  <a:pt x="21374" y="6096"/>
                                </a:cubicBezTo>
                                <a:cubicBezTo>
                                  <a:pt x="24435" y="10681"/>
                                  <a:pt x="27483" y="16776"/>
                                  <a:pt x="27483" y="24384"/>
                                </a:cubicBezTo>
                                <a:lnTo>
                                  <a:pt x="27483" y="61061"/>
                                </a:lnTo>
                                <a:lnTo>
                                  <a:pt x="18339" y="61061"/>
                                </a:lnTo>
                                <a:lnTo>
                                  <a:pt x="18339" y="53441"/>
                                </a:lnTo>
                                <a:cubicBezTo>
                                  <a:pt x="13767" y="54966"/>
                                  <a:pt x="10706" y="58014"/>
                                  <a:pt x="6147" y="59537"/>
                                </a:cubicBezTo>
                                <a:lnTo>
                                  <a:pt x="0" y="61072"/>
                                </a:lnTo>
                                <a:lnTo>
                                  <a:pt x="0" y="53966"/>
                                </a:lnTo>
                                <a:lnTo>
                                  <a:pt x="6147" y="51917"/>
                                </a:lnTo>
                                <a:cubicBezTo>
                                  <a:pt x="10706" y="50393"/>
                                  <a:pt x="13767" y="48869"/>
                                  <a:pt x="16815" y="45732"/>
                                </a:cubicBezTo>
                                <a:lnTo>
                                  <a:pt x="16815" y="28956"/>
                                </a:lnTo>
                                <a:cubicBezTo>
                                  <a:pt x="10706" y="30480"/>
                                  <a:pt x="4623" y="30480"/>
                                  <a:pt x="1562" y="32003"/>
                                </a:cubicBezTo>
                                <a:lnTo>
                                  <a:pt x="0" y="32450"/>
                                </a:lnTo>
                                <a:lnTo>
                                  <a:pt x="0" y="25459"/>
                                </a:lnTo>
                                <a:lnTo>
                                  <a:pt x="16815" y="22872"/>
                                </a:lnTo>
                                <a:cubicBezTo>
                                  <a:pt x="16815" y="21336"/>
                                  <a:pt x="16815" y="18300"/>
                                  <a:pt x="15291" y="16776"/>
                                </a:cubicBezTo>
                                <a:cubicBezTo>
                                  <a:pt x="15291" y="15253"/>
                                  <a:pt x="15291" y="13729"/>
                                  <a:pt x="13767" y="12205"/>
                                </a:cubicBezTo>
                                <a:cubicBezTo>
                                  <a:pt x="12230" y="10681"/>
                                  <a:pt x="10706" y="9156"/>
                                  <a:pt x="9195" y="9156"/>
                                </a:cubicBezTo>
                                <a:cubicBezTo>
                                  <a:pt x="6147" y="7632"/>
                                  <a:pt x="4623" y="7632"/>
                                  <a:pt x="1562" y="7632"/>
                                </a:cubicBezTo>
                                <a:lnTo>
                                  <a:pt x="0" y="80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83" name="Shape 5383"/>
                        <wps:cNvSpPr/>
                        <wps:spPr>
                          <a:xfrm>
                            <a:off x="1343406" y="186220"/>
                            <a:ext cx="58014" cy="884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014" h="88481">
                                <a:moveTo>
                                  <a:pt x="0" y="0"/>
                                </a:moveTo>
                                <a:lnTo>
                                  <a:pt x="10668" y="0"/>
                                </a:lnTo>
                                <a:lnTo>
                                  <a:pt x="10668" y="59423"/>
                                </a:lnTo>
                                <a:lnTo>
                                  <a:pt x="44196" y="28943"/>
                                </a:lnTo>
                                <a:lnTo>
                                  <a:pt x="54966" y="28943"/>
                                </a:lnTo>
                                <a:lnTo>
                                  <a:pt x="32004" y="51803"/>
                                </a:lnTo>
                                <a:lnTo>
                                  <a:pt x="58014" y="88481"/>
                                </a:lnTo>
                                <a:lnTo>
                                  <a:pt x="47346" y="88481"/>
                                </a:lnTo>
                                <a:lnTo>
                                  <a:pt x="24384" y="57899"/>
                                </a:lnTo>
                                <a:lnTo>
                                  <a:pt x="10668" y="71615"/>
                                </a:lnTo>
                                <a:lnTo>
                                  <a:pt x="10668" y="88481"/>
                                </a:lnTo>
                                <a:lnTo>
                                  <a:pt x="0" y="88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84" name="Shape 5384"/>
                        <wps:cNvSpPr/>
                        <wps:spPr>
                          <a:xfrm>
                            <a:off x="1413599" y="213755"/>
                            <a:ext cx="29769" cy="621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769" h="62181">
                                <a:moveTo>
                                  <a:pt x="29769" y="0"/>
                                </a:moveTo>
                                <a:lnTo>
                                  <a:pt x="29769" y="7717"/>
                                </a:lnTo>
                                <a:lnTo>
                                  <a:pt x="24397" y="9041"/>
                                </a:lnTo>
                                <a:cubicBezTo>
                                  <a:pt x="21336" y="9041"/>
                                  <a:pt x="19812" y="10566"/>
                                  <a:pt x="18301" y="12090"/>
                                </a:cubicBezTo>
                                <a:cubicBezTo>
                                  <a:pt x="15253" y="13614"/>
                                  <a:pt x="13729" y="15138"/>
                                  <a:pt x="13729" y="18186"/>
                                </a:cubicBezTo>
                                <a:cubicBezTo>
                                  <a:pt x="12205" y="19709"/>
                                  <a:pt x="10668" y="22757"/>
                                  <a:pt x="10668" y="25805"/>
                                </a:cubicBezTo>
                                <a:lnTo>
                                  <a:pt x="29769" y="25805"/>
                                </a:lnTo>
                                <a:lnTo>
                                  <a:pt x="29769" y="33412"/>
                                </a:lnTo>
                                <a:lnTo>
                                  <a:pt x="10668" y="33412"/>
                                </a:lnTo>
                                <a:cubicBezTo>
                                  <a:pt x="10668" y="36460"/>
                                  <a:pt x="12205" y="39509"/>
                                  <a:pt x="12205" y="42557"/>
                                </a:cubicBezTo>
                                <a:cubicBezTo>
                                  <a:pt x="13729" y="44081"/>
                                  <a:pt x="15253" y="47230"/>
                                  <a:pt x="18301" y="48754"/>
                                </a:cubicBezTo>
                                <a:cubicBezTo>
                                  <a:pt x="19812" y="50278"/>
                                  <a:pt x="21336" y="51802"/>
                                  <a:pt x="24397" y="53326"/>
                                </a:cubicBezTo>
                                <a:lnTo>
                                  <a:pt x="29769" y="54213"/>
                                </a:lnTo>
                                <a:lnTo>
                                  <a:pt x="29769" y="62181"/>
                                </a:lnTo>
                                <a:lnTo>
                                  <a:pt x="19812" y="60946"/>
                                </a:lnTo>
                                <a:cubicBezTo>
                                  <a:pt x="16777" y="59423"/>
                                  <a:pt x="12205" y="56375"/>
                                  <a:pt x="9144" y="54851"/>
                                </a:cubicBezTo>
                                <a:cubicBezTo>
                                  <a:pt x="6109" y="51802"/>
                                  <a:pt x="4585" y="48754"/>
                                  <a:pt x="3061" y="44081"/>
                                </a:cubicBezTo>
                                <a:cubicBezTo>
                                  <a:pt x="1524" y="41033"/>
                                  <a:pt x="0" y="36460"/>
                                  <a:pt x="0" y="30365"/>
                                </a:cubicBezTo>
                                <a:cubicBezTo>
                                  <a:pt x="0" y="25805"/>
                                  <a:pt x="1524" y="21221"/>
                                  <a:pt x="3061" y="18186"/>
                                </a:cubicBezTo>
                                <a:cubicBezTo>
                                  <a:pt x="4585" y="13614"/>
                                  <a:pt x="7633" y="10566"/>
                                  <a:pt x="9144" y="7517"/>
                                </a:cubicBezTo>
                                <a:cubicBezTo>
                                  <a:pt x="12205" y="4457"/>
                                  <a:pt x="15253" y="2933"/>
                                  <a:pt x="19812" y="1409"/>
                                </a:cubicBezTo>
                                <a:lnTo>
                                  <a:pt x="2976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85" name="Shape 5385"/>
                        <wps:cNvSpPr/>
                        <wps:spPr>
                          <a:xfrm>
                            <a:off x="1443368" y="262509"/>
                            <a:ext cx="26721" cy="137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21" h="13716">
                                <a:moveTo>
                                  <a:pt x="22149" y="0"/>
                                </a:moveTo>
                                <a:lnTo>
                                  <a:pt x="26721" y="6097"/>
                                </a:lnTo>
                                <a:cubicBezTo>
                                  <a:pt x="23673" y="9144"/>
                                  <a:pt x="19101" y="10668"/>
                                  <a:pt x="16053" y="12192"/>
                                </a:cubicBezTo>
                                <a:cubicBezTo>
                                  <a:pt x="11481" y="13716"/>
                                  <a:pt x="8433" y="13716"/>
                                  <a:pt x="2337" y="13716"/>
                                </a:cubicBezTo>
                                <a:lnTo>
                                  <a:pt x="0" y="13427"/>
                                </a:lnTo>
                                <a:lnTo>
                                  <a:pt x="0" y="5459"/>
                                </a:lnTo>
                                <a:lnTo>
                                  <a:pt x="3861" y="6097"/>
                                </a:lnTo>
                                <a:cubicBezTo>
                                  <a:pt x="8433" y="6097"/>
                                  <a:pt x="11481" y="4572"/>
                                  <a:pt x="14529" y="4572"/>
                                </a:cubicBezTo>
                                <a:cubicBezTo>
                                  <a:pt x="17577" y="3048"/>
                                  <a:pt x="19101" y="1524"/>
                                  <a:pt x="221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86" name="Shape 5386"/>
                        <wps:cNvSpPr/>
                        <wps:spPr>
                          <a:xfrm>
                            <a:off x="1443368" y="213640"/>
                            <a:ext cx="28245" cy="335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245" h="33527">
                                <a:moveTo>
                                  <a:pt x="813" y="0"/>
                                </a:moveTo>
                                <a:cubicBezTo>
                                  <a:pt x="5385" y="0"/>
                                  <a:pt x="9957" y="0"/>
                                  <a:pt x="13005" y="1524"/>
                                </a:cubicBezTo>
                                <a:cubicBezTo>
                                  <a:pt x="16053" y="3048"/>
                                  <a:pt x="19101" y="4572"/>
                                  <a:pt x="20625" y="7632"/>
                                </a:cubicBezTo>
                                <a:cubicBezTo>
                                  <a:pt x="23673" y="9156"/>
                                  <a:pt x="25197" y="12205"/>
                                  <a:pt x="26721" y="16776"/>
                                </a:cubicBezTo>
                                <a:cubicBezTo>
                                  <a:pt x="28245" y="19824"/>
                                  <a:pt x="28245" y="22872"/>
                                  <a:pt x="28245" y="27432"/>
                                </a:cubicBezTo>
                                <a:cubicBezTo>
                                  <a:pt x="28245" y="28956"/>
                                  <a:pt x="28245" y="30480"/>
                                  <a:pt x="28245" y="30480"/>
                                </a:cubicBezTo>
                                <a:cubicBezTo>
                                  <a:pt x="28245" y="32003"/>
                                  <a:pt x="28245" y="32003"/>
                                  <a:pt x="28245" y="33527"/>
                                </a:cubicBezTo>
                                <a:lnTo>
                                  <a:pt x="0" y="33527"/>
                                </a:lnTo>
                                <a:lnTo>
                                  <a:pt x="0" y="25920"/>
                                </a:lnTo>
                                <a:lnTo>
                                  <a:pt x="19101" y="25920"/>
                                </a:lnTo>
                                <a:cubicBezTo>
                                  <a:pt x="19101" y="19824"/>
                                  <a:pt x="17577" y="15253"/>
                                  <a:pt x="14529" y="12205"/>
                                </a:cubicBezTo>
                                <a:cubicBezTo>
                                  <a:pt x="11481" y="9156"/>
                                  <a:pt x="6909" y="7632"/>
                                  <a:pt x="813" y="7632"/>
                                </a:cubicBezTo>
                                <a:lnTo>
                                  <a:pt x="0" y="7832"/>
                                </a:lnTo>
                                <a:lnTo>
                                  <a:pt x="0" y="115"/>
                                </a:lnTo>
                                <a:lnTo>
                                  <a:pt x="8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87" name="Shape 5387"/>
                        <wps:cNvSpPr/>
                        <wps:spPr>
                          <a:xfrm>
                            <a:off x="1532661" y="296037"/>
                            <a:ext cx="152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24">
                                <a:moveTo>
                                  <a:pt x="1524" y="0"/>
                                </a:move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88" name="Shape 5388"/>
                        <wps:cNvSpPr/>
                        <wps:spPr>
                          <a:xfrm>
                            <a:off x="1505230" y="184594"/>
                            <a:ext cx="33541" cy="1114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541" h="111443">
                                <a:moveTo>
                                  <a:pt x="27432" y="0"/>
                                </a:moveTo>
                                <a:lnTo>
                                  <a:pt x="33541" y="4674"/>
                                </a:lnTo>
                                <a:cubicBezTo>
                                  <a:pt x="25921" y="12281"/>
                                  <a:pt x="19812" y="19901"/>
                                  <a:pt x="15253" y="27521"/>
                                </a:cubicBezTo>
                                <a:cubicBezTo>
                                  <a:pt x="10668" y="35141"/>
                                  <a:pt x="9144" y="45822"/>
                                  <a:pt x="9144" y="54966"/>
                                </a:cubicBezTo>
                                <a:cubicBezTo>
                                  <a:pt x="9144" y="65621"/>
                                  <a:pt x="10668" y="76391"/>
                                  <a:pt x="15253" y="84011"/>
                                </a:cubicBezTo>
                                <a:cubicBezTo>
                                  <a:pt x="19812" y="91631"/>
                                  <a:pt x="25921" y="99251"/>
                                  <a:pt x="33541" y="106871"/>
                                </a:cubicBezTo>
                                <a:lnTo>
                                  <a:pt x="27432" y="111443"/>
                                </a:lnTo>
                                <a:cubicBezTo>
                                  <a:pt x="19812" y="105347"/>
                                  <a:pt x="12205" y="97727"/>
                                  <a:pt x="7633" y="88583"/>
                                </a:cubicBezTo>
                                <a:cubicBezTo>
                                  <a:pt x="3061" y="77915"/>
                                  <a:pt x="0" y="67146"/>
                                  <a:pt x="0" y="54966"/>
                                </a:cubicBezTo>
                                <a:cubicBezTo>
                                  <a:pt x="0" y="44298"/>
                                  <a:pt x="3061" y="33617"/>
                                  <a:pt x="7633" y="22949"/>
                                </a:cubicBezTo>
                                <a:cubicBezTo>
                                  <a:pt x="12205" y="13818"/>
                                  <a:pt x="19812" y="6198"/>
                                  <a:pt x="2743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89" name="Shape 5389"/>
                        <wps:cNvSpPr/>
                        <wps:spPr>
                          <a:xfrm>
                            <a:off x="1561719" y="195364"/>
                            <a:ext cx="58014" cy="808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014" h="80861">
                                <a:moveTo>
                                  <a:pt x="9144" y="0"/>
                                </a:moveTo>
                                <a:lnTo>
                                  <a:pt x="53429" y="0"/>
                                </a:lnTo>
                                <a:lnTo>
                                  <a:pt x="53429" y="9131"/>
                                </a:lnTo>
                                <a:lnTo>
                                  <a:pt x="16764" y="9131"/>
                                </a:lnTo>
                                <a:lnTo>
                                  <a:pt x="15240" y="32004"/>
                                </a:lnTo>
                                <a:cubicBezTo>
                                  <a:pt x="18288" y="32004"/>
                                  <a:pt x="19812" y="30480"/>
                                  <a:pt x="22860" y="30480"/>
                                </a:cubicBezTo>
                                <a:cubicBezTo>
                                  <a:pt x="24384" y="28956"/>
                                  <a:pt x="27432" y="28956"/>
                                  <a:pt x="30480" y="28956"/>
                                </a:cubicBezTo>
                                <a:cubicBezTo>
                                  <a:pt x="33528" y="28956"/>
                                  <a:pt x="38100" y="30480"/>
                                  <a:pt x="41148" y="30480"/>
                                </a:cubicBezTo>
                                <a:cubicBezTo>
                                  <a:pt x="44196" y="32004"/>
                                  <a:pt x="47244" y="33528"/>
                                  <a:pt x="48768" y="35052"/>
                                </a:cubicBezTo>
                                <a:cubicBezTo>
                                  <a:pt x="51905" y="36576"/>
                                  <a:pt x="53429" y="39612"/>
                                  <a:pt x="54966" y="42659"/>
                                </a:cubicBezTo>
                                <a:cubicBezTo>
                                  <a:pt x="56490" y="45707"/>
                                  <a:pt x="58014" y="50279"/>
                                  <a:pt x="58014" y="53327"/>
                                </a:cubicBezTo>
                                <a:cubicBezTo>
                                  <a:pt x="58014" y="57900"/>
                                  <a:pt x="56490" y="62471"/>
                                  <a:pt x="54966" y="65621"/>
                                </a:cubicBezTo>
                                <a:cubicBezTo>
                                  <a:pt x="53429" y="68669"/>
                                  <a:pt x="50394" y="71717"/>
                                  <a:pt x="48768" y="73241"/>
                                </a:cubicBezTo>
                                <a:cubicBezTo>
                                  <a:pt x="45720" y="76289"/>
                                  <a:pt x="42672" y="77813"/>
                                  <a:pt x="39624" y="79337"/>
                                </a:cubicBezTo>
                                <a:cubicBezTo>
                                  <a:pt x="35052" y="80861"/>
                                  <a:pt x="32004" y="80861"/>
                                  <a:pt x="27432" y="80861"/>
                                </a:cubicBezTo>
                                <a:cubicBezTo>
                                  <a:pt x="24384" y="80861"/>
                                  <a:pt x="21336" y="80861"/>
                                  <a:pt x="18288" y="79337"/>
                                </a:cubicBezTo>
                                <a:cubicBezTo>
                                  <a:pt x="15240" y="79337"/>
                                  <a:pt x="12192" y="79337"/>
                                  <a:pt x="10668" y="77813"/>
                                </a:cubicBezTo>
                                <a:cubicBezTo>
                                  <a:pt x="7620" y="76289"/>
                                  <a:pt x="6096" y="74765"/>
                                  <a:pt x="4572" y="74765"/>
                                </a:cubicBezTo>
                                <a:cubicBezTo>
                                  <a:pt x="3048" y="73241"/>
                                  <a:pt x="1524" y="71717"/>
                                  <a:pt x="0" y="70193"/>
                                </a:cubicBezTo>
                                <a:lnTo>
                                  <a:pt x="4572" y="64008"/>
                                </a:lnTo>
                                <a:cubicBezTo>
                                  <a:pt x="6096" y="64008"/>
                                  <a:pt x="7620" y="65621"/>
                                  <a:pt x="9144" y="67145"/>
                                </a:cubicBezTo>
                                <a:cubicBezTo>
                                  <a:pt x="10668" y="68669"/>
                                  <a:pt x="12192" y="68669"/>
                                  <a:pt x="13716" y="70193"/>
                                </a:cubicBezTo>
                                <a:cubicBezTo>
                                  <a:pt x="15240" y="70193"/>
                                  <a:pt x="16764" y="71717"/>
                                  <a:pt x="19812" y="71717"/>
                                </a:cubicBezTo>
                                <a:cubicBezTo>
                                  <a:pt x="21336" y="71717"/>
                                  <a:pt x="24384" y="73241"/>
                                  <a:pt x="27432" y="73241"/>
                                </a:cubicBezTo>
                                <a:cubicBezTo>
                                  <a:pt x="28956" y="73241"/>
                                  <a:pt x="32004" y="71717"/>
                                  <a:pt x="35052" y="71717"/>
                                </a:cubicBezTo>
                                <a:cubicBezTo>
                                  <a:pt x="36576" y="70193"/>
                                  <a:pt x="39624" y="68669"/>
                                  <a:pt x="41148" y="67145"/>
                                </a:cubicBezTo>
                                <a:cubicBezTo>
                                  <a:pt x="42672" y="65621"/>
                                  <a:pt x="44196" y="64008"/>
                                  <a:pt x="45720" y="62471"/>
                                </a:cubicBezTo>
                                <a:cubicBezTo>
                                  <a:pt x="45720" y="59424"/>
                                  <a:pt x="47244" y="56376"/>
                                  <a:pt x="47244" y="54851"/>
                                </a:cubicBezTo>
                                <a:cubicBezTo>
                                  <a:pt x="47244" y="48755"/>
                                  <a:pt x="45720" y="44196"/>
                                  <a:pt x="41148" y="41148"/>
                                </a:cubicBezTo>
                                <a:cubicBezTo>
                                  <a:pt x="38100" y="38100"/>
                                  <a:pt x="33528" y="36576"/>
                                  <a:pt x="27432" y="36576"/>
                                </a:cubicBezTo>
                                <a:cubicBezTo>
                                  <a:pt x="24384" y="36576"/>
                                  <a:pt x="21336" y="38100"/>
                                  <a:pt x="18288" y="38100"/>
                                </a:cubicBezTo>
                                <a:cubicBezTo>
                                  <a:pt x="16764" y="39612"/>
                                  <a:pt x="13716" y="39612"/>
                                  <a:pt x="10668" y="41148"/>
                                </a:cubicBezTo>
                                <a:lnTo>
                                  <a:pt x="6096" y="38100"/>
                                </a:lnTo>
                                <a:lnTo>
                                  <a:pt x="914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90" name="Shape 5390"/>
                        <wps:cNvSpPr/>
                        <wps:spPr>
                          <a:xfrm>
                            <a:off x="1644104" y="184594"/>
                            <a:ext cx="33630" cy="1114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630" h="111443">
                                <a:moveTo>
                                  <a:pt x="4585" y="0"/>
                                </a:moveTo>
                                <a:cubicBezTo>
                                  <a:pt x="13729" y="6198"/>
                                  <a:pt x="19825" y="13818"/>
                                  <a:pt x="26009" y="22949"/>
                                </a:cubicBezTo>
                                <a:cubicBezTo>
                                  <a:pt x="30581" y="33617"/>
                                  <a:pt x="33630" y="44298"/>
                                  <a:pt x="33630" y="54966"/>
                                </a:cubicBezTo>
                                <a:cubicBezTo>
                                  <a:pt x="33630" y="67146"/>
                                  <a:pt x="30581" y="77915"/>
                                  <a:pt x="26009" y="88583"/>
                                </a:cubicBezTo>
                                <a:cubicBezTo>
                                  <a:pt x="21349" y="97727"/>
                                  <a:pt x="13729" y="105347"/>
                                  <a:pt x="4585" y="111443"/>
                                </a:cubicBezTo>
                                <a:lnTo>
                                  <a:pt x="0" y="106871"/>
                                </a:lnTo>
                                <a:cubicBezTo>
                                  <a:pt x="7620" y="99251"/>
                                  <a:pt x="13729" y="91631"/>
                                  <a:pt x="18288" y="84011"/>
                                </a:cubicBezTo>
                                <a:cubicBezTo>
                                  <a:pt x="21349" y="76391"/>
                                  <a:pt x="24486" y="65621"/>
                                  <a:pt x="24486" y="54966"/>
                                </a:cubicBezTo>
                                <a:cubicBezTo>
                                  <a:pt x="24486" y="45822"/>
                                  <a:pt x="21349" y="35141"/>
                                  <a:pt x="18288" y="27521"/>
                                </a:cubicBezTo>
                                <a:cubicBezTo>
                                  <a:pt x="13729" y="19901"/>
                                  <a:pt x="7620" y="12281"/>
                                  <a:pt x="0" y="4674"/>
                                </a:cubicBezTo>
                                <a:lnTo>
                                  <a:pt x="458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91" name="Shape 5391"/>
                        <wps:cNvSpPr/>
                        <wps:spPr>
                          <a:xfrm>
                            <a:off x="1728127" y="254788"/>
                            <a:ext cx="24371" cy="458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71" h="45821">
                                <a:moveTo>
                                  <a:pt x="12192" y="0"/>
                                </a:moveTo>
                                <a:cubicBezTo>
                                  <a:pt x="16764" y="0"/>
                                  <a:pt x="19812" y="1524"/>
                                  <a:pt x="21336" y="4584"/>
                                </a:cubicBezTo>
                                <a:cubicBezTo>
                                  <a:pt x="22860" y="7721"/>
                                  <a:pt x="24371" y="12293"/>
                                  <a:pt x="24371" y="16866"/>
                                </a:cubicBezTo>
                                <a:cubicBezTo>
                                  <a:pt x="24371" y="24485"/>
                                  <a:pt x="22860" y="30581"/>
                                  <a:pt x="18288" y="35154"/>
                                </a:cubicBezTo>
                                <a:cubicBezTo>
                                  <a:pt x="15227" y="39725"/>
                                  <a:pt x="9144" y="44297"/>
                                  <a:pt x="1524" y="45821"/>
                                </a:cubicBezTo>
                                <a:lnTo>
                                  <a:pt x="0" y="39725"/>
                                </a:lnTo>
                                <a:cubicBezTo>
                                  <a:pt x="4559" y="38202"/>
                                  <a:pt x="9144" y="35154"/>
                                  <a:pt x="10668" y="32105"/>
                                </a:cubicBezTo>
                                <a:cubicBezTo>
                                  <a:pt x="13703" y="29057"/>
                                  <a:pt x="15227" y="24485"/>
                                  <a:pt x="15227" y="19914"/>
                                </a:cubicBezTo>
                                <a:cubicBezTo>
                                  <a:pt x="15227" y="19914"/>
                                  <a:pt x="13703" y="19914"/>
                                  <a:pt x="13703" y="19914"/>
                                </a:cubicBezTo>
                                <a:cubicBezTo>
                                  <a:pt x="13703" y="19914"/>
                                  <a:pt x="13703" y="19914"/>
                                  <a:pt x="12192" y="19914"/>
                                </a:cubicBezTo>
                                <a:cubicBezTo>
                                  <a:pt x="10668" y="19914"/>
                                  <a:pt x="7620" y="18390"/>
                                  <a:pt x="6083" y="16866"/>
                                </a:cubicBezTo>
                                <a:cubicBezTo>
                                  <a:pt x="4559" y="15342"/>
                                  <a:pt x="3048" y="13818"/>
                                  <a:pt x="3048" y="10769"/>
                                </a:cubicBezTo>
                                <a:cubicBezTo>
                                  <a:pt x="3048" y="7721"/>
                                  <a:pt x="4559" y="4584"/>
                                  <a:pt x="6083" y="3048"/>
                                </a:cubicBezTo>
                                <a:cubicBezTo>
                                  <a:pt x="7620" y="1524"/>
                                  <a:pt x="10668" y="0"/>
                                  <a:pt x="121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92" name="Shape 5392"/>
                        <wps:cNvSpPr/>
                        <wps:spPr>
                          <a:xfrm>
                            <a:off x="1862417" y="213640"/>
                            <a:ext cx="56490" cy="625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490" h="62585">
                                <a:moveTo>
                                  <a:pt x="33630" y="0"/>
                                </a:moveTo>
                                <a:cubicBezTo>
                                  <a:pt x="38202" y="0"/>
                                  <a:pt x="42774" y="0"/>
                                  <a:pt x="45821" y="1524"/>
                                </a:cubicBezTo>
                                <a:cubicBezTo>
                                  <a:pt x="48869" y="3048"/>
                                  <a:pt x="51918" y="6096"/>
                                  <a:pt x="54965" y="7632"/>
                                </a:cubicBezTo>
                                <a:lnTo>
                                  <a:pt x="50393" y="15253"/>
                                </a:lnTo>
                                <a:cubicBezTo>
                                  <a:pt x="47346" y="12205"/>
                                  <a:pt x="44297" y="10681"/>
                                  <a:pt x="42774" y="9156"/>
                                </a:cubicBezTo>
                                <a:cubicBezTo>
                                  <a:pt x="39725" y="9156"/>
                                  <a:pt x="36678" y="7632"/>
                                  <a:pt x="33630" y="7632"/>
                                </a:cubicBezTo>
                                <a:cubicBezTo>
                                  <a:pt x="30581" y="7632"/>
                                  <a:pt x="27534" y="7632"/>
                                  <a:pt x="24397" y="9156"/>
                                </a:cubicBezTo>
                                <a:cubicBezTo>
                                  <a:pt x="21349" y="10681"/>
                                  <a:pt x="18288" y="12205"/>
                                  <a:pt x="16777" y="13729"/>
                                </a:cubicBezTo>
                                <a:cubicBezTo>
                                  <a:pt x="15253" y="16776"/>
                                  <a:pt x="12205" y="18300"/>
                                  <a:pt x="12205" y="21336"/>
                                </a:cubicBezTo>
                                <a:cubicBezTo>
                                  <a:pt x="10668" y="24384"/>
                                  <a:pt x="10668" y="27432"/>
                                  <a:pt x="10668" y="30480"/>
                                </a:cubicBezTo>
                                <a:cubicBezTo>
                                  <a:pt x="10668" y="35051"/>
                                  <a:pt x="10668" y="38100"/>
                                  <a:pt x="12205" y="41148"/>
                                </a:cubicBezTo>
                                <a:cubicBezTo>
                                  <a:pt x="12205" y="42672"/>
                                  <a:pt x="13729" y="45732"/>
                                  <a:pt x="16777" y="47345"/>
                                </a:cubicBezTo>
                                <a:cubicBezTo>
                                  <a:pt x="18288" y="50393"/>
                                  <a:pt x="21349" y="51917"/>
                                  <a:pt x="24397" y="51917"/>
                                </a:cubicBezTo>
                                <a:cubicBezTo>
                                  <a:pt x="25921" y="53441"/>
                                  <a:pt x="30581" y="54966"/>
                                  <a:pt x="33630" y="54966"/>
                                </a:cubicBezTo>
                                <a:cubicBezTo>
                                  <a:pt x="36678" y="54966"/>
                                  <a:pt x="39725" y="53441"/>
                                  <a:pt x="42774" y="51917"/>
                                </a:cubicBezTo>
                                <a:cubicBezTo>
                                  <a:pt x="47346" y="50393"/>
                                  <a:pt x="48869" y="48869"/>
                                  <a:pt x="51918" y="47345"/>
                                </a:cubicBezTo>
                                <a:lnTo>
                                  <a:pt x="56490" y="53441"/>
                                </a:lnTo>
                                <a:cubicBezTo>
                                  <a:pt x="53442" y="56490"/>
                                  <a:pt x="48869" y="58014"/>
                                  <a:pt x="45821" y="59537"/>
                                </a:cubicBezTo>
                                <a:cubicBezTo>
                                  <a:pt x="41250" y="61061"/>
                                  <a:pt x="36678" y="62585"/>
                                  <a:pt x="32106" y="62585"/>
                                </a:cubicBezTo>
                                <a:cubicBezTo>
                                  <a:pt x="27534" y="62585"/>
                                  <a:pt x="22873" y="62585"/>
                                  <a:pt x="19812" y="61061"/>
                                </a:cubicBezTo>
                                <a:cubicBezTo>
                                  <a:pt x="15253" y="59537"/>
                                  <a:pt x="12205" y="56490"/>
                                  <a:pt x="9144" y="54966"/>
                                </a:cubicBezTo>
                                <a:cubicBezTo>
                                  <a:pt x="6109" y="51917"/>
                                  <a:pt x="3061" y="48869"/>
                                  <a:pt x="1537" y="44196"/>
                                </a:cubicBezTo>
                                <a:cubicBezTo>
                                  <a:pt x="0" y="41148"/>
                                  <a:pt x="0" y="36575"/>
                                  <a:pt x="0" y="30480"/>
                                </a:cubicBezTo>
                                <a:cubicBezTo>
                                  <a:pt x="0" y="25920"/>
                                  <a:pt x="0" y="21336"/>
                                  <a:pt x="1537" y="18300"/>
                                </a:cubicBezTo>
                                <a:cubicBezTo>
                                  <a:pt x="4585" y="13729"/>
                                  <a:pt x="6109" y="10681"/>
                                  <a:pt x="9144" y="7632"/>
                                </a:cubicBezTo>
                                <a:cubicBezTo>
                                  <a:pt x="12205" y="4572"/>
                                  <a:pt x="16777" y="3048"/>
                                  <a:pt x="19812" y="1524"/>
                                </a:cubicBezTo>
                                <a:cubicBezTo>
                                  <a:pt x="24397" y="0"/>
                                  <a:pt x="29058" y="0"/>
                                  <a:pt x="33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93" name="Shape 5393"/>
                        <wps:cNvSpPr/>
                        <wps:spPr>
                          <a:xfrm>
                            <a:off x="1934147" y="213640"/>
                            <a:ext cx="29769" cy="625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769" h="62585">
                                <a:moveTo>
                                  <a:pt x="29045" y="0"/>
                                </a:moveTo>
                                <a:lnTo>
                                  <a:pt x="29769" y="90"/>
                                </a:lnTo>
                                <a:lnTo>
                                  <a:pt x="29769" y="7753"/>
                                </a:lnTo>
                                <a:lnTo>
                                  <a:pt x="29045" y="7632"/>
                                </a:lnTo>
                                <a:cubicBezTo>
                                  <a:pt x="26010" y="7632"/>
                                  <a:pt x="24486" y="7632"/>
                                  <a:pt x="21438" y="9156"/>
                                </a:cubicBezTo>
                                <a:cubicBezTo>
                                  <a:pt x="19901" y="10681"/>
                                  <a:pt x="16866" y="12205"/>
                                  <a:pt x="15342" y="13729"/>
                                </a:cubicBezTo>
                                <a:cubicBezTo>
                                  <a:pt x="13818" y="16776"/>
                                  <a:pt x="12294" y="18300"/>
                                  <a:pt x="12294" y="21336"/>
                                </a:cubicBezTo>
                                <a:cubicBezTo>
                                  <a:pt x="10668" y="24384"/>
                                  <a:pt x="10668" y="27432"/>
                                  <a:pt x="10668" y="30480"/>
                                </a:cubicBezTo>
                                <a:cubicBezTo>
                                  <a:pt x="10668" y="35051"/>
                                  <a:pt x="10668" y="38100"/>
                                  <a:pt x="12294" y="41148"/>
                                </a:cubicBezTo>
                                <a:cubicBezTo>
                                  <a:pt x="12294" y="42672"/>
                                  <a:pt x="13818" y="45732"/>
                                  <a:pt x="15342" y="47345"/>
                                </a:cubicBezTo>
                                <a:cubicBezTo>
                                  <a:pt x="16866" y="50393"/>
                                  <a:pt x="19901" y="51917"/>
                                  <a:pt x="21438" y="51917"/>
                                </a:cubicBezTo>
                                <a:cubicBezTo>
                                  <a:pt x="24486" y="53441"/>
                                  <a:pt x="26010" y="54966"/>
                                  <a:pt x="29045" y="54966"/>
                                </a:cubicBezTo>
                                <a:lnTo>
                                  <a:pt x="29769" y="54724"/>
                                </a:lnTo>
                                <a:lnTo>
                                  <a:pt x="29769" y="62495"/>
                                </a:lnTo>
                                <a:lnTo>
                                  <a:pt x="29045" y="62585"/>
                                </a:lnTo>
                                <a:cubicBezTo>
                                  <a:pt x="26010" y="62585"/>
                                  <a:pt x="21438" y="62585"/>
                                  <a:pt x="18377" y="61061"/>
                                </a:cubicBezTo>
                                <a:cubicBezTo>
                                  <a:pt x="15342" y="59537"/>
                                  <a:pt x="10668" y="56490"/>
                                  <a:pt x="9144" y="54966"/>
                                </a:cubicBezTo>
                                <a:cubicBezTo>
                                  <a:pt x="6096" y="51917"/>
                                  <a:pt x="4572" y="48869"/>
                                  <a:pt x="1524" y="44196"/>
                                </a:cubicBezTo>
                                <a:cubicBezTo>
                                  <a:pt x="0" y="41148"/>
                                  <a:pt x="0" y="36575"/>
                                  <a:pt x="0" y="30480"/>
                                </a:cubicBezTo>
                                <a:cubicBezTo>
                                  <a:pt x="0" y="25920"/>
                                  <a:pt x="0" y="21336"/>
                                  <a:pt x="1524" y="18300"/>
                                </a:cubicBezTo>
                                <a:cubicBezTo>
                                  <a:pt x="3048" y="13729"/>
                                  <a:pt x="6096" y="10681"/>
                                  <a:pt x="9144" y="7632"/>
                                </a:cubicBezTo>
                                <a:cubicBezTo>
                                  <a:pt x="10668" y="4572"/>
                                  <a:pt x="15342" y="3048"/>
                                  <a:pt x="18377" y="1524"/>
                                </a:cubicBezTo>
                                <a:cubicBezTo>
                                  <a:pt x="21438" y="0"/>
                                  <a:pt x="26010" y="0"/>
                                  <a:pt x="290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94" name="Shape 5394"/>
                        <wps:cNvSpPr/>
                        <wps:spPr>
                          <a:xfrm>
                            <a:off x="1963915" y="213730"/>
                            <a:ext cx="29769" cy="624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769" h="62405">
                                <a:moveTo>
                                  <a:pt x="0" y="0"/>
                                </a:moveTo>
                                <a:lnTo>
                                  <a:pt x="11481" y="1434"/>
                                </a:lnTo>
                                <a:cubicBezTo>
                                  <a:pt x="14529" y="2958"/>
                                  <a:pt x="17564" y="4482"/>
                                  <a:pt x="20625" y="7542"/>
                                </a:cubicBezTo>
                                <a:cubicBezTo>
                                  <a:pt x="23673" y="10590"/>
                                  <a:pt x="25197" y="13638"/>
                                  <a:pt x="26708" y="18210"/>
                                </a:cubicBezTo>
                                <a:cubicBezTo>
                                  <a:pt x="28232" y="21246"/>
                                  <a:pt x="29769" y="25830"/>
                                  <a:pt x="29769" y="30389"/>
                                </a:cubicBezTo>
                                <a:cubicBezTo>
                                  <a:pt x="29769" y="36485"/>
                                  <a:pt x="28232" y="41058"/>
                                  <a:pt x="26708" y="44105"/>
                                </a:cubicBezTo>
                                <a:cubicBezTo>
                                  <a:pt x="25197" y="48779"/>
                                  <a:pt x="23673" y="51827"/>
                                  <a:pt x="20625" y="54875"/>
                                </a:cubicBezTo>
                                <a:cubicBezTo>
                                  <a:pt x="17564" y="56399"/>
                                  <a:pt x="14529" y="59447"/>
                                  <a:pt x="11481" y="60971"/>
                                </a:cubicBezTo>
                                <a:lnTo>
                                  <a:pt x="0" y="62405"/>
                                </a:lnTo>
                                <a:lnTo>
                                  <a:pt x="0" y="54634"/>
                                </a:lnTo>
                                <a:lnTo>
                                  <a:pt x="8420" y="51827"/>
                                </a:lnTo>
                                <a:cubicBezTo>
                                  <a:pt x="9957" y="51827"/>
                                  <a:pt x="11481" y="50303"/>
                                  <a:pt x="14529" y="47255"/>
                                </a:cubicBezTo>
                                <a:cubicBezTo>
                                  <a:pt x="16040" y="45642"/>
                                  <a:pt x="16040" y="42582"/>
                                  <a:pt x="17564" y="41058"/>
                                </a:cubicBezTo>
                                <a:cubicBezTo>
                                  <a:pt x="19101" y="38010"/>
                                  <a:pt x="19101" y="34961"/>
                                  <a:pt x="19101" y="30389"/>
                                </a:cubicBezTo>
                                <a:cubicBezTo>
                                  <a:pt x="19101" y="27341"/>
                                  <a:pt x="19101" y="24293"/>
                                  <a:pt x="17564" y="21246"/>
                                </a:cubicBezTo>
                                <a:cubicBezTo>
                                  <a:pt x="16040" y="18210"/>
                                  <a:pt x="16040" y="16686"/>
                                  <a:pt x="14529" y="13638"/>
                                </a:cubicBezTo>
                                <a:cubicBezTo>
                                  <a:pt x="11481" y="12114"/>
                                  <a:pt x="9957" y="10590"/>
                                  <a:pt x="8420" y="9066"/>
                                </a:cubicBezTo>
                                <a:lnTo>
                                  <a:pt x="0" y="766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95" name="Shape 5395"/>
                        <wps:cNvSpPr/>
                        <wps:spPr>
                          <a:xfrm>
                            <a:off x="2010537" y="186220"/>
                            <a:ext cx="56490" cy="900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490" h="90005">
                                <a:moveTo>
                                  <a:pt x="0" y="0"/>
                                </a:moveTo>
                                <a:lnTo>
                                  <a:pt x="32004" y="0"/>
                                </a:lnTo>
                                <a:lnTo>
                                  <a:pt x="32004" y="68567"/>
                                </a:lnTo>
                                <a:cubicBezTo>
                                  <a:pt x="32004" y="73151"/>
                                  <a:pt x="32004" y="76288"/>
                                  <a:pt x="35052" y="79336"/>
                                </a:cubicBezTo>
                                <a:cubicBezTo>
                                  <a:pt x="36576" y="80860"/>
                                  <a:pt x="39624" y="82385"/>
                                  <a:pt x="42672" y="82385"/>
                                </a:cubicBezTo>
                                <a:cubicBezTo>
                                  <a:pt x="45720" y="82385"/>
                                  <a:pt x="50381" y="80860"/>
                                  <a:pt x="54966" y="79336"/>
                                </a:cubicBezTo>
                                <a:lnTo>
                                  <a:pt x="56490" y="86957"/>
                                </a:lnTo>
                                <a:cubicBezTo>
                                  <a:pt x="54966" y="86957"/>
                                  <a:pt x="51905" y="88481"/>
                                  <a:pt x="48869" y="88481"/>
                                </a:cubicBezTo>
                                <a:cubicBezTo>
                                  <a:pt x="47346" y="90005"/>
                                  <a:pt x="44196" y="90005"/>
                                  <a:pt x="41148" y="90005"/>
                                </a:cubicBezTo>
                                <a:cubicBezTo>
                                  <a:pt x="35052" y="90005"/>
                                  <a:pt x="28956" y="88481"/>
                                  <a:pt x="25908" y="83909"/>
                                </a:cubicBezTo>
                                <a:cubicBezTo>
                                  <a:pt x="22860" y="80860"/>
                                  <a:pt x="21336" y="76288"/>
                                  <a:pt x="21336" y="68567"/>
                                </a:cubicBezTo>
                                <a:lnTo>
                                  <a:pt x="2133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96" name="Shape 5396"/>
                        <wps:cNvSpPr/>
                        <wps:spPr>
                          <a:xfrm>
                            <a:off x="2085315" y="215164"/>
                            <a:ext cx="53429" cy="61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429" h="61061">
                                <a:moveTo>
                                  <a:pt x="0" y="0"/>
                                </a:moveTo>
                                <a:lnTo>
                                  <a:pt x="10668" y="0"/>
                                </a:lnTo>
                                <a:lnTo>
                                  <a:pt x="10668" y="35051"/>
                                </a:lnTo>
                                <a:cubicBezTo>
                                  <a:pt x="10668" y="41148"/>
                                  <a:pt x="10668" y="45821"/>
                                  <a:pt x="13703" y="48869"/>
                                </a:cubicBezTo>
                                <a:cubicBezTo>
                                  <a:pt x="15227" y="50393"/>
                                  <a:pt x="18288" y="51917"/>
                                  <a:pt x="24371" y="51917"/>
                                </a:cubicBezTo>
                                <a:cubicBezTo>
                                  <a:pt x="27521" y="51917"/>
                                  <a:pt x="30569" y="51917"/>
                                  <a:pt x="33617" y="50393"/>
                                </a:cubicBezTo>
                                <a:cubicBezTo>
                                  <a:pt x="36665" y="47345"/>
                                  <a:pt x="39713" y="45821"/>
                                  <a:pt x="42761" y="41148"/>
                                </a:cubicBezTo>
                                <a:lnTo>
                                  <a:pt x="42761" y="0"/>
                                </a:lnTo>
                                <a:lnTo>
                                  <a:pt x="53429" y="0"/>
                                </a:lnTo>
                                <a:lnTo>
                                  <a:pt x="53429" y="59537"/>
                                </a:lnTo>
                                <a:lnTo>
                                  <a:pt x="44285" y="59537"/>
                                </a:lnTo>
                                <a:lnTo>
                                  <a:pt x="44285" y="48869"/>
                                </a:lnTo>
                                <a:lnTo>
                                  <a:pt x="42761" y="48869"/>
                                </a:lnTo>
                                <a:cubicBezTo>
                                  <a:pt x="39713" y="51917"/>
                                  <a:pt x="36665" y="54966"/>
                                  <a:pt x="33617" y="58014"/>
                                </a:cubicBezTo>
                                <a:cubicBezTo>
                                  <a:pt x="29045" y="59537"/>
                                  <a:pt x="25895" y="61061"/>
                                  <a:pt x="21336" y="61061"/>
                                </a:cubicBezTo>
                                <a:cubicBezTo>
                                  <a:pt x="13703" y="61061"/>
                                  <a:pt x="7620" y="59537"/>
                                  <a:pt x="4559" y="54966"/>
                                </a:cubicBezTo>
                                <a:cubicBezTo>
                                  <a:pt x="1524" y="50393"/>
                                  <a:pt x="0" y="44208"/>
                                  <a:pt x="0" y="36576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97" name="Shape 5397"/>
                        <wps:cNvSpPr/>
                        <wps:spPr>
                          <a:xfrm>
                            <a:off x="2157032" y="213640"/>
                            <a:ext cx="62573" cy="61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573" h="61061">
                                <a:moveTo>
                                  <a:pt x="22949" y="0"/>
                                </a:moveTo>
                                <a:cubicBezTo>
                                  <a:pt x="29058" y="0"/>
                                  <a:pt x="33617" y="3048"/>
                                  <a:pt x="35141" y="9156"/>
                                </a:cubicBezTo>
                                <a:cubicBezTo>
                                  <a:pt x="36678" y="6096"/>
                                  <a:pt x="38202" y="4572"/>
                                  <a:pt x="39725" y="1524"/>
                                </a:cubicBezTo>
                                <a:cubicBezTo>
                                  <a:pt x="42761" y="0"/>
                                  <a:pt x="45822" y="0"/>
                                  <a:pt x="48869" y="0"/>
                                </a:cubicBezTo>
                                <a:cubicBezTo>
                                  <a:pt x="53429" y="0"/>
                                  <a:pt x="56490" y="1524"/>
                                  <a:pt x="58014" y="4572"/>
                                </a:cubicBezTo>
                                <a:cubicBezTo>
                                  <a:pt x="61049" y="7632"/>
                                  <a:pt x="62573" y="12205"/>
                                  <a:pt x="62573" y="18300"/>
                                </a:cubicBezTo>
                                <a:lnTo>
                                  <a:pt x="62573" y="61061"/>
                                </a:lnTo>
                                <a:lnTo>
                                  <a:pt x="51905" y="61061"/>
                                </a:lnTo>
                                <a:lnTo>
                                  <a:pt x="51905" y="18300"/>
                                </a:lnTo>
                                <a:cubicBezTo>
                                  <a:pt x="51905" y="12205"/>
                                  <a:pt x="50394" y="7632"/>
                                  <a:pt x="45822" y="7632"/>
                                </a:cubicBezTo>
                                <a:cubicBezTo>
                                  <a:pt x="42761" y="7632"/>
                                  <a:pt x="41250" y="9156"/>
                                  <a:pt x="39725" y="10681"/>
                                </a:cubicBezTo>
                                <a:cubicBezTo>
                                  <a:pt x="38202" y="12205"/>
                                  <a:pt x="36678" y="13729"/>
                                  <a:pt x="35141" y="16776"/>
                                </a:cubicBezTo>
                                <a:lnTo>
                                  <a:pt x="35141" y="61061"/>
                                </a:lnTo>
                                <a:lnTo>
                                  <a:pt x="27534" y="61061"/>
                                </a:lnTo>
                                <a:lnTo>
                                  <a:pt x="27534" y="18300"/>
                                </a:lnTo>
                                <a:cubicBezTo>
                                  <a:pt x="27534" y="12205"/>
                                  <a:pt x="24473" y="7632"/>
                                  <a:pt x="19914" y="7632"/>
                                </a:cubicBezTo>
                                <a:cubicBezTo>
                                  <a:pt x="18390" y="7632"/>
                                  <a:pt x="16866" y="9156"/>
                                  <a:pt x="15329" y="10681"/>
                                </a:cubicBezTo>
                                <a:cubicBezTo>
                                  <a:pt x="13805" y="12205"/>
                                  <a:pt x="12294" y="13729"/>
                                  <a:pt x="10668" y="16776"/>
                                </a:cubicBezTo>
                                <a:lnTo>
                                  <a:pt x="10668" y="61061"/>
                                </a:lnTo>
                                <a:lnTo>
                                  <a:pt x="0" y="61061"/>
                                </a:lnTo>
                                <a:lnTo>
                                  <a:pt x="0" y="1524"/>
                                </a:lnTo>
                                <a:lnTo>
                                  <a:pt x="7620" y="1524"/>
                                </a:lnTo>
                                <a:lnTo>
                                  <a:pt x="9144" y="9156"/>
                                </a:lnTo>
                                <a:cubicBezTo>
                                  <a:pt x="10668" y="6096"/>
                                  <a:pt x="12294" y="3048"/>
                                  <a:pt x="15329" y="1524"/>
                                </a:cubicBezTo>
                                <a:cubicBezTo>
                                  <a:pt x="16866" y="0"/>
                                  <a:pt x="19914" y="0"/>
                                  <a:pt x="229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98" name="Shape 5398"/>
                        <wps:cNvSpPr/>
                        <wps:spPr>
                          <a:xfrm>
                            <a:off x="2236470" y="213640"/>
                            <a:ext cx="53442" cy="61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442" h="61061">
                                <a:moveTo>
                                  <a:pt x="32004" y="0"/>
                                </a:moveTo>
                                <a:cubicBezTo>
                                  <a:pt x="39624" y="0"/>
                                  <a:pt x="44285" y="1524"/>
                                  <a:pt x="47346" y="6096"/>
                                </a:cubicBezTo>
                                <a:cubicBezTo>
                                  <a:pt x="51918" y="9156"/>
                                  <a:pt x="53442" y="15253"/>
                                  <a:pt x="53442" y="24384"/>
                                </a:cubicBezTo>
                                <a:lnTo>
                                  <a:pt x="53442" y="61061"/>
                                </a:lnTo>
                                <a:lnTo>
                                  <a:pt x="42672" y="61061"/>
                                </a:lnTo>
                                <a:lnTo>
                                  <a:pt x="42672" y="24384"/>
                                </a:lnTo>
                                <a:cubicBezTo>
                                  <a:pt x="42672" y="19824"/>
                                  <a:pt x="41148" y="15253"/>
                                  <a:pt x="39624" y="12205"/>
                                </a:cubicBezTo>
                                <a:cubicBezTo>
                                  <a:pt x="38100" y="9156"/>
                                  <a:pt x="33528" y="7632"/>
                                  <a:pt x="28956" y="7632"/>
                                </a:cubicBezTo>
                                <a:cubicBezTo>
                                  <a:pt x="27432" y="7632"/>
                                  <a:pt x="25908" y="7632"/>
                                  <a:pt x="24384" y="9156"/>
                                </a:cubicBezTo>
                                <a:cubicBezTo>
                                  <a:pt x="22860" y="9156"/>
                                  <a:pt x="21336" y="10681"/>
                                  <a:pt x="19812" y="10681"/>
                                </a:cubicBezTo>
                                <a:cubicBezTo>
                                  <a:pt x="18288" y="12205"/>
                                  <a:pt x="16764" y="12205"/>
                                  <a:pt x="15240" y="13729"/>
                                </a:cubicBezTo>
                                <a:cubicBezTo>
                                  <a:pt x="13716" y="15253"/>
                                  <a:pt x="12192" y="16776"/>
                                  <a:pt x="9144" y="18300"/>
                                </a:cubicBezTo>
                                <a:lnTo>
                                  <a:pt x="9144" y="61061"/>
                                </a:lnTo>
                                <a:lnTo>
                                  <a:pt x="0" y="61061"/>
                                </a:lnTo>
                                <a:lnTo>
                                  <a:pt x="0" y="1524"/>
                                </a:lnTo>
                                <a:lnTo>
                                  <a:pt x="7620" y="1524"/>
                                </a:lnTo>
                                <a:lnTo>
                                  <a:pt x="9144" y="10681"/>
                                </a:lnTo>
                                <a:cubicBezTo>
                                  <a:pt x="12192" y="7632"/>
                                  <a:pt x="15240" y="4572"/>
                                  <a:pt x="19812" y="3048"/>
                                </a:cubicBezTo>
                                <a:cubicBezTo>
                                  <a:pt x="22860" y="0"/>
                                  <a:pt x="27432" y="0"/>
                                  <a:pt x="320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99" name="Shape 5399"/>
                        <wps:cNvSpPr/>
                        <wps:spPr>
                          <a:xfrm>
                            <a:off x="2308200" y="213640"/>
                            <a:ext cx="56477" cy="625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477" h="62585">
                                <a:moveTo>
                                  <a:pt x="16764" y="0"/>
                                </a:moveTo>
                                <a:cubicBezTo>
                                  <a:pt x="21336" y="0"/>
                                  <a:pt x="24371" y="0"/>
                                  <a:pt x="29045" y="0"/>
                                </a:cubicBezTo>
                                <a:cubicBezTo>
                                  <a:pt x="33617" y="0"/>
                                  <a:pt x="38189" y="0"/>
                                  <a:pt x="41237" y="1524"/>
                                </a:cubicBezTo>
                                <a:cubicBezTo>
                                  <a:pt x="45809" y="3048"/>
                                  <a:pt x="50381" y="4572"/>
                                  <a:pt x="53429" y="7632"/>
                                </a:cubicBezTo>
                                <a:lnTo>
                                  <a:pt x="47333" y="13729"/>
                                </a:lnTo>
                                <a:cubicBezTo>
                                  <a:pt x="45809" y="12205"/>
                                  <a:pt x="42761" y="10681"/>
                                  <a:pt x="39713" y="9156"/>
                                </a:cubicBezTo>
                                <a:cubicBezTo>
                                  <a:pt x="35141" y="7632"/>
                                  <a:pt x="32093" y="7632"/>
                                  <a:pt x="29045" y="7632"/>
                                </a:cubicBezTo>
                                <a:cubicBezTo>
                                  <a:pt x="25895" y="7632"/>
                                  <a:pt x="22860" y="7632"/>
                                  <a:pt x="21336" y="7632"/>
                                </a:cubicBezTo>
                                <a:cubicBezTo>
                                  <a:pt x="19812" y="9156"/>
                                  <a:pt x="18288" y="9156"/>
                                  <a:pt x="16764" y="9156"/>
                                </a:cubicBezTo>
                                <a:cubicBezTo>
                                  <a:pt x="15240" y="10681"/>
                                  <a:pt x="15240" y="12205"/>
                                  <a:pt x="13716" y="12205"/>
                                </a:cubicBezTo>
                                <a:cubicBezTo>
                                  <a:pt x="13716" y="13729"/>
                                  <a:pt x="13716" y="15253"/>
                                  <a:pt x="13716" y="15253"/>
                                </a:cubicBezTo>
                                <a:cubicBezTo>
                                  <a:pt x="13716" y="18300"/>
                                  <a:pt x="15240" y="19824"/>
                                  <a:pt x="18288" y="21336"/>
                                </a:cubicBezTo>
                                <a:cubicBezTo>
                                  <a:pt x="21336" y="24384"/>
                                  <a:pt x="25895" y="25920"/>
                                  <a:pt x="32093" y="25920"/>
                                </a:cubicBezTo>
                                <a:cubicBezTo>
                                  <a:pt x="39713" y="28956"/>
                                  <a:pt x="45809" y="30480"/>
                                  <a:pt x="50381" y="33527"/>
                                </a:cubicBezTo>
                                <a:cubicBezTo>
                                  <a:pt x="53429" y="36575"/>
                                  <a:pt x="56477" y="39624"/>
                                  <a:pt x="56477" y="44196"/>
                                </a:cubicBezTo>
                                <a:cubicBezTo>
                                  <a:pt x="56477" y="47345"/>
                                  <a:pt x="54953" y="48869"/>
                                  <a:pt x="54953" y="51917"/>
                                </a:cubicBezTo>
                                <a:cubicBezTo>
                                  <a:pt x="53429" y="53441"/>
                                  <a:pt x="51905" y="54966"/>
                                  <a:pt x="48857" y="58014"/>
                                </a:cubicBezTo>
                                <a:cubicBezTo>
                                  <a:pt x="47333" y="59537"/>
                                  <a:pt x="44285" y="59537"/>
                                  <a:pt x="41237" y="61061"/>
                                </a:cubicBezTo>
                                <a:cubicBezTo>
                                  <a:pt x="38189" y="62585"/>
                                  <a:pt x="33617" y="62585"/>
                                  <a:pt x="29045" y="62585"/>
                                </a:cubicBezTo>
                                <a:cubicBezTo>
                                  <a:pt x="22860" y="62585"/>
                                  <a:pt x="18288" y="61061"/>
                                  <a:pt x="12179" y="59537"/>
                                </a:cubicBezTo>
                                <a:cubicBezTo>
                                  <a:pt x="7607" y="58014"/>
                                  <a:pt x="3048" y="56490"/>
                                  <a:pt x="0" y="53441"/>
                                </a:cubicBezTo>
                                <a:lnTo>
                                  <a:pt x="4572" y="45732"/>
                                </a:lnTo>
                                <a:cubicBezTo>
                                  <a:pt x="7607" y="48869"/>
                                  <a:pt x="12179" y="50393"/>
                                  <a:pt x="15240" y="51917"/>
                                </a:cubicBezTo>
                                <a:cubicBezTo>
                                  <a:pt x="19812" y="53441"/>
                                  <a:pt x="24371" y="54966"/>
                                  <a:pt x="29045" y="54966"/>
                                </a:cubicBezTo>
                                <a:cubicBezTo>
                                  <a:pt x="35141" y="54966"/>
                                  <a:pt x="39713" y="53441"/>
                                  <a:pt x="41237" y="51917"/>
                                </a:cubicBezTo>
                                <a:cubicBezTo>
                                  <a:pt x="44285" y="50393"/>
                                  <a:pt x="45809" y="47345"/>
                                  <a:pt x="45809" y="45732"/>
                                </a:cubicBezTo>
                                <a:cubicBezTo>
                                  <a:pt x="45809" y="42672"/>
                                  <a:pt x="44285" y="41148"/>
                                  <a:pt x="41237" y="39624"/>
                                </a:cubicBezTo>
                                <a:cubicBezTo>
                                  <a:pt x="38189" y="36575"/>
                                  <a:pt x="33617" y="35051"/>
                                  <a:pt x="25895" y="33527"/>
                                </a:cubicBezTo>
                                <a:cubicBezTo>
                                  <a:pt x="22860" y="33527"/>
                                  <a:pt x="19812" y="32003"/>
                                  <a:pt x="16764" y="30480"/>
                                </a:cubicBezTo>
                                <a:cubicBezTo>
                                  <a:pt x="15240" y="30480"/>
                                  <a:pt x="12179" y="28956"/>
                                  <a:pt x="10655" y="27432"/>
                                </a:cubicBezTo>
                                <a:cubicBezTo>
                                  <a:pt x="7607" y="25920"/>
                                  <a:pt x="6083" y="24384"/>
                                  <a:pt x="4572" y="22872"/>
                                </a:cubicBezTo>
                                <a:cubicBezTo>
                                  <a:pt x="4572" y="19824"/>
                                  <a:pt x="3048" y="18300"/>
                                  <a:pt x="3048" y="16776"/>
                                </a:cubicBezTo>
                                <a:cubicBezTo>
                                  <a:pt x="3048" y="13729"/>
                                  <a:pt x="3048" y="12205"/>
                                  <a:pt x="4572" y="9156"/>
                                </a:cubicBezTo>
                                <a:cubicBezTo>
                                  <a:pt x="6083" y="7632"/>
                                  <a:pt x="7607" y="6096"/>
                                  <a:pt x="9131" y="4572"/>
                                </a:cubicBezTo>
                                <a:cubicBezTo>
                                  <a:pt x="12179" y="3048"/>
                                  <a:pt x="13716" y="1524"/>
                                  <a:pt x="1676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385" name="Shape 51385"/>
                        <wps:cNvSpPr/>
                        <wps:spPr>
                          <a:xfrm>
                            <a:off x="2384488" y="242595"/>
                            <a:ext cx="5342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429" h="9144">
                                <a:moveTo>
                                  <a:pt x="0" y="0"/>
                                </a:moveTo>
                                <a:lnTo>
                                  <a:pt x="53429" y="0"/>
                                </a:lnTo>
                                <a:lnTo>
                                  <a:pt x="534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386" name="Shape 51386"/>
                        <wps:cNvSpPr/>
                        <wps:spPr>
                          <a:xfrm>
                            <a:off x="2384488" y="216688"/>
                            <a:ext cx="5342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429" h="9144">
                                <a:moveTo>
                                  <a:pt x="0" y="0"/>
                                </a:moveTo>
                                <a:lnTo>
                                  <a:pt x="53429" y="0"/>
                                </a:lnTo>
                                <a:lnTo>
                                  <a:pt x="534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02" name="Shape 5402"/>
                        <wps:cNvSpPr/>
                        <wps:spPr>
                          <a:xfrm>
                            <a:off x="2454783" y="213640"/>
                            <a:ext cx="28194" cy="625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194" h="62585">
                                <a:moveTo>
                                  <a:pt x="27432" y="0"/>
                                </a:moveTo>
                                <a:lnTo>
                                  <a:pt x="28194" y="109"/>
                                </a:lnTo>
                                <a:lnTo>
                                  <a:pt x="28194" y="8089"/>
                                </a:lnTo>
                                <a:lnTo>
                                  <a:pt x="22860" y="9156"/>
                                </a:lnTo>
                                <a:cubicBezTo>
                                  <a:pt x="19812" y="10681"/>
                                  <a:pt x="18288" y="12205"/>
                                  <a:pt x="16764" y="13729"/>
                                </a:cubicBezTo>
                                <a:cubicBezTo>
                                  <a:pt x="15240" y="16776"/>
                                  <a:pt x="13716" y="18300"/>
                                  <a:pt x="12192" y="21336"/>
                                </a:cubicBezTo>
                                <a:cubicBezTo>
                                  <a:pt x="12192" y="24384"/>
                                  <a:pt x="10668" y="27432"/>
                                  <a:pt x="10668" y="30480"/>
                                </a:cubicBezTo>
                                <a:cubicBezTo>
                                  <a:pt x="10668" y="38100"/>
                                  <a:pt x="12192" y="44196"/>
                                  <a:pt x="15240" y="47345"/>
                                </a:cubicBezTo>
                                <a:lnTo>
                                  <a:pt x="28194" y="53102"/>
                                </a:lnTo>
                                <a:lnTo>
                                  <a:pt x="28194" y="62368"/>
                                </a:lnTo>
                                <a:lnTo>
                                  <a:pt x="27432" y="62585"/>
                                </a:lnTo>
                                <a:cubicBezTo>
                                  <a:pt x="22860" y="62585"/>
                                  <a:pt x="19812" y="62585"/>
                                  <a:pt x="15240" y="61061"/>
                                </a:cubicBezTo>
                                <a:cubicBezTo>
                                  <a:pt x="12192" y="59537"/>
                                  <a:pt x="10668" y="56490"/>
                                  <a:pt x="7620" y="54966"/>
                                </a:cubicBezTo>
                                <a:cubicBezTo>
                                  <a:pt x="6096" y="51917"/>
                                  <a:pt x="3048" y="48869"/>
                                  <a:pt x="3048" y="44196"/>
                                </a:cubicBezTo>
                                <a:cubicBezTo>
                                  <a:pt x="1524" y="41148"/>
                                  <a:pt x="0" y="36575"/>
                                  <a:pt x="0" y="30480"/>
                                </a:cubicBezTo>
                                <a:cubicBezTo>
                                  <a:pt x="0" y="25920"/>
                                  <a:pt x="1524" y="21336"/>
                                  <a:pt x="3048" y="18300"/>
                                </a:cubicBezTo>
                                <a:cubicBezTo>
                                  <a:pt x="4572" y="13729"/>
                                  <a:pt x="6096" y="10681"/>
                                  <a:pt x="9144" y="7632"/>
                                </a:cubicBezTo>
                                <a:cubicBezTo>
                                  <a:pt x="12192" y="4572"/>
                                  <a:pt x="13716" y="3048"/>
                                  <a:pt x="18288" y="1524"/>
                                </a:cubicBezTo>
                                <a:cubicBezTo>
                                  <a:pt x="21336" y="0"/>
                                  <a:pt x="24384" y="0"/>
                                  <a:pt x="2743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03" name="Shape 5403"/>
                        <wps:cNvSpPr/>
                        <wps:spPr>
                          <a:xfrm>
                            <a:off x="2482977" y="186220"/>
                            <a:ext cx="28296" cy="897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296" h="89787">
                                <a:moveTo>
                                  <a:pt x="17526" y="0"/>
                                </a:moveTo>
                                <a:lnTo>
                                  <a:pt x="28296" y="0"/>
                                </a:lnTo>
                                <a:lnTo>
                                  <a:pt x="28296" y="88481"/>
                                </a:lnTo>
                                <a:lnTo>
                                  <a:pt x="19050" y="88481"/>
                                </a:lnTo>
                                <a:lnTo>
                                  <a:pt x="19050" y="80860"/>
                                </a:lnTo>
                                <a:lnTo>
                                  <a:pt x="17526" y="80860"/>
                                </a:lnTo>
                                <a:cubicBezTo>
                                  <a:pt x="16002" y="83909"/>
                                  <a:pt x="12954" y="85433"/>
                                  <a:pt x="9906" y="86957"/>
                                </a:cubicBezTo>
                                <a:lnTo>
                                  <a:pt x="0" y="89787"/>
                                </a:lnTo>
                                <a:lnTo>
                                  <a:pt x="0" y="80521"/>
                                </a:lnTo>
                                <a:lnTo>
                                  <a:pt x="762" y="80860"/>
                                </a:lnTo>
                                <a:cubicBezTo>
                                  <a:pt x="6858" y="80860"/>
                                  <a:pt x="12954" y="77812"/>
                                  <a:pt x="17526" y="73151"/>
                                </a:cubicBezTo>
                                <a:lnTo>
                                  <a:pt x="17526" y="42672"/>
                                </a:lnTo>
                                <a:cubicBezTo>
                                  <a:pt x="14478" y="39624"/>
                                  <a:pt x="12954" y="38100"/>
                                  <a:pt x="9906" y="36575"/>
                                </a:cubicBezTo>
                                <a:cubicBezTo>
                                  <a:pt x="6858" y="36575"/>
                                  <a:pt x="3810" y="35051"/>
                                  <a:pt x="2286" y="35051"/>
                                </a:cubicBezTo>
                                <a:lnTo>
                                  <a:pt x="0" y="35508"/>
                                </a:lnTo>
                                <a:lnTo>
                                  <a:pt x="0" y="27528"/>
                                </a:lnTo>
                                <a:lnTo>
                                  <a:pt x="9906" y="28943"/>
                                </a:lnTo>
                                <a:cubicBezTo>
                                  <a:pt x="12954" y="30467"/>
                                  <a:pt x="14478" y="31991"/>
                                  <a:pt x="17526" y="35051"/>
                                </a:cubicBezTo>
                                <a:lnTo>
                                  <a:pt x="1752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04" name="Shape 5404"/>
                        <wps:cNvSpPr/>
                        <wps:spPr>
                          <a:xfrm>
                            <a:off x="2535644" y="184594"/>
                            <a:ext cx="58014" cy="901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014" h="90107">
                                <a:moveTo>
                                  <a:pt x="41249" y="0"/>
                                </a:moveTo>
                                <a:cubicBezTo>
                                  <a:pt x="47346" y="0"/>
                                  <a:pt x="53442" y="1626"/>
                                  <a:pt x="58014" y="3150"/>
                                </a:cubicBezTo>
                                <a:lnTo>
                                  <a:pt x="56490" y="12281"/>
                                </a:lnTo>
                                <a:cubicBezTo>
                                  <a:pt x="53442" y="10770"/>
                                  <a:pt x="51918" y="9246"/>
                                  <a:pt x="48869" y="9246"/>
                                </a:cubicBezTo>
                                <a:cubicBezTo>
                                  <a:pt x="47346" y="9246"/>
                                  <a:pt x="44298" y="9246"/>
                                  <a:pt x="42774" y="9246"/>
                                </a:cubicBezTo>
                                <a:cubicBezTo>
                                  <a:pt x="36678" y="9246"/>
                                  <a:pt x="32105" y="10770"/>
                                  <a:pt x="30581" y="12281"/>
                                </a:cubicBezTo>
                                <a:cubicBezTo>
                                  <a:pt x="27534" y="15329"/>
                                  <a:pt x="27534" y="19901"/>
                                  <a:pt x="27534" y="24473"/>
                                </a:cubicBezTo>
                                <a:lnTo>
                                  <a:pt x="27534" y="30569"/>
                                </a:lnTo>
                                <a:lnTo>
                                  <a:pt x="51918" y="30569"/>
                                </a:lnTo>
                                <a:lnTo>
                                  <a:pt x="51918" y="38202"/>
                                </a:lnTo>
                                <a:lnTo>
                                  <a:pt x="27534" y="38202"/>
                                </a:lnTo>
                                <a:lnTo>
                                  <a:pt x="27534" y="90107"/>
                                </a:lnTo>
                                <a:lnTo>
                                  <a:pt x="16764" y="90107"/>
                                </a:lnTo>
                                <a:lnTo>
                                  <a:pt x="16764" y="38202"/>
                                </a:lnTo>
                                <a:lnTo>
                                  <a:pt x="0" y="38202"/>
                                </a:lnTo>
                                <a:lnTo>
                                  <a:pt x="0" y="30569"/>
                                </a:lnTo>
                                <a:lnTo>
                                  <a:pt x="16764" y="30569"/>
                                </a:lnTo>
                                <a:lnTo>
                                  <a:pt x="16764" y="24473"/>
                                </a:lnTo>
                                <a:cubicBezTo>
                                  <a:pt x="16764" y="16866"/>
                                  <a:pt x="18288" y="12281"/>
                                  <a:pt x="22962" y="7722"/>
                                </a:cubicBezTo>
                                <a:cubicBezTo>
                                  <a:pt x="26010" y="3150"/>
                                  <a:pt x="32105" y="0"/>
                                  <a:pt x="41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05" name="Shape 5405"/>
                        <wps:cNvSpPr/>
                        <wps:spPr>
                          <a:xfrm>
                            <a:off x="2624239" y="254788"/>
                            <a:ext cx="19812" cy="214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12" h="21437">
                                <a:moveTo>
                                  <a:pt x="9131" y="0"/>
                                </a:moveTo>
                                <a:cubicBezTo>
                                  <a:pt x="12179" y="0"/>
                                  <a:pt x="15227" y="1524"/>
                                  <a:pt x="16764" y="3048"/>
                                </a:cubicBezTo>
                                <a:cubicBezTo>
                                  <a:pt x="18288" y="4584"/>
                                  <a:pt x="19812" y="7721"/>
                                  <a:pt x="19812" y="10769"/>
                                </a:cubicBezTo>
                                <a:cubicBezTo>
                                  <a:pt x="19812" y="13818"/>
                                  <a:pt x="18288" y="16866"/>
                                  <a:pt x="16764" y="18390"/>
                                </a:cubicBezTo>
                                <a:cubicBezTo>
                                  <a:pt x="15227" y="19914"/>
                                  <a:pt x="12179" y="21437"/>
                                  <a:pt x="9131" y="21437"/>
                                </a:cubicBezTo>
                                <a:cubicBezTo>
                                  <a:pt x="7620" y="21437"/>
                                  <a:pt x="4572" y="19914"/>
                                  <a:pt x="3048" y="18390"/>
                                </a:cubicBezTo>
                                <a:cubicBezTo>
                                  <a:pt x="1524" y="16866"/>
                                  <a:pt x="0" y="13818"/>
                                  <a:pt x="0" y="10769"/>
                                </a:cubicBezTo>
                                <a:cubicBezTo>
                                  <a:pt x="0" y="7721"/>
                                  <a:pt x="1524" y="4584"/>
                                  <a:pt x="3048" y="3048"/>
                                </a:cubicBezTo>
                                <a:cubicBezTo>
                                  <a:pt x="4572" y="1524"/>
                                  <a:pt x="7620" y="0"/>
                                  <a:pt x="913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06" name="Shape 5406"/>
                        <wps:cNvSpPr/>
                        <wps:spPr>
                          <a:xfrm>
                            <a:off x="2680716" y="213640"/>
                            <a:ext cx="58001" cy="625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001" h="62585">
                                <a:moveTo>
                                  <a:pt x="33528" y="0"/>
                                </a:moveTo>
                                <a:cubicBezTo>
                                  <a:pt x="39624" y="0"/>
                                  <a:pt x="42672" y="0"/>
                                  <a:pt x="47346" y="1524"/>
                                </a:cubicBezTo>
                                <a:cubicBezTo>
                                  <a:pt x="50393" y="3048"/>
                                  <a:pt x="53429" y="6096"/>
                                  <a:pt x="56477" y="7632"/>
                                </a:cubicBezTo>
                                <a:lnTo>
                                  <a:pt x="50393" y="15253"/>
                                </a:lnTo>
                                <a:cubicBezTo>
                                  <a:pt x="48869" y="12205"/>
                                  <a:pt x="45822" y="10681"/>
                                  <a:pt x="42672" y="9156"/>
                                </a:cubicBezTo>
                                <a:cubicBezTo>
                                  <a:pt x="41148" y="9156"/>
                                  <a:pt x="38100" y="7632"/>
                                  <a:pt x="35052" y="7632"/>
                                </a:cubicBezTo>
                                <a:cubicBezTo>
                                  <a:pt x="30480" y="7632"/>
                                  <a:pt x="27432" y="7632"/>
                                  <a:pt x="24384" y="9156"/>
                                </a:cubicBezTo>
                                <a:cubicBezTo>
                                  <a:pt x="21336" y="10681"/>
                                  <a:pt x="19812" y="12205"/>
                                  <a:pt x="18288" y="13729"/>
                                </a:cubicBezTo>
                                <a:cubicBezTo>
                                  <a:pt x="15240" y="16776"/>
                                  <a:pt x="13716" y="18300"/>
                                  <a:pt x="12192" y="21336"/>
                                </a:cubicBezTo>
                                <a:cubicBezTo>
                                  <a:pt x="12192" y="24384"/>
                                  <a:pt x="10668" y="27432"/>
                                  <a:pt x="10668" y="30480"/>
                                </a:cubicBezTo>
                                <a:cubicBezTo>
                                  <a:pt x="10668" y="35051"/>
                                  <a:pt x="12192" y="38100"/>
                                  <a:pt x="12192" y="41148"/>
                                </a:cubicBezTo>
                                <a:cubicBezTo>
                                  <a:pt x="13716" y="42672"/>
                                  <a:pt x="15240" y="45732"/>
                                  <a:pt x="16764" y="47345"/>
                                </a:cubicBezTo>
                                <a:cubicBezTo>
                                  <a:pt x="19812" y="50393"/>
                                  <a:pt x="21336" y="51917"/>
                                  <a:pt x="24384" y="51917"/>
                                </a:cubicBezTo>
                                <a:cubicBezTo>
                                  <a:pt x="27432" y="53441"/>
                                  <a:pt x="30480" y="54966"/>
                                  <a:pt x="33528" y="54966"/>
                                </a:cubicBezTo>
                                <a:cubicBezTo>
                                  <a:pt x="38100" y="54966"/>
                                  <a:pt x="41148" y="53441"/>
                                  <a:pt x="44196" y="51917"/>
                                </a:cubicBezTo>
                                <a:cubicBezTo>
                                  <a:pt x="47346" y="50393"/>
                                  <a:pt x="50393" y="48869"/>
                                  <a:pt x="53429" y="47345"/>
                                </a:cubicBezTo>
                                <a:lnTo>
                                  <a:pt x="58001" y="53441"/>
                                </a:lnTo>
                                <a:cubicBezTo>
                                  <a:pt x="54953" y="56490"/>
                                  <a:pt x="50393" y="58014"/>
                                  <a:pt x="45822" y="59537"/>
                                </a:cubicBezTo>
                                <a:cubicBezTo>
                                  <a:pt x="42672" y="61061"/>
                                  <a:pt x="38100" y="62585"/>
                                  <a:pt x="33528" y="62585"/>
                                </a:cubicBezTo>
                                <a:cubicBezTo>
                                  <a:pt x="28956" y="62585"/>
                                  <a:pt x="24384" y="62585"/>
                                  <a:pt x="19812" y="61061"/>
                                </a:cubicBezTo>
                                <a:cubicBezTo>
                                  <a:pt x="16764" y="59537"/>
                                  <a:pt x="12192" y="56490"/>
                                  <a:pt x="10668" y="54966"/>
                                </a:cubicBezTo>
                                <a:cubicBezTo>
                                  <a:pt x="7620" y="51917"/>
                                  <a:pt x="4572" y="48869"/>
                                  <a:pt x="3048" y="44196"/>
                                </a:cubicBezTo>
                                <a:cubicBezTo>
                                  <a:pt x="1524" y="41148"/>
                                  <a:pt x="0" y="36575"/>
                                  <a:pt x="0" y="30480"/>
                                </a:cubicBezTo>
                                <a:cubicBezTo>
                                  <a:pt x="0" y="25920"/>
                                  <a:pt x="1524" y="21336"/>
                                  <a:pt x="3048" y="18300"/>
                                </a:cubicBezTo>
                                <a:cubicBezTo>
                                  <a:pt x="4572" y="13729"/>
                                  <a:pt x="7620" y="10681"/>
                                  <a:pt x="10668" y="7632"/>
                                </a:cubicBezTo>
                                <a:cubicBezTo>
                                  <a:pt x="13716" y="4572"/>
                                  <a:pt x="16764" y="3048"/>
                                  <a:pt x="21336" y="1524"/>
                                </a:cubicBezTo>
                                <a:cubicBezTo>
                                  <a:pt x="25908" y="0"/>
                                  <a:pt x="28956" y="0"/>
                                  <a:pt x="3352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07" name="Shape 5407"/>
                        <wps:cNvSpPr/>
                        <wps:spPr>
                          <a:xfrm>
                            <a:off x="2753957" y="213646"/>
                            <a:ext cx="29013" cy="625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013" h="62573">
                                <a:moveTo>
                                  <a:pt x="29013" y="0"/>
                                </a:moveTo>
                                <a:lnTo>
                                  <a:pt x="29013" y="7635"/>
                                </a:lnTo>
                                <a:lnTo>
                                  <a:pt x="21336" y="9150"/>
                                </a:lnTo>
                                <a:cubicBezTo>
                                  <a:pt x="18288" y="10675"/>
                                  <a:pt x="16764" y="12198"/>
                                  <a:pt x="15253" y="13722"/>
                                </a:cubicBezTo>
                                <a:cubicBezTo>
                                  <a:pt x="13729" y="16770"/>
                                  <a:pt x="12205" y="18294"/>
                                  <a:pt x="10681" y="21330"/>
                                </a:cubicBezTo>
                                <a:cubicBezTo>
                                  <a:pt x="10681" y="24378"/>
                                  <a:pt x="9157" y="27425"/>
                                  <a:pt x="9157" y="30473"/>
                                </a:cubicBezTo>
                                <a:cubicBezTo>
                                  <a:pt x="9157" y="35045"/>
                                  <a:pt x="10681" y="38094"/>
                                  <a:pt x="10681" y="41142"/>
                                </a:cubicBezTo>
                                <a:cubicBezTo>
                                  <a:pt x="12205" y="42666"/>
                                  <a:pt x="13729" y="45726"/>
                                  <a:pt x="15253" y="47339"/>
                                </a:cubicBezTo>
                                <a:cubicBezTo>
                                  <a:pt x="16764" y="50387"/>
                                  <a:pt x="18288" y="51911"/>
                                  <a:pt x="21336" y="51911"/>
                                </a:cubicBezTo>
                                <a:lnTo>
                                  <a:pt x="29013" y="54942"/>
                                </a:lnTo>
                                <a:lnTo>
                                  <a:pt x="29013" y="62573"/>
                                </a:lnTo>
                                <a:lnTo>
                                  <a:pt x="18288" y="61055"/>
                                </a:lnTo>
                                <a:cubicBezTo>
                                  <a:pt x="13729" y="59531"/>
                                  <a:pt x="10681" y="56483"/>
                                  <a:pt x="7632" y="54959"/>
                                </a:cubicBezTo>
                                <a:cubicBezTo>
                                  <a:pt x="6109" y="51911"/>
                                  <a:pt x="3048" y="48863"/>
                                  <a:pt x="1524" y="44190"/>
                                </a:cubicBezTo>
                                <a:cubicBezTo>
                                  <a:pt x="0" y="41142"/>
                                  <a:pt x="0" y="36569"/>
                                  <a:pt x="0" y="30473"/>
                                </a:cubicBezTo>
                                <a:cubicBezTo>
                                  <a:pt x="0" y="25914"/>
                                  <a:pt x="0" y="21330"/>
                                  <a:pt x="1524" y="18294"/>
                                </a:cubicBezTo>
                                <a:cubicBezTo>
                                  <a:pt x="3048" y="13722"/>
                                  <a:pt x="6109" y="10675"/>
                                  <a:pt x="7632" y="7626"/>
                                </a:cubicBezTo>
                                <a:cubicBezTo>
                                  <a:pt x="10681" y="4566"/>
                                  <a:pt x="13729" y="3042"/>
                                  <a:pt x="18288" y="1518"/>
                                </a:cubicBezTo>
                                <a:lnTo>
                                  <a:pt x="2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08" name="Shape 5408"/>
                        <wps:cNvSpPr/>
                        <wps:spPr>
                          <a:xfrm>
                            <a:off x="2782970" y="213640"/>
                            <a:ext cx="30524" cy="625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524" h="62585">
                                <a:moveTo>
                                  <a:pt x="44" y="0"/>
                                </a:moveTo>
                                <a:cubicBezTo>
                                  <a:pt x="4616" y="0"/>
                                  <a:pt x="7664" y="0"/>
                                  <a:pt x="10712" y="1524"/>
                                </a:cubicBezTo>
                                <a:cubicBezTo>
                                  <a:pt x="15284" y="3048"/>
                                  <a:pt x="18332" y="4572"/>
                                  <a:pt x="21380" y="7632"/>
                                </a:cubicBezTo>
                                <a:cubicBezTo>
                                  <a:pt x="22904" y="10681"/>
                                  <a:pt x="25952" y="13729"/>
                                  <a:pt x="27476" y="18300"/>
                                </a:cubicBezTo>
                                <a:cubicBezTo>
                                  <a:pt x="29000" y="21336"/>
                                  <a:pt x="30524" y="25920"/>
                                  <a:pt x="30524" y="30480"/>
                                </a:cubicBezTo>
                                <a:cubicBezTo>
                                  <a:pt x="30524" y="36575"/>
                                  <a:pt x="29000" y="41148"/>
                                  <a:pt x="27476" y="44196"/>
                                </a:cubicBezTo>
                                <a:cubicBezTo>
                                  <a:pt x="25952" y="48869"/>
                                  <a:pt x="22904" y="51917"/>
                                  <a:pt x="21380" y="54966"/>
                                </a:cubicBezTo>
                                <a:cubicBezTo>
                                  <a:pt x="18332" y="56490"/>
                                  <a:pt x="15284" y="59537"/>
                                  <a:pt x="10712" y="61061"/>
                                </a:cubicBezTo>
                                <a:cubicBezTo>
                                  <a:pt x="7664" y="62585"/>
                                  <a:pt x="4616" y="62585"/>
                                  <a:pt x="44" y="62585"/>
                                </a:cubicBezTo>
                                <a:lnTo>
                                  <a:pt x="0" y="62579"/>
                                </a:lnTo>
                                <a:lnTo>
                                  <a:pt x="0" y="54948"/>
                                </a:lnTo>
                                <a:lnTo>
                                  <a:pt x="44" y="54966"/>
                                </a:lnTo>
                                <a:cubicBezTo>
                                  <a:pt x="3092" y="54966"/>
                                  <a:pt x="6140" y="53441"/>
                                  <a:pt x="7664" y="51917"/>
                                </a:cubicBezTo>
                                <a:cubicBezTo>
                                  <a:pt x="10712" y="51917"/>
                                  <a:pt x="12236" y="50393"/>
                                  <a:pt x="13760" y="47345"/>
                                </a:cubicBezTo>
                                <a:cubicBezTo>
                                  <a:pt x="15284" y="45732"/>
                                  <a:pt x="16808" y="42672"/>
                                  <a:pt x="18332" y="41148"/>
                                </a:cubicBezTo>
                                <a:cubicBezTo>
                                  <a:pt x="18332" y="38100"/>
                                  <a:pt x="19856" y="35051"/>
                                  <a:pt x="19856" y="30480"/>
                                </a:cubicBezTo>
                                <a:cubicBezTo>
                                  <a:pt x="19856" y="27432"/>
                                  <a:pt x="18332" y="24384"/>
                                  <a:pt x="18332" y="21336"/>
                                </a:cubicBezTo>
                                <a:cubicBezTo>
                                  <a:pt x="16808" y="18300"/>
                                  <a:pt x="15284" y="16776"/>
                                  <a:pt x="13760" y="13729"/>
                                </a:cubicBezTo>
                                <a:cubicBezTo>
                                  <a:pt x="12236" y="12205"/>
                                  <a:pt x="10712" y="10681"/>
                                  <a:pt x="7664" y="9156"/>
                                </a:cubicBezTo>
                                <a:cubicBezTo>
                                  <a:pt x="6140" y="7632"/>
                                  <a:pt x="3092" y="7632"/>
                                  <a:pt x="44" y="7632"/>
                                </a:cubicBezTo>
                                <a:lnTo>
                                  <a:pt x="0" y="7641"/>
                                </a:lnTo>
                                <a:lnTo>
                                  <a:pt x="0" y="6"/>
                                </a:lnTo>
                                <a:lnTo>
                                  <a:pt x="4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09" name="Shape 5409"/>
                        <wps:cNvSpPr/>
                        <wps:spPr>
                          <a:xfrm>
                            <a:off x="2830259" y="186220"/>
                            <a:ext cx="56490" cy="900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490" h="90005">
                                <a:moveTo>
                                  <a:pt x="0" y="0"/>
                                </a:moveTo>
                                <a:lnTo>
                                  <a:pt x="30581" y="0"/>
                                </a:lnTo>
                                <a:lnTo>
                                  <a:pt x="30581" y="68567"/>
                                </a:lnTo>
                                <a:cubicBezTo>
                                  <a:pt x="30581" y="73151"/>
                                  <a:pt x="32106" y="76288"/>
                                  <a:pt x="33630" y="79336"/>
                                </a:cubicBezTo>
                                <a:cubicBezTo>
                                  <a:pt x="36678" y="80860"/>
                                  <a:pt x="39725" y="82385"/>
                                  <a:pt x="42761" y="82385"/>
                                </a:cubicBezTo>
                                <a:cubicBezTo>
                                  <a:pt x="45809" y="82385"/>
                                  <a:pt x="50393" y="80860"/>
                                  <a:pt x="53442" y="79336"/>
                                </a:cubicBezTo>
                                <a:lnTo>
                                  <a:pt x="56490" y="86957"/>
                                </a:lnTo>
                                <a:cubicBezTo>
                                  <a:pt x="53442" y="86957"/>
                                  <a:pt x="51918" y="88481"/>
                                  <a:pt x="48869" y="88481"/>
                                </a:cubicBezTo>
                                <a:cubicBezTo>
                                  <a:pt x="47333" y="90005"/>
                                  <a:pt x="44285" y="90005"/>
                                  <a:pt x="39725" y="90005"/>
                                </a:cubicBezTo>
                                <a:cubicBezTo>
                                  <a:pt x="33630" y="90005"/>
                                  <a:pt x="29058" y="88481"/>
                                  <a:pt x="25997" y="83909"/>
                                </a:cubicBezTo>
                                <a:cubicBezTo>
                                  <a:pt x="22949" y="80860"/>
                                  <a:pt x="21425" y="76288"/>
                                  <a:pt x="21425" y="68567"/>
                                </a:cubicBezTo>
                                <a:lnTo>
                                  <a:pt x="2142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10" name="Shape 5410"/>
                        <wps:cNvSpPr/>
                        <wps:spPr>
                          <a:xfrm>
                            <a:off x="2903601" y="215164"/>
                            <a:ext cx="53429" cy="61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429" h="61061">
                                <a:moveTo>
                                  <a:pt x="0" y="0"/>
                                </a:moveTo>
                                <a:lnTo>
                                  <a:pt x="10668" y="0"/>
                                </a:lnTo>
                                <a:lnTo>
                                  <a:pt x="10668" y="35051"/>
                                </a:lnTo>
                                <a:cubicBezTo>
                                  <a:pt x="10668" y="41148"/>
                                  <a:pt x="12192" y="45821"/>
                                  <a:pt x="13716" y="48869"/>
                                </a:cubicBezTo>
                                <a:cubicBezTo>
                                  <a:pt x="16764" y="50393"/>
                                  <a:pt x="19812" y="51917"/>
                                  <a:pt x="24384" y="51917"/>
                                </a:cubicBezTo>
                                <a:cubicBezTo>
                                  <a:pt x="28956" y="51917"/>
                                  <a:pt x="32004" y="51917"/>
                                  <a:pt x="35052" y="50393"/>
                                </a:cubicBezTo>
                                <a:cubicBezTo>
                                  <a:pt x="36576" y="47345"/>
                                  <a:pt x="39624" y="45821"/>
                                  <a:pt x="44196" y="41148"/>
                                </a:cubicBezTo>
                                <a:lnTo>
                                  <a:pt x="44196" y="0"/>
                                </a:lnTo>
                                <a:lnTo>
                                  <a:pt x="53429" y="0"/>
                                </a:lnTo>
                                <a:lnTo>
                                  <a:pt x="53429" y="59537"/>
                                </a:lnTo>
                                <a:lnTo>
                                  <a:pt x="45822" y="59537"/>
                                </a:lnTo>
                                <a:lnTo>
                                  <a:pt x="44196" y="48869"/>
                                </a:lnTo>
                                <a:cubicBezTo>
                                  <a:pt x="41148" y="51917"/>
                                  <a:pt x="38100" y="54966"/>
                                  <a:pt x="33528" y="58014"/>
                                </a:cubicBezTo>
                                <a:cubicBezTo>
                                  <a:pt x="30480" y="59537"/>
                                  <a:pt x="25908" y="61061"/>
                                  <a:pt x="21336" y="61061"/>
                                </a:cubicBezTo>
                                <a:cubicBezTo>
                                  <a:pt x="13716" y="61061"/>
                                  <a:pt x="9144" y="59537"/>
                                  <a:pt x="6096" y="54966"/>
                                </a:cubicBezTo>
                                <a:cubicBezTo>
                                  <a:pt x="3048" y="50393"/>
                                  <a:pt x="0" y="44208"/>
                                  <a:pt x="0" y="36576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11" name="Shape 5411"/>
                        <wps:cNvSpPr/>
                        <wps:spPr>
                          <a:xfrm>
                            <a:off x="2976842" y="213640"/>
                            <a:ext cx="61062" cy="61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062" h="61061">
                                <a:moveTo>
                                  <a:pt x="22873" y="0"/>
                                </a:moveTo>
                                <a:cubicBezTo>
                                  <a:pt x="29058" y="0"/>
                                  <a:pt x="32106" y="3048"/>
                                  <a:pt x="33630" y="9156"/>
                                </a:cubicBezTo>
                                <a:cubicBezTo>
                                  <a:pt x="35154" y="6096"/>
                                  <a:pt x="38202" y="4572"/>
                                  <a:pt x="39726" y="1524"/>
                                </a:cubicBezTo>
                                <a:cubicBezTo>
                                  <a:pt x="42774" y="0"/>
                                  <a:pt x="44298" y="0"/>
                                  <a:pt x="48870" y="0"/>
                                </a:cubicBezTo>
                                <a:cubicBezTo>
                                  <a:pt x="51918" y="0"/>
                                  <a:pt x="56490" y="1524"/>
                                  <a:pt x="58014" y="4572"/>
                                </a:cubicBezTo>
                                <a:cubicBezTo>
                                  <a:pt x="59538" y="7632"/>
                                  <a:pt x="61062" y="12205"/>
                                  <a:pt x="61062" y="18300"/>
                                </a:cubicBezTo>
                                <a:lnTo>
                                  <a:pt x="61062" y="61061"/>
                                </a:lnTo>
                                <a:lnTo>
                                  <a:pt x="51918" y="61061"/>
                                </a:lnTo>
                                <a:lnTo>
                                  <a:pt x="51918" y="18300"/>
                                </a:lnTo>
                                <a:cubicBezTo>
                                  <a:pt x="51918" y="12205"/>
                                  <a:pt x="48870" y="7632"/>
                                  <a:pt x="45822" y="7632"/>
                                </a:cubicBezTo>
                                <a:cubicBezTo>
                                  <a:pt x="42774" y="7632"/>
                                  <a:pt x="41250" y="9156"/>
                                  <a:pt x="39726" y="10681"/>
                                </a:cubicBezTo>
                                <a:cubicBezTo>
                                  <a:pt x="38202" y="12205"/>
                                  <a:pt x="36678" y="13729"/>
                                  <a:pt x="35154" y="16776"/>
                                </a:cubicBezTo>
                                <a:lnTo>
                                  <a:pt x="35154" y="61061"/>
                                </a:lnTo>
                                <a:lnTo>
                                  <a:pt x="25921" y="61061"/>
                                </a:lnTo>
                                <a:lnTo>
                                  <a:pt x="25921" y="18300"/>
                                </a:lnTo>
                                <a:cubicBezTo>
                                  <a:pt x="25921" y="12205"/>
                                  <a:pt x="24397" y="7632"/>
                                  <a:pt x="19812" y="7632"/>
                                </a:cubicBezTo>
                                <a:cubicBezTo>
                                  <a:pt x="18288" y="7632"/>
                                  <a:pt x="15240" y="9156"/>
                                  <a:pt x="13716" y="10681"/>
                                </a:cubicBezTo>
                                <a:cubicBezTo>
                                  <a:pt x="12205" y="12205"/>
                                  <a:pt x="10681" y="13729"/>
                                  <a:pt x="9157" y="16776"/>
                                </a:cubicBezTo>
                                <a:lnTo>
                                  <a:pt x="9157" y="61061"/>
                                </a:lnTo>
                                <a:lnTo>
                                  <a:pt x="0" y="61061"/>
                                </a:lnTo>
                                <a:lnTo>
                                  <a:pt x="0" y="1524"/>
                                </a:lnTo>
                                <a:lnTo>
                                  <a:pt x="7633" y="1524"/>
                                </a:lnTo>
                                <a:lnTo>
                                  <a:pt x="9157" y="9156"/>
                                </a:lnTo>
                                <a:cubicBezTo>
                                  <a:pt x="10681" y="6096"/>
                                  <a:pt x="12205" y="3048"/>
                                  <a:pt x="13716" y="1524"/>
                                </a:cubicBezTo>
                                <a:cubicBezTo>
                                  <a:pt x="16764" y="0"/>
                                  <a:pt x="19812" y="0"/>
                                  <a:pt x="2287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12" name="Shape 5412"/>
                        <wps:cNvSpPr/>
                        <wps:spPr>
                          <a:xfrm>
                            <a:off x="3054668" y="213640"/>
                            <a:ext cx="53441" cy="61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441" h="61061">
                                <a:moveTo>
                                  <a:pt x="33629" y="0"/>
                                </a:moveTo>
                                <a:cubicBezTo>
                                  <a:pt x="39713" y="0"/>
                                  <a:pt x="45822" y="1524"/>
                                  <a:pt x="48869" y="6096"/>
                                </a:cubicBezTo>
                                <a:cubicBezTo>
                                  <a:pt x="51917" y="9156"/>
                                  <a:pt x="53441" y="15253"/>
                                  <a:pt x="53441" y="24384"/>
                                </a:cubicBezTo>
                                <a:lnTo>
                                  <a:pt x="53441" y="61061"/>
                                </a:lnTo>
                                <a:lnTo>
                                  <a:pt x="44297" y="61061"/>
                                </a:lnTo>
                                <a:lnTo>
                                  <a:pt x="44297" y="24384"/>
                                </a:lnTo>
                                <a:cubicBezTo>
                                  <a:pt x="44297" y="19824"/>
                                  <a:pt x="42773" y="15253"/>
                                  <a:pt x="41237" y="12205"/>
                                </a:cubicBezTo>
                                <a:cubicBezTo>
                                  <a:pt x="38189" y="9156"/>
                                  <a:pt x="35141" y="7632"/>
                                  <a:pt x="30581" y="7632"/>
                                </a:cubicBezTo>
                                <a:cubicBezTo>
                                  <a:pt x="27534" y="7632"/>
                                  <a:pt x="26009" y="7632"/>
                                  <a:pt x="24485" y="9156"/>
                                </a:cubicBezTo>
                                <a:cubicBezTo>
                                  <a:pt x="22949" y="9156"/>
                                  <a:pt x="21425" y="10681"/>
                                  <a:pt x="19901" y="10681"/>
                                </a:cubicBezTo>
                                <a:cubicBezTo>
                                  <a:pt x="18377" y="12205"/>
                                  <a:pt x="16853" y="12205"/>
                                  <a:pt x="15341" y="13729"/>
                                </a:cubicBezTo>
                                <a:cubicBezTo>
                                  <a:pt x="13817" y="15253"/>
                                  <a:pt x="12293" y="16776"/>
                                  <a:pt x="10769" y="18300"/>
                                </a:cubicBezTo>
                                <a:lnTo>
                                  <a:pt x="10769" y="61061"/>
                                </a:lnTo>
                                <a:lnTo>
                                  <a:pt x="0" y="61061"/>
                                </a:lnTo>
                                <a:lnTo>
                                  <a:pt x="0" y="1524"/>
                                </a:lnTo>
                                <a:lnTo>
                                  <a:pt x="9246" y="1524"/>
                                </a:lnTo>
                                <a:lnTo>
                                  <a:pt x="9246" y="10681"/>
                                </a:lnTo>
                                <a:lnTo>
                                  <a:pt x="10769" y="10681"/>
                                </a:lnTo>
                                <a:cubicBezTo>
                                  <a:pt x="13817" y="7632"/>
                                  <a:pt x="16853" y="4572"/>
                                  <a:pt x="19901" y="3048"/>
                                </a:cubicBezTo>
                                <a:cubicBezTo>
                                  <a:pt x="24485" y="0"/>
                                  <a:pt x="29058" y="0"/>
                                  <a:pt x="336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13" name="Shape 5413"/>
                        <wps:cNvSpPr/>
                        <wps:spPr>
                          <a:xfrm>
                            <a:off x="3126486" y="213640"/>
                            <a:ext cx="56490" cy="625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490" h="62585">
                                <a:moveTo>
                                  <a:pt x="18288" y="0"/>
                                </a:moveTo>
                                <a:cubicBezTo>
                                  <a:pt x="21336" y="0"/>
                                  <a:pt x="25908" y="0"/>
                                  <a:pt x="28956" y="0"/>
                                </a:cubicBezTo>
                                <a:cubicBezTo>
                                  <a:pt x="33528" y="0"/>
                                  <a:pt x="38100" y="0"/>
                                  <a:pt x="42672" y="1524"/>
                                </a:cubicBezTo>
                                <a:cubicBezTo>
                                  <a:pt x="47333" y="3048"/>
                                  <a:pt x="50381" y="4572"/>
                                  <a:pt x="53441" y="7632"/>
                                </a:cubicBezTo>
                                <a:lnTo>
                                  <a:pt x="48857" y="13729"/>
                                </a:lnTo>
                                <a:cubicBezTo>
                                  <a:pt x="45809" y="12205"/>
                                  <a:pt x="42672" y="10681"/>
                                  <a:pt x="39624" y="9156"/>
                                </a:cubicBezTo>
                                <a:cubicBezTo>
                                  <a:pt x="36576" y="7632"/>
                                  <a:pt x="33528" y="7632"/>
                                  <a:pt x="28956" y="7632"/>
                                </a:cubicBezTo>
                                <a:cubicBezTo>
                                  <a:pt x="27432" y="7632"/>
                                  <a:pt x="24384" y="7632"/>
                                  <a:pt x="22860" y="7632"/>
                                </a:cubicBezTo>
                                <a:cubicBezTo>
                                  <a:pt x="19812" y="9156"/>
                                  <a:pt x="18288" y="9156"/>
                                  <a:pt x="18288" y="9156"/>
                                </a:cubicBezTo>
                                <a:cubicBezTo>
                                  <a:pt x="16764" y="10681"/>
                                  <a:pt x="15240" y="12205"/>
                                  <a:pt x="15240" y="12205"/>
                                </a:cubicBezTo>
                                <a:cubicBezTo>
                                  <a:pt x="15240" y="13729"/>
                                  <a:pt x="15240" y="15253"/>
                                  <a:pt x="15240" y="15253"/>
                                </a:cubicBezTo>
                                <a:cubicBezTo>
                                  <a:pt x="15240" y="18300"/>
                                  <a:pt x="16764" y="19824"/>
                                  <a:pt x="19812" y="21336"/>
                                </a:cubicBezTo>
                                <a:cubicBezTo>
                                  <a:pt x="22860" y="24384"/>
                                  <a:pt x="27432" y="25920"/>
                                  <a:pt x="33528" y="25920"/>
                                </a:cubicBezTo>
                                <a:cubicBezTo>
                                  <a:pt x="41148" y="28956"/>
                                  <a:pt x="47333" y="30480"/>
                                  <a:pt x="51917" y="33527"/>
                                </a:cubicBezTo>
                                <a:cubicBezTo>
                                  <a:pt x="54966" y="36575"/>
                                  <a:pt x="56490" y="39624"/>
                                  <a:pt x="56490" y="44196"/>
                                </a:cubicBezTo>
                                <a:cubicBezTo>
                                  <a:pt x="56490" y="47345"/>
                                  <a:pt x="56490" y="48869"/>
                                  <a:pt x="54966" y="51917"/>
                                </a:cubicBezTo>
                                <a:cubicBezTo>
                                  <a:pt x="54966" y="53441"/>
                                  <a:pt x="51917" y="54966"/>
                                  <a:pt x="50381" y="58014"/>
                                </a:cubicBezTo>
                                <a:cubicBezTo>
                                  <a:pt x="47333" y="59537"/>
                                  <a:pt x="45809" y="59537"/>
                                  <a:pt x="41148" y="61061"/>
                                </a:cubicBezTo>
                                <a:cubicBezTo>
                                  <a:pt x="38100" y="62585"/>
                                  <a:pt x="35052" y="62585"/>
                                  <a:pt x="30480" y="62585"/>
                                </a:cubicBezTo>
                                <a:cubicBezTo>
                                  <a:pt x="24384" y="62585"/>
                                  <a:pt x="18288" y="61061"/>
                                  <a:pt x="13716" y="59537"/>
                                </a:cubicBezTo>
                                <a:cubicBezTo>
                                  <a:pt x="9144" y="58014"/>
                                  <a:pt x="4572" y="56490"/>
                                  <a:pt x="0" y="53441"/>
                                </a:cubicBezTo>
                                <a:lnTo>
                                  <a:pt x="6096" y="45732"/>
                                </a:lnTo>
                                <a:cubicBezTo>
                                  <a:pt x="9144" y="48869"/>
                                  <a:pt x="12192" y="50393"/>
                                  <a:pt x="16764" y="51917"/>
                                </a:cubicBezTo>
                                <a:cubicBezTo>
                                  <a:pt x="19812" y="53441"/>
                                  <a:pt x="25908" y="54966"/>
                                  <a:pt x="30480" y="54966"/>
                                </a:cubicBezTo>
                                <a:cubicBezTo>
                                  <a:pt x="36576" y="54966"/>
                                  <a:pt x="39624" y="53441"/>
                                  <a:pt x="42672" y="51917"/>
                                </a:cubicBezTo>
                                <a:cubicBezTo>
                                  <a:pt x="45809" y="50393"/>
                                  <a:pt x="47333" y="47345"/>
                                  <a:pt x="47333" y="45732"/>
                                </a:cubicBezTo>
                                <a:cubicBezTo>
                                  <a:pt x="47333" y="42672"/>
                                  <a:pt x="45809" y="41148"/>
                                  <a:pt x="42672" y="39624"/>
                                </a:cubicBezTo>
                                <a:cubicBezTo>
                                  <a:pt x="39624" y="36575"/>
                                  <a:pt x="35052" y="35051"/>
                                  <a:pt x="27432" y="33527"/>
                                </a:cubicBezTo>
                                <a:cubicBezTo>
                                  <a:pt x="24384" y="33527"/>
                                  <a:pt x="21336" y="32003"/>
                                  <a:pt x="18288" y="30480"/>
                                </a:cubicBezTo>
                                <a:cubicBezTo>
                                  <a:pt x="15240" y="30480"/>
                                  <a:pt x="13716" y="28956"/>
                                  <a:pt x="10668" y="27432"/>
                                </a:cubicBezTo>
                                <a:cubicBezTo>
                                  <a:pt x="9144" y="25920"/>
                                  <a:pt x="7620" y="24384"/>
                                  <a:pt x="6096" y="22872"/>
                                </a:cubicBezTo>
                                <a:cubicBezTo>
                                  <a:pt x="4572" y="19824"/>
                                  <a:pt x="4572" y="18300"/>
                                  <a:pt x="4572" y="16776"/>
                                </a:cubicBezTo>
                                <a:cubicBezTo>
                                  <a:pt x="4572" y="13729"/>
                                  <a:pt x="4572" y="12205"/>
                                  <a:pt x="6096" y="9156"/>
                                </a:cubicBezTo>
                                <a:cubicBezTo>
                                  <a:pt x="7620" y="7632"/>
                                  <a:pt x="9144" y="6096"/>
                                  <a:pt x="10668" y="4572"/>
                                </a:cubicBezTo>
                                <a:cubicBezTo>
                                  <a:pt x="12192" y="3048"/>
                                  <a:pt x="15240" y="1524"/>
                                  <a:pt x="1828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14" name="Shape 5414"/>
                        <wps:cNvSpPr/>
                        <wps:spPr>
                          <a:xfrm>
                            <a:off x="3207360" y="184594"/>
                            <a:ext cx="33617" cy="1114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617" h="111443">
                                <a:moveTo>
                                  <a:pt x="6083" y="0"/>
                                </a:moveTo>
                                <a:cubicBezTo>
                                  <a:pt x="15240" y="6198"/>
                                  <a:pt x="21425" y="13818"/>
                                  <a:pt x="25997" y="22949"/>
                                </a:cubicBezTo>
                                <a:cubicBezTo>
                                  <a:pt x="32093" y="33617"/>
                                  <a:pt x="33617" y="44298"/>
                                  <a:pt x="33617" y="54966"/>
                                </a:cubicBezTo>
                                <a:cubicBezTo>
                                  <a:pt x="33617" y="67146"/>
                                  <a:pt x="32093" y="77915"/>
                                  <a:pt x="25997" y="88583"/>
                                </a:cubicBezTo>
                                <a:cubicBezTo>
                                  <a:pt x="21425" y="97727"/>
                                  <a:pt x="15240" y="105347"/>
                                  <a:pt x="6083" y="111443"/>
                                </a:cubicBezTo>
                                <a:lnTo>
                                  <a:pt x="0" y="106871"/>
                                </a:lnTo>
                                <a:cubicBezTo>
                                  <a:pt x="9144" y="99251"/>
                                  <a:pt x="15240" y="91631"/>
                                  <a:pt x="18288" y="84011"/>
                                </a:cubicBezTo>
                                <a:cubicBezTo>
                                  <a:pt x="22949" y="76391"/>
                                  <a:pt x="24473" y="65621"/>
                                  <a:pt x="24473" y="54966"/>
                                </a:cubicBezTo>
                                <a:cubicBezTo>
                                  <a:pt x="24473" y="45822"/>
                                  <a:pt x="22949" y="35141"/>
                                  <a:pt x="18288" y="27521"/>
                                </a:cubicBezTo>
                                <a:cubicBezTo>
                                  <a:pt x="15240" y="19901"/>
                                  <a:pt x="9144" y="12281"/>
                                  <a:pt x="0" y="4674"/>
                                </a:cubicBezTo>
                                <a:lnTo>
                                  <a:pt x="608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15" name="Shape 5415"/>
                        <wps:cNvSpPr/>
                        <wps:spPr>
                          <a:xfrm>
                            <a:off x="3294405" y="254788"/>
                            <a:ext cx="19812" cy="214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12" h="21437">
                                <a:moveTo>
                                  <a:pt x="10681" y="0"/>
                                </a:moveTo>
                                <a:cubicBezTo>
                                  <a:pt x="12205" y="0"/>
                                  <a:pt x="15240" y="1524"/>
                                  <a:pt x="16764" y="3048"/>
                                </a:cubicBezTo>
                                <a:cubicBezTo>
                                  <a:pt x="19812" y="4584"/>
                                  <a:pt x="19812" y="7721"/>
                                  <a:pt x="19812" y="10769"/>
                                </a:cubicBezTo>
                                <a:cubicBezTo>
                                  <a:pt x="19812" y="13818"/>
                                  <a:pt x="19812" y="16866"/>
                                  <a:pt x="16764" y="18390"/>
                                </a:cubicBezTo>
                                <a:cubicBezTo>
                                  <a:pt x="15240" y="19914"/>
                                  <a:pt x="12205" y="21437"/>
                                  <a:pt x="10681" y="21437"/>
                                </a:cubicBezTo>
                                <a:cubicBezTo>
                                  <a:pt x="7633" y="21437"/>
                                  <a:pt x="4585" y="19914"/>
                                  <a:pt x="3061" y="18390"/>
                                </a:cubicBezTo>
                                <a:cubicBezTo>
                                  <a:pt x="1524" y="16866"/>
                                  <a:pt x="0" y="13818"/>
                                  <a:pt x="0" y="10769"/>
                                </a:cubicBezTo>
                                <a:cubicBezTo>
                                  <a:pt x="0" y="7721"/>
                                  <a:pt x="1524" y="4584"/>
                                  <a:pt x="3061" y="3048"/>
                                </a:cubicBezTo>
                                <a:cubicBezTo>
                                  <a:pt x="4585" y="1524"/>
                                  <a:pt x="7633" y="0"/>
                                  <a:pt x="1068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16" name="Shape 5416"/>
                        <wps:cNvSpPr/>
                        <wps:spPr>
                          <a:xfrm>
                            <a:off x="3350895" y="196876"/>
                            <a:ext cx="58001" cy="793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001" h="79349">
                                <a:moveTo>
                                  <a:pt x="18288" y="0"/>
                                </a:moveTo>
                                <a:lnTo>
                                  <a:pt x="25908" y="0"/>
                                </a:lnTo>
                                <a:lnTo>
                                  <a:pt x="25908" y="18288"/>
                                </a:lnTo>
                                <a:lnTo>
                                  <a:pt x="56490" y="18288"/>
                                </a:lnTo>
                                <a:lnTo>
                                  <a:pt x="56490" y="25920"/>
                                </a:lnTo>
                                <a:lnTo>
                                  <a:pt x="25908" y="25920"/>
                                </a:lnTo>
                                <a:lnTo>
                                  <a:pt x="25908" y="54864"/>
                                </a:lnTo>
                                <a:cubicBezTo>
                                  <a:pt x="25908" y="57912"/>
                                  <a:pt x="27432" y="59436"/>
                                  <a:pt x="27432" y="60960"/>
                                </a:cubicBezTo>
                                <a:cubicBezTo>
                                  <a:pt x="27432" y="64109"/>
                                  <a:pt x="28956" y="65633"/>
                                  <a:pt x="28956" y="67157"/>
                                </a:cubicBezTo>
                                <a:cubicBezTo>
                                  <a:pt x="30480" y="68681"/>
                                  <a:pt x="32004" y="68681"/>
                                  <a:pt x="35052" y="70205"/>
                                </a:cubicBezTo>
                                <a:cubicBezTo>
                                  <a:pt x="36576" y="70205"/>
                                  <a:pt x="38100" y="71730"/>
                                  <a:pt x="41148" y="71730"/>
                                </a:cubicBezTo>
                                <a:cubicBezTo>
                                  <a:pt x="44285" y="71730"/>
                                  <a:pt x="47346" y="70205"/>
                                  <a:pt x="48869" y="70205"/>
                                </a:cubicBezTo>
                                <a:cubicBezTo>
                                  <a:pt x="51918" y="70205"/>
                                  <a:pt x="53442" y="68681"/>
                                  <a:pt x="56490" y="68681"/>
                                </a:cubicBezTo>
                                <a:lnTo>
                                  <a:pt x="58001" y="76302"/>
                                </a:lnTo>
                                <a:cubicBezTo>
                                  <a:pt x="56490" y="76302"/>
                                  <a:pt x="53442" y="77825"/>
                                  <a:pt x="48869" y="77825"/>
                                </a:cubicBezTo>
                                <a:cubicBezTo>
                                  <a:pt x="45809" y="79349"/>
                                  <a:pt x="42761" y="79349"/>
                                  <a:pt x="39624" y="79349"/>
                                </a:cubicBezTo>
                                <a:cubicBezTo>
                                  <a:pt x="35052" y="79349"/>
                                  <a:pt x="32004" y="79349"/>
                                  <a:pt x="28956" y="77825"/>
                                </a:cubicBezTo>
                                <a:cubicBezTo>
                                  <a:pt x="25908" y="76302"/>
                                  <a:pt x="22860" y="74778"/>
                                  <a:pt x="21336" y="73254"/>
                                </a:cubicBezTo>
                                <a:cubicBezTo>
                                  <a:pt x="19812" y="70205"/>
                                  <a:pt x="18288" y="67157"/>
                                  <a:pt x="16764" y="64109"/>
                                </a:cubicBezTo>
                                <a:cubicBezTo>
                                  <a:pt x="16764" y="60960"/>
                                  <a:pt x="16764" y="57912"/>
                                  <a:pt x="16764" y="54864"/>
                                </a:cubicBezTo>
                                <a:lnTo>
                                  <a:pt x="16764" y="25920"/>
                                </a:lnTo>
                                <a:lnTo>
                                  <a:pt x="0" y="25920"/>
                                </a:lnTo>
                                <a:lnTo>
                                  <a:pt x="0" y="18288"/>
                                </a:lnTo>
                                <a:lnTo>
                                  <a:pt x="16764" y="18288"/>
                                </a:lnTo>
                                <a:lnTo>
                                  <a:pt x="1828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17" name="Shape 5417"/>
                        <wps:cNvSpPr/>
                        <wps:spPr>
                          <a:xfrm>
                            <a:off x="3434804" y="213640"/>
                            <a:ext cx="47346" cy="61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346" h="61061">
                                <a:moveTo>
                                  <a:pt x="36678" y="0"/>
                                </a:moveTo>
                                <a:cubicBezTo>
                                  <a:pt x="38202" y="0"/>
                                  <a:pt x="39726" y="0"/>
                                  <a:pt x="42774" y="0"/>
                                </a:cubicBezTo>
                                <a:cubicBezTo>
                                  <a:pt x="44298" y="0"/>
                                  <a:pt x="45822" y="1524"/>
                                  <a:pt x="47346" y="1524"/>
                                </a:cubicBezTo>
                                <a:lnTo>
                                  <a:pt x="45822" y="10681"/>
                                </a:lnTo>
                                <a:cubicBezTo>
                                  <a:pt x="42774" y="9156"/>
                                  <a:pt x="41250" y="9156"/>
                                  <a:pt x="39726" y="9156"/>
                                </a:cubicBezTo>
                                <a:cubicBezTo>
                                  <a:pt x="38202" y="9156"/>
                                  <a:pt x="36678" y="9156"/>
                                  <a:pt x="35154" y="9156"/>
                                </a:cubicBezTo>
                                <a:cubicBezTo>
                                  <a:pt x="30582" y="9156"/>
                                  <a:pt x="26010" y="9156"/>
                                  <a:pt x="21438" y="12205"/>
                                </a:cubicBezTo>
                                <a:cubicBezTo>
                                  <a:pt x="16866" y="15253"/>
                                  <a:pt x="13716" y="19824"/>
                                  <a:pt x="9157" y="25920"/>
                                </a:cubicBezTo>
                                <a:lnTo>
                                  <a:pt x="9157" y="61061"/>
                                </a:lnTo>
                                <a:lnTo>
                                  <a:pt x="0" y="61061"/>
                                </a:lnTo>
                                <a:lnTo>
                                  <a:pt x="0" y="1524"/>
                                </a:lnTo>
                                <a:lnTo>
                                  <a:pt x="7633" y="1524"/>
                                </a:lnTo>
                                <a:lnTo>
                                  <a:pt x="9157" y="15253"/>
                                </a:lnTo>
                                <a:cubicBezTo>
                                  <a:pt x="12192" y="10681"/>
                                  <a:pt x="16866" y="6096"/>
                                  <a:pt x="21438" y="3048"/>
                                </a:cubicBezTo>
                                <a:cubicBezTo>
                                  <a:pt x="26010" y="1524"/>
                                  <a:pt x="30582" y="0"/>
                                  <a:pt x="3667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18" name="Shape 5418"/>
                        <wps:cNvSpPr/>
                        <wps:spPr>
                          <a:xfrm>
                            <a:off x="3500438" y="239092"/>
                            <a:ext cx="27527" cy="371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527" h="37133">
                                <a:moveTo>
                                  <a:pt x="27527" y="0"/>
                                </a:moveTo>
                                <a:lnTo>
                                  <a:pt x="27527" y="6550"/>
                                </a:lnTo>
                                <a:lnTo>
                                  <a:pt x="27521" y="6551"/>
                                </a:lnTo>
                                <a:cubicBezTo>
                                  <a:pt x="22962" y="6551"/>
                                  <a:pt x="19914" y="8075"/>
                                  <a:pt x="16866" y="9599"/>
                                </a:cubicBezTo>
                                <a:cubicBezTo>
                                  <a:pt x="15329" y="11123"/>
                                  <a:pt x="12281" y="12648"/>
                                  <a:pt x="12281" y="14172"/>
                                </a:cubicBezTo>
                                <a:cubicBezTo>
                                  <a:pt x="10757" y="15696"/>
                                  <a:pt x="10757" y="17220"/>
                                  <a:pt x="10757" y="18744"/>
                                </a:cubicBezTo>
                                <a:cubicBezTo>
                                  <a:pt x="10757" y="20280"/>
                                  <a:pt x="10757" y="21893"/>
                                  <a:pt x="10757" y="23417"/>
                                </a:cubicBezTo>
                                <a:cubicBezTo>
                                  <a:pt x="12281" y="24941"/>
                                  <a:pt x="12281" y="26465"/>
                                  <a:pt x="13805" y="26465"/>
                                </a:cubicBezTo>
                                <a:cubicBezTo>
                                  <a:pt x="15329" y="27989"/>
                                  <a:pt x="16866" y="27989"/>
                                  <a:pt x="18390" y="27989"/>
                                </a:cubicBezTo>
                                <a:cubicBezTo>
                                  <a:pt x="19914" y="29514"/>
                                  <a:pt x="21438" y="29514"/>
                                  <a:pt x="22962" y="29514"/>
                                </a:cubicBezTo>
                                <a:lnTo>
                                  <a:pt x="27527" y="28207"/>
                                </a:lnTo>
                                <a:lnTo>
                                  <a:pt x="27527" y="35609"/>
                                </a:lnTo>
                                <a:lnTo>
                                  <a:pt x="21438" y="37133"/>
                                </a:lnTo>
                                <a:cubicBezTo>
                                  <a:pt x="18390" y="37133"/>
                                  <a:pt x="15329" y="37133"/>
                                  <a:pt x="12281" y="35609"/>
                                </a:cubicBezTo>
                                <a:cubicBezTo>
                                  <a:pt x="10757" y="35609"/>
                                  <a:pt x="7722" y="34085"/>
                                  <a:pt x="6198" y="32561"/>
                                </a:cubicBezTo>
                                <a:cubicBezTo>
                                  <a:pt x="4674" y="31037"/>
                                  <a:pt x="3048" y="29514"/>
                                  <a:pt x="1524" y="27989"/>
                                </a:cubicBezTo>
                                <a:cubicBezTo>
                                  <a:pt x="0" y="24941"/>
                                  <a:pt x="0" y="23417"/>
                                  <a:pt x="0" y="20280"/>
                                </a:cubicBezTo>
                                <a:cubicBezTo>
                                  <a:pt x="0" y="17220"/>
                                  <a:pt x="1524" y="14172"/>
                                  <a:pt x="3048" y="11123"/>
                                </a:cubicBezTo>
                                <a:cubicBezTo>
                                  <a:pt x="4674" y="8075"/>
                                  <a:pt x="6198" y="6551"/>
                                  <a:pt x="10757" y="5027"/>
                                </a:cubicBezTo>
                                <a:cubicBezTo>
                                  <a:pt x="13805" y="3503"/>
                                  <a:pt x="18390" y="1980"/>
                                  <a:pt x="24486" y="468"/>
                                </a:cubicBezTo>
                                <a:lnTo>
                                  <a:pt x="275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19" name="Shape 5419"/>
                        <wps:cNvSpPr/>
                        <wps:spPr>
                          <a:xfrm>
                            <a:off x="3503486" y="213640"/>
                            <a:ext cx="24479" cy="152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9" h="15253">
                                <a:moveTo>
                                  <a:pt x="18390" y="0"/>
                                </a:moveTo>
                                <a:lnTo>
                                  <a:pt x="24479" y="0"/>
                                </a:lnTo>
                                <a:lnTo>
                                  <a:pt x="24479" y="7633"/>
                                </a:lnTo>
                                <a:lnTo>
                                  <a:pt x="24473" y="7632"/>
                                </a:lnTo>
                                <a:cubicBezTo>
                                  <a:pt x="21437" y="7632"/>
                                  <a:pt x="16866" y="9156"/>
                                  <a:pt x="13817" y="10681"/>
                                </a:cubicBezTo>
                                <a:cubicBezTo>
                                  <a:pt x="9233" y="12205"/>
                                  <a:pt x="6185" y="13729"/>
                                  <a:pt x="3149" y="15253"/>
                                </a:cubicBezTo>
                                <a:lnTo>
                                  <a:pt x="0" y="7632"/>
                                </a:lnTo>
                                <a:cubicBezTo>
                                  <a:pt x="1625" y="7632"/>
                                  <a:pt x="3149" y="6096"/>
                                  <a:pt x="4673" y="4572"/>
                                </a:cubicBezTo>
                                <a:cubicBezTo>
                                  <a:pt x="7709" y="4572"/>
                                  <a:pt x="9233" y="3048"/>
                                  <a:pt x="12281" y="1524"/>
                                </a:cubicBezTo>
                                <a:cubicBezTo>
                                  <a:pt x="13817" y="1524"/>
                                  <a:pt x="16866" y="0"/>
                                  <a:pt x="1839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20" name="Shape 5420"/>
                        <wps:cNvSpPr/>
                        <wps:spPr>
                          <a:xfrm>
                            <a:off x="3527965" y="213640"/>
                            <a:ext cx="25902" cy="61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902" h="61061">
                                <a:moveTo>
                                  <a:pt x="0" y="0"/>
                                </a:moveTo>
                                <a:lnTo>
                                  <a:pt x="1518" y="0"/>
                                </a:lnTo>
                                <a:cubicBezTo>
                                  <a:pt x="10675" y="0"/>
                                  <a:pt x="16770" y="1524"/>
                                  <a:pt x="19806" y="6096"/>
                                </a:cubicBezTo>
                                <a:cubicBezTo>
                                  <a:pt x="24378" y="10681"/>
                                  <a:pt x="25902" y="16776"/>
                                  <a:pt x="25902" y="24384"/>
                                </a:cubicBezTo>
                                <a:lnTo>
                                  <a:pt x="25902" y="61061"/>
                                </a:lnTo>
                                <a:lnTo>
                                  <a:pt x="18294" y="61061"/>
                                </a:lnTo>
                                <a:lnTo>
                                  <a:pt x="16770" y="53441"/>
                                </a:lnTo>
                                <a:cubicBezTo>
                                  <a:pt x="13722" y="54966"/>
                                  <a:pt x="9150" y="58014"/>
                                  <a:pt x="6090" y="59537"/>
                                </a:cubicBezTo>
                                <a:lnTo>
                                  <a:pt x="0" y="61061"/>
                                </a:lnTo>
                                <a:lnTo>
                                  <a:pt x="0" y="53659"/>
                                </a:lnTo>
                                <a:lnTo>
                                  <a:pt x="6090" y="51917"/>
                                </a:lnTo>
                                <a:cubicBezTo>
                                  <a:pt x="9150" y="50393"/>
                                  <a:pt x="12198" y="48869"/>
                                  <a:pt x="16770" y="45732"/>
                                </a:cubicBezTo>
                                <a:lnTo>
                                  <a:pt x="16770" y="28956"/>
                                </a:lnTo>
                                <a:lnTo>
                                  <a:pt x="0" y="32002"/>
                                </a:lnTo>
                                <a:lnTo>
                                  <a:pt x="0" y="25452"/>
                                </a:lnTo>
                                <a:lnTo>
                                  <a:pt x="16770" y="22872"/>
                                </a:lnTo>
                                <a:cubicBezTo>
                                  <a:pt x="16770" y="21336"/>
                                  <a:pt x="15246" y="18300"/>
                                  <a:pt x="15246" y="16776"/>
                                </a:cubicBezTo>
                                <a:cubicBezTo>
                                  <a:pt x="15246" y="15253"/>
                                  <a:pt x="13722" y="13729"/>
                                  <a:pt x="12198" y="12205"/>
                                </a:cubicBezTo>
                                <a:cubicBezTo>
                                  <a:pt x="12198" y="10681"/>
                                  <a:pt x="9150" y="9156"/>
                                  <a:pt x="7626" y="9156"/>
                                </a:cubicBezTo>
                                <a:lnTo>
                                  <a:pt x="0" y="763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21" name="Shape 5421"/>
                        <wps:cNvSpPr/>
                        <wps:spPr>
                          <a:xfrm>
                            <a:off x="3576828" y="213640"/>
                            <a:ext cx="53429" cy="61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429" h="61061">
                                <a:moveTo>
                                  <a:pt x="32004" y="0"/>
                                </a:moveTo>
                                <a:cubicBezTo>
                                  <a:pt x="39725" y="0"/>
                                  <a:pt x="44298" y="1524"/>
                                  <a:pt x="48869" y="6096"/>
                                </a:cubicBezTo>
                                <a:cubicBezTo>
                                  <a:pt x="51905" y="9156"/>
                                  <a:pt x="53429" y="15253"/>
                                  <a:pt x="53429" y="24384"/>
                                </a:cubicBezTo>
                                <a:lnTo>
                                  <a:pt x="53429" y="61061"/>
                                </a:lnTo>
                                <a:lnTo>
                                  <a:pt x="42774" y="61061"/>
                                </a:lnTo>
                                <a:lnTo>
                                  <a:pt x="42774" y="24384"/>
                                </a:lnTo>
                                <a:cubicBezTo>
                                  <a:pt x="42774" y="19824"/>
                                  <a:pt x="42774" y="15253"/>
                                  <a:pt x="39725" y="12205"/>
                                </a:cubicBezTo>
                                <a:cubicBezTo>
                                  <a:pt x="38100" y="9156"/>
                                  <a:pt x="33528" y="7632"/>
                                  <a:pt x="28956" y="7632"/>
                                </a:cubicBezTo>
                                <a:cubicBezTo>
                                  <a:pt x="27432" y="7632"/>
                                  <a:pt x="25908" y="7632"/>
                                  <a:pt x="24384" y="9156"/>
                                </a:cubicBezTo>
                                <a:cubicBezTo>
                                  <a:pt x="22860" y="9156"/>
                                  <a:pt x="21336" y="10681"/>
                                  <a:pt x="19812" y="10681"/>
                                </a:cubicBezTo>
                                <a:cubicBezTo>
                                  <a:pt x="18288" y="12205"/>
                                  <a:pt x="16764" y="12205"/>
                                  <a:pt x="15240" y="13729"/>
                                </a:cubicBezTo>
                                <a:cubicBezTo>
                                  <a:pt x="13716" y="15253"/>
                                  <a:pt x="12192" y="16776"/>
                                  <a:pt x="10668" y="18300"/>
                                </a:cubicBezTo>
                                <a:lnTo>
                                  <a:pt x="10668" y="61061"/>
                                </a:lnTo>
                                <a:lnTo>
                                  <a:pt x="0" y="61061"/>
                                </a:lnTo>
                                <a:lnTo>
                                  <a:pt x="0" y="1524"/>
                                </a:lnTo>
                                <a:lnTo>
                                  <a:pt x="7620" y="1524"/>
                                </a:lnTo>
                                <a:lnTo>
                                  <a:pt x="9144" y="10681"/>
                                </a:lnTo>
                                <a:cubicBezTo>
                                  <a:pt x="12192" y="7632"/>
                                  <a:pt x="16764" y="4572"/>
                                  <a:pt x="19812" y="3048"/>
                                </a:cubicBezTo>
                                <a:cubicBezTo>
                                  <a:pt x="22860" y="0"/>
                                  <a:pt x="27432" y="0"/>
                                  <a:pt x="320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22" name="Shape 5422"/>
                        <wps:cNvSpPr/>
                        <wps:spPr>
                          <a:xfrm>
                            <a:off x="3648545" y="213640"/>
                            <a:ext cx="56490" cy="625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490" h="62585">
                                <a:moveTo>
                                  <a:pt x="18288" y="0"/>
                                </a:moveTo>
                                <a:cubicBezTo>
                                  <a:pt x="21336" y="0"/>
                                  <a:pt x="24486" y="0"/>
                                  <a:pt x="29058" y="0"/>
                                </a:cubicBezTo>
                                <a:cubicBezTo>
                                  <a:pt x="33629" y="0"/>
                                  <a:pt x="38202" y="0"/>
                                  <a:pt x="42773" y="1524"/>
                                </a:cubicBezTo>
                                <a:cubicBezTo>
                                  <a:pt x="45822" y="3048"/>
                                  <a:pt x="50393" y="4572"/>
                                  <a:pt x="53442" y="7632"/>
                                </a:cubicBezTo>
                                <a:lnTo>
                                  <a:pt x="47346" y="13729"/>
                                </a:lnTo>
                                <a:cubicBezTo>
                                  <a:pt x="45822" y="12205"/>
                                  <a:pt x="42773" y="10681"/>
                                  <a:pt x="39725" y="9156"/>
                                </a:cubicBezTo>
                                <a:cubicBezTo>
                                  <a:pt x="36678" y="7632"/>
                                  <a:pt x="32105" y="7632"/>
                                  <a:pt x="29058" y="7632"/>
                                </a:cubicBezTo>
                                <a:cubicBezTo>
                                  <a:pt x="26010" y="7632"/>
                                  <a:pt x="22860" y="7632"/>
                                  <a:pt x="21336" y="7632"/>
                                </a:cubicBezTo>
                                <a:cubicBezTo>
                                  <a:pt x="19812" y="9156"/>
                                  <a:pt x="18288" y="9156"/>
                                  <a:pt x="16776" y="9156"/>
                                </a:cubicBezTo>
                                <a:cubicBezTo>
                                  <a:pt x="15253" y="10681"/>
                                  <a:pt x="15253" y="12205"/>
                                  <a:pt x="15253" y="12205"/>
                                </a:cubicBezTo>
                                <a:cubicBezTo>
                                  <a:pt x="13729" y="13729"/>
                                  <a:pt x="13729" y="15253"/>
                                  <a:pt x="13729" y="15253"/>
                                </a:cubicBezTo>
                                <a:cubicBezTo>
                                  <a:pt x="13729" y="18300"/>
                                  <a:pt x="15253" y="19824"/>
                                  <a:pt x="18288" y="21336"/>
                                </a:cubicBezTo>
                                <a:cubicBezTo>
                                  <a:pt x="22860" y="24384"/>
                                  <a:pt x="27534" y="25920"/>
                                  <a:pt x="32105" y="25920"/>
                                </a:cubicBezTo>
                                <a:cubicBezTo>
                                  <a:pt x="41249" y="28956"/>
                                  <a:pt x="45822" y="30480"/>
                                  <a:pt x="50393" y="33527"/>
                                </a:cubicBezTo>
                                <a:cubicBezTo>
                                  <a:pt x="54966" y="36575"/>
                                  <a:pt x="56490" y="39624"/>
                                  <a:pt x="56490" y="44196"/>
                                </a:cubicBezTo>
                                <a:cubicBezTo>
                                  <a:pt x="56490" y="47345"/>
                                  <a:pt x="56490" y="48869"/>
                                  <a:pt x="54966" y="51917"/>
                                </a:cubicBezTo>
                                <a:cubicBezTo>
                                  <a:pt x="53442" y="53441"/>
                                  <a:pt x="51917" y="54966"/>
                                  <a:pt x="48869" y="58014"/>
                                </a:cubicBezTo>
                                <a:cubicBezTo>
                                  <a:pt x="47346" y="59537"/>
                                  <a:pt x="44298" y="59537"/>
                                  <a:pt x="41249" y="61061"/>
                                </a:cubicBezTo>
                                <a:cubicBezTo>
                                  <a:pt x="38202" y="62585"/>
                                  <a:pt x="33629" y="62585"/>
                                  <a:pt x="29058" y="62585"/>
                                </a:cubicBezTo>
                                <a:cubicBezTo>
                                  <a:pt x="22860" y="62585"/>
                                  <a:pt x="18288" y="61061"/>
                                  <a:pt x="13729" y="59537"/>
                                </a:cubicBezTo>
                                <a:cubicBezTo>
                                  <a:pt x="7632" y="58014"/>
                                  <a:pt x="3048" y="56490"/>
                                  <a:pt x="0" y="53441"/>
                                </a:cubicBezTo>
                                <a:lnTo>
                                  <a:pt x="4572" y="45732"/>
                                </a:lnTo>
                                <a:cubicBezTo>
                                  <a:pt x="7632" y="48869"/>
                                  <a:pt x="12205" y="50393"/>
                                  <a:pt x="15253" y="51917"/>
                                </a:cubicBezTo>
                                <a:cubicBezTo>
                                  <a:pt x="19812" y="53441"/>
                                  <a:pt x="24486" y="54966"/>
                                  <a:pt x="30581" y="54966"/>
                                </a:cubicBezTo>
                                <a:cubicBezTo>
                                  <a:pt x="35154" y="54966"/>
                                  <a:pt x="39725" y="53441"/>
                                  <a:pt x="42773" y="51917"/>
                                </a:cubicBezTo>
                                <a:cubicBezTo>
                                  <a:pt x="44298" y="50393"/>
                                  <a:pt x="45822" y="47345"/>
                                  <a:pt x="45822" y="45732"/>
                                </a:cubicBezTo>
                                <a:cubicBezTo>
                                  <a:pt x="45822" y="42672"/>
                                  <a:pt x="44298" y="41148"/>
                                  <a:pt x="41249" y="39624"/>
                                </a:cubicBezTo>
                                <a:cubicBezTo>
                                  <a:pt x="38202" y="36575"/>
                                  <a:pt x="33629" y="35051"/>
                                  <a:pt x="26010" y="33527"/>
                                </a:cubicBezTo>
                                <a:cubicBezTo>
                                  <a:pt x="22860" y="33527"/>
                                  <a:pt x="19812" y="32003"/>
                                  <a:pt x="16776" y="30480"/>
                                </a:cubicBezTo>
                                <a:cubicBezTo>
                                  <a:pt x="15253" y="30480"/>
                                  <a:pt x="12205" y="28956"/>
                                  <a:pt x="10681" y="27432"/>
                                </a:cubicBezTo>
                                <a:cubicBezTo>
                                  <a:pt x="7632" y="25920"/>
                                  <a:pt x="6109" y="24384"/>
                                  <a:pt x="4572" y="22872"/>
                                </a:cubicBezTo>
                                <a:cubicBezTo>
                                  <a:pt x="4572" y="19824"/>
                                  <a:pt x="3048" y="18300"/>
                                  <a:pt x="3048" y="16776"/>
                                </a:cubicBezTo>
                                <a:cubicBezTo>
                                  <a:pt x="3048" y="13729"/>
                                  <a:pt x="4572" y="12205"/>
                                  <a:pt x="4572" y="9156"/>
                                </a:cubicBezTo>
                                <a:cubicBezTo>
                                  <a:pt x="6109" y="7632"/>
                                  <a:pt x="7632" y="6096"/>
                                  <a:pt x="9157" y="4572"/>
                                </a:cubicBezTo>
                                <a:cubicBezTo>
                                  <a:pt x="12205" y="3048"/>
                                  <a:pt x="15253" y="1524"/>
                                  <a:pt x="1828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23" name="Shape 5423"/>
                        <wps:cNvSpPr/>
                        <wps:spPr>
                          <a:xfrm>
                            <a:off x="3726370" y="214117"/>
                            <a:ext cx="26765" cy="864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65" h="86492">
                                <a:moveTo>
                                  <a:pt x="26765" y="0"/>
                                </a:moveTo>
                                <a:lnTo>
                                  <a:pt x="26765" y="7407"/>
                                </a:lnTo>
                                <a:lnTo>
                                  <a:pt x="18390" y="10204"/>
                                </a:lnTo>
                                <a:cubicBezTo>
                                  <a:pt x="15342" y="11728"/>
                                  <a:pt x="12294" y="13252"/>
                                  <a:pt x="9246" y="16300"/>
                                </a:cubicBezTo>
                                <a:lnTo>
                                  <a:pt x="9246" y="46868"/>
                                </a:lnTo>
                                <a:cubicBezTo>
                                  <a:pt x="12294" y="48392"/>
                                  <a:pt x="15342" y="51440"/>
                                  <a:pt x="18390" y="51440"/>
                                </a:cubicBezTo>
                                <a:cubicBezTo>
                                  <a:pt x="21425" y="52964"/>
                                  <a:pt x="22949" y="52964"/>
                                  <a:pt x="25997" y="52964"/>
                                </a:cubicBezTo>
                                <a:lnTo>
                                  <a:pt x="26765" y="52622"/>
                                </a:lnTo>
                                <a:lnTo>
                                  <a:pt x="26765" y="61982"/>
                                </a:lnTo>
                                <a:lnTo>
                                  <a:pt x="18390" y="60584"/>
                                </a:lnTo>
                                <a:cubicBezTo>
                                  <a:pt x="15342" y="59061"/>
                                  <a:pt x="12294" y="57537"/>
                                  <a:pt x="9246" y="54489"/>
                                </a:cubicBezTo>
                                <a:lnTo>
                                  <a:pt x="9246" y="65156"/>
                                </a:lnTo>
                                <a:lnTo>
                                  <a:pt x="9246" y="86492"/>
                                </a:lnTo>
                                <a:lnTo>
                                  <a:pt x="0" y="86492"/>
                                </a:lnTo>
                                <a:lnTo>
                                  <a:pt x="0" y="1047"/>
                                </a:lnTo>
                                <a:lnTo>
                                  <a:pt x="7709" y="1047"/>
                                </a:lnTo>
                                <a:lnTo>
                                  <a:pt x="9246" y="8679"/>
                                </a:lnTo>
                                <a:cubicBezTo>
                                  <a:pt x="12294" y="5619"/>
                                  <a:pt x="15342" y="2571"/>
                                  <a:pt x="18390" y="1047"/>
                                </a:cubicBezTo>
                                <a:lnTo>
                                  <a:pt x="267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24" name="Shape 5424"/>
                        <wps:cNvSpPr/>
                        <wps:spPr>
                          <a:xfrm>
                            <a:off x="3753136" y="213640"/>
                            <a:ext cx="28200" cy="625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200" h="62585">
                                <a:moveTo>
                                  <a:pt x="3816" y="0"/>
                                </a:moveTo>
                                <a:cubicBezTo>
                                  <a:pt x="6864" y="0"/>
                                  <a:pt x="11436" y="0"/>
                                  <a:pt x="14472" y="1524"/>
                                </a:cubicBezTo>
                                <a:cubicBezTo>
                                  <a:pt x="17519" y="3048"/>
                                  <a:pt x="19043" y="4572"/>
                                  <a:pt x="22104" y="7632"/>
                                </a:cubicBezTo>
                                <a:cubicBezTo>
                                  <a:pt x="23628" y="10681"/>
                                  <a:pt x="25152" y="13729"/>
                                  <a:pt x="26676" y="16776"/>
                                </a:cubicBezTo>
                                <a:cubicBezTo>
                                  <a:pt x="28200" y="21336"/>
                                  <a:pt x="28200" y="25920"/>
                                  <a:pt x="28200" y="30480"/>
                                </a:cubicBezTo>
                                <a:cubicBezTo>
                                  <a:pt x="28200" y="35051"/>
                                  <a:pt x="26676" y="39624"/>
                                  <a:pt x="25152" y="44196"/>
                                </a:cubicBezTo>
                                <a:cubicBezTo>
                                  <a:pt x="23628" y="47345"/>
                                  <a:pt x="22104" y="51917"/>
                                  <a:pt x="19043" y="53441"/>
                                </a:cubicBezTo>
                                <a:cubicBezTo>
                                  <a:pt x="17519" y="56490"/>
                                  <a:pt x="14472" y="59537"/>
                                  <a:pt x="11436" y="61061"/>
                                </a:cubicBezTo>
                                <a:cubicBezTo>
                                  <a:pt x="8388" y="62585"/>
                                  <a:pt x="3816" y="62585"/>
                                  <a:pt x="755" y="62585"/>
                                </a:cubicBezTo>
                                <a:lnTo>
                                  <a:pt x="0" y="62459"/>
                                </a:lnTo>
                                <a:lnTo>
                                  <a:pt x="0" y="53099"/>
                                </a:lnTo>
                                <a:lnTo>
                                  <a:pt x="12948" y="47345"/>
                                </a:lnTo>
                                <a:cubicBezTo>
                                  <a:pt x="15996" y="44196"/>
                                  <a:pt x="17519" y="38100"/>
                                  <a:pt x="17519" y="30480"/>
                                </a:cubicBezTo>
                                <a:cubicBezTo>
                                  <a:pt x="17519" y="27432"/>
                                  <a:pt x="17519" y="24384"/>
                                  <a:pt x="15996" y="21336"/>
                                </a:cubicBezTo>
                                <a:cubicBezTo>
                                  <a:pt x="15996" y="18300"/>
                                  <a:pt x="14472" y="15253"/>
                                  <a:pt x="12948" y="13729"/>
                                </a:cubicBezTo>
                                <a:cubicBezTo>
                                  <a:pt x="11436" y="12205"/>
                                  <a:pt x="9912" y="10681"/>
                                  <a:pt x="8388" y="9156"/>
                                </a:cubicBezTo>
                                <a:cubicBezTo>
                                  <a:pt x="5340" y="9156"/>
                                  <a:pt x="3816" y="7632"/>
                                  <a:pt x="755" y="7632"/>
                                </a:cubicBezTo>
                                <a:lnTo>
                                  <a:pt x="0" y="7884"/>
                                </a:lnTo>
                                <a:lnTo>
                                  <a:pt x="0" y="477"/>
                                </a:lnTo>
                                <a:lnTo>
                                  <a:pt x="38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25" name="Shape 5425"/>
                        <wps:cNvSpPr/>
                        <wps:spPr>
                          <a:xfrm>
                            <a:off x="3796665" y="213640"/>
                            <a:ext cx="29769" cy="625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769" h="62585">
                                <a:moveTo>
                                  <a:pt x="28956" y="0"/>
                                </a:moveTo>
                                <a:lnTo>
                                  <a:pt x="29769" y="102"/>
                                </a:lnTo>
                                <a:lnTo>
                                  <a:pt x="29769" y="7795"/>
                                </a:lnTo>
                                <a:lnTo>
                                  <a:pt x="28956" y="7632"/>
                                </a:lnTo>
                                <a:cubicBezTo>
                                  <a:pt x="25908" y="7632"/>
                                  <a:pt x="24384" y="7632"/>
                                  <a:pt x="21336" y="9156"/>
                                </a:cubicBezTo>
                                <a:cubicBezTo>
                                  <a:pt x="18288" y="10681"/>
                                  <a:pt x="16764" y="12205"/>
                                  <a:pt x="15240" y="13729"/>
                                </a:cubicBezTo>
                                <a:cubicBezTo>
                                  <a:pt x="13716" y="16776"/>
                                  <a:pt x="12192" y="18300"/>
                                  <a:pt x="10668" y="21336"/>
                                </a:cubicBezTo>
                                <a:cubicBezTo>
                                  <a:pt x="10668" y="24384"/>
                                  <a:pt x="10668" y="27432"/>
                                  <a:pt x="10668" y="30480"/>
                                </a:cubicBezTo>
                                <a:cubicBezTo>
                                  <a:pt x="10668" y="35051"/>
                                  <a:pt x="10668" y="38100"/>
                                  <a:pt x="10668" y="41148"/>
                                </a:cubicBezTo>
                                <a:cubicBezTo>
                                  <a:pt x="12192" y="42672"/>
                                  <a:pt x="13716" y="45732"/>
                                  <a:pt x="15240" y="47345"/>
                                </a:cubicBezTo>
                                <a:cubicBezTo>
                                  <a:pt x="16764" y="50393"/>
                                  <a:pt x="18288" y="51917"/>
                                  <a:pt x="21336" y="51917"/>
                                </a:cubicBezTo>
                                <a:cubicBezTo>
                                  <a:pt x="24384" y="53441"/>
                                  <a:pt x="25908" y="54966"/>
                                  <a:pt x="28956" y="54966"/>
                                </a:cubicBezTo>
                                <a:lnTo>
                                  <a:pt x="29769" y="54640"/>
                                </a:lnTo>
                                <a:lnTo>
                                  <a:pt x="29769" y="62484"/>
                                </a:lnTo>
                                <a:lnTo>
                                  <a:pt x="28956" y="62585"/>
                                </a:lnTo>
                                <a:cubicBezTo>
                                  <a:pt x="25908" y="62585"/>
                                  <a:pt x="21336" y="62585"/>
                                  <a:pt x="18288" y="61061"/>
                                </a:cubicBezTo>
                                <a:cubicBezTo>
                                  <a:pt x="13716" y="59537"/>
                                  <a:pt x="10668" y="56490"/>
                                  <a:pt x="7620" y="54966"/>
                                </a:cubicBezTo>
                                <a:cubicBezTo>
                                  <a:pt x="6096" y="51917"/>
                                  <a:pt x="3048" y="48869"/>
                                  <a:pt x="1524" y="44196"/>
                                </a:cubicBezTo>
                                <a:cubicBezTo>
                                  <a:pt x="0" y="41148"/>
                                  <a:pt x="0" y="36575"/>
                                  <a:pt x="0" y="30480"/>
                                </a:cubicBezTo>
                                <a:cubicBezTo>
                                  <a:pt x="0" y="25920"/>
                                  <a:pt x="0" y="21336"/>
                                  <a:pt x="1524" y="18300"/>
                                </a:cubicBezTo>
                                <a:cubicBezTo>
                                  <a:pt x="3048" y="13729"/>
                                  <a:pt x="6096" y="10681"/>
                                  <a:pt x="7620" y="7632"/>
                                </a:cubicBezTo>
                                <a:cubicBezTo>
                                  <a:pt x="10668" y="4572"/>
                                  <a:pt x="13716" y="3048"/>
                                  <a:pt x="18288" y="1524"/>
                                </a:cubicBezTo>
                                <a:cubicBezTo>
                                  <a:pt x="21336" y="0"/>
                                  <a:pt x="25908" y="0"/>
                                  <a:pt x="2895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26" name="Shape 5426"/>
                        <wps:cNvSpPr/>
                        <wps:spPr>
                          <a:xfrm>
                            <a:off x="3826434" y="213741"/>
                            <a:ext cx="29769" cy="623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769" h="62382">
                                <a:moveTo>
                                  <a:pt x="0" y="0"/>
                                </a:moveTo>
                                <a:lnTo>
                                  <a:pt x="11379" y="1422"/>
                                </a:lnTo>
                                <a:cubicBezTo>
                                  <a:pt x="14529" y="2946"/>
                                  <a:pt x="17577" y="4470"/>
                                  <a:pt x="20612" y="7531"/>
                                </a:cubicBezTo>
                                <a:cubicBezTo>
                                  <a:pt x="23660" y="10579"/>
                                  <a:pt x="25184" y="13627"/>
                                  <a:pt x="26708" y="18199"/>
                                </a:cubicBezTo>
                                <a:cubicBezTo>
                                  <a:pt x="28245" y="21234"/>
                                  <a:pt x="29769" y="25819"/>
                                  <a:pt x="29769" y="30378"/>
                                </a:cubicBezTo>
                                <a:cubicBezTo>
                                  <a:pt x="29769" y="36474"/>
                                  <a:pt x="28245" y="41046"/>
                                  <a:pt x="26708" y="44094"/>
                                </a:cubicBezTo>
                                <a:cubicBezTo>
                                  <a:pt x="25184" y="48768"/>
                                  <a:pt x="23660" y="51815"/>
                                  <a:pt x="20612" y="54864"/>
                                </a:cubicBezTo>
                                <a:cubicBezTo>
                                  <a:pt x="17577" y="56388"/>
                                  <a:pt x="14529" y="59436"/>
                                  <a:pt x="11379" y="60960"/>
                                </a:cubicBezTo>
                                <a:lnTo>
                                  <a:pt x="0" y="62382"/>
                                </a:lnTo>
                                <a:lnTo>
                                  <a:pt x="0" y="54539"/>
                                </a:lnTo>
                                <a:lnTo>
                                  <a:pt x="6807" y="51815"/>
                                </a:lnTo>
                                <a:cubicBezTo>
                                  <a:pt x="9855" y="51815"/>
                                  <a:pt x="11379" y="50292"/>
                                  <a:pt x="13005" y="47244"/>
                                </a:cubicBezTo>
                                <a:cubicBezTo>
                                  <a:pt x="14529" y="45631"/>
                                  <a:pt x="16053" y="42570"/>
                                  <a:pt x="17577" y="41046"/>
                                </a:cubicBezTo>
                                <a:cubicBezTo>
                                  <a:pt x="17577" y="37998"/>
                                  <a:pt x="19101" y="34950"/>
                                  <a:pt x="19101" y="30378"/>
                                </a:cubicBezTo>
                                <a:cubicBezTo>
                                  <a:pt x="19101" y="27330"/>
                                  <a:pt x="17577" y="24282"/>
                                  <a:pt x="17577" y="21234"/>
                                </a:cubicBezTo>
                                <a:cubicBezTo>
                                  <a:pt x="16053" y="18199"/>
                                  <a:pt x="14529" y="16675"/>
                                  <a:pt x="13005" y="13627"/>
                                </a:cubicBezTo>
                                <a:cubicBezTo>
                                  <a:pt x="11379" y="12103"/>
                                  <a:pt x="9855" y="10579"/>
                                  <a:pt x="6807" y="9054"/>
                                </a:cubicBezTo>
                                <a:lnTo>
                                  <a:pt x="0" y="769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27" name="Shape 5427"/>
                        <wps:cNvSpPr/>
                        <wps:spPr>
                          <a:xfrm>
                            <a:off x="3871430" y="213640"/>
                            <a:ext cx="56490" cy="625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490" h="62585">
                                <a:moveTo>
                                  <a:pt x="18288" y="0"/>
                                </a:moveTo>
                                <a:cubicBezTo>
                                  <a:pt x="21349" y="0"/>
                                  <a:pt x="26010" y="0"/>
                                  <a:pt x="29058" y="0"/>
                                </a:cubicBezTo>
                                <a:cubicBezTo>
                                  <a:pt x="33630" y="0"/>
                                  <a:pt x="38202" y="0"/>
                                  <a:pt x="42774" y="1524"/>
                                </a:cubicBezTo>
                                <a:cubicBezTo>
                                  <a:pt x="47346" y="3048"/>
                                  <a:pt x="50394" y="4572"/>
                                  <a:pt x="53442" y="7632"/>
                                </a:cubicBezTo>
                                <a:lnTo>
                                  <a:pt x="48869" y="13729"/>
                                </a:lnTo>
                                <a:cubicBezTo>
                                  <a:pt x="45822" y="12205"/>
                                  <a:pt x="42774" y="10681"/>
                                  <a:pt x="39726" y="9156"/>
                                </a:cubicBezTo>
                                <a:cubicBezTo>
                                  <a:pt x="36678" y="7632"/>
                                  <a:pt x="33630" y="7632"/>
                                  <a:pt x="29058" y="7632"/>
                                </a:cubicBezTo>
                                <a:cubicBezTo>
                                  <a:pt x="26010" y="7632"/>
                                  <a:pt x="24486" y="7632"/>
                                  <a:pt x="22873" y="7632"/>
                                </a:cubicBezTo>
                                <a:cubicBezTo>
                                  <a:pt x="19812" y="9156"/>
                                  <a:pt x="18288" y="9156"/>
                                  <a:pt x="18288" y="9156"/>
                                </a:cubicBezTo>
                                <a:cubicBezTo>
                                  <a:pt x="16764" y="10681"/>
                                  <a:pt x="15240" y="12205"/>
                                  <a:pt x="15240" y="12205"/>
                                </a:cubicBezTo>
                                <a:cubicBezTo>
                                  <a:pt x="15240" y="13729"/>
                                  <a:pt x="15240" y="15253"/>
                                  <a:pt x="15240" y="15253"/>
                                </a:cubicBezTo>
                                <a:cubicBezTo>
                                  <a:pt x="15240" y="18300"/>
                                  <a:pt x="16764" y="19824"/>
                                  <a:pt x="19812" y="21336"/>
                                </a:cubicBezTo>
                                <a:cubicBezTo>
                                  <a:pt x="22873" y="24384"/>
                                  <a:pt x="27534" y="25920"/>
                                  <a:pt x="33630" y="25920"/>
                                </a:cubicBezTo>
                                <a:cubicBezTo>
                                  <a:pt x="41250" y="28956"/>
                                  <a:pt x="47346" y="30480"/>
                                  <a:pt x="50394" y="33527"/>
                                </a:cubicBezTo>
                                <a:cubicBezTo>
                                  <a:pt x="54966" y="36575"/>
                                  <a:pt x="56490" y="39624"/>
                                  <a:pt x="56490" y="44196"/>
                                </a:cubicBezTo>
                                <a:cubicBezTo>
                                  <a:pt x="56490" y="47345"/>
                                  <a:pt x="56490" y="48869"/>
                                  <a:pt x="54966" y="51917"/>
                                </a:cubicBezTo>
                                <a:cubicBezTo>
                                  <a:pt x="53442" y="53441"/>
                                  <a:pt x="51918" y="54966"/>
                                  <a:pt x="50394" y="58014"/>
                                </a:cubicBezTo>
                                <a:cubicBezTo>
                                  <a:pt x="47346" y="59537"/>
                                  <a:pt x="44298" y="59537"/>
                                  <a:pt x="41250" y="61061"/>
                                </a:cubicBezTo>
                                <a:cubicBezTo>
                                  <a:pt x="38202" y="62585"/>
                                  <a:pt x="35154" y="62585"/>
                                  <a:pt x="30582" y="62585"/>
                                </a:cubicBezTo>
                                <a:cubicBezTo>
                                  <a:pt x="24486" y="62585"/>
                                  <a:pt x="18288" y="61061"/>
                                  <a:pt x="13716" y="59537"/>
                                </a:cubicBezTo>
                                <a:cubicBezTo>
                                  <a:pt x="9157" y="58014"/>
                                  <a:pt x="4585" y="56490"/>
                                  <a:pt x="0" y="53441"/>
                                </a:cubicBezTo>
                                <a:lnTo>
                                  <a:pt x="6109" y="45732"/>
                                </a:lnTo>
                                <a:cubicBezTo>
                                  <a:pt x="9157" y="48869"/>
                                  <a:pt x="12205" y="50393"/>
                                  <a:pt x="16764" y="51917"/>
                                </a:cubicBezTo>
                                <a:cubicBezTo>
                                  <a:pt x="19812" y="53441"/>
                                  <a:pt x="24486" y="54966"/>
                                  <a:pt x="30582" y="54966"/>
                                </a:cubicBezTo>
                                <a:cubicBezTo>
                                  <a:pt x="36678" y="54966"/>
                                  <a:pt x="39726" y="53441"/>
                                  <a:pt x="42774" y="51917"/>
                                </a:cubicBezTo>
                                <a:cubicBezTo>
                                  <a:pt x="45822" y="50393"/>
                                  <a:pt x="47346" y="47345"/>
                                  <a:pt x="47346" y="45732"/>
                                </a:cubicBezTo>
                                <a:cubicBezTo>
                                  <a:pt x="47346" y="42672"/>
                                  <a:pt x="45822" y="41148"/>
                                  <a:pt x="42774" y="39624"/>
                                </a:cubicBezTo>
                                <a:cubicBezTo>
                                  <a:pt x="39726" y="36575"/>
                                  <a:pt x="35154" y="35051"/>
                                  <a:pt x="27534" y="33527"/>
                                </a:cubicBezTo>
                                <a:cubicBezTo>
                                  <a:pt x="24486" y="33527"/>
                                  <a:pt x="21349" y="32003"/>
                                  <a:pt x="18288" y="30480"/>
                                </a:cubicBezTo>
                                <a:cubicBezTo>
                                  <a:pt x="15240" y="30480"/>
                                  <a:pt x="12205" y="28956"/>
                                  <a:pt x="10681" y="27432"/>
                                </a:cubicBezTo>
                                <a:cubicBezTo>
                                  <a:pt x="9157" y="25920"/>
                                  <a:pt x="7633" y="24384"/>
                                  <a:pt x="6109" y="22872"/>
                                </a:cubicBezTo>
                                <a:cubicBezTo>
                                  <a:pt x="4585" y="19824"/>
                                  <a:pt x="4585" y="18300"/>
                                  <a:pt x="4585" y="16776"/>
                                </a:cubicBezTo>
                                <a:cubicBezTo>
                                  <a:pt x="4585" y="13729"/>
                                  <a:pt x="4585" y="12205"/>
                                  <a:pt x="6109" y="9156"/>
                                </a:cubicBezTo>
                                <a:cubicBezTo>
                                  <a:pt x="6109" y="7632"/>
                                  <a:pt x="7633" y="6096"/>
                                  <a:pt x="10681" y="4572"/>
                                </a:cubicBezTo>
                                <a:cubicBezTo>
                                  <a:pt x="12205" y="3048"/>
                                  <a:pt x="15240" y="1524"/>
                                  <a:pt x="1828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28" name="Shape 5428"/>
                        <wps:cNvSpPr/>
                        <wps:spPr>
                          <a:xfrm>
                            <a:off x="3946207" y="213748"/>
                            <a:ext cx="29819" cy="621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819" h="62191">
                                <a:moveTo>
                                  <a:pt x="29819" y="0"/>
                                </a:moveTo>
                                <a:lnTo>
                                  <a:pt x="29819" y="7676"/>
                                </a:lnTo>
                                <a:lnTo>
                                  <a:pt x="22949" y="9047"/>
                                </a:lnTo>
                                <a:cubicBezTo>
                                  <a:pt x="21425" y="9047"/>
                                  <a:pt x="19901" y="10572"/>
                                  <a:pt x="16866" y="12096"/>
                                </a:cubicBezTo>
                                <a:cubicBezTo>
                                  <a:pt x="15342" y="13620"/>
                                  <a:pt x="13818" y="15144"/>
                                  <a:pt x="12294" y="18192"/>
                                </a:cubicBezTo>
                                <a:cubicBezTo>
                                  <a:pt x="12294" y="19716"/>
                                  <a:pt x="10769" y="22764"/>
                                  <a:pt x="10769" y="25811"/>
                                </a:cubicBezTo>
                                <a:lnTo>
                                  <a:pt x="29819" y="25811"/>
                                </a:lnTo>
                                <a:lnTo>
                                  <a:pt x="29819" y="33419"/>
                                </a:lnTo>
                                <a:lnTo>
                                  <a:pt x="10769" y="33419"/>
                                </a:lnTo>
                                <a:cubicBezTo>
                                  <a:pt x="10769" y="36467"/>
                                  <a:pt x="10769" y="39515"/>
                                  <a:pt x="12294" y="42563"/>
                                </a:cubicBezTo>
                                <a:cubicBezTo>
                                  <a:pt x="13818" y="44087"/>
                                  <a:pt x="15342" y="47236"/>
                                  <a:pt x="16866" y="48760"/>
                                </a:cubicBezTo>
                                <a:cubicBezTo>
                                  <a:pt x="19901" y="50284"/>
                                  <a:pt x="21425" y="51808"/>
                                  <a:pt x="24473" y="53332"/>
                                </a:cubicBezTo>
                                <a:lnTo>
                                  <a:pt x="29819" y="54222"/>
                                </a:lnTo>
                                <a:lnTo>
                                  <a:pt x="29819" y="62191"/>
                                </a:lnTo>
                                <a:lnTo>
                                  <a:pt x="19901" y="60953"/>
                                </a:lnTo>
                                <a:cubicBezTo>
                                  <a:pt x="15342" y="59429"/>
                                  <a:pt x="12294" y="56381"/>
                                  <a:pt x="9246" y="54857"/>
                                </a:cubicBezTo>
                                <a:cubicBezTo>
                                  <a:pt x="6185" y="51808"/>
                                  <a:pt x="4661" y="48760"/>
                                  <a:pt x="3048" y="44087"/>
                                </a:cubicBezTo>
                                <a:cubicBezTo>
                                  <a:pt x="1524" y="41039"/>
                                  <a:pt x="0" y="36467"/>
                                  <a:pt x="0" y="30371"/>
                                </a:cubicBezTo>
                                <a:cubicBezTo>
                                  <a:pt x="0" y="25811"/>
                                  <a:pt x="1524" y="21227"/>
                                  <a:pt x="3048" y="18192"/>
                                </a:cubicBezTo>
                                <a:cubicBezTo>
                                  <a:pt x="4661" y="13620"/>
                                  <a:pt x="6185" y="10572"/>
                                  <a:pt x="9246" y="7523"/>
                                </a:cubicBezTo>
                                <a:cubicBezTo>
                                  <a:pt x="12294" y="4463"/>
                                  <a:pt x="15342" y="2939"/>
                                  <a:pt x="19901" y="1415"/>
                                </a:cubicBezTo>
                                <a:lnTo>
                                  <a:pt x="2981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29" name="Shape 5429"/>
                        <wps:cNvSpPr/>
                        <wps:spPr>
                          <a:xfrm>
                            <a:off x="3976027" y="262509"/>
                            <a:ext cx="25146" cy="137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146" h="13716">
                                <a:moveTo>
                                  <a:pt x="22098" y="0"/>
                                </a:moveTo>
                                <a:lnTo>
                                  <a:pt x="25146" y="6097"/>
                                </a:lnTo>
                                <a:cubicBezTo>
                                  <a:pt x="22098" y="9144"/>
                                  <a:pt x="19050" y="10668"/>
                                  <a:pt x="15989" y="12192"/>
                                </a:cubicBezTo>
                                <a:cubicBezTo>
                                  <a:pt x="11418" y="13716"/>
                                  <a:pt x="6858" y="13716"/>
                                  <a:pt x="2286" y="13716"/>
                                </a:cubicBezTo>
                                <a:lnTo>
                                  <a:pt x="0" y="13431"/>
                                </a:lnTo>
                                <a:lnTo>
                                  <a:pt x="0" y="5462"/>
                                </a:lnTo>
                                <a:lnTo>
                                  <a:pt x="3810" y="6097"/>
                                </a:lnTo>
                                <a:cubicBezTo>
                                  <a:pt x="6858" y="6097"/>
                                  <a:pt x="9894" y="4572"/>
                                  <a:pt x="12941" y="4572"/>
                                </a:cubicBezTo>
                                <a:cubicBezTo>
                                  <a:pt x="15989" y="3048"/>
                                  <a:pt x="19050" y="1524"/>
                                  <a:pt x="2209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30" name="Shape 5430"/>
                        <wps:cNvSpPr/>
                        <wps:spPr>
                          <a:xfrm>
                            <a:off x="3976027" y="213640"/>
                            <a:ext cx="28182" cy="335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182" h="33527">
                                <a:moveTo>
                                  <a:pt x="762" y="0"/>
                                </a:moveTo>
                                <a:cubicBezTo>
                                  <a:pt x="5334" y="0"/>
                                  <a:pt x="8382" y="0"/>
                                  <a:pt x="12941" y="1524"/>
                                </a:cubicBezTo>
                                <a:cubicBezTo>
                                  <a:pt x="15989" y="3048"/>
                                  <a:pt x="19050" y="4572"/>
                                  <a:pt x="20574" y="7632"/>
                                </a:cubicBezTo>
                                <a:cubicBezTo>
                                  <a:pt x="23622" y="9156"/>
                                  <a:pt x="25146" y="12205"/>
                                  <a:pt x="26670" y="16776"/>
                                </a:cubicBezTo>
                                <a:cubicBezTo>
                                  <a:pt x="28182" y="19824"/>
                                  <a:pt x="28182" y="22872"/>
                                  <a:pt x="28182" y="27432"/>
                                </a:cubicBezTo>
                                <a:cubicBezTo>
                                  <a:pt x="28182" y="28956"/>
                                  <a:pt x="28182" y="30480"/>
                                  <a:pt x="28182" y="30480"/>
                                </a:cubicBezTo>
                                <a:cubicBezTo>
                                  <a:pt x="28182" y="32003"/>
                                  <a:pt x="28182" y="32003"/>
                                  <a:pt x="28182" y="33527"/>
                                </a:cubicBezTo>
                                <a:lnTo>
                                  <a:pt x="0" y="33527"/>
                                </a:lnTo>
                                <a:lnTo>
                                  <a:pt x="0" y="25920"/>
                                </a:lnTo>
                                <a:lnTo>
                                  <a:pt x="19050" y="25920"/>
                                </a:lnTo>
                                <a:cubicBezTo>
                                  <a:pt x="19050" y="19824"/>
                                  <a:pt x="17526" y="15253"/>
                                  <a:pt x="14465" y="12205"/>
                                </a:cubicBezTo>
                                <a:cubicBezTo>
                                  <a:pt x="11418" y="9156"/>
                                  <a:pt x="6858" y="7632"/>
                                  <a:pt x="762" y="7632"/>
                                </a:cubicBezTo>
                                <a:lnTo>
                                  <a:pt x="0" y="7784"/>
                                </a:lnTo>
                                <a:lnTo>
                                  <a:pt x="0" y="109"/>
                                </a:lnTo>
                                <a:lnTo>
                                  <a:pt x="76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31" name="Shape 5431"/>
                        <wps:cNvSpPr/>
                        <wps:spPr>
                          <a:xfrm>
                            <a:off x="4065371" y="296037"/>
                            <a:ext cx="151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2">
                                <a:moveTo>
                                  <a:pt x="1512" y="0"/>
                                </a:move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32" name="Shape 5432"/>
                        <wps:cNvSpPr/>
                        <wps:spPr>
                          <a:xfrm>
                            <a:off x="4037838" y="184594"/>
                            <a:ext cx="33617" cy="1114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617" h="111443">
                                <a:moveTo>
                                  <a:pt x="27534" y="0"/>
                                </a:moveTo>
                                <a:lnTo>
                                  <a:pt x="33617" y="4674"/>
                                </a:lnTo>
                                <a:cubicBezTo>
                                  <a:pt x="24486" y="12281"/>
                                  <a:pt x="18288" y="19901"/>
                                  <a:pt x="15240" y="27521"/>
                                </a:cubicBezTo>
                                <a:cubicBezTo>
                                  <a:pt x="10668" y="35141"/>
                                  <a:pt x="9144" y="45822"/>
                                  <a:pt x="9144" y="54966"/>
                                </a:cubicBezTo>
                                <a:cubicBezTo>
                                  <a:pt x="9144" y="65621"/>
                                  <a:pt x="10668" y="76391"/>
                                  <a:pt x="15240" y="84011"/>
                                </a:cubicBezTo>
                                <a:cubicBezTo>
                                  <a:pt x="18288" y="91631"/>
                                  <a:pt x="24486" y="99251"/>
                                  <a:pt x="33617" y="106871"/>
                                </a:cubicBezTo>
                                <a:lnTo>
                                  <a:pt x="27534" y="111443"/>
                                </a:lnTo>
                                <a:cubicBezTo>
                                  <a:pt x="19812" y="105347"/>
                                  <a:pt x="12192" y="97727"/>
                                  <a:pt x="7620" y="88583"/>
                                </a:cubicBezTo>
                                <a:cubicBezTo>
                                  <a:pt x="3048" y="77915"/>
                                  <a:pt x="0" y="67146"/>
                                  <a:pt x="0" y="54966"/>
                                </a:cubicBezTo>
                                <a:cubicBezTo>
                                  <a:pt x="0" y="44298"/>
                                  <a:pt x="3048" y="33617"/>
                                  <a:pt x="7620" y="22949"/>
                                </a:cubicBezTo>
                                <a:cubicBezTo>
                                  <a:pt x="12192" y="13818"/>
                                  <a:pt x="19812" y="6198"/>
                                  <a:pt x="27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33" name="Shape 5433"/>
                        <wps:cNvSpPr/>
                        <wps:spPr>
                          <a:xfrm>
                            <a:off x="4101947" y="184594"/>
                            <a:ext cx="33617" cy="1114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617" h="111443">
                                <a:moveTo>
                                  <a:pt x="4559" y="0"/>
                                </a:moveTo>
                                <a:cubicBezTo>
                                  <a:pt x="13716" y="6198"/>
                                  <a:pt x="21425" y="13818"/>
                                  <a:pt x="25997" y="22949"/>
                                </a:cubicBezTo>
                                <a:cubicBezTo>
                                  <a:pt x="30569" y="33617"/>
                                  <a:pt x="33617" y="44298"/>
                                  <a:pt x="33617" y="54966"/>
                                </a:cubicBezTo>
                                <a:cubicBezTo>
                                  <a:pt x="33617" y="67146"/>
                                  <a:pt x="30569" y="77915"/>
                                  <a:pt x="25997" y="88583"/>
                                </a:cubicBezTo>
                                <a:cubicBezTo>
                                  <a:pt x="21425" y="97727"/>
                                  <a:pt x="13716" y="105347"/>
                                  <a:pt x="4559" y="111443"/>
                                </a:cubicBezTo>
                                <a:lnTo>
                                  <a:pt x="0" y="106871"/>
                                </a:lnTo>
                                <a:cubicBezTo>
                                  <a:pt x="7607" y="99251"/>
                                  <a:pt x="13716" y="91631"/>
                                  <a:pt x="18377" y="84011"/>
                                </a:cubicBezTo>
                                <a:cubicBezTo>
                                  <a:pt x="21425" y="76391"/>
                                  <a:pt x="24473" y="65621"/>
                                  <a:pt x="24473" y="54966"/>
                                </a:cubicBezTo>
                                <a:cubicBezTo>
                                  <a:pt x="24473" y="45822"/>
                                  <a:pt x="21425" y="35141"/>
                                  <a:pt x="18377" y="27521"/>
                                </a:cubicBezTo>
                                <a:cubicBezTo>
                                  <a:pt x="13716" y="19901"/>
                                  <a:pt x="7607" y="12281"/>
                                  <a:pt x="0" y="4674"/>
                                </a:cubicBezTo>
                                <a:lnTo>
                                  <a:pt x="455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34" name="Shape 5434"/>
                        <wps:cNvSpPr/>
                        <wps:spPr>
                          <a:xfrm>
                            <a:off x="6096" y="573786"/>
                            <a:ext cx="31293" cy="839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293" h="83922">
                                <a:moveTo>
                                  <a:pt x="30480" y="0"/>
                                </a:moveTo>
                                <a:lnTo>
                                  <a:pt x="31293" y="203"/>
                                </a:lnTo>
                                <a:lnTo>
                                  <a:pt x="31293" y="9280"/>
                                </a:lnTo>
                                <a:lnTo>
                                  <a:pt x="30480" y="9144"/>
                                </a:lnTo>
                                <a:cubicBezTo>
                                  <a:pt x="27432" y="9144"/>
                                  <a:pt x="24384" y="9144"/>
                                  <a:pt x="22860" y="10668"/>
                                </a:cubicBezTo>
                                <a:cubicBezTo>
                                  <a:pt x="19812" y="12192"/>
                                  <a:pt x="18288" y="15240"/>
                                  <a:pt x="15240" y="18288"/>
                                </a:cubicBezTo>
                                <a:cubicBezTo>
                                  <a:pt x="13716" y="21336"/>
                                  <a:pt x="12192" y="24384"/>
                                  <a:pt x="12192" y="27432"/>
                                </a:cubicBezTo>
                                <a:cubicBezTo>
                                  <a:pt x="10668" y="32004"/>
                                  <a:pt x="10668" y="36576"/>
                                  <a:pt x="10668" y="41148"/>
                                </a:cubicBezTo>
                                <a:cubicBezTo>
                                  <a:pt x="10668" y="47244"/>
                                  <a:pt x="10668" y="51816"/>
                                  <a:pt x="12192" y="54966"/>
                                </a:cubicBezTo>
                                <a:cubicBezTo>
                                  <a:pt x="12192" y="59525"/>
                                  <a:pt x="13716" y="62573"/>
                                  <a:pt x="15240" y="65621"/>
                                </a:cubicBezTo>
                                <a:cubicBezTo>
                                  <a:pt x="18288" y="68669"/>
                                  <a:pt x="19812" y="71717"/>
                                  <a:pt x="22860" y="73241"/>
                                </a:cubicBezTo>
                                <a:cubicBezTo>
                                  <a:pt x="24384" y="74765"/>
                                  <a:pt x="27432" y="74765"/>
                                  <a:pt x="30480" y="74765"/>
                                </a:cubicBezTo>
                                <a:lnTo>
                                  <a:pt x="31293" y="74630"/>
                                </a:lnTo>
                                <a:lnTo>
                                  <a:pt x="31293" y="83719"/>
                                </a:lnTo>
                                <a:lnTo>
                                  <a:pt x="30480" y="83922"/>
                                </a:lnTo>
                                <a:cubicBezTo>
                                  <a:pt x="25908" y="83922"/>
                                  <a:pt x="21336" y="83922"/>
                                  <a:pt x="18288" y="80873"/>
                                </a:cubicBezTo>
                                <a:cubicBezTo>
                                  <a:pt x="13716" y="79337"/>
                                  <a:pt x="10668" y="76289"/>
                                  <a:pt x="7620" y="73241"/>
                                </a:cubicBezTo>
                                <a:cubicBezTo>
                                  <a:pt x="6096" y="68669"/>
                                  <a:pt x="3048" y="64097"/>
                                  <a:pt x="1524" y="59525"/>
                                </a:cubicBezTo>
                                <a:cubicBezTo>
                                  <a:pt x="0" y="54966"/>
                                  <a:pt x="0" y="48768"/>
                                  <a:pt x="0" y="41148"/>
                                </a:cubicBezTo>
                                <a:cubicBezTo>
                                  <a:pt x="0" y="35052"/>
                                  <a:pt x="0" y="28956"/>
                                  <a:pt x="1524" y="24384"/>
                                </a:cubicBezTo>
                                <a:cubicBezTo>
                                  <a:pt x="3048" y="19812"/>
                                  <a:pt x="6096" y="15240"/>
                                  <a:pt x="7620" y="10668"/>
                                </a:cubicBezTo>
                                <a:cubicBezTo>
                                  <a:pt x="10668" y="7620"/>
                                  <a:pt x="13716" y="4572"/>
                                  <a:pt x="18288" y="3048"/>
                                </a:cubicBezTo>
                                <a:cubicBezTo>
                                  <a:pt x="21336" y="1524"/>
                                  <a:pt x="25908" y="0"/>
                                  <a:pt x="3048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35" name="Shape 5435"/>
                        <wps:cNvSpPr/>
                        <wps:spPr>
                          <a:xfrm>
                            <a:off x="37389" y="573989"/>
                            <a:ext cx="31280" cy="835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280" h="83515">
                                <a:moveTo>
                                  <a:pt x="0" y="0"/>
                                </a:moveTo>
                                <a:lnTo>
                                  <a:pt x="11379" y="2845"/>
                                </a:lnTo>
                                <a:cubicBezTo>
                                  <a:pt x="16040" y="4369"/>
                                  <a:pt x="19101" y="7416"/>
                                  <a:pt x="22136" y="10465"/>
                                </a:cubicBezTo>
                                <a:cubicBezTo>
                                  <a:pt x="25197" y="15037"/>
                                  <a:pt x="26708" y="19609"/>
                                  <a:pt x="28245" y="24181"/>
                                </a:cubicBezTo>
                                <a:cubicBezTo>
                                  <a:pt x="29769" y="28753"/>
                                  <a:pt x="31280" y="34849"/>
                                  <a:pt x="31280" y="40945"/>
                                </a:cubicBezTo>
                                <a:cubicBezTo>
                                  <a:pt x="31280" y="48565"/>
                                  <a:pt x="29769" y="54762"/>
                                  <a:pt x="28245" y="59322"/>
                                </a:cubicBezTo>
                                <a:cubicBezTo>
                                  <a:pt x="26708" y="63894"/>
                                  <a:pt x="25197" y="68465"/>
                                  <a:pt x="22136" y="73038"/>
                                </a:cubicBezTo>
                                <a:cubicBezTo>
                                  <a:pt x="19101" y="76086"/>
                                  <a:pt x="16040" y="79134"/>
                                  <a:pt x="11379" y="80670"/>
                                </a:cubicBezTo>
                                <a:lnTo>
                                  <a:pt x="0" y="83515"/>
                                </a:lnTo>
                                <a:lnTo>
                                  <a:pt x="0" y="74426"/>
                                </a:lnTo>
                                <a:lnTo>
                                  <a:pt x="8331" y="73038"/>
                                </a:lnTo>
                                <a:cubicBezTo>
                                  <a:pt x="9855" y="71513"/>
                                  <a:pt x="12903" y="68465"/>
                                  <a:pt x="14529" y="65418"/>
                                </a:cubicBezTo>
                                <a:cubicBezTo>
                                  <a:pt x="16040" y="62370"/>
                                  <a:pt x="17564" y="59322"/>
                                  <a:pt x="19101" y="54762"/>
                                </a:cubicBezTo>
                                <a:cubicBezTo>
                                  <a:pt x="19101" y="51613"/>
                                  <a:pt x="20625" y="47041"/>
                                  <a:pt x="20625" y="40945"/>
                                </a:cubicBezTo>
                                <a:cubicBezTo>
                                  <a:pt x="20625" y="36373"/>
                                  <a:pt x="19101" y="31801"/>
                                  <a:pt x="19101" y="27228"/>
                                </a:cubicBezTo>
                                <a:cubicBezTo>
                                  <a:pt x="17564" y="24181"/>
                                  <a:pt x="16040" y="21133"/>
                                  <a:pt x="14529" y="18085"/>
                                </a:cubicBezTo>
                                <a:cubicBezTo>
                                  <a:pt x="12903" y="15037"/>
                                  <a:pt x="9855" y="11989"/>
                                  <a:pt x="8331" y="10465"/>
                                </a:cubicBezTo>
                                <a:lnTo>
                                  <a:pt x="0" y="907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36" name="Shape 5436"/>
                        <wps:cNvSpPr/>
                        <wps:spPr>
                          <a:xfrm>
                            <a:off x="83909" y="596646"/>
                            <a:ext cx="53442" cy="610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442" h="61062">
                                <a:moveTo>
                                  <a:pt x="0" y="0"/>
                                </a:moveTo>
                                <a:lnTo>
                                  <a:pt x="10681" y="0"/>
                                </a:lnTo>
                                <a:lnTo>
                                  <a:pt x="10681" y="35154"/>
                                </a:lnTo>
                                <a:cubicBezTo>
                                  <a:pt x="10681" y="41237"/>
                                  <a:pt x="10681" y="45809"/>
                                  <a:pt x="13716" y="48857"/>
                                </a:cubicBezTo>
                                <a:cubicBezTo>
                                  <a:pt x="15253" y="51905"/>
                                  <a:pt x="18288" y="53429"/>
                                  <a:pt x="24486" y="53429"/>
                                </a:cubicBezTo>
                                <a:cubicBezTo>
                                  <a:pt x="27534" y="53429"/>
                                  <a:pt x="30582" y="51905"/>
                                  <a:pt x="33630" y="50381"/>
                                </a:cubicBezTo>
                                <a:cubicBezTo>
                                  <a:pt x="36678" y="48857"/>
                                  <a:pt x="39726" y="45809"/>
                                  <a:pt x="42774" y="41237"/>
                                </a:cubicBezTo>
                                <a:lnTo>
                                  <a:pt x="42774" y="0"/>
                                </a:lnTo>
                                <a:lnTo>
                                  <a:pt x="53442" y="0"/>
                                </a:lnTo>
                                <a:lnTo>
                                  <a:pt x="53442" y="59537"/>
                                </a:lnTo>
                                <a:lnTo>
                                  <a:pt x="44298" y="59537"/>
                                </a:lnTo>
                                <a:lnTo>
                                  <a:pt x="44298" y="48857"/>
                                </a:lnTo>
                                <a:lnTo>
                                  <a:pt x="42774" y="48857"/>
                                </a:lnTo>
                                <a:cubicBezTo>
                                  <a:pt x="39726" y="53429"/>
                                  <a:pt x="36678" y="56477"/>
                                  <a:pt x="33630" y="58014"/>
                                </a:cubicBezTo>
                                <a:cubicBezTo>
                                  <a:pt x="29058" y="61062"/>
                                  <a:pt x="26010" y="61062"/>
                                  <a:pt x="21349" y="61062"/>
                                </a:cubicBezTo>
                                <a:cubicBezTo>
                                  <a:pt x="13716" y="61062"/>
                                  <a:pt x="7620" y="59537"/>
                                  <a:pt x="4572" y="54953"/>
                                </a:cubicBezTo>
                                <a:cubicBezTo>
                                  <a:pt x="1537" y="51905"/>
                                  <a:pt x="0" y="45809"/>
                                  <a:pt x="0" y="36665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37" name="Shape 5437"/>
                        <wps:cNvSpPr/>
                        <wps:spPr>
                          <a:xfrm>
                            <a:off x="157163" y="579882"/>
                            <a:ext cx="59525" cy="77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25" h="77826">
                                <a:moveTo>
                                  <a:pt x="18390" y="0"/>
                                </a:moveTo>
                                <a:lnTo>
                                  <a:pt x="27534" y="0"/>
                                </a:lnTo>
                                <a:lnTo>
                                  <a:pt x="27534" y="16764"/>
                                </a:lnTo>
                                <a:lnTo>
                                  <a:pt x="56490" y="16764"/>
                                </a:lnTo>
                                <a:lnTo>
                                  <a:pt x="56490" y="24385"/>
                                </a:lnTo>
                                <a:lnTo>
                                  <a:pt x="27534" y="24385"/>
                                </a:lnTo>
                                <a:lnTo>
                                  <a:pt x="27534" y="53429"/>
                                </a:lnTo>
                                <a:cubicBezTo>
                                  <a:pt x="27534" y="56477"/>
                                  <a:pt x="27534" y="58001"/>
                                  <a:pt x="27534" y="61049"/>
                                </a:cubicBezTo>
                                <a:cubicBezTo>
                                  <a:pt x="29058" y="62573"/>
                                  <a:pt x="29058" y="64097"/>
                                  <a:pt x="30569" y="65621"/>
                                </a:cubicBezTo>
                                <a:cubicBezTo>
                                  <a:pt x="32106" y="67146"/>
                                  <a:pt x="33630" y="68669"/>
                                  <a:pt x="35141" y="68669"/>
                                </a:cubicBezTo>
                                <a:cubicBezTo>
                                  <a:pt x="36678" y="70193"/>
                                  <a:pt x="39713" y="70193"/>
                                  <a:pt x="42774" y="70193"/>
                                </a:cubicBezTo>
                                <a:cubicBezTo>
                                  <a:pt x="45809" y="70193"/>
                                  <a:pt x="47346" y="70193"/>
                                  <a:pt x="50381" y="68669"/>
                                </a:cubicBezTo>
                                <a:cubicBezTo>
                                  <a:pt x="51918" y="68669"/>
                                  <a:pt x="54953" y="68669"/>
                                  <a:pt x="56490" y="67146"/>
                                </a:cubicBezTo>
                                <a:lnTo>
                                  <a:pt x="59525" y="74778"/>
                                </a:lnTo>
                                <a:cubicBezTo>
                                  <a:pt x="56490" y="76302"/>
                                  <a:pt x="53429" y="76302"/>
                                  <a:pt x="50381" y="77826"/>
                                </a:cubicBezTo>
                                <a:cubicBezTo>
                                  <a:pt x="47346" y="77826"/>
                                  <a:pt x="44285" y="77826"/>
                                  <a:pt x="39713" y="77826"/>
                                </a:cubicBezTo>
                                <a:cubicBezTo>
                                  <a:pt x="36678" y="77826"/>
                                  <a:pt x="32106" y="77826"/>
                                  <a:pt x="29058" y="76302"/>
                                </a:cubicBezTo>
                                <a:cubicBezTo>
                                  <a:pt x="25997" y="74778"/>
                                  <a:pt x="24486" y="73241"/>
                                  <a:pt x="21425" y="71717"/>
                                </a:cubicBezTo>
                                <a:cubicBezTo>
                                  <a:pt x="19914" y="68669"/>
                                  <a:pt x="18390" y="67146"/>
                                  <a:pt x="18390" y="64097"/>
                                </a:cubicBezTo>
                                <a:cubicBezTo>
                                  <a:pt x="16853" y="61049"/>
                                  <a:pt x="16853" y="56477"/>
                                  <a:pt x="16853" y="53429"/>
                                </a:cubicBezTo>
                                <a:lnTo>
                                  <a:pt x="16853" y="24385"/>
                                </a:lnTo>
                                <a:lnTo>
                                  <a:pt x="0" y="24385"/>
                                </a:lnTo>
                                <a:lnTo>
                                  <a:pt x="0" y="16764"/>
                                </a:lnTo>
                                <a:lnTo>
                                  <a:pt x="16853" y="16764"/>
                                </a:lnTo>
                                <a:lnTo>
                                  <a:pt x="183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38" name="Shape 5438"/>
                        <wps:cNvSpPr/>
                        <wps:spPr>
                          <a:xfrm>
                            <a:off x="251841" y="569214"/>
                            <a:ext cx="33630" cy="1067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630" h="106769">
                                <a:moveTo>
                                  <a:pt x="0" y="0"/>
                                </a:moveTo>
                                <a:lnTo>
                                  <a:pt x="33630" y="0"/>
                                </a:lnTo>
                                <a:lnTo>
                                  <a:pt x="33630" y="6096"/>
                                </a:lnTo>
                                <a:lnTo>
                                  <a:pt x="7620" y="6096"/>
                                </a:lnTo>
                                <a:lnTo>
                                  <a:pt x="7620" y="100685"/>
                                </a:lnTo>
                                <a:lnTo>
                                  <a:pt x="33630" y="100685"/>
                                </a:lnTo>
                                <a:lnTo>
                                  <a:pt x="33630" y="106769"/>
                                </a:lnTo>
                                <a:lnTo>
                                  <a:pt x="0" y="10676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39" name="Shape 5439"/>
                        <wps:cNvSpPr/>
                        <wps:spPr>
                          <a:xfrm>
                            <a:off x="306807" y="643979"/>
                            <a:ext cx="27470" cy="137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70" h="13729">
                                <a:moveTo>
                                  <a:pt x="6096" y="0"/>
                                </a:moveTo>
                                <a:cubicBezTo>
                                  <a:pt x="7620" y="1524"/>
                                  <a:pt x="10668" y="3049"/>
                                  <a:pt x="13703" y="4573"/>
                                </a:cubicBezTo>
                                <a:cubicBezTo>
                                  <a:pt x="16764" y="4573"/>
                                  <a:pt x="19812" y="6097"/>
                                  <a:pt x="22949" y="6097"/>
                                </a:cubicBezTo>
                                <a:lnTo>
                                  <a:pt x="27470" y="5192"/>
                                </a:lnTo>
                                <a:lnTo>
                                  <a:pt x="27470" y="13164"/>
                                </a:lnTo>
                                <a:lnTo>
                                  <a:pt x="22949" y="13729"/>
                                </a:lnTo>
                                <a:cubicBezTo>
                                  <a:pt x="18275" y="13729"/>
                                  <a:pt x="13703" y="13729"/>
                                  <a:pt x="10668" y="12205"/>
                                </a:cubicBezTo>
                                <a:cubicBezTo>
                                  <a:pt x="6096" y="10681"/>
                                  <a:pt x="3048" y="7620"/>
                                  <a:pt x="0" y="6097"/>
                                </a:cubicBezTo>
                                <a:lnTo>
                                  <a:pt x="60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40" name="Shape 5440"/>
                        <wps:cNvSpPr/>
                        <wps:spPr>
                          <a:xfrm>
                            <a:off x="305283" y="575310"/>
                            <a:ext cx="28994" cy="502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994" h="50292">
                                <a:moveTo>
                                  <a:pt x="27521" y="0"/>
                                </a:moveTo>
                                <a:lnTo>
                                  <a:pt x="28994" y="368"/>
                                </a:lnTo>
                                <a:lnTo>
                                  <a:pt x="28994" y="9799"/>
                                </a:lnTo>
                                <a:lnTo>
                                  <a:pt x="27521" y="9144"/>
                                </a:lnTo>
                                <a:cubicBezTo>
                                  <a:pt x="24473" y="9144"/>
                                  <a:pt x="22860" y="9144"/>
                                  <a:pt x="19799" y="10668"/>
                                </a:cubicBezTo>
                                <a:cubicBezTo>
                                  <a:pt x="18288" y="10668"/>
                                  <a:pt x="16764" y="12192"/>
                                  <a:pt x="15227" y="13716"/>
                                </a:cubicBezTo>
                                <a:cubicBezTo>
                                  <a:pt x="13716" y="15240"/>
                                  <a:pt x="12192" y="16764"/>
                                  <a:pt x="12192" y="19812"/>
                                </a:cubicBezTo>
                                <a:cubicBezTo>
                                  <a:pt x="10655" y="21336"/>
                                  <a:pt x="10655" y="22860"/>
                                  <a:pt x="10655" y="25908"/>
                                </a:cubicBezTo>
                                <a:cubicBezTo>
                                  <a:pt x="10655" y="32004"/>
                                  <a:pt x="12192" y="35052"/>
                                  <a:pt x="15227" y="38100"/>
                                </a:cubicBezTo>
                                <a:cubicBezTo>
                                  <a:pt x="16764" y="41148"/>
                                  <a:pt x="21336" y="42672"/>
                                  <a:pt x="27521" y="42672"/>
                                </a:cubicBezTo>
                                <a:lnTo>
                                  <a:pt x="28994" y="42426"/>
                                </a:lnTo>
                                <a:lnTo>
                                  <a:pt x="28994" y="49436"/>
                                </a:lnTo>
                                <a:lnTo>
                                  <a:pt x="25997" y="50292"/>
                                </a:lnTo>
                                <a:cubicBezTo>
                                  <a:pt x="21336" y="50292"/>
                                  <a:pt x="18288" y="50292"/>
                                  <a:pt x="15227" y="48768"/>
                                </a:cubicBezTo>
                                <a:cubicBezTo>
                                  <a:pt x="12192" y="47244"/>
                                  <a:pt x="9144" y="45720"/>
                                  <a:pt x="7620" y="44196"/>
                                </a:cubicBezTo>
                                <a:cubicBezTo>
                                  <a:pt x="6096" y="42672"/>
                                  <a:pt x="3048" y="39624"/>
                                  <a:pt x="3048" y="36576"/>
                                </a:cubicBezTo>
                                <a:cubicBezTo>
                                  <a:pt x="1524" y="33528"/>
                                  <a:pt x="0" y="30480"/>
                                  <a:pt x="0" y="25908"/>
                                </a:cubicBezTo>
                                <a:cubicBezTo>
                                  <a:pt x="0" y="22860"/>
                                  <a:pt x="1524" y="18288"/>
                                  <a:pt x="3048" y="15240"/>
                                </a:cubicBezTo>
                                <a:cubicBezTo>
                                  <a:pt x="4572" y="12192"/>
                                  <a:pt x="6096" y="10668"/>
                                  <a:pt x="9144" y="7620"/>
                                </a:cubicBezTo>
                                <a:cubicBezTo>
                                  <a:pt x="10655" y="6096"/>
                                  <a:pt x="13716" y="3048"/>
                                  <a:pt x="16764" y="3048"/>
                                </a:cubicBezTo>
                                <a:cubicBezTo>
                                  <a:pt x="19799" y="1524"/>
                                  <a:pt x="22860" y="0"/>
                                  <a:pt x="2752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41" name="Shape 5441"/>
                        <wps:cNvSpPr/>
                        <wps:spPr>
                          <a:xfrm>
                            <a:off x="334277" y="575678"/>
                            <a:ext cx="29007" cy="814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007" h="81464">
                                <a:moveTo>
                                  <a:pt x="0" y="0"/>
                                </a:moveTo>
                                <a:lnTo>
                                  <a:pt x="10719" y="2679"/>
                                </a:lnTo>
                                <a:cubicBezTo>
                                  <a:pt x="13767" y="4203"/>
                                  <a:pt x="16815" y="7252"/>
                                  <a:pt x="19863" y="10300"/>
                                </a:cubicBezTo>
                                <a:cubicBezTo>
                                  <a:pt x="22911" y="13348"/>
                                  <a:pt x="24435" y="16396"/>
                                  <a:pt x="25959" y="22491"/>
                                </a:cubicBezTo>
                                <a:cubicBezTo>
                                  <a:pt x="27483" y="27064"/>
                                  <a:pt x="29007" y="31636"/>
                                  <a:pt x="29007" y="37732"/>
                                </a:cubicBezTo>
                                <a:cubicBezTo>
                                  <a:pt x="29007" y="46876"/>
                                  <a:pt x="27483" y="53073"/>
                                  <a:pt x="25959" y="59169"/>
                                </a:cubicBezTo>
                                <a:cubicBezTo>
                                  <a:pt x="24435" y="63728"/>
                                  <a:pt x="21387" y="68300"/>
                                  <a:pt x="18339" y="72873"/>
                                </a:cubicBezTo>
                                <a:cubicBezTo>
                                  <a:pt x="15291" y="75921"/>
                                  <a:pt x="12243" y="78981"/>
                                  <a:pt x="7671" y="80505"/>
                                </a:cubicBezTo>
                                <a:lnTo>
                                  <a:pt x="0" y="81464"/>
                                </a:lnTo>
                                <a:lnTo>
                                  <a:pt x="0" y="73493"/>
                                </a:lnTo>
                                <a:lnTo>
                                  <a:pt x="3099" y="72873"/>
                                </a:lnTo>
                                <a:cubicBezTo>
                                  <a:pt x="6147" y="71349"/>
                                  <a:pt x="9195" y="69824"/>
                                  <a:pt x="10719" y="66776"/>
                                </a:cubicBezTo>
                                <a:cubicBezTo>
                                  <a:pt x="13767" y="63728"/>
                                  <a:pt x="15291" y="60681"/>
                                  <a:pt x="16815" y="56121"/>
                                </a:cubicBezTo>
                                <a:cubicBezTo>
                                  <a:pt x="18339" y="51448"/>
                                  <a:pt x="18339" y="46876"/>
                                  <a:pt x="18339" y="39256"/>
                                </a:cubicBezTo>
                                <a:cubicBezTo>
                                  <a:pt x="15291" y="43827"/>
                                  <a:pt x="12243" y="45352"/>
                                  <a:pt x="7671" y="46876"/>
                                </a:cubicBezTo>
                                <a:lnTo>
                                  <a:pt x="0" y="49068"/>
                                </a:lnTo>
                                <a:lnTo>
                                  <a:pt x="0" y="42058"/>
                                </a:lnTo>
                                <a:lnTo>
                                  <a:pt x="7671" y="40779"/>
                                </a:lnTo>
                                <a:cubicBezTo>
                                  <a:pt x="12243" y="37732"/>
                                  <a:pt x="15291" y="36208"/>
                                  <a:pt x="18339" y="31636"/>
                                </a:cubicBezTo>
                                <a:cubicBezTo>
                                  <a:pt x="18339" y="24015"/>
                                  <a:pt x="15291" y="17920"/>
                                  <a:pt x="12243" y="14872"/>
                                </a:cubicBezTo>
                                <a:lnTo>
                                  <a:pt x="0" y="94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42" name="Shape 5442"/>
                        <wps:cNvSpPr/>
                        <wps:spPr>
                          <a:xfrm>
                            <a:off x="384619" y="569214"/>
                            <a:ext cx="33630" cy="1067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630" h="106769">
                                <a:moveTo>
                                  <a:pt x="0" y="0"/>
                                </a:moveTo>
                                <a:lnTo>
                                  <a:pt x="33630" y="0"/>
                                </a:lnTo>
                                <a:lnTo>
                                  <a:pt x="33630" y="106769"/>
                                </a:lnTo>
                                <a:lnTo>
                                  <a:pt x="0" y="106769"/>
                                </a:lnTo>
                                <a:lnTo>
                                  <a:pt x="0" y="100685"/>
                                </a:lnTo>
                                <a:lnTo>
                                  <a:pt x="25997" y="100685"/>
                                </a:lnTo>
                                <a:lnTo>
                                  <a:pt x="25997" y="6096"/>
                                </a:lnTo>
                                <a:lnTo>
                                  <a:pt x="0" y="60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43" name="Shape 5443"/>
                        <wps:cNvSpPr/>
                        <wps:spPr>
                          <a:xfrm>
                            <a:off x="473202" y="637883"/>
                            <a:ext cx="21336" cy="1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36" h="19825">
                                <a:moveTo>
                                  <a:pt x="10668" y="0"/>
                                </a:moveTo>
                                <a:cubicBezTo>
                                  <a:pt x="13716" y="0"/>
                                  <a:pt x="15240" y="0"/>
                                  <a:pt x="18288" y="1524"/>
                                </a:cubicBezTo>
                                <a:cubicBezTo>
                                  <a:pt x="19812" y="4572"/>
                                  <a:pt x="21336" y="6096"/>
                                  <a:pt x="21336" y="9144"/>
                                </a:cubicBezTo>
                                <a:cubicBezTo>
                                  <a:pt x="21336" y="13716"/>
                                  <a:pt x="19812" y="15240"/>
                                  <a:pt x="18288" y="16776"/>
                                </a:cubicBezTo>
                                <a:cubicBezTo>
                                  <a:pt x="15240" y="19825"/>
                                  <a:pt x="13716" y="19825"/>
                                  <a:pt x="10668" y="19825"/>
                                </a:cubicBezTo>
                                <a:cubicBezTo>
                                  <a:pt x="7620" y="19825"/>
                                  <a:pt x="6096" y="19825"/>
                                  <a:pt x="3048" y="16776"/>
                                </a:cubicBezTo>
                                <a:cubicBezTo>
                                  <a:pt x="1524" y="15240"/>
                                  <a:pt x="0" y="13716"/>
                                  <a:pt x="0" y="9144"/>
                                </a:cubicBezTo>
                                <a:cubicBezTo>
                                  <a:pt x="0" y="6096"/>
                                  <a:pt x="1524" y="4572"/>
                                  <a:pt x="3048" y="1524"/>
                                </a:cubicBezTo>
                                <a:cubicBezTo>
                                  <a:pt x="6096" y="0"/>
                                  <a:pt x="7620" y="0"/>
                                  <a:pt x="1066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44" name="Shape 5444"/>
                        <wps:cNvSpPr/>
                        <wps:spPr>
                          <a:xfrm>
                            <a:off x="473202" y="592074"/>
                            <a:ext cx="21336" cy="213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36" h="21336">
                                <a:moveTo>
                                  <a:pt x="10668" y="0"/>
                                </a:moveTo>
                                <a:cubicBezTo>
                                  <a:pt x="13716" y="0"/>
                                  <a:pt x="15240" y="1524"/>
                                  <a:pt x="18288" y="3048"/>
                                </a:cubicBezTo>
                                <a:cubicBezTo>
                                  <a:pt x="19812" y="6096"/>
                                  <a:pt x="21336" y="7620"/>
                                  <a:pt x="21336" y="10668"/>
                                </a:cubicBezTo>
                                <a:cubicBezTo>
                                  <a:pt x="21336" y="13716"/>
                                  <a:pt x="19812" y="16764"/>
                                  <a:pt x="18288" y="18288"/>
                                </a:cubicBezTo>
                                <a:cubicBezTo>
                                  <a:pt x="15240" y="21336"/>
                                  <a:pt x="13716" y="21336"/>
                                  <a:pt x="10668" y="21336"/>
                                </a:cubicBezTo>
                                <a:cubicBezTo>
                                  <a:pt x="7620" y="21336"/>
                                  <a:pt x="6096" y="21336"/>
                                  <a:pt x="3048" y="18288"/>
                                </a:cubicBezTo>
                                <a:cubicBezTo>
                                  <a:pt x="1524" y="16764"/>
                                  <a:pt x="0" y="13716"/>
                                  <a:pt x="0" y="10668"/>
                                </a:cubicBezTo>
                                <a:cubicBezTo>
                                  <a:pt x="0" y="7620"/>
                                  <a:pt x="1524" y="6096"/>
                                  <a:pt x="3048" y="3048"/>
                                </a:cubicBezTo>
                                <a:cubicBezTo>
                                  <a:pt x="6096" y="1524"/>
                                  <a:pt x="7620" y="0"/>
                                  <a:pt x="1066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1530012" id="Group 50387" o:spid="_x0000_s1026" style="position:absolute;margin-left:0;margin-top:4.5pt;width:325.6pt;height:53.2pt;z-index:251658250" coordsize="41355,6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">
                <v:shape id="Shape 5321" o:spid="_x0000_s1027" style="position:absolute;top:320;width:426;height:610;visibility:visible;mso-wrap-style:square;v-text-anchor:top" coordsize="42672,610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" path="m,l42672,r,61048l24384,61048r,-47243l,13805,,xe" fillcolor="black" stroked="f" strokeweight="0">
                  <v:stroke miterlimit="83231f" joinstyle="miter"/>
                  <v:path arrowok="t" textboxrect="0,0,42672,61048"/>
                </v:shape>
                <v:shape id="Shape 5322" o:spid="_x0000_s1028" style="position:absolute;left:213;width:244;height:228;visibility:visible;mso-wrap-style:square;v-text-anchor:top" coordsize="24384,22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" path="m12192,v3048,,6096,1524,7620,3048c22860,6096,24384,7620,24384,12192v,3048,-1524,6096,-4572,7620c18288,21336,15240,22860,12192,22860v-4572,,-7620,-1524,-9144,-3048c,18288,,15240,,12192,,7620,,6096,3048,3048,4572,1524,7620,,12192,xe" fillcolor="black" stroked="f" strokeweight="0">
                  <v:stroke miterlimit="83231f" joinstyle="miter"/>
                  <v:path arrowok="t" textboxrect="0,0,24384,22860"/>
                </v:shape>
                <v:shape id="Shape 5323" o:spid="_x0000_s1029" style="position:absolute;left:686;top:304;width:672;height:626;visibility:visible;mso-wrap-style:square;v-text-anchor:top" coordsize="67158,62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" path="m28956,v3061,,4572,,7633,3048c38202,4572,39726,6096,39726,9233,41250,7620,42774,4572,44298,3048,47346,1524,50394,,53442,v4572,,7620,1524,10668,4572c65634,9233,67158,13817,67158,19900r,42672l50394,62572r,-41148c50394,16852,48870,15329,45822,15329v-1524,,-3048,1523,-4572,6095l41250,62572r-13805,l27445,21424v,-4572,-1524,-6095,-4585,-6095c21349,15329,21349,15329,19812,16852v,1524,-1524,3048,-1524,4572l18288,62572,,62572,,1524r13716,l15240,9233c16777,6096,18288,4572,21349,3048,22860,,25921,,28956,xe" fillcolor="black" stroked="f" strokeweight="0">
                  <v:stroke miterlimit="83231f" joinstyle="miter"/>
                  <v:path arrowok="t" textboxrect="0,0,67158,62572"/>
                </v:shape>
                <v:shape id="Shape 5324" o:spid="_x0000_s1030" style="position:absolute;left:1480;top:313;width:298;height:847;visibility:visible;mso-wrap-style:square;v-text-anchor:top" coordsize="29820,84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" path="m29820,r,14766l29058,14442v-3061,,-7633,1524,-10668,4572l18390,44934v1511,1512,3035,1512,6083,3048c25997,47982,27534,47982,29058,47982r762,-254l29820,61686,18390,57114r,9144l18390,84648,,84648,,637r15329,l16853,6733c19901,3685,21425,2161,25997,637l29820,xe" fillcolor="black" stroked="f" strokeweight="0">
                  <v:stroke miterlimit="83231f" joinstyle="miter"/>
                  <v:path arrowok="t" textboxrect="0,0,29820,84648"/>
                </v:shape>
                <v:shape id="Shape 5325" o:spid="_x0000_s1031" style="position:absolute;left:1778;top:304;width:297;height:641;visibility:visible;mso-wrap-style:square;v-text-anchor:top" coordsize="29705,64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" path="m5321,v3061,,7633,,10681,1524c19037,3048,20561,6096,23609,9233v1524,1536,3061,4584,4572,9143c29705,21424,29705,25997,29705,30569v,6109,,10680,-1524,15252c26670,48869,23609,53429,22098,54952v-3061,3048,-6096,6096,-9144,7620c9893,64097,6858,64097,3810,64097l,62573,,48615,8382,45821v1511,-3048,3048,-7619,3048,-13728c11430,25996,10287,21805,8191,19138l,15653,,887,5321,xe" fillcolor="black" stroked="f" strokeweight="0">
                  <v:stroke miterlimit="83231f" joinstyle="miter"/>
                  <v:path arrowok="t" textboxrect="0,0,29705,64097"/>
                </v:shape>
                <v:shape id="Shape 5326" o:spid="_x0000_s1032" style="position:absolute;left:2198;top:304;width:312;height:641;visibility:visible;mso-wrap-style:square;v-text-anchor:top" coordsize="31242,64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" path="m30480,r762,95l31242,15655r-762,-326c27432,15329,24384,16852,21336,19900v-1524,3048,-3048,6097,-3048,12193c18288,38202,19812,41249,21336,44297v3048,3036,6096,6084,9144,6084l31242,49946r,14056l30480,64097v-3048,,-7620,,-10668,-1525c15240,61048,12192,58000,9144,56476,6096,53429,4572,50381,3048,45821,,41249,,36678,,32093,,27521,,22948,3048,18376,4572,13817,6096,10769,9144,7620,12192,6096,15240,3048,19812,1524,22860,,27432,,30480,xe" fillcolor="black" stroked="f" strokeweight="0">
                  <v:stroke miterlimit="83231f" joinstyle="miter"/>
                  <v:path arrowok="t" textboxrect="0,0,31242,64097"/>
                </v:shape>
                <v:shape id="Shape 5327" o:spid="_x0000_s1033" style="position:absolute;left:2510;top:305;width:314;height:639;visibility:visible;mso-wrap-style:square;v-text-anchor:top" coordsize="31331,639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" path="m,l11430,1429v4572,1524,7620,4572,10668,6096c25248,10674,26759,13722,28283,18281v1537,4572,3048,9145,3048,13716c31331,36582,29820,41154,28283,45726v-1524,4559,-3035,7607,-6185,10655c19050,57905,16002,60953,11430,62477l,63906,,49851,9906,44202v1524,-3048,3048,-6096,3048,-12205c12954,27426,11430,22853,9906,19805l,15560,,xe" fillcolor="black" stroked="f" strokeweight="0">
                  <v:stroke miterlimit="83231f" joinstyle="miter"/>
                  <v:path arrowok="t" textboxrect="0,0,31331,63906"/>
                </v:shape>
                <v:shape id="Shape 5328" o:spid="_x0000_s1034" style="position:absolute;left:3022;top:304;width:534;height:626;visibility:visible;mso-wrap-style:square;v-text-anchor:top" coordsize="53429,62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" path="m42761,v1524,,4572,,6096,c50381,1524,51905,1524,53429,3048l50381,18376c48857,16852,47333,16852,45809,16852,44285,15329,41237,15329,39713,15329v-4572,,-7620,1523,-12192,4571c24384,21424,21336,25997,18275,30569r,32003l,62572,,1524r15240,l16764,15329c19812,9233,24384,6096,27521,3048,32093,1524,36665,,42761,xe" fillcolor="black" stroked="f" strokeweight="0">
                  <v:stroke miterlimit="83231f" joinstyle="miter"/>
                  <v:path arrowok="t" textboxrect="0,0,53429,62572"/>
                </v:shape>
                <v:shape id="Shape 5329" o:spid="_x0000_s1035" style="position:absolute;left:3693;top:152;width:611;height:793;visibility:visible;mso-wrap-style:square;v-text-anchor:top" coordsize="61062,793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" path="m18390,l33630,r,16764l59538,16764r,13805l33630,30569r,21349c33630,56490,33630,61061,36665,62573v1537,1536,4572,3048,9157,3048c48870,65621,50394,65621,51918,64109v3048,,4572,,6096,-1536l61062,76288v-1524,1524,-4572,1524,-9144,1524c48870,79337,45822,79337,41237,79337v-4572,,-9144,,-12179,-1525c26010,76288,22962,74764,21438,71717,18390,70193,16866,67157,16866,64109,15240,61061,15240,56490,15240,51918r,-21349l,30569,,16764r15240,l18390,xe" fillcolor="black" stroked="f" strokeweight="0">
                  <v:stroke miterlimit="83231f" joinstyle="miter"/>
                  <v:path arrowok="t" textboxrect="0,0,61062,79337"/>
                </v:shape>
                <v:shape id="Shape 5330" o:spid="_x0000_s1036" style="position:absolute;left:5235;top:324;width:268;height:866;visibility:visible;mso-wrap-style:square;v-text-anchor:top" coordsize="26714,86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" path="m26714,r,7470l18288,10278v-3048,1537,-6096,3048,-9144,6096l9144,46867v3048,3048,6096,4559,9144,6083c21336,52950,24384,54474,25908,54474r806,-444l26714,61975,18288,60570c15240,59046,12192,57522,9144,54474r,12192l9144,86580,,86580,,1046r7620,l9144,8767c12192,5617,15240,4094,18288,1046l26714,xe" fillcolor="black" stroked="f" strokeweight="0">
                  <v:stroke miterlimit="83231f" joinstyle="miter"/>
                  <v:path arrowok="t" textboxrect="0,0,26714,86580"/>
                </v:shape>
                <v:shape id="Shape 5331" o:spid="_x0000_s1037" style="position:absolute;left:5503;top:320;width:282;height:625;visibility:visible;mso-wrap-style:square;v-text-anchor:top" coordsize="28238,62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" path="m3854,v3048,,7620,,10668,1524c17570,3048,19094,4572,22142,7709v1524,3048,3048,6096,4572,10667c28238,21424,28238,25997,28238,30569v,4585,,9156,-1524,13728c25190,47345,22142,51905,20618,54952v-3048,1524,-6096,4572,-9144,6096c8426,62573,3854,62573,718,62573l,62453,,54508,12998,47345v3048,-3048,4572,-9143,4572,-16776c17570,27521,17570,24473,16046,21424v,-3048,-1524,-4572,-3048,-7619c12998,12293,9950,10757,8426,9245,6902,9245,3854,7709,718,7709l,7948,,478,3854,xe" fillcolor="black" stroked="f" strokeweight="0">
                  <v:stroke miterlimit="83231f" joinstyle="miter"/>
                  <v:path arrowok="t" textboxrect="0,0,28238,62573"/>
                </v:shape>
                <v:shape id="Shape 5332" o:spid="_x0000_s1038" style="position:absolute;left:5968;top:575;width:259;height:370;visibility:visible;mso-wrap-style:square;v-text-anchor:top" coordsize="25952,37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" path="m25952,r,7021l16866,9617v-3061,1524,-4572,3048,-6198,4572c9144,15713,9144,17237,9144,18761v,3048,,4559,1524,4559c10668,24857,12294,26368,13805,26368v,1524,1537,1524,3061,1524c18390,29416,21438,29416,22962,29416r2990,-997l25952,35527r-6038,1510c16866,37037,13805,37037,12294,35512v-3150,,-4674,-1524,-7722,-3048c3048,30940,1524,29416,1524,27892,,24857,,23320,,20272,,17237,,14189,1524,11141,3048,8093,6096,6569,9144,5032,12294,3508,16866,1984,22962,460l25952,xe" fillcolor="black" stroked="f" strokeweight="0">
                  <v:stroke miterlimit="83231f" joinstyle="miter"/>
                  <v:path arrowok="t" textboxrect="0,0,25952,37037"/>
                </v:shape>
                <v:shape id="Shape 5333" o:spid="_x0000_s1039" style="position:absolute;left:5983;top:320;width:244;height:153;visibility:visible;mso-wrap-style:square;v-text-anchor:top" coordsize="24428,153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" path="m19914,r4514,l24428,8104,13818,10757v-3048,1536,-6198,3048,-9246,4572l,7709v1524,,3048,-1613,6096,-3137c7620,4572,9144,3048,12281,3048,13818,1524,16866,1524,19914,xe" fillcolor="black" stroked="f" strokeweight="0">
                  <v:stroke miterlimit="83231f" joinstyle="miter"/>
                  <v:path arrowok="t" textboxrect="0,0,24428,15329"/>
                </v:shape>
                <v:shape id="Shape 5334" o:spid="_x0000_s1040" style="position:absolute;left:6227;top:320;width:275;height:610;visibility:visible;mso-wrap-style:square;v-text-anchor:top" coordsize="27489,610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" path="m,l3105,v7620,,13703,1524,18275,6096c24428,10757,27489,16852,27489,24473r,36575l18345,61048r,-7619c13773,56476,10725,58000,6153,59524l,61063,,53956,6153,51905v4572,-1512,7620,-3048,10655,-6096l16808,30569v-6083,,-12179,,-15227,1536l,32557,,25536,16808,22948v,-1524,,-3048,-1511,-6096c15297,15329,15297,13805,13773,12293,12236,10757,10725,10757,9201,9245,6153,9245,4629,7709,1581,7709l,8104,,xe" fillcolor="black" stroked="f" strokeweight="0">
                  <v:stroke miterlimit="83231f" joinstyle="miter"/>
                  <v:path arrowok="t" textboxrect="0,0,27489,61063"/>
                </v:shape>
                <v:shape id="Shape 5335" o:spid="_x0000_s1041" style="position:absolute;left:6717;top:320;width:534;height:610;visibility:visible;mso-wrap-style:square;v-text-anchor:top" coordsize="53442,610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" path="m33528,v6096,,12192,1524,15329,6096c51918,9245,53442,15329,53442,24473r,36575l44196,61048r,-35051c44196,19900,42672,15329,39624,12293,38100,9245,35052,7709,30480,7709v-3048,,-4572,1536,-6096,1536c22860,9245,21336,10757,19812,10757v-1524,1536,-3048,3048,-4572,4572c13716,15329,12192,16852,10668,19900r,41148l,61048,,1524r9144,l9144,10757r1524,c13716,7709,16764,4572,19812,3048,24384,,28956,,33528,xe" fillcolor="black" stroked="f" strokeweight="0">
                  <v:stroke miterlimit="83231f" joinstyle="miter"/>
                  <v:path arrowok="t" textboxrect="0,0,53442,61048"/>
                </v:shape>
                <v:shape id="Shape 5336" o:spid="_x0000_s1042" style="position:absolute;left:7419;top:320;width:282;height:625;visibility:visible;mso-wrap-style:square;v-text-anchor:top" coordsize="28238,62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" path="m27432,r806,114l28238,8161,22860,9245v-3048,1512,-4572,3048,-6109,6084c15227,16852,13716,18376,12192,21424v,3049,-1524,6097,-1524,9145c10668,38202,12192,44297,15227,48857r13011,5777l28238,62344r-806,229c22860,62573,19812,62573,16751,61048,12192,59524,10668,58000,7620,54952,6083,51905,3048,48857,3048,44297,1524,41249,,36678,,32105,,25997,1524,21424,3048,18376,4559,13805,6083,10757,9144,7709,12192,6096,13716,3048,18288,1524,21336,,24371,,27432,xe" fillcolor="black" stroked="f" strokeweight="0">
                  <v:stroke miterlimit="83231f" joinstyle="miter"/>
                  <v:path arrowok="t" textboxrect="0,0,28238,62573"/>
                </v:shape>
                <v:shape id="Shape 5337" o:spid="_x0000_s1043" style="position:absolute;left:7701;top:45;width:282;height:898;visibility:visible;mso-wrap-style:square;v-text-anchor:top" coordsize="28238,89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" path="m17570,l28238,r,88481l19095,88481r,-7620l17570,80861v-1523,3048,-4572,4572,-7619,6096l,89777,,82066r718,319c6902,82385,12998,79337,17570,73241r,-30480c14523,39725,12998,38189,9951,36678v-3049,,-6185,-1537,-7709,-1537l,35593,,27547r9951,1409c12998,30480,14523,32004,17570,35141l17570,xe" fillcolor="black" stroked="f" strokeweight="0">
                  <v:stroke miterlimit="83231f" joinstyle="miter"/>
                  <v:path arrowok="t" textboxrect="0,0,28238,89777"/>
                </v:shape>
                <v:shape id="Shape 5338" o:spid="_x0000_s1044" style="position:absolute;left:8197;top:574;width:267;height:371;visibility:visible;mso-wrap-style:square;v-text-anchor:top" coordsize="26721,37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" path="m26721,r,6874l16866,9694v-3048,1524,-4572,3048,-6198,4572c10668,15790,9144,17314,9144,18838v,3047,1524,4559,1524,4559c12294,24933,12294,26445,13818,26445v1524,1524,3048,1524,4559,1524c19901,29493,21438,29493,22962,29493r3759,-1074l26721,35599r-6820,1514c18377,37113,15342,37113,12294,35589v-1626,,-4674,-1524,-6198,-3048c4572,31017,3048,29493,1524,27969,,24933,,23397,,20349,,17314,,14266,3048,11218,4572,8169,6096,6645,10668,5109,13818,3585,18377,2061,22962,537l26721,xe" fillcolor="black" stroked="f" strokeweight="0">
                  <v:stroke miterlimit="83231f" joinstyle="miter"/>
                  <v:path arrowok="t" textboxrect="0,0,26721,37113"/>
                </v:shape>
                <v:shape id="Shape 5339" o:spid="_x0000_s1045" style="position:absolute;left:8227;top:320;width:237;height:153;visibility:visible;mso-wrap-style:square;v-text-anchor:top" coordsize="23673,153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" path="m18390,r5283,l23673,7938r-9855,2819c9246,12293,6096,13805,3048,15329l,7709v1524,,3048,-1613,4572,-3137c6096,4572,9246,3048,10769,3048,13818,1524,15329,1524,18390,xe" fillcolor="black" stroked="f" strokeweight="0">
                  <v:stroke miterlimit="83231f" joinstyle="miter"/>
                  <v:path arrowok="t" textboxrect="0,0,23673,15329"/>
                </v:shape>
                <v:shape id="Shape 5340" o:spid="_x0000_s1046" style="position:absolute;left:8464;top:320;width:267;height:610;visibility:visible;mso-wrap-style:square;v-text-anchor:top" coordsize="26721,610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" path="m,l2324,v9144,,15253,1524,18288,6096c25197,10757,26721,16852,26721,24473r,36575l19088,61048,17577,53429c14529,56476,9944,58000,6909,59524l,61058,,53878,6909,51905v3035,-1512,6096,-3048,10668,-6096l17577,30569v-7633,,-12192,,-16777,1536l,32334,,25460,17577,22948c16053,21424,16053,19900,16053,16852v,-1523,-1524,-3047,-3048,-4559c11468,10757,9944,10757,8433,9245,6909,9245,3861,7709,800,7709l,7938,,xe" fillcolor="black" stroked="f" strokeweight="0">
                  <v:stroke miterlimit="83231f" joinstyle="miter"/>
                  <v:path arrowok="t" textboxrect="0,0,26721,61058"/>
                </v:shape>
                <v:shape id="Shape 5341" o:spid="_x0000_s1047" style="position:absolute;left:8930;top:320;width:565;height:625;visibility:visible;mso-wrap-style:square;v-text-anchor:top" coordsize="56490,62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" path="m28956,v4572,,9144,,13716,1524c45720,3048,50394,4572,53429,7709r-6185,6096c45720,12293,42672,10757,39624,9245,36576,7709,32004,7709,28956,7709v-3048,,-6096,,-7620,c19812,9245,18288,9245,16764,10757v-1524,,-1524,1536,-1524,1536c13716,13805,13716,15329,13716,16852v,1524,1524,4572,4572,6096c22860,24473,27432,25997,32004,27521v7620,1524,13716,3048,18390,6108c54953,36678,56490,39725,56490,44297v,3048,,6096,-1537,7608c53429,53429,51918,56476,48768,58000v-1524,1524,-4572,3048,-7620,3048c38100,62573,33528,62573,28956,62573v-6096,,-10668,,-15240,-3049c7620,58000,3048,56476,,53429l4572,47345v3048,1512,7620,4560,10668,6084c19812,53429,24384,54952,30480,54952v4572,,9144,-1523,12192,-3047c44196,50393,45720,48857,45720,45809v,-3036,-1524,-4560,-4572,-6084c38100,38202,33528,35154,25908,33629v-3048,,-6096,-1524,-9144,-3060c15240,30569,12192,29045,10668,27521,7620,25997,6096,24473,4572,22948v,-1524,-1524,-4572,-1524,-6096c3048,13805,4572,12293,4572,10757,6096,7709,7620,6096,9144,4572,12192,3048,15240,1524,18288,1524,21336,,24384,,28956,xe" fillcolor="black" stroked="f" strokeweight="0">
                  <v:stroke miterlimit="83231f" joinstyle="miter"/>
                  <v:path arrowok="t" textboxrect="0,0,56490,62573"/>
                </v:shape>
                <v:shape id="Shape 5342" o:spid="_x0000_s1048" style="position:absolute;left:10410;top:553;width:283;height:392;visibility:visible;mso-wrap-style:square;v-text-anchor:top" coordsize="28289,39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" path="m28289,r,10606l21438,13347v-1524,,-3048,1524,-3048,3048c16853,16395,16853,17919,16853,19443v,1524,1537,3035,3061,4571c21438,25526,22962,25526,25997,25526r2292,-454l28289,38045r-8375,1197c16853,39242,13818,39242,10668,37717v-1524,,-4572,-1523,-6096,-3047c3048,33146,1524,30098,1524,28574,,25526,,24014,,20967,,17919,,14871,1524,11823,3048,8774,6096,7238,9144,5714,12192,2666,16853,1142,21438,1142l28289,xe" fillcolor="black" stroked="f" strokeweight="0">
                  <v:stroke miterlimit="83231f" joinstyle="miter"/>
                  <v:path arrowok="t" textboxrect="0,0,28289,39242"/>
                </v:shape>
                <v:shape id="Shape 5343" o:spid="_x0000_s1049" style="position:absolute;left:10426;top:307;width:267;height:196;visibility:visible;mso-wrap-style:square;v-text-anchor:top" coordsize="26765,196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" path="m26765,r,13839l26009,13588v-3060,,-6095,1511,-9143,1511c13805,16623,10668,18147,6096,19671l,7391c4572,5867,9144,2819,13805,1295l26765,xe" fillcolor="black" stroked="f" strokeweight="0">
                  <v:stroke miterlimit="83231f" joinstyle="miter"/>
                  <v:path arrowok="t" textboxrect="0,0,26765,19671"/>
                </v:shape>
                <v:shape id="Shape 5344" o:spid="_x0000_s1050" style="position:absolute;left:10693;top:304;width:297;height:629;visibility:visible;mso-wrap-style:square;v-text-anchor:top" coordsize="29724,62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" path="m2292,v9144,,15228,1524,19812,6096c28200,10769,29724,18376,29724,27521r,35051l14484,62572r,-6096l12960,56476c9912,58000,6852,61048,2292,62572l,62900,,49927,5340,48869v1512,-1536,4572,-3048,6096,-4572l11436,33629c6852,35153,3816,35153,768,35153l,35460,,24855,11436,22948v,-3048,-1524,-4572,-3060,-6096l,14068,,229,2292,xe" fillcolor="black" stroked="f" strokeweight="0">
                  <v:stroke miterlimit="83231f" joinstyle="miter"/>
                  <v:path arrowok="t" textboxrect="0,0,29724,62900"/>
                </v:shape>
                <v:shape id="Shape 5345" o:spid="_x0000_s1051" style="position:absolute;left:11144;top:304;width:595;height:641;visibility:visible;mso-wrap-style:square;v-text-anchor:top" coordsize="59538,64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" path="m32004,v6096,,10668,,15240,3048c51905,4572,54966,6096,58014,7620l50292,19900c47244,16852,44196,16852,41148,15329,38100,13817,35052,13817,32004,13817v-3048,,-6096,,-7620,1512c22860,15329,21336,16852,21336,18376v,1524,,1524,1524,3048c24384,21424,24384,21424,25908,22948v1524,,3048,1524,4572,1524c33528,24472,35052,25997,38100,25997v3048,1524,4572,1524,7620,3048c48768,30569,51905,30569,53429,32093v1537,1536,3061,3060,4585,6109c59538,39725,59538,41249,59538,44297v,3036,,6084,-1524,7620c56490,54952,54966,56476,51905,58000v-1613,3048,-4661,3048,-9233,4572c39624,64097,35052,64097,30480,64097v-6096,,-12192,,-16764,-3049c7620,59524,3048,58000,,54952l7620,44297v4572,1524,7620,3036,10668,4572c22860,50381,25908,50381,30480,50381v4572,,7620,,9144,-1512c41148,48869,42672,47333,42672,45821v,-1524,-1524,-3048,-4572,-4572c35052,39725,30480,38202,25908,36678v-3048,,-6096,-1525,-9144,-1525c15240,33629,12192,32093,10668,30569,9144,29045,6096,27521,6096,25997,4572,24472,3048,21424,3048,18376v,-1524,1524,-4559,3048,-7607c6096,9233,9144,6096,10668,4572,13716,3048,16764,1524,19812,1524,22860,,27432,,32004,xe" fillcolor="black" stroked="f" strokeweight="0">
                  <v:stroke miterlimit="83231f" joinstyle="miter"/>
                  <v:path arrowok="t" textboxrect="0,0,59538,64097"/>
                </v:shape>
                <v:shape id="Shape 5346" o:spid="_x0000_s1052" style="position:absolute;left:12685;top:324;width:268;height:866;visibility:visible;mso-wrap-style:square;v-text-anchor:top" coordsize="26765,86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" path="m26765,r,7484l18377,10280v-3035,1537,-6083,3048,-9144,6096l9233,46869v3061,3048,6109,4559,9144,6083c21438,52952,22962,54476,25997,54476r768,-426l26765,61970,18377,60572c15342,59048,12294,57524,9233,54476r,12192l9233,86582,,86582,,1047r7620,l9233,8769c12294,5619,15342,4095,18377,1047l26765,xe" fillcolor="black" stroked="f" strokeweight="0">
                  <v:stroke miterlimit="83231f" joinstyle="miter"/>
                  <v:path arrowok="t" textboxrect="0,0,26765,86582"/>
                </v:shape>
                <v:shape id="Shape 5347" o:spid="_x0000_s1053" style="position:absolute;left:12953;top:320;width:281;height:625;visibility:visible;mso-wrap-style:square;v-text-anchor:top" coordsize="28187,62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" path="m3816,v3048,,7620,,10668,1524c17532,3048,19044,4572,22104,7709v1524,3048,3048,6096,4572,10667c28187,21424,28187,25997,28187,30569v,4585,-1511,9156,-3035,13728c25152,47345,22104,51905,20568,54952v-3036,1524,-6084,4572,-9132,6096c8375,62573,3816,62573,756,62573l,62447,,54527,12960,47345v3048,-3048,4572,-9143,4572,-16776c17532,27521,17532,24473,16008,21424v,-3048,-1524,-4572,-3048,-7619c12960,12293,9900,10757,8375,9245,6864,9245,3816,7709,756,7709l,7961,,477,3816,xe" fillcolor="black" stroked="f" strokeweight="0">
                  <v:stroke miterlimit="83231f" joinstyle="miter"/>
                  <v:path arrowok="t" textboxrect="0,0,28187,62573"/>
                </v:shape>
                <v:shape id="Shape 5348" o:spid="_x0000_s1054" style="position:absolute;left:13388;top:320;width:274;height:625;visibility:visible;mso-wrap-style:square;v-text-anchor:top" coordsize="27432,62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" path="m27432,r,8016l21336,9245v-1524,1512,-4572,3048,-6096,6084c13716,16852,12192,18376,12192,21424v-1524,3049,-1524,6097,-1524,9145c10668,38202,12192,44297,15240,48857v3048,3048,7620,6095,12192,6095l27432,62137r-1524,436c21336,62573,18288,62573,15240,61048,12192,59524,9144,58000,6096,54952,4572,51905,3048,48857,1524,44297,,41249,,36678,,32105,,25997,,21424,1524,18376,3048,13805,6096,10757,7620,7709,10668,6096,13716,3048,16764,1524,19812,,22860,,27432,xe" fillcolor="black" stroked="f" strokeweight="0">
                  <v:stroke miterlimit="83231f" joinstyle="miter"/>
                  <v:path arrowok="t" textboxrect="0,0,27432,62573"/>
                </v:shape>
                <v:shape id="Shape 5349" o:spid="_x0000_s1055" style="position:absolute;left:13662;top:45;width:276;height:896;visibility:visible;mso-wrap-style:square;v-text-anchor:top" coordsize="27534,89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" path="m16764,l27534,r,88481l19812,88481,18288,80861v-3048,3048,-6096,4572,-9144,6096l,89570,,82385v6096,,12192,-3048,16764,-9144l16764,42761c15240,39725,12192,38189,9144,36678v-3048,,-4572,-1537,-7620,-1537l,35449,,27432v3048,,6096,,9144,1524c12192,30480,15240,32004,18288,35141l16764,24384,16764,xe" fillcolor="black" stroked="f" strokeweight="0">
                  <v:stroke miterlimit="83231f" joinstyle="miter"/>
                  <v:path arrowok="t" textboxrect="0,0,27534,89570"/>
                </v:shape>
                <v:shape id="Shape 5350" o:spid="_x0000_s1056" style="position:absolute;left:15;top:2139;width:282;height:867;visibility:visible;mso-wrap-style:square;v-text-anchor:top" coordsize="28194,86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" path="m28194,r,7458l27432,7306v-1524,,-4572,1524,-7620,3048c16764,11878,13716,13402,10668,16450r,30569c13716,48543,16764,51590,19812,51590v1524,1524,4572,1524,6096,1524l28194,52098r,10034l19812,60735c15240,59211,12192,57687,10668,54639r,10668l10668,86643,,86643,,1197r9144,l9144,8830c12192,5769,15240,2721,19812,1197l28194,xe" fillcolor="black" stroked="f" strokeweight="0">
                  <v:stroke miterlimit="83231f" joinstyle="miter"/>
                  <v:path arrowok="t" textboxrect="0,0,28194,86643"/>
                </v:shape>
                <v:shape id="Shape 5351" o:spid="_x0000_s1057" style="position:absolute;left:297;top:2136;width:283;height:626;visibility:visible;mso-wrap-style:square;v-text-anchor:top" coordsize="28296,62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" path="m2286,c6858,,9906,,12954,1524v3048,1524,6096,3048,7620,6108c23711,10681,25235,13729,25235,16776v1537,4560,3061,9144,3061,13704c28296,35051,26772,39624,25235,44196v-1524,3149,-3035,7721,-6185,9245c16002,56490,14478,59537,9906,61061,6858,62585,3810,62585,762,62585l,62458,,52425,11430,47345v3048,-3149,6096,-9245,6096,-16865c17526,27432,16002,24384,16002,21336v,-3036,-1524,-6083,-3048,-7607c11430,12205,9906,10681,6858,9156l,7784,,327,2286,xe" fillcolor="black" stroked="f" strokeweight="0">
                  <v:stroke miterlimit="83231f" joinstyle="miter"/>
                  <v:path arrowok="t" textboxrect="0,0,28296,62585"/>
                </v:shape>
                <v:shape id="Shape 5352" o:spid="_x0000_s1058" style="position:absolute;left:717;top:2136;width:282;height:626;visibility:visible;mso-wrap-style:square;v-text-anchor:top" coordsize="28232,62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" path="m27432,r800,113l28232,8080,22860,9156v-3061,1525,-4572,3049,-6109,4573c15227,16776,13716,18300,12179,21336v,3048,-1524,6096,-1524,9144c10655,38100,12179,44196,15227,47345r13005,5775l28232,61924r-2337,661c22860,62585,18288,62585,15227,61061,12179,59537,10655,56490,7607,54966,4572,51917,3048,48869,1511,44196,1511,41148,,36575,,30480,,25920,1511,21336,3048,18300,4572,13729,6083,10681,9144,7632,10655,4572,13716,3048,16751,1524,21323,,24384,,27432,xe" fillcolor="black" stroked="f" strokeweight="0">
                  <v:stroke miterlimit="83231f" joinstyle="miter"/>
                  <v:path arrowok="t" textboxrect="0,0,28232,62585"/>
                </v:shape>
                <v:shape id="Shape 5353" o:spid="_x0000_s1059" style="position:absolute;left:999;top:1862;width:283;height:893;visibility:visible;mso-wrap-style:square;v-text-anchor:top" coordsize="28245,89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" path="m17577,l28245,r,88481l19101,88481r,-7621l17577,80860v-1524,3049,-4572,4573,-9144,6097l,89343,,80539r724,321c6909,80860,11481,77812,17577,73151r,-30479c14529,39624,11481,38100,9957,36575v-3048,,-6185,-1524,-7722,-1524l,35499,,27533r9957,1410c11481,30467,14529,31991,17577,35051l17577,xe" fillcolor="black" stroked="f" strokeweight="0">
                  <v:stroke miterlimit="83231f" joinstyle="miter"/>
                  <v:path arrowok="t" textboxrect="0,0,28245,89343"/>
                </v:shape>
                <v:shape id="Shape 5354" o:spid="_x0000_s1060" style="position:absolute;left:1664;top:2547;width:198;height:215;visibility:visible;mso-wrap-style:square;v-text-anchor:top" coordsize="19812,21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" path="m10668,v1511,,4572,1524,6083,3048c18288,4584,19812,7721,19812,10769v,3049,,6097,-3061,7621c15240,19914,12179,21437,10668,21437v-3061,,-6096,-1523,-7633,-3047c1511,16866,,13818,,10769,,7721,1511,4584,3035,3048,4572,1524,7607,,10668,xe" fillcolor="black" stroked="f" strokeweight="0">
                  <v:stroke miterlimit="83231f" joinstyle="miter"/>
                  <v:path arrowok="t" textboxrect="0,0,19812,21437"/>
                </v:shape>
                <v:shape id="Shape 5355" o:spid="_x0000_s1061" style="position:absolute;left:2244;top:1938;width:289;height:809;visibility:visible;mso-wrap-style:square;v-text-anchor:top" coordsize="28956,80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" path="m,l19812,r9144,1412l28956,9497,18288,7620r-7620,l10668,73240r7620,l28956,71348r,7850l19812,80861,,80861,,xe" fillcolor="black" stroked="f" strokeweight="0">
                  <v:stroke miterlimit="83231f" joinstyle="miter"/>
                  <v:path arrowok="t" textboxrect="0,0,28956,80861"/>
                </v:shape>
                <v:shape id="Shape 5356" o:spid="_x0000_s1062" style="position:absolute;left:2533;top:1952;width:291;height:778;visibility:visible;mso-wrap-style:square;v-text-anchor:top" coordsize="29045,77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" path="m,l6858,1059v4572,1711,8382,4375,11430,8185c24473,15339,29045,26020,29045,38212v,6096,-1511,12179,-3048,18276c24473,61060,21438,65733,18288,68781v-3048,3048,-6096,6097,-10668,7621l,77787,,69936r2286,-406c5715,67994,8382,65682,10668,62584v4572,-6096,7620,-13716,7620,-24372c18288,27544,15240,19912,10668,15339,8382,12291,5715,10009,2286,8488l,8086,,xe" fillcolor="black" stroked="f" strokeweight="0">
                  <v:stroke miterlimit="83231f" joinstyle="miter"/>
                  <v:path arrowok="t" textboxrect="0,0,29045,77787"/>
                </v:shape>
                <v:shape id="Shape 5357" o:spid="_x0000_s1063" style="position:absolute;left:2976;top:2390;width:275;height:372;visibility:visible;mso-wrap-style:square;v-text-anchor:top" coordsize="27477,371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" path="m27477,r,6547l27419,6557v-4572,,-7607,1524,-10655,3048c15240,11129,13716,12653,12192,14177v-1524,1524,-1524,3048,-1524,4572c10668,20286,10668,21899,12192,23423v,1524,1524,3047,1524,3047c15240,27994,16764,27994,18275,27994v1537,1525,3061,1525,6109,1525l27477,28498r,7117l21336,37139v-3061,,-6096,,-7620,-1524c10668,35615,7620,34091,6096,32567,4572,31043,3048,29519,1524,27994,1524,24947,,23423,,20286,,17225,1524,14177,3048,11129,4572,8081,7620,6557,10668,5033,13716,3509,18275,1985,24384,474l27477,xe" fillcolor="black" stroked="f" strokeweight="0">
                  <v:stroke miterlimit="83231f" joinstyle="miter"/>
                  <v:path arrowok="t" textboxrect="0,0,27477,37139"/>
                </v:shape>
                <v:shape id="Shape 5358" o:spid="_x0000_s1064" style="position:absolute;left:3007;top:2136;width:244;height:152;visibility:visible;mso-wrap-style:square;v-text-anchor:top" coordsize="24429,15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" path="m18288,r6141,l24429,7643r-58,-11c21336,7632,16764,9156,13716,10681v-3048,1524,-7620,3048,-9144,4572l,7632v1524,,3048,-1536,4572,-3060c7620,4572,9144,3048,12192,1524,13716,1524,16764,,18288,xe" fillcolor="black" stroked="f" strokeweight="0">
                  <v:stroke miterlimit="83231f" joinstyle="miter"/>
                  <v:path arrowok="t" textboxrect="0,0,24429,15253"/>
                </v:shape>
                <v:shape id="Shape 5359" o:spid="_x0000_s1065" style="position:absolute;left:3251;top:2136;width:275;height:611;visibility:visible;mso-wrap-style:square;v-text-anchor:top" coordsize="27476,61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" path="m,l3003,v7709,,13805,1524,18377,6096c24428,10681,27476,16776,27476,24384r,36677l18332,61061r,-7620l16808,53441v-3048,1525,-6096,4573,-10668,6096l,61061,,53945,6140,51917v3048,-1524,7620,-3048,10668,-6185l16808,28956,,31993,,25447,16808,22872v,-1536,,-4572,-1524,-6096c15284,15253,13760,13729,12236,12205v,-1524,-1524,-3049,-4572,-3049l,7643,,xe" fillcolor="black" stroked="f" strokeweight="0">
                  <v:stroke miterlimit="83231f" joinstyle="miter"/>
                  <v:path arrowok="t" textboxrect="0,0,27476,61061"/>
                </v:shape>
                <v:shape id="Shape 5360" o:spid="_x0000_s1066" style="position:absolute;left:3709;top:1968;width:595;height:794;visibility:visible;mso-wrap-style:square;v-text-anchor:top" coordsize="59538,793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" path="m18390,r9144,l27534,18288r28956,l56490,25920r-28956,l27534,54864v,3048,,4572,,6096c29058,64109,29058,65633,30569,67157v1537,1524,3061,1524,4572,3048c36678,70205,39713,71730,42774,71730v3048,,6096,-1525,7620,-1525c53442,70205,54966,68681,56490,68681r3048,7621c56490,76302,53442,77825,50394,77825v-3048,1524,-6096,1524,-10681,1524c36678,79349,32106,79349,29058,77825,25997,76302,24486,74778,22962,73254,19914,70205,19914,67157,18390,64109v,-3149,-1524,-6197,-1524,-9245l16866,25920,,25920,,18288r18390,l18390,xe" fillcolor="black" stroked="f" strokeweight="0">
                  <v:stroke miterlimit="83231f" joinstyle="miter"/>
                  <v:path arrowok="t" textboxrect="0,0,59538,79349"/>
                </v:shape>
                <v:shape id="Shape 5361" o:spid="_x0000_s1067" style="position:absolute;left:4472;top:2390;width:267;height:372;visibility:visible;mso-wrap-style:square;v-text-anchor:top" coordsize="26670,37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" path="m26670,r,6846l16764,9676v-3048,1524,-4572,3048,-6096,4572c10668,15772,9144,17296,9144,18820v,1536,1524,3149,1524,4673c12192,25017,12192,26541,13716,26541v1524,1524,3048,1524,4572,1524c19812,29590,21336,29590,22860,29590r3810,-1089l26670,35686r-6858,1524c16764,37210,15240,37210,12192,35686v-1524,,-4572,-1524,-6096,-3048c4572,31114,3048,29590,1524,28065,,25017,,23493,,20356,,17296,,14248,3048,11200,4572,8152,6096,6628,10668,5104,13716,3580,18288,2056,22860,544l26670,xe" fillcolor="black" stroked="f" strokeweight="0">
                  <v:stroke miterlimit="83231f" joinstyle="miter"/>
                  <v:path arrowok="t" textboxrect="0,0,26670,37210"/>
                </v:shape>
                <v:shape id="Shape 5362" o:spid="_x0000_s1068" style="position:absolute;left:4503;top:2136;width:236;height:152;visibility:visible;mso-wrap-style:square;v-text-anchor:top" coordsize="23622,15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" path="m18288,r5334,l23622,7850r-9906,2831c9144,12205,6096,13729,3048,15253l,7632v1524,,3048,-1536,4572,-3060c6096,4572,9144,3048,10668,1524,13716,1524,15240,,18288,xe" fillcolor="black" stroked="f" strokeweight="0">
                  <v:stroke miterlimit="83231f" joinstyle="miter"/>
                  <v:path arrowok="t" textboxrect="0,0,23622,15253"/>
                </v:shape>
                <v:shape id="Shape 5363" o:spid="_x0000_s1069" style="position:absolute;left:4739;top:2136;width:268;height:611;visibility:visible;mso-wrap-style:square;v-text-anchor:top" coordsize="26772,61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" path="m,l2286,v9144,,15240,1524,18288,6096c25248,10681,26772,16776,26772,24384r,36677l19050,61061,17526,53441c14478,54966,9906,58014,6858,59537l,61061,,53877,6858,51917v3048,-1524,6096,-3048,10668,-6185l17526,28956c9906,30480,5334,30480,762,32003l,32221,,25376,17526,22872c16002,21336,16002,18300,16002,16776v,-1523,-1524,-3047,-3048,-4571c11430,10681,9906,9156,8382,9156,6858,7632,3810,7632,762,7632l,7850,,xe" fillcolor="black" stroked="f" strokeweight="0">
                  <v:stroke miterlimit="83231f" joinstyle="miter"/>
                  <v:path arrowok="t" textboxrect="0,0,26772,61061"/>
                </v:shape>
                <v:shape id="Shape 5364" o:spid="_x0000_s1070" style="position:absolute;left:5281;top:1938;width:504;height:809;visibility:visible;mso-wrap-style:square;v-text-anchor:top" coordsize="50381,80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" path="m,l50381,r,7620l10668,7620r,27432l44285,35052r,9131l10668,44183r,36678l,80861,,xe" fillcolor="black" stroked="f" strokeweight="0">
                  <v:stroke miterlimit="83231f" joinstyle="miter"/>
                  <v:path arrowok="t" textboxrect="0,0,50381,80861"/>
                </v:shape>
                <v:shape id="Shape 5365" o:spid="_x0000_s1071" style="position:absolute;left:6044;top:2136;width:489;height:611;visibility:visible;mso-wrap-style:square;v-text-anchor:top" coordsize="48870,61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" path="m36678,v1524,,4572,,6083,c44285,,45822,1524,48870,1524r-3048,9157c44285,9156,41250,9156,39713,9156v,,-3035,,-4572,c30569,9156,26010,9156,21438,12205,16866,15253,13818,19824,9246,25920r,35141l,61061,,1524r7722,l9246,15253c12294,10681,16866,6096,21438,3048,26010,1524,30569,,36678,xe" fillcolor="black" stroked="f" strokeweight="0">
                  <v:stroke miterlimit="83231f" joinstyle="miter"/>
                  <v:path arrowok="t" textboxrect="0,0,48870,61061"/>
                </v:shape>
                <v:shape id="Shape 5366" o:spid="_x0000_s1072" style="position:absolute;left:6701;top:2390;width:275;height:372;visibility:visible;mso-wrap-style:square;v-text-anchor:top" coordsize="27432,37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" path="m27432,r,6552l27432,6552v-4572,,-7620,1524,-10668,3048c15240,11124,13716,12649,12192,14173v-1524,1524,-1524,3048,-1524,4572c10668,20281,10668,21894,12192,23418v,1524,1524,3048,1524,3048c15240,27990,16764,27990,18288,27990v1524,1524,3048,1524,6096,1524l27432,28498r,7112l21336,37134v-3048,,-6096,,-7620,-1524c10668,35610,7620,34086,6096,32562,4572,31038,3048,29514,1524,27990,1524,24942,,23418,,20281,,17221,1524,14173,3048,11124,4572,8076,7620,6552,10668,5028,13716,3504,18288,1980,24384,469l27432,xe" fillcolor="black" stroked="f" strokeweight="0">
                  <v:stroke miterlimit="83231f" joinstyle="miter"/>
                  <v:path arrowok="t" textboxrect="0,0,27432,37134"/>
                </v:shape>
                <v:shape id="Shape 5367" o:spid="_x0000_s1073" style="position:absolute;left:6732;top:2136;width:244;height:152;visibility:visible;mso-wrap-style:square;v-text-anchor:top" coordsize="24384,15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" path="m18288,r6096,l24384,7632r,c21336,7632,16764,9156,13716,10681v-3048,1524,-7620,3048,-9144,4572l,7632v1524,,3048,-1536,4572,-3060c7620,4572,9144,3048,12192,1524,13716,1524,16764,,18288,xe" fillcolor="black" stroked="f" strokeweight="0">
                  <v:stroke miterlimit="83231f" joinstyle="miter"/>
                  <v:path arrowok="t" textboxrect="0,0,24384,15253"/>
                </v:shape>
                <v:shape id="Shape 5368" o:spid="_x0000_s1074" style="position:absolute;left:6976;top:2136;width:275;height:611;visibility:visible;mso-wrap-style:square;v-text-anchor:top" coordsize="27533,61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" path="m,l3048,v7620,,13716,1524,18288,6096c24486,10681,27533,16776,27533,24384r,36677l18288,61061r,-7620l16764,53441v-3048,1525,-6096,4573,-10668,6096l,61061,,53949,6096,51917v3048,-1524,7620,-3048,10668,-6185l16764,28956,,32003,,25451,16764,22872v,-1536,,-4572,-1524,-6096c15240,15253,13716,13729,12192,12205v,-1524,-1524,-3049,-4572,-3049l,7632,,xe" fillcolor="black" stroked="f" strokeweight="0">
                  <v:stroke miterlimit="83231f" joinstyle="miter"/>
                  <v:path arrowok="t" textboxrect="0,0,27533,61061"/>
                </v:shape>
                <v:shape id="Shape 5369" o:spid="_x0000_s1075" style="position:absolute;left:7419;top:2136;width:625;height:611;visibility:visible;mso-wrap-style:square;v-text-anchor:top" coordsize="62573,61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" path="m22860,v6096,,10757,3048,12281,9156c36665,6096,38189,4572,41237,1524,42761,,45809,,48857,v4572,,7620,1524,9144,4572c61049,7632,62573,12205,62573,18300r,42761l51905,61061r,-42761c51905,12205,50381,7632,45809,7632v-1524,,-4572,1524,-6096,3049c38189,12205,36665,13729,35141,16776r,44285l27432,61061r,-42761c27432,12205,24371,7632,19812,7632v-1524,,-3061,1524,-4585,3049c13716,12205,12192,13729,10668,16776r,44285l,61061,,1524r9144,l9144,9156c10668,6096,13716,3048,15227,1524,16751,,19812,,22860,xe" fillcolor="black" stroked="f" strokeweight="0">
                  <v:stroke miterlimit="83231f" joinstyle="miter"/>
                  <v:path arrowok="t" textboxrect="0,0,62573,61061"/>
                </v:shape>
                <v:shape id="Shape 5370" o:spid="_x0000_s1076" style="position:absolute;left:8181;top:2137;width:298;height:622;visibility:visible;mso-wrap-style:square;v-text-anchor:top" coordsize="29763,62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" path="m29763,r,7679l22962,9041v-1537,,-3061,1525,-6097,3049c15342,13614,13818,15137,12192,18185v,1524,-1524,4572,-1524,7620l29763,25805r,7607l10668,33412v,3048,,6097,1524,9145c13818,44081,15342,47230,16865,48754v3036,1524,4560,3048,7621,4572l29763,54206r,7972l19901,60946c15342,59422,12192,56374,9144,54851,6096,51802,4572,48754,3048,44081,,41033,,36460,,30364,,25805,,21221,3048,18185,4572,13614,6096,10566,9144,7517,12192,4457,15342,2933,19901,1409l29763,xe" fillcolor="black" stroked="f" strokeweight="0">
                  <v:stroke miterlimit="83231f" joinstyle="miter"/>
                  <v:path arrowok="t" textboxrect="0,0,29763,62178"/>
                </v:shape>
                <v:shape id="Shape 5371" o:spid="_x0000_s1077" style="position:absolute;left:8479;top:2625;width:252;height:137;visibility:visible;mso-wrap-style:square;v-text-anchor:top" coordsize="25203,137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" path="m22155,r3048,6097c22155,9144,19094,10668,16059,12192,11487,13716,6915,13716,2343,13716l,13424,,5452r3867,645c6915,6097,9950,4572,13011,4572,16059,3048,19094,1524,22155,xe" fillcolor="black" stroked="f" strokeweight="0">
                  <v:stroke miterlimit="83231f" joinstyle="miter"/>
                  <v:path arrowok="t" textboxrect="0,0,25203,13716"/>
                </v:shape>
                <v:shape id="Shape 5372" o:spid="_x0000_s1078" style="position:absolute;left:8479;top:2136;width:282;height:335;visibility:visible;mso-wrap-style:square;v-text-anchor:top" coordsize="28238,335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" path="m806,c5391,,8426,,13011,1524v3048,1524,6083,3048,7620,6108c23679,9156,25203,12205,26727,16776v1511,3048,1511,6096,1511,10656c28238,28956,28238,30480,28238,30480v,1523,,1523,,3047l,33527,,25920r19094,c19094,19824,17570,15253,14535,12205,11487,9156,6915,7632,806,7632l,7794,,115,806,xe" fillcolor="black" stroked="f" strokeweight="0">
                  <v:stroke miterlimit="83231f" joinstyle="miter"/>
                  <v:path arrowok="t" textboxrect="0,0,28238,33527"/>
                </v:shape>
                <v:shape id="Shape 5373" o:spid="_x0000_s1079" style="position:absolute;left:9372;top:2960;width:15;height:0;visibility:visible;mso-wrap-style:square;v-text-anchor:top" coordsize="15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" path="m1524,l,,1524,xe" fillcolor="black" stroked="f" strokeweight="0">
                  <v:stroke miterlimit="83231f" joinstyle="miter"/>
                  <v:path arrowok="t" textboxrect="0,0,1524,0"/>
                </v:shape>
                <v:shape id="Shape 5374" o:spid="_x0000_s1080" style="position:absolute;left:9098;top:1845;width:336;height:1115;visibility:visible;mso-wrap-style:square;v-text-anchor:top" coordsize="33630,111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" path="m27432,r6198,4674c24384,12281,18288,19901,15240,27521,10668,35141,9144,45822,9144,54966v,10655,1524,21425,6096,29045c18288,91631,24384,99251,33630,106871r-6198,4572c19812,105347,12192,97727,7620,88583,3048,77915,,67146,,54966,,44298,3048,33617,7620,22949,12192,13818,19812,6198,27432,xe" fillcolor="black" stroked="f" strokeweight="0">
                  <v:stroke miterlimit="83231f" joinstyle="miter"/>
                  <v:path arrowok="t" textboxrect="0,0,33630,111443"/>
                </v:shape>
                <v:shape id="Shape 5375" o:spid="_x0000_s1081" style="position:absolute;left:9663;top:2136;width:274;height:626;visibility:visible;mso-wrap-style:square;v-text-anchor:top" coordsize="27483,62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" path="m27445,r38,6l27483,7927,21349,9156v-1537,1525,-4572,3049,-6096,4573c13729,16776,12205,18300,12205,21336v-1537,3048,-1537,6096,-1537,9144c10668,38100,12205,44196,15253,47345v3035,4572,7620,6096,12192,6096l27483,53423r,8720l25921,62585v-4572,,-7633,,-10668,-1524c12205,59537,9144,56490,6109,54966,4585,51917,3061,48869,1524,44196,,41148,,36575,,30480,,25920,,21336,1524,18300,3061,13729,6109,10681,7633,7632,10668,4572,13729,3048,16777,1524,19812,,22873,,27445,xe" fillcolor="black" stroked="f" strokeweight="0">
                  <v:stroke miterlimit="83231f" joinstyle="miter"/>
                  <v:path arrowok="t" textboxrect="0,0,27483,62585"/>
                </v:shape>
                <v:shape id="Shape 5376" o:spid="_x0000_s1082" style="position:absolute;left:9937;top:1862;width:275;height:895;visibility:visible;mso-wrap-style:square;v-text-anchor:top" coordsize="27483,89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" path="m16815,l27483,r,88481l19863,88481,18339,80860v-3048,3049,-6096,4573,-9144,6097l,89562,,80843,16815,73151r,-30479c15291,39624,12243,38100,9195,36575v-3048,,-4572,-1524,-7722,-1524l,35346,,27425r9195,1518c12243,30467,15291,31991,18339,35051l16815,22847,16815,xe" fillcolor="black" stroked="f" strokeweight="0">
                  <v:stroke miterlimit="83231f" joinstyle="miter"/>
                  <v:path arrowok="t" textboxrect="0,0,27483,89562"/>
                </v:shape>
                <v:shape id="Shape 5377" o:spid="_x0000_s1083" style="position:absolute;left:10456;top:1845;width:595;height:902;visibility:visible;mso-wrap-style:square;v-text-anchor:top" coordsize="59525,90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" path="m41237,v6109,,12205,1626,18288,3150l56490,12281c53442,10770,51918,9246,50381,9246v-3035,,-4559,,-7607,c36678,9246,33630,10770,30569,12281v-1511,3048,-3035,7620,-3035,12192l27534,30569r24384,l51918,38202r-24384,l27534,90107r-10668,l16866,38202,,38202,,30569r16866,l16866,24473v,-7607,3035,-12192,6096,-16751c27534,3150,33630,,41237,xe" fillcolor="black" stroked="f" strokeweight="0">
                  <v:stroke miterlimit="83231f" joinstyle="miter"/>
                  <v:path arrowok="t" textboxrect="0,0,59525,90107"/>
                </v:shape>
                <v:shape id="Shape 5378" o:spid="_x0000_s1084" style="position:absolute;left:11342;top:2547;width:198;height:215;visibility:visible;mso-wrap-style:square;v-text-anchor:top" coordsize="19812,21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" path="m10668,v3048,,4572,1524,6096,3048c19812,4584,19812,7721,19812,10769v,3049,,6097,-3048,7621c15240,19914,13716,21437,10668,21437v-3048,,-6096,-1523,-7620,-3047c1524,16866,,13818,,10769,,7721,1524,4584,3048,3048,4572,1524,7620,,10668,xe" fillcolor="black" stroked="f" strokeweight="0">
                  <v:stroke miterlimit="83231f" joinstyle="miter"/>
                  <v:path arrowok="t" textboxrect="0,0,19812,21437"/>
                </v:shape>
                <v:shape id="Shape 5379" o:spid="_x0000_s1085" style="position:absolute;left:11907;top:1968;width:595;height:794;visibility:visible;mso-wrap-style:square;v-text-anchor:top" coordsize="59525,793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" path="m18288,r9144,l27432,18288r29045,l56477,25920r-29045,l27432,54864v,3048,,4572,,6096c27432,64109,28956,65633,30569,67157v,1524,1524,1524,4572,3048c36665,70205,39713,71730,42761,71730v1524,,4572,-1525,7620,-1525c51905,70205,54953,68681,56477,68681r3048,7621c56477,76302,53429,77825,50381,77825v-4572,1524,-7620,1524,-10668,1524c35141,79349,32093,79349,28956,77825,25908,76302,22847,74778,21336,73254,19812,70205,18288,67157,18288,64109,16764,60960,16764,57912,16764,54864r,-28944l,25920,,18288r16764,l18288,xe" fillcolor="black" stroked="f" strokeweight="0">
                  <v:stroke miterlimit="83231f" joinstyle="miter"/>
                  <v:path arrowok="t" textboxrect="0,0,59525,79349"/>
                </v:shape>
                <v:shape id="Shape 5380" o:spid="_x0000_s1086" style="position:absolute;left:12670;top:2390;width:259;height:372;visibility:visible;mso-wrap-style:square;v-text-anchor:top" coordsize="25959,37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" path="m25959,r,6991l16866,9592v-3048,1524,-4572,3049,-6109,4573c9144,15689,9144,17213,9144,18737v,1536,,3149,1613,4673c10757,24934,12294,26458,13818,26458v,1524,1524,1524,3048,1524c19901,29507,21438,29507,22962,29507r2997,-1000l25959,35613r-6058,1513c16866,37126,13818,37126,12294,35602v-3150,,-4674,-1524,-7722,-3048c3048,31030,1524,29507,1524,27982,,24934,,23410,,20273,,17213,,14165,1524,11116,3048,8068,6096,6544,9144,5020,12294,3496,16866,1973,22962,461l25959,xe" fillcolor="black" stroked="f" strokeweight="0">
                  <v:stroke miterlimit="83231f" joinstyle="miter"/>
                  <v:path arrowok="t" textboxrect="0,0,25959,37126"/>
                </v:shape>
                <v:shape id="Shape 5381" o:spid="_x0000_s1087" style="position:absolute;left:12685;top:2136;width:244;height:152;visibility:visible;mso-wrap-style:square;v-text-anchor:top" coordsize="24435,15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" path="m19914,r4521,l24435,8023,13818,10681v-3048,1524,-6198,3048,-9246,4572l,7632v1524,,3048,-1536,6096,-3060c7620,4572,9233,3048,12294,1524,13818,1524,16853,,19914,xe" fillcolor="black" stroked="f" strokeweight="0">
                  <v:stroke miterlimit="83231f" joinstyle="miter"/>
                  <v:path arrowok="t" textboxrect="0,0,24435,15253"/>
                </v:shape>
                <v:shape id="Shape 5382" o:spid="_x0000_s1088" style="position:absolute;left:12929;top:2136;width:275;height:611;visibility:visible;mso-wrap-style:square;v-text-anchor:top" coordsize="27483,610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" path="m,l3086,v7620,,13729,1524,18288,6096c24435,10681,27483,16776,27483,24384r,36677l18339,61061r,-7620c13767,54966,10706,58014,6147,59537l,61072,,53966,6147,51917v4559,-1524,7620,-3048,10668,-6185l16815,28956c10706,30480,4623,30480,1562,32003l,32450,,25459,16815,22872v,-1536,,-4572,-1524,-6096c15291,15253,15291,13729,13767,12205,12230,10681,10706,9156,9195,9156,6147,7632,4623,7632,1562,7632l,8023,,xe" fillcolor="black" stroked="f" strokeweight="0">
                  <v:stroke miterlimit="83231f" joinstyle="miter"/>
                  <v:path arrowok="t" textboxrect="0,0,27483,61072"/>
                </v:shape>
                <v:shape id="Shape 5383" o:spid="_x0000_s1089" style="position:absolute;left:13434;top:1862;width:580;height:885;visibility:visible;mso-wrap-style:square;v-text-anchor:top" coordsize="58014,88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" path="m,l10668,r,59423l44196,28943r10770,l32004,51803,58014,88481r-10668,l24384,57899,10668,71615r,16866l,88481,,xe" fillcolor="black" stroked="f" strokeweight="0">
                  <v:stroke miterlimit="83231f" joinstyle="miter"/>
                  <v:path arrowok="t" textboxrect="0,0,58014,88481"/>
                </v:shape>
                <v:shape id="Shape 5384" o:spid="_x0000_s1090" style="position:absolute;left:14135;top:2137;width:298;height:622;visibility:visible;mso-wrap-style:square;v-text-anchor:top" coordsize="29769,62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" path="m29769,r,7717l24397,9041v-3061,,-4585,1525,-6096,3049c15253,13614,13729,15138,13729,18186v-1524,1523,-3061,4571,-3061,7619l29769,25805r,7607l10668,33412v,3048,1537,6097,1537,9145c13729,44081,15253,47230,18301,48754v1511,1524,3035,3048,6096,4572l29769,54213r,7968l19812,60946c16777,59423,12205,56375,9144,54851,6109,51802,4585,48754,3061,44081,1524,41033,,36460,,30365,,25805,1524,21221,3061,18186,4585,13614,7633,10566,9144,7517,12205,4457,15253,2933,19812,1409l29769,xe" fillcolor="black" stroked="f" strokeweight="0">
                  <v:stroke miterlimit="83231f" joinstyle="miter"/>
                  <v:path arrowok="t" textboxrect="0,0,29769,62181"/>
                </v:shape>
                <v:shape id="Shape 5385" o:spid="_x0000_s1091" style="position:absolute;left:14433;top:2625;width:267;height:137;visibility:visible;mso-wrap-style:square;v-text-anchor:top" coordsize="26721,137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" path="m22149,r4572,6097c23673,9144,19101,10668,16053,12192,11481,13716,8433,13716,2337,13716l,13427,,5459r3861,638c8433,6097,11481,4572,14529,4572,17577,3048,19101,1524,22149,xe" fillcolor="black" stroked="f" strokeweight="0">
                  <v:stroke miterlimit="83231f" joinstyle="miter"/>
                  <v:path arrowok="t" textboxrect="0,0,26721,13716"/>
                </v:shape>
                <v:shape id="Shape 5386" o:spid="_x0000_s1092" style="position:absolute;left:14433;top:2136;width:283;height:335;visibility:visible;mso-wrap-style:square;v-text-anchor:top" coordsize="28245,335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" path="m813,c5385,,9957,,13005,1524v3048,1524,6096,3048,7620,6108c23673,9156,25197,12205,26721,16776v1524,3048,1524,6096,1524,10656c28245,28956,28245,30480,28245,30480v,1523,,1523,,3047l,33527,,25920r19101,c19101,19824,17577,15253,14529,12205,11481,9156,6909,7632,813,7632l,7832,,115,813,xe" fillcolor="black" stroked="f" strokeweight="0">
                  <v:stroke miterlimit="83231f" joinstyle="miter"/>
                  <v:path arrowok="t" textboxrect="0,0,28245,33527"/>
                </v:shape>
                <v:shape id="Shape 5387" o:spid="_x0000_s1093" style="position:absolute;left:15326;top:2960;width:15;height:0;visibility:visible;mso-wrap-style:square;v-text-anchor:top" coordsize="15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" path="m1524,l,,1524,xe" fillcolor="black" stroked="f" strokeweight="0">
                  <v:stroke miterlimit="83231f" joinstyle="miter"/>
                  <v:path arrowok="t" textboxrect="0,0,1524,0"/>
                </v:shape>
                <v:shape id="Shape 5388" o:spid="_x0000_s1094" style="position:absolute;left:15052;top:1845;width:335;height:1115;visibility:visible;mso-wrap-style:square;v-text-anchor:top" coordsize="33541,111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" path="m27432,r6109,4674c25921,12281,19812,19901,15253,27521,10668,35141,9144,45822,9144,54966v,10655,1524,21425,6109,29045c19812,91631,25921,99251,33541,106871r-6109,4572c19812,105347,12205,97727,7633,88583,3061,77915,,67146,,54966,,44298,3061,33617,7633,22949,12205,13818,19812,6198,27432,xe" fillcolor="black" stroked="f" strokeweight="0">
                  <v:stroke miterlimit="83231f" joinstyle="miter"/>
                  <v:path arrowok="t" textboxrect="0,0,33541,111443"/>
                </v:shape>
                <v:shape id="Shape 5389" o:spid="_x0000_s1095" style="position:absolute;left:15617;top:1953;width:580;height:809;visibility:visible;mso-wrap-style:square;v-text-anchor:top" coordsize="58014,80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" path="m9144,l53429,r,9131l16764,9131,15240,32004v3048,,4572,-1524,7620,-1524c24384,28956,27432,28956,30480,28956v3048,,7620,1524,10668,1524c44196,32004,47244,33528,48768,35052v3137,1524,4661,4560,6198,7607c56490,45707,58014,50279,58014,53327v,4573,-1524,9144,-3048,12294c53429,68669,50394,71717,48768,73241v-3048,3048,-6096,4572,-9144,6096c35052,80861,32004,80861,27432,80861v-3048,,-6096,,-9144,-1524c15240,79337,12192,79337,10668,77813,7620,76289,6096,74765,4572,74765,3048,73241,1524,71717,,70193l4572,64008v1524,,3048,1613,4572,3137c10668,68669,12192,68669,13716,70193v1524,,3048,1524,6096,1524c21336,71717,24384,73241,27432,73241v1524,,4572,-1524,7620,-1524c36576,70193,39624,68669,41148,67145v1524,-1524,3048,-3137,4572,-4674c45720,59424,47244,56376,47244,54851v,-6096,-1524,-10655,-6096,-13703c38100,38100,33528,36576,27432,36576v-3048,,-6096,1524,-9144,1524c16764,39612,13716,39612,10668,41148l6096,38100,9144,xe" fillcolor="black" stroked="f" strokeweight="0">
                  <v:stroke miterlimit="83231f" joinstyle="miter"/>
                  <v:path arrowok="t" textboxrect="0,0,58014,80861"/>
                </v:shape>
                <v:shape id="Shape 5390" o:spid="_x0000_s1096" style="position:absolute;left:16441;top:1845;width:336;height:1115;visibility:visible;mso-wrap-style:square;v-text-anchor:top" coordsize="33630,111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" path="m4585,v9144,6198,15240,13818,21424,22949c30581,33617,33630,44298,33630,54966v,12180,-3049,22949,-7621,33617c21349,97727,13729,105347,4585,111443l,106871c7620,99251,13729,91631,18288,84011v3061,-7620,6198,-18390,6198,-29045c24486,45822,21349,35141,18288,27521,13729,19901,7620,12281,,4674l4585,xe" fillcolor="black" stroked="f" strokeweight="0">
                  <v:stroke miterlimit="83231f" joinstyle="miter"/>
                  <v:path arrowok="t" textboxrect="0,0,33630,111443"/>
                </v:shape>
                <v:shape id="Shape 5391" o:spid="_x0000_s1097" style="position:absolute;left:17281;top:2547;width:243;height:459;visibility:visible;mso-wrap-style:square;v-text-anchor:top" coordsize="24371,458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" path="m12192,v4572,,7620,1524,9144,4584c22860,7721,24371,12293,24371,16866v,7619,-1511,13715,-6083,18288c15227,39725,9144,44297,1524,45821l,39725c4559,38202,9144,35154,10668,32105v3035,-3048,4559,-7620,4559,-12191c15227,19914,13703,19914,13703,19914v,,,,-1511,c10668,19914,7620,18390,6083,16866,4559,15342,3048,13818,3048,10769v,-3048,1511,-6185,3035,-7721c7620,1524,10668,,12192,xe" fillcolor="black" stroked="f" strokeweight="0">
                  <v:stroke miterlimit="83231f" joinstyle="miter"/>
                  <v:path arrowok="t" textboxrect="0,0,24371,45821"/>
                </v:shape>
                <v:shape id="Shape 5392" o:spid="_x0000_s1098" style="position:absolute;left:18624;top:2136;width:565;height:626;visibility:visible;mso-wrap-style:square;v-text-anchor:top" coordsize="56490,62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" path="m33630,v4572,,9144,,12191,1524c48869,3048,51918,6096,54965,7632r-4572,7621c47346,12205,44297,10681,42774,9156v-3049,,-6096,-1524,-9144,-1524c30581,7632,27534,7632,24397,9156v-3048,1525,-6109,3049,-7620,4573c15253,16776,12205,18300,12205,21336v-1537,3048,-1537,6096,-1537,9144c10668,35051,10668,38100,12205,41148v,1524,1524,4584,4572,6197c18288,50393,21349,51917,24397,51917v1524,1524,6184,3049,9233,3049c36678,54966,39725,53441,42774,51917v4572,-1524,6095,-3048,9144,-4572l56490,53441v-3048,3049,-7621,4573,-10669,6096c41250,61061,36678,62585,32106,62585v-4572,,-9233,,-12294,-1524c15253,59537,12205,56490,9144,54966,6109,51917,3061,48869,1537,44196,,41148,,36575,,30480,,25920,,21336,1537,18300,4585,13729,6109,10681,9144,7632,12205,4572,16777,3048,19812,1524,24397,,29058,,33630,xe" fillcolor="black" stroked="f" strokeweight="0">
                  <v:stroke miterlimit="83231f" joinstyle="miter"/>
                  <v:path arrowok="t" textboxrect="0,0,56490,62585"/>
                </v:shape>
                <v:shape id="Shape 5393" o:spid="_x0000_s1099" style="position:absolute;left:19341;top:2136;width:298;height:626;visibility:visible;mso-wrap-style:square;v-text-anchor:top" coordsize="29769,62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" path="m29045,r724,90l29769,7753r-724,-121c26010,7632,24486,7632,21438,9156v-1537,1525,-4572,3049,-6096,4573c13818,16776,12294,18300,12294,21336v-1626,3048,-1626,6096,-1626,9144c10668,35051,10668,38100,12294,41148v,1524,1524,4584,3048,6197c16866,50393,19901,51917,21438,51917v3048,1524,4572,3049,7607,3049l29769,54724r,7771l29045,62585v-3035,,-7607,,-10668,-1524c15342,59537,10668,56490,9144,54966,6096,51917,4572,48869,1524,44196,,41148,,36575,,30480,,25920,,21336,1524,18300,3048,13729,6096,10681,9144,7632,10668,4572,15342,3048,18377,1524,21438,,26010,,29045,xe" fillcolor="black" stroked="f" strokeweight="0">
                  <v:stroke miterlimit="83231f" joinstyle="miter"/>
                  <v:path arrowok="t" textboxrect="0,0,29769,62585"/>
                </v:shape>
                <v:shape id="Shape 5394" o:spid="_x0000_s1100" style="position:absolute;left:19639;top:2137;width:297;height:624;visibility:visible;mso-wrap-style:square;v-text-anchor:top" coordsize="29769,62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" path="m,l11481,1434v3048,1524,6083,3048,9144,6108c23673,10590,25197,13638,26708,18210v1524,3036,3061,7620,3061,12179c29769,36485,28232,41058,26708,44105v-1511,4674,-3035,7722,-6083,10770c17564,56399,14529,59447,11481,60971l,62405,,54634,8420,51827v1537,,3061,-1524,6109,-4572c16040,45642,16040,42582,17564,41058v1537,-3048,1537,-6097,1537,-10669c19101,27341,19101,24293,17564,21246,16040,18210,16040,16686,14529,13638,11481,12114,9957,10590,8420,9066l,7662,,xe" fillcolor="black" stroked="f" strokeweight="0">
                  <v:stroke miterlimit="83231f" joinstyle="miter"/>
                  <v:path arrowok="t" textboxrect="0,0,29769,62405"/>
                </v:shape>
                <v:shape id="Shape 5395" o:spid="_x0000_s1101" style="position:absolute;left:20105;top:1862;width:565;height:900;visibility:visible;mso-wrap-style:square;v-text-anchor:top" coordsize="56490,9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" path="m,l32004,r,68567c32004,73151,32004,76288,35052,79336v1524,1524,4572,3049,7620,3049c45720,82385,50381,80860,54966,79336r1524,7621c54966,86957,51905,88481,48869,88481v-1523,1524,-4673,1524,-7721,1524c35052,90005,28956,88481,25908,83909,22860,80860,21336,76288,21336,68567r,-59423l,9144,,xe" fillcolor="black" stroked="f" strokeweight="0">
                  <v:stroke miterlimit="83231f" joinstyle="miter"/>
                  <v:path arrowok="t" textboxrect="0,0,56490,90005"/>
                </v:shape>
                <v:shape id="Shape 5396" o:spid="_x0000_s1102" style="position:absolute;left:20853;top:2151;width:534;height:611;visibility:visible;mso-wrap-style:square;v-text-anchor:top" coordsize="53429,61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" path="m,l10668,r,35051c10668,41148,10668,45821,13703,48869v1524,1524,4585,3048,10668,3048c27521,51917,30569,51917,33617,50393v3048,-3048,6096,-4572,9144,-9245l42761,,53429,r,59537l44285,59537r,-10668l42761,48869v-3048,3048,-6096,6097,-9144,9145c29045,59537,25895,61061,21336,61061v-7633,,-13716,-1524,-16777,-6095c1524,50393,,44208,,36576l,xe" fillcolor="black" stroked="f" strokeweight="0">
                  <v:stroke miterlimit="83231f" joinstyle="miter"/>
                  <v:path arrowok="t" textboxrect="0,0,53429,61061"/>
                </v:shape>
                <v:shape id="Shape 5397" o:spid="_x0000_s1103" style="position:absolute;left:21570;top:2136;width:626;height:611;visibility:visible;mso-wrap-style:square;v-text-anchor:top" coordsize="62573,61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" path="m22949,v6109,,10668,3048,12192,9156c36678,6096,38202,4572,39725,1524,42761,,45822,,48869,v4560,,7621,1524,9145,4572c61049,7632,62573,12205,62573,18300r,42761l51905,61061r,-42761c51905,12205,50394,7632,45822,7632v-3061,,-4572,1524,-6097,3049c38202,12205,36678,13729,35141,16776r,44285l27534,61061r,-42761c27534,12205,24473,7632,19914,7632v-1524,,-3048,1524,-4585,3049c13805,12205,12294,13729,10668,16776r,44285l,61061,,1524r7620,l9144,9156c10668,6096,12294,3048,15329,1524,16866,,19914,,22949,xe" fillcolor="black" stroked="f" strokeweight="0">
                  <v:stroke miterlimit="83231f" joinstyle="miter"/>
                  <v:path arrowok="t" textboxrect="0,0,62573,61061"/>
                </v:shape>
                <v:shape id="Shape 5398" o:spid="_x0000_s1104" style="position:absolute;left:22364;top:2136;width:535;height:611;visibility:visible;mso-wrap-style:square;v-text-anchor:top" coordsize="53442,61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" path="m32004,v7620,,12281,1524,15342,6096c51918,9156,53442,15253,53442,24384r,36677l42672,61061r,-36677c42672,19824,41148,15253,39624,12205,38100,9156,33528,7632,28956,7632v-1524,,-3048,,-4572,1524c22860,9156,21336,10681,19812,10681v-1524,1524,-3048,1524,-4572,3048c13716,15253,12192,16776,9144,18300r,42761l,61061,,1524r7620,l9144,10681c12192,7632,15240,4572,19812,3048,22860,,27432,,32004,xe" fillcolor="black" stroked="f" strokeweight="0">
                  <v:stroke miterlimit="83231f" joinstyle="miter"/>
                  <v:path arrowok="t" textboxrect="0,0,53442,61061"/>
                </v:shape>
                <v:shape id="Shape 5399" o:spid="_x0000_s1105" style="position:absolute;left:23082;top:2136;width:564;height:626;visibility:visible;mso-wrap-style:square;v-text-anchor:top" coordsize="56477,62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" path="m16764,v4572,,7607,,12281,c33617,,38189,,41237,1524v4572,1524,9144,3048,12192,6108l47333,13729c45809,12205,42761,10681,39713,9156,35141,7632,32093,7632,29045,7632v-3150,,-6185,,-7709,c19812,9156,18288,9156,16764,9156v-1524,1525,-1524,3049,-3048,3049c13716,13729,13716,15253,13716,15253v,3047,1524,4571,4572,6083c21336,24384,25895,25920,32093,25920v7620,3036,13716,4560,18288,7607c53429,36575,56477,39624,56477,44196v,3149,-1524,4673,-1524,7721c53429,53441,51905,54966,48857,58014v-1524,1523,-4572,1523,-7620,3047c38189,62585,33617,62585,29045,62585v-6185,,-10757,-1524,-16866,-3048c7607,58014,3048,56490,,53441l4572,45732v3035,3137,7607,4661,10668,6185c19812,53441,24371,54966,29045,54966v6096,,10668,-1525,12192,-3049c44285,50393,45809,47345,45809,45732v,-3060,-1524,-4584,-4572,-6108c38189,36575,33617,35051,25895,33527v-3035,,-6083,-1524,-9131,-3047c15240,30480,12179,28956,10655,27432,7607,25920,6083,24384,4572,22872v,-3048,-1524,-4572,-1524,-6096c3048,13729,3048,12205,4572,9156,6083,7632,7607,6096,9131,4572,12179,3048,13716,1524,16764,xe" fillcolor="black" stroked="f" strokeweight="0">
                  <v:stroke miterlimit="83231f" joinstyle="miter"/>
                  <v:path arrowok="t" textboxrect="0,0,56477,62585"/>
                </v:shape>
                <v:shape id="Shape 51385" o:spid="_x0000_s1106" style="position:absolute;left:23844;top:2425;width:535;height:92;visibility:visible;mso-wrap-style:square;v-text-anchor:top" coordsize="534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" path="m,l53429,r,9144l,9144,,e" fillcolor="black" stroked="f" strokeweight="0">
                  <v:stroke miterlimit="83231f" joinstyle="miter"/>
                  <v:path arrowok="t" textboxrect="0,0,53429,9144"/>
                </v:shape>
                <v:shape id="Shape 51386" o:spid="_x0000_s1107" style="position:absolute;left:23844;top:2166;width:535;height:92;visibility:visible;mso-wrap-style:square;v-text-anchor:top" coordsize="534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" path="m,l53429,r,9144l,9144,,e" fillcolor="black" stroked="f" strokeweight="0">
                  <v:stroke miterlimit="83231f" joinstyle="miter"/>
                  <v:path arrowok="t" textboxrect="0,0,53429,9144"/>
                </v:shape>
                <v:shape id="Shape 5402" o:spid="_x0000_s1108" style="position:absolute;left:24547;top:2136;width:282;height:626;visibility:visible;mso-wrap-style:square;v-text-anchor:top" coordsize="28194,62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" path="m27432,r762,109l28194,8089,22860,9156v-3048,1525,-4572,3049,-6096,4573c15240,16776,13716,18300,12192,21336v,3048,-1524,6096,-1524,9144c10668,38100,12192,44196,15240,47345r12954,5757l28194,62368r-762,217c22860,62585,19812,62585,15240,61061,12192,59537,10668,56490,7620,54966,6096,51917,3048,48869,3048,44196,1524,41148,,36575,,30480,,25920,1524,21336,3048,18300,4572,13729,6096,10681,9144,7632,12192,4572,13716,3048,18288,1524,21336,,24384,,27432,xe" fillcolor="black" stroked="f" strokeweight="0">
                  <v:stroke miterlimit="83231f" joinstyle="miter"/>
                  <v:path arrowok="t" textboxrect="0,0,28194,62585"/>
                </v:shape>
                <v:shape id="Shape 5403" o:spid="_x0000_s1109" style="position:absolute;left:24829;top:1862;width:283;height:898;visibility:visible;mso-wrap-style:square;v-text-anchor:top" coordsize="28296,89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" path="m17526,l28296,r,88481l19050,88481r,-7621l17526,80860v-1524,3049,-4572,4573,-7620,6097l,89787,,80521r762,339c6858,80860,12954,77812,17526,73151r,-30479c14478,39624,12954,38100,9906,36575v-3048,,-6096,-1524,-7620,-1524l,35508,,27528r9906,1415c12954,30467,14478,31991,17526,35051l17526,xe" fillcolor="black" stroked="f" strokeweight="0">
                  <v:stroke miterlimit="83231f" joinstyle="miter"/>
                  <v:path arrowok="t" textboxrect="0,0,28296,89787"/>
                </v:shape>
                <v:shape id="Shape 5404" o:spid="_x0000_s1110" style="position:absolute;left:25356;top:1845;width:580;height:902;visibility:visible;mso-wrap-style:square;v-text-anchor:top" coordsize="58014,90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" path="m41249,v6097,,12193,1626,16765,3150l56490,12281c53442,10770,51918,9246,48869,9246v-1523,,-4571,,-6095,c36678,9246,32105,10770,30581,12281v-3047,3048,-3047,7620,-3047,12192l27534,30569r24384,l51918,38202r-24384,l27534,90107r-10770,l16764,38202,,38202,,30569r16764,l16764,24473v,-7607,1524,-12192,6198,-16751c26010,3150,32105,,41249,xe" fillcolor="black" stroked="f" strokeweight="0">
                  <v:stroke miterlimit="83231f" joinstyle="miter"/>
                  <v:path arrowok="t" textboxrect="0,0,58014,90107"/>
                </v:shape>
                <v:shape id="Shape 5405" o:spid="_x0000_s1111" style="position:absolute;left:26242;top:2547;width:198;height:215;visibility:visible;mso-wrap-style:square;v-text-anchor:top" coordsize="19812,21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" path="m9131,v3048,,6096,1524,7633,3048c18288,4584,19812,7721,19812,10769v,3049,-1524,6097,-3048,7621c15227,19914,12179,21437,9131,21437v-1511,,-4559,-1523,-6083,-3047c1524,16866,,13818,,10769,,7721,1524,4584,3048,3048,4572,1524,7620,,9131,xe" fillcolor="black" stroked="f" strokeweight="0">
                  <v:stroke miterlimit="83231f" joinstyle="miter"/>
                  <v:path arrowok="t" textboxrect="0,0,19812,21437"/>
                </v:shape>
                <v:shape id="Shape 5406" o:spid="_x0000_s1112" style="position:absolute;left:26807;top:2136;width:580;height:626;visibility:visible;mso-wrap-style:square;v-text-anchor:top" coordsize="58001,62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" path="m33528,v6096,,9144,,13818,1524c50393,3048,53429,6096,56477,7632r-6084,7621c48869,12205,45822,10681,42672,9156v-1524,,-4572,-1524,-7620,-1524c30480,7632,27432,7632,24384,9156v-3048,1525,-4572,3049,-6096,4573c15240,16776,13716,18300,12192,21336v,3048,-1524,6096,-1524,9144c10668,35051,12192,38100,12192,41148v1524,1524,3048,4584,4572,6197c19812,50393,21336,51917,24384,51917v3048,1524,6096,3049,9144,3049c38100,54966,41148,53441,44196,51917v3150,-1524,6197,-3048,9233,-4572l58001,53441v-3048,3049,-7608,4573,-12179,6096c42672,61061,38100,62585,33528,62585v-4572,,-9144,,-13716,-1524c16764,59537,12192,56490,10668,54966,7620,51917,4572,48869,3048,44196,1524,41148,,36575,,30480,,25920,1524,21336,3048,18300,4572,13729,7620,10681,10668,7632,13716,4572,16764,3048,21336,1524,25908,,28956,,33528,xe" fillcolor="black" stroked="f" strokeweight="0">
                  <v:stroke miterlimit="83231f" joinstyle="miter"/>
                  <v:path arrowok="t" textboxrect="0,0,58001,62585"/>
                </v:shape>
                <v:shape id="Shape 5407" o:spid="_x0000_s1113" style="position:absolute;left:27539;top:2136;width:290;height:626;visibility:visible;mso-wrap-style:square;v-text-anchor:top" coordsize="29013,62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" path="m29013,r,7635l21336,9150v-3048,1525,-4572,3048,-6083,4572c13729,16770,12205,18294,10681,21330v,3048,-1524,6095,-1524,9143c9157,35045,10681,38094,10681,41142v1524,1524,3048,4584,4572,6197c16764,50387,18288,51911,21336,51911r7677,3031l29013,62573,18288,61055c13729,59531,10681,56483,7632,54959,6109,51911,3048,48863,1524,44190,,41142,,36569,,30473,,25914,,21330,1524,18294,3048,13722,6109,10675,7632,7626,10681,4566,13729,3042,18288,1518l29013,xe" fillcolor="black" stroked="f" strokeweight="0">
                  <v:stroke miterlimit="83231f" joinstyle="miter"/>
                  <v:path arrowok="t" textboxrect="0,0,29013,62573"/>
                </v:shape>
                <v:shape id="Shape 5408" o:spid="_x0000_s1114" style="position:absolute;left:27829;top:2136;width:305;height:626;visibility:visible;mso-wrap-style:square;v-text-anchor:top" coordsize="30524,62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" path="m44,c4616,,7664,,10712,1524v4572,1524,7620,3048,10668,6108c22904,10681,25952,13729,27476,18300v1524,3036,3048,7620,3048,12180c30524,36575,29000,41148,27476,44196v-1524,4673,-4572,7721,-6096,10770c18332,56490,15284,59537,10712,61061,7664,62585,4616,62585,44,62585l,62579,,54948r44,18c3092,54966,6140,53441,7664,51917v3048,,4572,-1524,6096,-4572c15284,45732,16808,42672,18332,41148v,-3048,1524,-6097,1524,-10668c19856,27432,18332,24384,18332,21336,16808,18300,15284,16776,13760,13729,12236,12205,10712,10681,7664,9156,6140,7632,3092,7632,44,7632l,7641,,6,44,xe" fillcolor="black" stroked="f" strokeweight="0">
                  <v:stroke miterlimit="83231f" joinstyle="miter"/>
                  <v:path arrowok="t" textboxrect="0,0,30524,62585"/>
                </v:shape>
                <v:shape id="Shape 5409" o:spid="_x0000_s1115" style="position:absolute;left:28302;top:1862;width:565;height:900;visibility:visible;mso-wrap-style:square;v-text-anchor:top" coordsize="56490,9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" path="m,l30581,r,68567c30581,73151,32106,76288,33630,79336v3048,1524,6095,3049,9131,3049c45809,82385,50393,80860,53442,79336r3048,7621c53442,86957,51918,88481,48869,88481v-1536,1524,-4584,1524,-9144,1524c33630,90005,29058,88481,25997,83909,22949,80860,21425,76288,21425,68567r,-59423l,9144,,xe" fillcolor="black" stroked="f" strokeweight="0">
                  <v:stroke miterlimit="83231f" joinstyle="miter"/>
                  <v:path arrowok="t" textboxrect="0,0,56490,90005"/>
                </v:shape>
                <v:shape id="Shape 5410" o:spid="_x0000_s1116" style="position:absolute;left:29036;top:2151;width:534;height:611;visibility:visible;mso-wrap-style:square;v-text-anchor:top" coordsize="53429,61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" path="m,l10668,r,35051c10668,41148,12192,45821,13716,48869v3048,1524,6096,3048,10668,3048c28956,51917,32004,51917,35052,50393v1524,-3048,4572,-4572,9144,-9245l44196,r9233,l53429,59537r-7607,l44196,48869v-3048,3048,-6096,6097,-10668,9145c30480,59537,25908,61061,21336,61061v-7620,,-12192,-1524,-15240,-6095c3048,50393,,44208,,36576l,xe" fillcolor="black" stroked="f" strokeweight="0">
                  <v:stroke miterlimit="83231f" joinstyle="miter"/>
                  <v:path arrowok="t" textboxrect="0,0,53429,61061"/>
                </v:shape>
                <v:shape id="Shape 5411" o:spid="_x0000_s1117" style="position:absolute;left:29768;top:2136;width:611;height:611;visibility:visible;mso-wrap-style:square;v-text-anchor:top" coordsize="61062,61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" path="m22873,v6185,,9233,3048,10757,9156c35154,6096,38202,4572,39726,1524,42774,,44298,,48870,v3048,,7620,1524,9144,4572c59538,7632,61062,12205,61062,18300r,42761l51918,61061r,-42761c51918,12205,48870,7632,45822,7632v-3048,,-4572,1524,-6096,3049c38202,12205,36678,13729,35154,16776r,44285l25921,61061r,-42761c25921,12205,24397,7632,19812,7632v-1524,,-4572,1524,-6096,3049c12205,12205,10681,13729,9157,16776r,44285l,61061,,1524r7633,l9157,9156c10681,6096,12205,3048,13716,1524,16764,,19812,,22873,xe" fillcolor="black" stroked="f" strokeweight="0">
                  <v:stroke miterlimit="83231f" joinstyle="miter"/>
                  <v:path arrowok="t" textboxrect="0,0,61062,61061"/>
                </v:shape>
                <v:shape id="Shape 5412" o:spid="_x0000_s1118" style="position:absolute;left:30546;top:2136;width:535;height:611;visibility:visible;mso-wrap-style:square;v-text-anchor:top" coordsize="53441,61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" path="m33629,v6084,,12193,1524,15240,6096c51917,9156,53441,15253,53441,24384r,36677l44297,61061r,-36677c44297,19824,42773,15253,41237,12205,38189,9156,35141,7632,30581,7632v-3047,,-4572,,-6096,1524c22949,9156,21425,10681,19901,10681v-1524,1524,-3048,1524,-4560,3048c13817,15253,12293,16776,10769,18300r,42761l,61061,,1524r9246,l9246,10681r1523,c13817,7632,16853,4572,19901,3048,24485,,29058,,33629,xe" fillcolor="black" stroked="f" strokeweight="0">
                  <v:stroke miterlimit="83231f" joinstyle="miter"/>
                  <v:path arrowok="t" textboxrect="0,0,53441,61061"/>
                </v:shape>
                <v:shape id="Shape 5413" o:spid="_x0000_s1119" style="position:absolute;left:31264;top:2136;width:565;height:626;visibility:visible;mso-wrap-style:square;v-text-anchor:top" coordsize="56490,62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" path="m18288,v3048,,7620,,10668,c33528,,38100,,42672,1524v4661,1524,7709,3048,10769,6108l48857,13729c45809,12205,42672,10681,39624,9156,36576,7632,33528,7632,28956,7632v-1524,,-4572,,-6096,c19812,9156,18288,9156,18288,9156v-1524,1525,-3048,3049,-3048,3049c15240,13729,15240,15253,15240,15253v,3047,1524,4571,4572,6083c22860,24384,27432,25920,33528,25920v7620,3036,13805,4560,18389,7607c54966,36575,56490,39624,56490,44196v,3149,,4673,-1524,7721c54966,53441,51917,54966,50381,58014v-3048,1523,-4572,1523,-9233,3047c38100,62585,35052,62585,30480,62585v-6096,,-12192,-1524,-16764,-3048c9144,58014,4572,56490,,53441l6096,45732v3048,3137,6096,4661,10668,6185c19812,53441,25908,54966,30480,54966v6096,,9144,-1525,12192,-3049c45809,50393,47333,47345,47333,45732v,-3060,-1524,-4584,-4661,-6108c39624,36575,35052,35051,27432,33527v-3048,,-6096,-1524,-9144,-3047c15240,30480,13716,28956,10668,27432,9144,25920,7620,24384,6096,22872,4572,19824,4572,18300,4572,16776v,-3047,,-4571,1524,-7620c7620,7632,9144,6096,10668,4572,12192,3048,15240,1524,18288,xe" fillcolor="black" stroked="f" strokeweight="0">
                  <v:stroke miterlimit="83231f" joinstyle="miter"/>
                  <v:path arrowok="t" textboxrect="0,0,56490,62585"/>
                </v:shape>
                <v:shape id="Shape 5414" o:spid="_x0000_s1120" style="position:absolute;left:32073;top:1845;width:336;height:1115;visibility:visible;mso-wrap-style:square;v-text-anchor:top" coordsize="33617,111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" path="m6083,v9157,6198,15342,13818,19914,22949c32093,33617,33617,44298,33617,54966v,12180,-1524,22949,-7620,33617c21425,97727,15240,105347,6083,111443l,106871c9144,99251,15240,91631,18288,84011v4661,-7620,6185,-18390,6185,-29045c24473,45822,22949,35141,18288,27521,15240,19901,9144,12281,,4674l6083,xe" fillcolor="black" stroked="f" strokeweight="0">
                  <v:stroke miterlimit="83231f" joinstyle="miter"/>
                  <v:path arrowok="t" textboxrect="0,0,33617,111443"/>
                </v:shape>
                <v:shape id="Shape 5415" o:spid="_x0000_s1121" style="position:absolute;left:32944;top:2547;width:198;height:215;visibility:visible;mso-wrap-style:square;v-text-anchor:top" coordsize="19812,21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" path="m10681,v1524,,4559,1524,6083,3048c19812,4584,19812,7721,19812,10769v,3049,,6097,-3048,7621c15240,19914,12205,21437,10681,21437v-3048,,-6096,-1523,-7620,-3047c1524,16866,,13818,,10769,,7721,1524,4584,3061,3048,4585,1524,7633,,10681,xe" fillcolor="black" stroked="f" strokeweight="0">
                  <v:stroke miterlimit="83231f" joinstyle="miter"/>
                  <v:path arrowok="t" textboxrect="0,0,19812,21437"/>
                </v:shape>
                <v:shape id="Shape 5416" o:spid="_x0000_s1122" style="position:absolute;left:33508;top:1968;width:580;height:794;visibility:visible;mso-wrap-style:square;v-text-anchor:top" coordsize="58001,793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" path="m18288,r7620,l25908,18288r30582,l56490,25920r-30582,l25908,54864v,3048,1524,4572,1524,6096c27432,64109,28956,65633,28956,67157v1524,1524,3048,1524,6096,3048c36576,70205,38100,71730,41148,71730v3137,,6198,-1525,7721,-1525c51918,70205,53442,68681,56490,68681r1511,7621c56490,76302,53442,77825,48869,77825v-3060,1524,-6108,1524,-9245,1524c35052,79349,32004,79349,28956,77825,25908,76302,22860,74778,21336,73254,19812,70205,18288,67157,16764,64109v,-3149,,-6197,,-9245l16764,25920,,25920,,18288r16764,l18288,xe" fillcolor="black" stroked="f" strokeweight="0">
                  <v:stroke miterlimit="83231f" joinstyle="miter"/>
                  <v:path arrowok="t" textboxrect="0,0,58001,79349"/>
                </v:shape>
                <v:shape id="Shape 5417" o:spid="_x0000_s1123" style="position:absolute;left:34348;top:2136;width:473;height:611;visibility:visible;mso-wrap-style:square;v-text-anchor:top" coordsize="47346,61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" path="m36678,v1524,,3048,,6096,c44298,,45822,1524,47346,1524r-1524,9157c42774,9156,41250,9156,39726,9156v-1524,,-3048,,-4572,c30582,9156,26010,9156,21438,12205,16866,15253,13716,19824,9157,25920r,35141l,61061,,1524r7633,l9157,15253c12192,10681,16866,6096,21438,3048,26010,1524,30582,,36678,xe" fillcolor="black" stroked="f" strokeweight="0">
                  <v:stroke miterlimit="83231f" joinstyle="miter"/>
                  <v:path arrowok="t" textboxrect="0,0,47346,61061"/>
                </v:shape>
                <v:shape id="Shape 5418" o:spid="_x0000_s1124" style="position:absolute;left:35004;top:2390;width:275;height:372;visibility:visible;mso-wrap-style:square;v-text-anchor:top" coordsize="27527,37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" path="m27527,r,6550l27521,6551v-4559,,-7607,1524,-10655,3048c15329,11123,12281,12648,12281,14172v-1524,1524,-1524,3048,-1524,4572c10757,20280,10757,21893,10757,23417v1524,1524,1524,3048,3048,3048c15329,27989,16866,27989,18390,27989v1524,1525,3048,1525,4572,1525l27527,28207r,7402l21438,37133v-3048,,-6109,,-9157,-1524c10757,35609,7722,34085,6198,32561,4674,31037,3048,29514,1524,27989,,24941,,23417,,20280,,17220,1524,14172,3048,11123,4674,8075,6198,6551,10757,5027,13805,3503,18390,1980,24486,468l27527,xe" fillcolor="black" stroked="f" strokeweight="0">
                  <v:stroke miterlimit="83231f" joinstyle="miter"/>
                  <v:path arrowok="t" textboxrect="0,0,27527,37133"/>
                </v:shape>
                <v:shape id="Shape 5419" o:spid="_x0000_s1125" style="position:absolute;left:35034;top:2136;width:245;height:152;visibility:visible;mso-wrap-style:square;v-text-anchor:top" coordsize="24479,15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" path="m18390,r6089,l24479,7633r-6,-1c21437,7632,16866,9156,13817,10681,9233,12205,6185,13729,3149,15253l,7632v1625,,3149,-1536,4673,-3060c7709,4572,9233,3048,12281,1524,13817,1524,16866,,18390,xe" fillcolor="black" stroked="f" strokeweight="0">
                  <v:stroke miterlimit="83231f" joinstyle="miter"/>
                  <v:path arrowok="t" textboxrect="0,0,24479,15253"/>
                </v:shape>
                <v:shape id="Shape 5420" o:spid="_x0000_s1126" style="position:absolute;left:35279;top:2136;width:259;height:611;visibility:visible;mso-wrap-style:square;v-text-anchor:top" coordsize="25902,61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" path="m,l1518,v9157,,15252,1524,18288,6096c24378,10681,25902,16776,25902,24384r,36677l18294,61061,16770,53441c13722,54966,9150,58014,6090,59537l,61061,,53659,6090,51917v3060,-1524,6108,-3048,10680,-6185l16770,28956,,32002,,25452,16770,22872v,-1536,-1524,-4572,-1524,-6096c15246,15253,13722,13729,12198,12205v,-1524,-3048,-3049,-4572,-3049l,7633,,xe" fillcolor="black" stroked="f" strokeweight="0">
                  <v:stroke miterlimit="83231f" joinstyle="miter"/>
                  <v:path arrowok="t" textboxrect="0,0,25902,61061"/>
                </v:shape>
                <v:shape id="Shape 5421" o:spid="_x0000_s1127" style="position:absolute;left:35768;top:2136;width:534;height:611;visibility:visible;mso-wrap-style:square;v-text-anchor:top" coordsize="53429,61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" path="m32004,v7721,,12294,1524,16865,6096c51905,9156,53429,15253,53429,24384r,36677l42774,61061r,-36677c42774,19824,42774,15253,39725,12205,38100,9156,33528,7632,28956,7632v-1524,,-3048,,-4572,1524c22860,9156,21336,10681,19812,10681v-1524,1524,-3048,1524,-4572,3048c13716,15253,12192,16776,10668,18300r,42761l,61061,,1524r7620,l9144,10681c12192,7632,16764,4572,19812,3048,22860,,27432,,32004,xe" fillcolor="black" stroked="f" strokeweight="0">
                  <v:stroke miterlimit="83231f" joinstyle="miter"/>
                  <v:path arrowok="t" textboxrect="0,0,53429,61061"/>
                </v:shape>
                <v:shape id="Shape 5422" o:spid="_x0000_s1128" style="position:absolute;left:36485;top:2136;width:565;height:626;visibility:visible;mso-wrap-style:square;v-text-anchor:top" coordsize="56490,62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" path="m18288,v3048,,6198,,10770,c33629,,38202,,42773,1524v3049,1524,7620,3048,10669,6108l47346,13729c45822,12205,42773,10681,39725,9156,36678,7632,32105,7632,29058,7632v-3048,,-6198,,-7722,c19812,9156,18288,9156,16776,9156v-1523,1525,-1523,3049,-1523,3049c13729,13729,13729,15253,13729,15253v,3047,1524,4571,4559,6083c22860,24384,27534,25920,32105,25920v9144,3036,13717,4560,18288,7607c54966,36575,56490,39624,56490,44196v,3149,,4673,-1524,7721c53442,53441,51917,54966,48869,58014v-1523,1523,-4571,1523,-7620,3047c38202,62585,33629,62585,29058,62585v-6198,,-10770,-1524,-15329,-3048c7632,58014,3048,56490,,53441l4572,45732v3060,3137,7633,4661,10681,6185c19812,53441,24486,54966,30581,54966v4573,,9144,-1525,12192,-3049c44298,50393,45822,47345,45822,45732v,-3060,-1524,-4584,-4573,-6108c38202,36575,33629,35051,26010,33527v-3150,,-6198,-1524,-9234,-3047c15253,30480,12205,28956,10681,27432,7632,25920,6109,24384,4572,22872v,-3048,-1524,-4572,-1524,-6096c3048,13729,4572,12205,4572,9156,6109,7632,7632,6096,9157,4572,12205,3048,15253,1524,18288,xe" fillcolor="black" stroked="f" strokeweight="0">
                  <v:stroke miterlimit="83231f" joinstyle="miter"/>
                  <v:path arrowok="t" textboxrect="0,0,56490,62585"/>
                </v:shape>
                <v:shape id="Shape 5423" o:spid="_x0000_s1129" style="position:absolute;left:37263;top:2141;width:268;height:865;visibility:visible;mso-wrap-style:square;v-text-anchor:top" coordsize="26765,864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" path="m26765,r,7407l18390,10204v-3048,1524,-6096,3048,-9144,6096l9246,46868v3048,1524,6096,4572,9144,4572c21425,52964,22949,52964,25997,52964r768,-342l26765,61982,18390,60584c15342,59061,12294,57537,9246,54489r,10667l9246,86492,,86492,,1047r7709,l9246,8679c12294,5619,15342,2571,18390,1047l26765,xe" fillcolor="black" stroked="f" strokeweight="0">
                  <v:stroke miterlimit="83231f" joinstyle="miter"/>
                  <v:path arrowok="t" textboxrect="0,0,26765,86492"/>
                </v:shape>
                <v:shape id="Shape 5424" o:spid="_x0000_s1130" style="position:absolute;left:37531;top:2136;width:282;height:626;visibility:visible;mso-wrap-style:square;v-text-anchor:top" coordsize="28200,62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" path="m3816,v3048,,7620,,10656,1524c17519,3048,19043,4572,22104,7632v1524,3049,3048,6097,4572,9144c28200,21336,28200,25920,28200,30480v,4571,-1524,9144,-3048,13716c23628,47345,22104,51917,19043,53441v-1524,3049,-4571,6096,-7607,7620c8388,62585,3816,62585,755,62585l,62459,,53099,12948,47345v3048,-3149,4571,-9245,4571,-16865c17519,27432,17519,24384,15996,21336v,-3036,-1524,-6083,-3048,-7607c11436,12205,9912,10681,8388,9156,5340,9156,3816,7632,755,7632l,7884,,477,3816,xe" fillcolor="black" stroked="f" strokeweight="0">
                  <v:stroke miterlimit="83231f" joinstyle="miter"/>
                  <v:path arrowok="t" textboxrect="0,0,28200,62585"/>
                </v:shape>
                <v:shape id="Shape 5425" o:spid="_x0000_s1131" style="position:absolute;left:37966;top:2136;width:298;height:626;visibility:visible;mso-wrap-style:square;v-text-anchor:top" coordsize="29769,62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" path="m28956,r813,102l29769,7795r-813,-163c25908,7632,24384,7632,21336,9156v-3048,1525,-4572,3049,-6096,4573c13716,16776,12192,18300,10668,21336v,3048,,6096,,9144c10668,35051,10668,38100,10668,41148v1524,1524,3048,4584,4572,6197c16764,50393,18288,51917,21336,51917v3048,1524,4572,3049,7620,3049l29769,54640r,7844l28956,62585v-3048,,-7620,,-10668,-1524c13716,59537,10668,56490,7620,54966,6096,51917,3048,48869,1524,44196,,41148,,36575,,30480,,25920,,21336,1524,18300,3048,13729,6096,10681,7620,7632,10668,4572,13716,3048,18288,1524,21336,,25908,,28956,xe" fillcolor="black" stroked="f" strokeweight="0">
                  <v:stroke miterlimit="83231f" joinstyle="miter"/>
                  <v:path arrowok="t" textboxrect="0,0,29769,62585"/>
                </v:shape>
                <v:shape id="Shape 5426" o:spid="_x0000_s1132" style="position:absolute;left:38264;top:2137;width:298;height:624;visibility:visible;mso-wrap-style:square;v-text-anchor:top" coordsize="29769,623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" path="m,l11379,1422v3150,1524,6198,3048,9233,6109c23660,10579,25184,13627,26708,18199v1537,3035,3061,7620,3061,12179c29769,36474,28245,41046,26708,44094v-1524,4674,-3048,7721,-6096,10770c17577,56388,14529,59436,11379,60960l,62382,,54539,6807,51815v3048,,4572,-1523,6198,-4571c14529,45631,16053,42570,17577,41046v,-3048,1524,-6096,1524,-10668c19101,27330,17577,24282,17577,21234,16053,18199,14529,16675,13005,13627,11379,12103,9855,10579,6807,9054l,7693,,xe" fillcolor="black" stroked="f" strokeweight="0">
                  <v:stroke miterlimit="83231f" joinstyle="miter"/>
                  <v:path arrowok="t" textboxrect="0,0,29769,62382"/>
                </v:shape>
                <v:shape id="Shape 5427" o:spid="_x0000_s1133" style="position:absolute;left:38714;top:2136;width:565;height:626;visibility:visible;mso-wrap-style:square;v-text-anchor:top" coordsize="56490,62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" path="m18288,v3061,,7722,,10770,c33630,,38202,,42774,1524v4572,1524,7620,3048,10668,6108l48869,13729c45822,12205,42774,10681,39726,9156,36678,7632,33630,7632,29058,7632v-3048,,-4572,,-6185,c19812,9156,18288,9156,18288,9156v-1524,1525,-3048,3049,-3048,3049c15240,13729,15240,15253,15240,15253v,3047,1524,4571,4572,6083c22873,24384,27534,25920,33630,25920v7620,3036,13716,4560,16764,7607c54966,36575,56490,39624,56490,44196v,3149,,4673,-1524,7721c53442,53441,51918,54966,50394,58014v-3048,1523,-6096,1523,-9144,3047c38202,62585,35154,62585,30582,62585v-6096,,-12294,-1524,-16866,-3048c9157,58014,4585,56490,,53441l6109,45732v3048,3137,6096,4661,10655,6185c19812,53441,24486,54966,30582,54966v6096,,9144,-1525,12192,-3049c45822,50393,47346,47345,47346,45732v,-3060,-1524,-4584,-4572,-6108c39726,36575,35154,35051,27534,33527v-3048,,-6185,-1524,-9246,-3047c15240,30480,12205,28956,10681,27432,9157,25920,7633,24384,6109,22872,4585,19824,4585,18300,4585,16776v,-3047,,-4571,1524,-7620c6109,7632,7633,6096,10681,4572,12205,3048,15240,1524,18288,xe" fillcolor="black" stroked="f" strokeweight="0">
                  <v:stroke miterlimit="83231f" joinstyle="miter"/>
                  <v:path arrowok="t" textboxrect="0,0,56490,62585"/>
                </v:shape>
                <v:shape id="Shape 5428" o:spid="_x0000_s1134" style="position:absolute;left:39462;top:2137;width:298;height:622;visibility:visible;mso-wrap-style:square;v-text-anchor:top" coordsize="29819,621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" path="m29819,r,7676l22949,9047v-1524,,-3048,1525,-6083,3049c15342,13620,13818,15144,12294,18192v,1524,-1525,4572,-1525,7619l29819,25811r,7608l10769,33419v,3048,,6096,1525,9144c13818,44087,15342,47236,16866,48760v3035,1524,4559,3048,7607,4572l29819,54222r,7969l19901,60953c15342,59429,12294,56381,9246,54857,6185,51808,4661,48760,3048,44087,1524,41039,,36467,,30371,,25811,1524,21227,3048,18192,4661,13620,6185,10572,9246,7523,12294,4463,15342,2939,19901,1415l29819,xe" fillcolor="black" stroked="f" strokeweight="0">
                  <v:stroke miterlimit="83231f" joinstyle="miter"/>
                  <v:path arrowok="t" textboxrect="0,0,29819,62191"/>
                </v:shape>
                <v:shape id="Shape 5429" o:spid="_x0000_s1135" style="position:absolute;left:39760;top:2625;width:251;height:137;visibility:visible;mso-wrap-style:square;v-text-anchor:top" coordsize="25146,137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" path="m22098,r3048,6097c22098,9144,19050,10668,15989,12192,11418,13716,6858,13716,2286,13716l,13431,,5462r3810,635c6858,6097,9894,4572,12941,4572,15989,3048,19050,1524,22098,xe" fillcolor="black" stroked="f" strokeweight="0">
                  <v:stroke miterlimit="83231f" joinstyle="miter"/>
                  <v:path arrowok="t" textboxrect="0,0,25146,13716"/>
                </v:shape>
                <v:shape id="Shape 5430" o:spid="_x0000_s1136" style="position:absolute;left:39760;top:2136;width:282;height:335;visibility:visible;mso-wrap-style:square;v-text-anchor:top" coordsize="28182,335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" path="m762,c5334,,8382,,12941,1524v3048,1524,6109,3048,7633,6108c23622,9156,25146,12205,26670,16776v1512,3048,1512,6096,1512,10656c28182,28956,28182,30480,28182,30480v,1523,,1523,,3047l,33527,,25920r19050,c19050,19824,17526,15253,14465,12205,11418,9156,6858,7632,762,7632l,7784,,109,762,xe" fillcolor="black" stroked="f" strokeweight="0">
                  <v:stroke miterlimit="83231f" joinstyle="miter"/>
                  <v:path arrowok="t" textboxrect="0,0,28182,33527"/>
                </v:shape>
                <v:shape id="Shape 5431" o:spid="_x0000_s1137" style="position:absolute;left:40653;top:2960;width:15;height:0;visibility:visible;mso-wrap-style:square;v-text-anchor:top" coordsize="151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" path="m1512,l,,1512,xe" fillcolor="black" stroked="f" strokeweight="0">
                  <v:stroke miterlimit="83231f" joinstyle="miter"/>
                  <v:path arrowok="t" textboxrect="0,0,1512,0"/>
                </v:shape>
                <v:shape id="Shape 5432" o:spid="_x0000_s1138" style="position:absolute;left:40378;top:1845;width:336;height:1115;visibility:visible;mso-wrap-style:square;v-text-anchor:top" coordsize="33617,111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" path="m27534,r6083,4674c24486,12281,18288,19901,15240,27521,10668,35141,9144,45822,9144,54966v,10655,1524,21425,6096,29045c18288,91631,24486,99251,33617,106871r-6083,4572c19812,105347,12192,97727,7620,88583,3048,77915,,67146,,54966,,44298,3048,33617,7620,22949,12192,13818,19812,6198,27534,xe" fillcolor="black" stroked="f" strokeweight="0">
                  <v:stroke miterlimit="83231f" joinstyle="miter"/>
                  <v:path arrowok="t" textboxrect="0,0,33617,111443"/>
                </v:shape>
                <v:shape id="Shape 5433" o:spid="_x0000_s1139" style="position:absolute;left:41019;top:1845;width:336;height:1115;visibility:visible;mso-wrap-style:square;v-text-anchor:top" coordsize="33617,111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" path="m4559,v9157,6198,16866,13818,21438,22949c30569,33617,33617,44298,33617,54966v,12180,-3048,22949,-7620,33617c21425,97727,13716,105347,4559,111443l,106871c7607,99251,13716,91631,18377,84011v3048,-7620,6096,-18390,6096,-29045c24473,45822,21425,35141,18377,27521,13716,19901,7607,12281,,4674l4559,xe" fillcolor="black" stroked="f" strokeweight="0">
                  <v:stroke miterlimit="83231f" joinstyle="miter"/>
                  <v:path arrowok="t" textboxrect="0,0,33617,111443"/>
                </v:shape>
                <v:shape id="Shape 5434" o:spid="_x0000_s1140" style="position:absolute;left:60;top:5737;width:313;height:840;visibility:visible;mso-wrap-style:square;v-text-anchor:top" coordsize="31293,839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" path="m30480,r813,203l31293,9280r-813,-136c27432,9144,24384,9144,22860,10668v-3048,1524,-4572,4572,-7620,7620c13716,21336,12192,24384,12192,27432v-1524,4572,-1524,9144,-1524,13716c10668,47244,10668,51816,12192,54966v,4559,1524,7607,3048,10655c18288,68669,19812,71717,22860,73241v1524,1524,4572,1524,7620,1524l31293,74630r,9089l30480,83922v-4572,,-9144,,-12192,-3049c13716,79337,10668,76289,7620,73241,6096,68669,3048,64097,1524,59525,,54966,,48768,,41148,,35052,,28956,1524,24384,3048,19812,6096,15240,7620,10668,10668,7620,13716,4572,18288,3048,21336,1524,25908,,30480,xe" fillcolor="black" stroked="f" strokeweight="0">
                  <v:stroke miterlimit="83231f" joinstyle="miter"/>
                  <v:path arrowok="t" textboxrect="0,0,31293,83922"/>
                </v:shape>
                <v:shape id="Shape 5435" o:spid="_x0000_s1141" style="position:absolute;left:373;top:5739;width:313;height:836;visibility:visible;mso-wrap-style:square;v-text-anchor:top" coordsize="31280,83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" path="m,l11379,2845v4661,1524,7722,4571,10757,7620c25197,15037,26708,19609,28245,24181v1524,4572,3035,10668,3035,16764c31280,48565,29769,54762,28245,59322v-1537,4572,-3048,9143,-6109,13716c19101,76086,16040,79134,11379,80670l,83515,,74426,8331,73038v1524,-1525,4572,-4573,6198,-7620c16040,62370,17564,59322,19101,54762v,-3149,1524,-7721,1524,-13817c20625,36373,19101,31801,19101,27228,17564,24181,16040,21133,14529,18085,12903,15037,9855,11989,8331,10465l,9077,,xe" fillcolor="black" stroked="f" strokeweight="0">
                  <v:stroke miterlimit="83231f" joinstyle="miter"/>
                  <v:path arrowok="t" textboxrect="0,0,31280,83515"/>
                </v:shape>
                <v:shape id="Shape 5436" o:spid="_x0000_s1142" style="position:absolute;left:839;top:5966;width:534;height:611;visibility:visible;mso-wrap-style:square;v-text-anchor:top" coordsize="53442,61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" path="m,l10681,r,35154c10681,41237,10681,45809,13716,48857v1537,3048,4572,4572,10770,4572c27534,53429,30582,51905,33630,50381v3048,-1524,6096,-4572,9144,-9144l42774,,53442,r,59537l44298,59537r,-10680l42774,48857v-3048,4572,-6096,7620,-9144,9157c29058,61062,26010,61062,21349,61062v-7633,,-13729,-1525,-16777,-6109c1537,51905,,45809,,36665l,xe" fillcolor="black" stroked="f" strokeweight="0">
                  <v:stroke miterlimit="83231f" joinstyle="miter"/>
                  <v:path arrowok="t" textboxrect="0,0,53442,61062"/>
                </v:shape>
                <v:shape id="Shape 5437" o:spid="_x0000_s1143" style="position:absolute;left:1571;top:5798;width:595;height:779;visibility:visible;mso-wrap-style:square;v-text-anchor:top" coordsize="59525,77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" path="m18390,r9144,l27534,16764r28956,l56490,24385r-28956,l27534,53429v,3048,,4572,,7620c29058,62573,29058,64097,30569,65621v1537,1525,3061,3048,4572,3048c36678,70193,39713,70193,42774,70193v3035,,4572,,7607,-1524c51918,68669,54953,68669,56490,67146r3035,7632c56490,76302,53429,76302,50381,77826v-3035,,-6096,,-10668,c36678,77826,32106,77826,29058,76302,25997,74778,24486,73241,21425,71717,19914,68669,18390,67146,18390,64097,16853,61049,16853,56477,16853,53429r,-29044l,24385,,16764r16853,l18390,xe" fillcolor="black" stroked="f" strokeweight="0">
                  <v:stroke miterlimit="83231f" joinstyle="miter"/>
                  <v:path arrowok="t" textboxrect="0,0,59525,77826"/>
                </v:shape>
                <v:shape id="Shape 5438" o:spid="_x0000_s1144" style="position:absolute;left:2518;top:5692;width:336;height:1067;visibility:visible;mso-wrap-style:square;v-text-anchor:top" coordsize="33630,106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" path="m,l33630,r,6096l7620,6096r,94589l33630,100685r,6084l,106769,,xe" fillcolor="black" stroked="f" strokeweight="0">
                  <v:stroke miterlimit="83231f" joinstyle="miter"/>
                  <v:path arrowok="t" textboxrect="0,0,33630,106769"/>
                </v:shape>
                <v:shape id="Shape 5439" o:spid="_x0000_s1145" style="position:absolute;left:3068;top:6439;width:274;height:138;visibility:visible;mso-wrap-style:square;v-text-anchor:top" coordsize="27470,13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" path="m6096,v1524,1524,4572,3049,7607,4573c16764,4573,19812,6097,22949,6097r4521,-905l27470,13164r-4521,565c18275,13729,13703,13729,10668,12205,6096,10681,3048,7620,,6097l6096,xe" fillcolor="black" stroked="f" strokeweight="0">
                  <v:stroke miterlimit="83231f" joinstyle="miter"/>
                  <v:path arrowok="t" textboxrect="0,0,27470,13729"/>
                </v:shape>
                <v:shape id="Shape 5440" o:spid="_x0000_s1146" style="position:absolute;left:3052;top:5753;width:290;height:503;visibility:visible;mso-wrap-style:square;v-text-anchor:top" coordsize="28994,50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" path="m27521,r1473,368l28994,9799,27521,9144v-3048,,-4661,,-7722,1524c18288,10668,16764,12192,15227,13716v-1511,1524,-3035,3048,-3035,6096c10655,21336,10655,22860,10655,25908v,6096,1537,9144,4572,12192c16764,41148,21336,42672,27521,42672r1473,-246l28994,49436r-2997,856c21336,50292,18288,50292,15227,48768,12192,47244,9144,45720,7620,44196,6096,42672,3048,39624,3048,36576,1524,33528,,30480,,25908,,22860,1524,18288,3048,15240,4572,12192,6096,10668,9144,7620,10655,6096,13716,3048,16764,3048,19799,1524,22860,,27521,xe" fillcolor="black" stroked="f" strokeweight="0">
                  <v:stroke miterlimit="83231f" joinstyle="miter"/>
                  <v:path arrowok="t" textboxrect="0,0,28994,50292"/>
                </v:shape>
                <v:shape id="Shape 5441" o:spid="_x0000_s1147" style="position:absolute;left:3342;top:5756;width:290;height:815;visibility:visible;mso-wrap-style:square;v-text-anchor:top" coordsize="29007,814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" path="m,l10719,2679v3048,1524,6096,4573,9144,7621c22911,13348,24435,16396,25959,22491v1524,4573,3048,9145,3048,15241c29007,46876,27483,53073,25959,59169v-1524,4559,-4572,9131,-7620,13704c15291,75921,12243,78981,7671,80505l,81464,,73493r3099,-620c6147,71349,9195,69824,10719,66776v3048,-3048,4572,-6095,6096,-10655c18339,51448,18339,46876,18339,39256v-3048,4571,-6096,6096,-10668,7620l,49068,,42058,7671,40779v4572,-3047,7620,-4571,10668,-9143c18339,24015,15291,17920,12243,14872l,9431,,xe" fillcolor="black" stroked="f" strokeweight="0">
                  <v:stroke miterlimit="83231f" joinstyle="miter"/>
                  <v:path arrowok="t" textboxrect="0,0,29007,81464"/>
                </v:shape>
                <v:shape id="Shape 5442" o:spid="_x0000_s1148" style="position:absolute;left:3846;top:5692;width:336;height:1067;visibility:visible;mso-wrap-style:square;v-text-anchor:top" coordsize="33630,106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" path="m,l33630,r,106769l,106769r,-6084l25997,100685r,-94589l,6096,,xe" fillcolor="black" stroked="f" strokeweight="0">
                  <v:stroke miterlimit="83231f" joinstyle="miter"/>
                  <v:path arrowok="t" textboxrect="0,0,33630,106769"/>
                </v:shape>
                <v:shape id="Shape 5443" o:spid="_x0000_s1149" style="position:absolute;left:4732;top:6378;width:213;height:199;visibility:visible;mso-wrap-style:square;v-text-anchor:top" coordsize="21336,19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" path="m10668,v3048,,4572,,7620,1524c19812,4572,21336,6096,21336,9144v,4572,-1524,6096,-3048,7632c15240,19825,13716,19825,10668,19825v-3048,,-4572,,-7620,-3049c1524,15240,,13716,,9144,,6096,1524,4572,3048,1524,6096,,7620,,10668,xe" fillcolor="black" stroked="f" strokeweight="0">
                  <v:stroke miterlimit="83231f" joinstyle="miter"/>
                  <v:path arrowok="t" textboxrect="0,0,21336,19825"/>
                </v:shape>
                <v:shape id="Shape 5444" o:spid="_x0000_s1150" style="position:absolute;left:4732;top:5920;width:213;height:214;visibility:visible;mso-wrap-style:square;v-text-anchor:top" coordsize="21336,21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" path="m10668,v3048,,4572,1524,7620,3048c19812,6096,21336,7620,21336,10668v,3048,-1524,6096,-3048,7620c15240,21336,13716,21336,10668,21336v-3048,,-4572,,-7620,-3048c1524,16764,,13716,,10668,,7620,1524,6096,3048,3048,6096,1524,7620,,10668,xe" fillcolor="black" stroked="f" strokeweight="0">
                  <v:stroke miterlimit="83231f" joinstyle="miter"/>
                  <v:path arrowok="t" textboxrect="0,0,21336,21336"/>
                </v:shape>
                <w10:wrap type="topAndBottom"/>
              </v:group>
            </w:pict>
          </mc:Fallback>
        </mc:AlternateContent>
      </w:r>
    </w:p>
    <w:p w14:paraId="6FE299BF" w14:textId="4B4DC4DD" w:rsidR="009A010B" w:rsidRPr="009A010B" w:rsidRDefault="00BC4AA4" w:rsidP="009A010B">
      <w:r>
        <w:rPr>
          <w:noProof/>
        </w:rPr>
        <w:drawing>
          <wp:inline distT="0" distB="0" distL="0" distR="0" wp14:anchorId="01863D96" wp14:editId="15F55B2B">
            <wp:extent cx="5864352" cy="1496568"/>
            <wp:effectExtent l="0" t="0" r="0" b="0"/>
            <wp:docPr id="50484" name="Picture 504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84" name="Picture 50484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864352" cy="1496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406D7" w14:textId="62975DD7" w:rsidR="009A010B" w:rsidRPr="009A010B" w:rsidRDefault="009A010B" w:rsidP="009A010B"/>
    <w:p w14:paraId="63F7E522" w14:textId="1AEEE969" w:rsidR="009A010B" w:rsidRPr="009A010B" w:rsidRDefault="00040445" w:rsidP="009A010B">
      <w:r>
        <w:rPr>
          <w:noProof/>
        </w:rPr>
        <w:drawing>
          <wp:inline distT="0" distB="0" distL="0" distR="0" wp14:anchorId="5A7D2F25" wp14:editId="0F867BA8">
            <wp:extent cx="3992880" cy="1386840"/>
            <wp:effectExtent l="0" t="0" r="0" b="0"/>
            <wp:docPr id="50486" name="Picture 504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86" name="Picture 50486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992880" cy="138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A6002" w14:textId="7B122DE6" w:rsidR="009A010B" w:rsidRPr="009A010B" w:rsidRDefault="009A010B" w:rsidP="009A010B"/>
    <w:p w14:paraId="0377D675" w14:textId="071A1FCB" w:rsidR="009A010B" w:rsidRPr="009A010B" w:rsidRDefault="00996E6F" w:rsidP="009A010B">
      <w:r>
        <w:rPr>
          <w:noProof/>
        </w:rPr>
        <w:lastRenderedPageBreak/>
        <w:drawing>
          <wp:inline distT="0" distB="0" distL="0" distR="0" wp14:anchorId="10426838" wp14:editId="5EA4EC08">
            <wp:extent cx="5260848" cy="1917192"/>
            <wp:effectExtent l="0" t="0" r="0" b="0"/>
            <wp:docPr id="50497" name="Picture 5049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97" name="Picture 50497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60848" cy="1917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EFEC1" w14:textId="2DC0A97A" w:rsidR="009A010B" w:rsidRDefault="009A010B" w:rsidP="009A010B"/>
    <w:p w14:paraId="53328A61" w14:textId="271919F9" w:rsidR="00C64017" w:rsidRPr="009A010B" w:rsidRDefault="00A51C35" w:rsidP="009A010B">
      <w:r>
        <w:rPr>
          <w:noProof/>
        </w:rPr>
        <w:drawing>
          <wp:inline distT="0" distB="0" distL="0" distR="0" wp14:anchorId="0906296C" wp14:editId="4C6FBE0B">
            <wp:extent cx="5885688" cy="1773936"/>
            <wp:effectExtent l="0" t="0" r="0" b="0"/>
            <wp:docPr id="50499" name="Picture 504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99" name="Picture 50499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885688" cy="1773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00B54" w14:textId="3B6F64DE" w:rsidR="009A010B" w:rsidRPr="009A010B" w:rsidRDefault="009A010B" w:rsidP="009A010B"/>
    <w:p w14:paraId="3B7D59D6" w14:textId="3E3E1CB2" w:rsidR="009A010B" w:rsidRPr="009A010B" w:rsidRDefault="00A32FAD" w:rsidP="009A010B">
      <w:r>
        <w:rPr>
          <w:noProof/>
        </w:rPr>
        <w:drawing>
          <wp:anchor distT="0" distB="0" distL="114300" distR="114300" simplePos="0" relativeHeight="251658251" behindDoc="0" locked="0" layoutInCell="1" allowOverlap="0" wp14:anchorId="6FDFAFBA" wp14:editId="73657551">
            <wp:simplePos x="0" y="0"/>
            <wp:positionH relativeFrom="column">
              <wp:posOffset>0</wp:posOffset>
            </wp:positionH>
            <wp:positionV relativeFrom="paragraph">
              <wp:posOffset>199390</wp:posOffset>
            </wp:positionV>
            <wp:extent cx="5879593" cy="3767328"/>
            <wp:effectExtent l="0" t="0" r="0" b="0"/>
            <wp:wrapSquare wrapText="bothSides"/>
            <wp:docPr id="50504" name="Picture 505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04" name="Picture 50504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879593" cy="37673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9EA3FD" w14:textId="7D060D54" w:rsidR="009A010B" w:rsidRPr="009A010B" w:rsidRDefault="009A010B" w:rsidP="009A010B"/>
    <w:p w14:paraId="6C3A4959" w14:textId="1DCEB47A" w:rsidR="009A010B" w:rsidRDefault="009A010B" w:rsidP="009A010B"/>
    <w:p w14:paraId="08E2B114" w14:textId="77777777" w:rsidR="00147449" w:rsidRDefault="00147449" w:rsidP="009A010B"/>
    <w:p w14:paraId="72A282DF" w14:textId="34B84A3A" w:rsidR="00147449" w:rsidRDefault="00147449" w:rsidP="00147449">
      <w:r>
        <w:rPr>
          <w:noProof/>
        </w:rPr>
        <w:lastRenderedPageBreak/>
        <w:drawing>
          <wp:anchor distT="0" distB="0" distL="114300" distR="114300" simplePos="0" relativeHeight="251600384" behindDoc="0" locked="0" layoutInCell="1" allowOverlap="1" wp14:anchorId="496F82D4" wp14:editId="4C8E26EE">
            <wp:simplePos x="0" y="0"/>
            <wp:positionH relativeFrom="column">
              <wp:posOffset>0</wp:posOffset>
            </wp:positionH>
            <wp:positionV relativeFrom="paragraph">
              <wp:posOffset>112395</wp:posOffset>
            </wp:positionV>
            <wp:extent cx="4681728" cy="1203960"/>
            <wp:effectExtent l="0" t="0" r="5080" b="0"/>
            <wp:wrapTopAndBottom/>
            <wp:docPr id="50506" name="Picture 505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06" name="Picture 50506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1728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F72FB3" w14:textId="10512337" w:rsidR="00E0073D" w:rsidRDefault="005A0DF5" w:rsidP="00E0073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32"/>
        </w:rPr>
      </w:pPr>
      <w:r>
        <w:rPr>
          <w:rFonts w:ascii="Times New Roman" w:hAnsi="Times New Roman" w:cs="Times New Roman"/>
          <w:b/>
          <w:bCs/>
          <w:noProof/>
          <w:sz w:val="28"/>
          <w:szCs w:val="32"/>
        </w:rPr>
        <w:drawing>
          <wp:anchor distT="0" distB="0" distL="114300" distR="114300" simplePos="0" relativeHeight="251724288" behindDoc="0" locked="0" layoutInCell="1" allowOverlap="1" wp14:anchorId="001E6A48" wp14:editId="226CD4B2">
            <wp:simplePos x="0" y="0"/>
            <wp:positionH relativeFrom="column">
              <wp:posOffset>0</wp:posOffset>
            </wp:positionH>
            <wp:positionV relativeFrom="paragraph">
              <wp:posOffset>514350</wp:posOffset>
            </wp:positionV>
            <wp:extent cx="6181725" cy="3476625"/>
            <wp:effectExtent l="19050" t="19050" r="28575" b="28575"/>
            <wp:wrapTopAndBottom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3476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  <w:r w:rsidR="00E0073D">
        <w:rPr>
          <w:rFonts w:ascii="Times New Roman" w:hAnsi="Times New Roman" w:cs="Times New Roman"/>
          <w:b/>
          <w:bCs/>
          <w:sz w:val="28"/>
          <w:szCs w:val="32"/>
        </w:rPr>
        <w:t>S</w:t>
      </w:r>
      <w:r w:rsidR="00E0073D">
        <w:rPr>
          <w:rFonts w:ascii="Times New Roman" w:hAnsi="Times New Roman" w:cs="Times New Roman"/>
          <w:b/>
          <w:bCs/>
          <w:sz w:val="28"/>
          <w:szCs w:val="32"/>
        </w:rPr>
        <w:t>creenshots of the Dashboard</w:t>
      </w:r>
    </w:p>
    <w:p w14:paraId="69E8173F" w14:textId="3C291D2D" w:rsidR="00E0073D" w:rsidRPr="00E0073D" w:rsidRDefault="00E0073D" w:rsidP="00E0073D">
      <w:pPr>
        <w:rPr>
          <w:rFonts w:ascii="Times New Roman" w:hAnsi="Times New Roman" w:cs="Times New Roman"/>
          <w:b/>
          <w:bCs/>
          <w:sz w:val="28"/>
          <w:szCs w:val="32"/>
        </w:rPr>
      </w:pPr>
    </w:p>
    <w:p w14:paraId="554CA46C" w14:textId="018FD513" w:rsidR="00147449" w:rsidRDefault="00147449" w:rsidP="00147449"/>
    <w:p w14:paraId="05EDF001" w14:textId="4CCF8A4E" w:rsidR="00C50699" w:rsidRDefault="00C50699" w:rsidP="00C50699">
      <w:pPr>
        <w:tabs>
          <w:tab w:val="left" w:pos="945"/>
        </w:tabs>
      </w:pPr>
      <w:r>
        <w:tab/>
      </w:r>
    </w:p>
    <w:p w14:paraId="50F9A129" w14:textId="13A87F09" w:rsidR="00C50699" w:rsidRDefault="00C50699" w:rsidP="00C50699">
      <w:pPr>
        <w:tabs>
          <w:tab w:val="left" w:pos="945"/>
        </w:tabs>
      </w:pPr>
    </w:p>
    <w:p w14:paraId="421E2747" w14:textId="2FD9D48E" w:rsidR="00C50699" w:rsidRDefault="00C50699" w:rsidP="00C50699">
      <w:pPr>
        <w:tabs>
          <w:tab w:val="left" w:pos="945"/>
        </w:tabs>
      </w:pPr>
    </w:p>
    <w:p w14:paraId="36344F32" w14:textId="5B787BE5" w:rsidR="00C50699" w:rsidRDefault="00163702" w:rsidP="00C50699">
      <w:pPr>
        <w:tabs>
          <w:tab w:val="left" w:pos="945"/>
        </w:tabs>
      </w:pPr>
      <w:r>
        <w:rPr>
          <w:noProof/>
        </w:rPr>
        <w:lastRenderedPageBreak/>
        <w:drawing>
          <wp:anchor distT="0" distB="0" distL="114300" distR="114300" simplePos="0" relativeHeight="251733504" behindDoc="0" locked="0" layoutInCell="1" allowOverlap="1" wp14:anchorId="67683FE9" wp14:editId="76250A43">
            <wp:simplePos x="0" y="0"/>
            <wp:positionH relativeFrom="column">
              <wp:posOffset>0</wp:posOffset>
            </wp:positionH>
            <wp:positionV relativeFrom="paragraph">
              <wp:posOffset>66675</wp:posOffset>
            </wp:positionV>
            <wp:extent cx="6181725" cy="3476625"/>
            <wp:effectExtent l="19050" t="19050" r="28575" b="28575"/>
            <wp:wrapTopAndBottom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3476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</w:p>
    <w:p w14:paraId="129011F0" w14:textId="09811DD9" w:rsidR="00C50699" w:rsidRDefault="00C50699" w:rsidP="00C50699">
      <w:pPr>
        <w:tabs>
          <w:tab w:val="left" w:pos="945"/>
        </w:tabs>
      </w:pPr>
    </w:p>
    <w:p w14:paraId="55A31071" w14:textId="5017D81F" w:rsidR="00C50699" w:rsidRDefault="00C50699" w:rsidP="00C50699">
      <w:pPr>
        <w:tabs>
          <w:tab w:val="left" w:pos="945"/>
        </w:tabs>
      </w:pPr>
      <w:r>
        <w:rPr>
          <w:noProof/>
        </w:rPr>
        <w:drawing>
          <wp:inline distT="0" distB="0" distL="0" distR="0" wp14:anchorId="3BC3B692" wp14:editId="31565103">
            <wp:extent cx="6181725" cy="3476625"/>
            <wp:effectExtent l="19050" t="19050" r="28575" b="285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3476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5BDE96" w14:textId="6FE31A76" w:rsidR="00CA3D7F" w:rsidRDefault="00CA3D7F" w:rsidP="00CA3D7F"/>
    <w:p w14:paraId="767B11EE" w14:textId="6A6BDB68" w:rsidR="00CA3D7F" w:rsidRDefault="00CA3D7F" w:rsidP="00CA3D7F"/>
    <w:p w14:paraId="46CD200A" w14:textId="4652F1C1" w:rsidR="00CA3D7F" w:rsidRDefault="00CA3D7F" w:rsidP="00CA3D7F"/>
    <w:p w14:paraId="771155F2" w14:textId="6F1B2723" w:rsidR="00CA3D7F" w:rsidRDefault="00CA3D7F" w:rsidP="00CA3D7F"/>
    <w:p w14:paraId="7FB95E3A" w14:textId="0560C24C" w:rsidR="00CA3D7F" w:rsidRDefault="00CA3D7F" w:rsidP="00CA3D7F"/>
    <w:p w14:paraId="6C0A8E63" w14:textId="6C054F51" w:rsidR="00CA3D7F" w:rsidRDefault="00CA3D7F" w:rsidP="00CA3D7F"/>
    <w:p w14:paraId="22C0D13C" w14:textId="3835F66E" w:rsidR="00CA3D7F" w:rsidRDefault="00163702" w:rsidP="00CA3D7F">
      <w:r>
        <w:rPr>
          <w:noProof/>
        </w:rPr>
        <w:lastRenderedPageBreak/>
        <w:drawing>
          <wp:anchor distT="0" distB="0" distL="114300" distR="114300" simplePos="0" relativeHeight="251739648" behindDoc="0" locked="0" layoutInCell="1" allowOverlap="1" wp14:anchorId="45C4522C" wp14:editId="665C7297">
            <wp:simplePos x="0" y="0"/>
            <wp:positionH relativeFrom="column">
              <wp:posOffset>0</wp:posOffset>
            </wp:positionH>
            <wp:positionV relativeFrom="paragraph">
              <wp:posOffset>19050</wp:posOffset>
            </wp:positionV>
            <wp:extent cx="6181725" cy="3476625"/>
            <wp:effectExtent l="19050" t="19050" r="28575" b="28575"/>
            <wp:wrapTopAndBottom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3476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</w:p>
    <w:p w14:paraId="41060607" w14:textId="7010F444" w:rsidR="00CA3D7F" w:rsidRDefault="006414C8" w:rsidP="00CA3D7F">
      <w:pPr>
        <w:rPr>
          <w:noProof/>
        </w:rPr>
      </w:pPr>
      <w:r>
        <w:rPr>
          <w:noProof/>
        </w:rPr>
        <w:drawing>
          <wp:inline distT="0" distB="0" distL="0" distR="0" wp14:anchorId="4F409B42" wp14:editId="152401B7">
            <wp:extent cx="6181725" cy="3476625"/>
            <wp:effectExtent l="19050" t="19050" r="28575" b="285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3476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577DB20" w14:textId="721E2F5E" w:rsidR="005249FA" w:rsidRPr="005249FA" w:rsidRDefault="005249FA" w:rsidP="005249FA"/>
    <w:p w14:paraId="0B0C13B3" w14:textId="695C78E4" w:rsidR="005249FA" w:rsidRPr="005249FA" w:rsidRDefault="005249FA" w:rsidP="005249FA"/>
    <w:p w14:paraId="1B96ABE1" w14:textId="7E4CA389" w:rsidR="005249FA" w:rsidRDefault="005249FA" w:rsidP="005249FA">
      <w:pPr>
        <w:rPr>
          <w:noProof/>
        </w:rPr>
      </w:pPr>
    </w:p>
    <w:p w14:paraId="5D2AC5F0" w14:textId="78829D84" w:rsidR="005249FA" w:rsidRPr="005249FA" w:rsidRDefault="005249FA" w:rsidP="005249FA">
      <w:pPr>
        <w:rPr>
          <w:rFonts w:ascii="Times New Roman" w:hAnsi="Times New Roman" w:cs="Times New Roman"/>
          <w:sz w:val="24"/>
          <w:szCs w:val="28"/>
        </w:rPr>
      </w:pPr>
      <w:r w:rsidRPr="005249FA">
        <w:rPr>
          <w:rFonts w:ascii="Times New Roman" w:hAnsi="Times New Roman" w:cs="Times New Roman"/>
          <w:b/>
          <w:bCs/>
          <w:sz w:val="24"/>
          <w:szCs w:val="28"/>
        </w:rPr>
        <w:t>Github Repository:</w:t>
      </w:r>
      <w:r w:rsidRPr="005249FA">
        <w:rPr>
          <w:rFonts w:ascii="Times New Roman" w:hAnsi="Times New Roman" w:cs="Times New Roman"/>
          <w:sz w:val="24"/>
          <w:szCs w:val="28"/>
        </w:rPr>
        <w:t xml:space="preserve"> </w:t>
      </w:r>
      <w:hyperlink r:id="rId44" w:history="1">
        <w:r w:rsidRPr="005249FA">
          <w:rPr>
            <w:rStyle w:val="Hyperlink"/>
            <w:rFonts w:ascii="Times New Roman" w:hAnsi="Times New Roman" w:cs="Times New Roman"/>
            <w:sz w:val="24"/>
            <w:szCs w:val="28"/>
          </w:rPr>
          <w:t>https://github.com/niroshank/big-data-hive-mapred-spark</w:t>
        </w:r>
      </w:hyperlink>
    </w:p>
    <w:sectPr w:rsidR="005249FA" w:rsidRPr="005249FA" w:rsidSect="00E50143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CF63A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yMDeyNDIzt7A0NzNQ0lEKTi0uzszPAykwqgUAjpmb9CwAAAA="/>
  </w:docVars>
  <w:rsids>
    <w:rsidRoot w:val="00D5502E"/>
    <w:rsid w:val="00014544"/>
    <w:rsid w:val="000322A6"/>
    <w:rsid w:val="00040445"/>
    <w:rsid w:val="00066492"/>
    <w:rsid w:val="0007354F"/>
    <w:rsid w:val="000B4C3B"/>
    <w:rsid w:val="000D0185"/>
    <w:rsid w:val="000D3FCF"/>
    <w:rsid w:val="000D44D0"/>
    <w:rsid w:val="000D6384"/>
    <w:rsid w:val="000E2FF1"/>
    <w:rsid w:val="00100A42"/>
    <w:rsid w:val="00124E5F"/>
    <w:rsid w:val="00137261"/>
    <w:rsid w:val="00147449"/>
    <w:rsid w:val="00163702"/>
    <w:rsid w:val="00191AEB"/>
    <w:rsid w:val="001A70FE"/>
    <w:rsid w:val="001F27F2"/>
    <w:rsid w:val="002150D1"/>
    <w:rsid w:val="002365E8"/>
    <w:rsid w:val="00241E3E"/>
    <w:rsid w:val="0028544A"/>
    <w:rsid w:val="002860E2"/>
    <w:rsid w:val="002B248C"/>
    <w:rsid w:val="002C0D14"/>
    <w:rsid w:val="002D57A5"/>
    <w:rsid w:val="002F6893"/>
    <w:rsid w:val="00333969"/>
    <w:rsid w:val="0034122A"/>
    <w:rsid w:val="00360607"/>
    <w:rsid w:val="003F2E2C"/>
    <w:rsid w:val="00406B11"/>
    <w:rsid w:val="00420D0C"/>
    <w:rsid w:val="00435395"/>
    <w:rsid w:val="00452977"/>
    <w:rsid w:val="00493759"/>
    <w:rsid w:val="0049454C"/>
    <w:rsid w:val="004954CD"/>
    <w:rsid w:val="004F6B3E"/>
    <w:rsid w:val="005249FA"/>
    <w:rsid w:val="005377C5"/>
    <w:rsid w:val="00551401"/>
    <w:rsid w:val="00594442"/>
    <w:rsid w:val="005A0DF5"/>
    <w:rsid w:val="005D4D25"/>
    <w:rsid w:val="0061581C"/>
    <w:rsid w:val="006401A5"/>
    <w:rsid w:val="006414C8"/>
    <w:rsid w:val="006A0CEA"/>
    <w:rsid w:val="006A60A5"/>
    <w:rsid w:val="006C6D32"/>
    <w:rsid w:val="007259BC"/>
    <w:rsid w:val="00733E59"/>
    <w:rsid w:val="00763CAD"/>
    <w:rsid w:val="00785CB9"/>
    <w:rsid w:val="00797149"/>
    <w:rsid w:val="0082785B"/>
    <w:rsid w:val="00834E09"/>
    <w:rsid w:val="0084467A"/>
    <w:rsid w:val="00860576"/>
    <w:rsid w:val="00883BCE"/>
    <w:rsid w:val="008A58F3"/>
    <w:rsid w:val="008B2279"/>
    <w:rsid w:val="008B3D82"/>
    <w:rsid w:val="008D7737"/>
    <w:rsid w:val="008E6083"/>
    <w:rsid w:val="00932D45"/>
    <w:rsid w:val="00936956"/>
    <w:rsid w:val="00945A03"/>
    <w:rsid w:val="009764F9"/>
    <w:rsid w:val="009908BC"/>
    <w:rsid w:val="00990E2F"/>
    <w:rsid w:val="00996E6F"/>
    <w:rsid w:val="009A010B"/>
    <w:rsid w:val="009E197C"/>
    <w:rsid w:val="00A109FB"/>
    <w:rsid w:val="00A32FAD"/>
    <w:rsid w:val="00A3535A"/>
    <w:rsid w:val="00A51C35"/>
    <w:rsid w:val="00A76F25"/>
    <w:rsid w:val="00A800E9"/>
    <w:rsid w:val="00AA3B7D"/>
    <w:rsid w:val="00AC59DA"/>
    <w:rsid w:val="00AD554C"/>
    <w:rsid w:val="00B51790"/>
    <w:rsid w:val="00B71A30"/>
    <w:rsid w:val="00B86A3C"/>
    <w:rsid w:val="00B9468D"/>
    <w:rsid w:val="00BA2B15"/>
    <w:rsid w:val="00BB7690"/>
    <w:rsid w:val="00BC4AA4"/>
    <w:rsid w:val="00C00C59"/>
    <w:rsid w:val="00C1110F"/>
    <w:rsid w:val="00C443F2"/>
    <w:rsid w:val="00C475C5"/>
    <w:rsid w:val="00C50699"/>
    <w:rsid w:val="00C614AD"/>
    <w:rsid w:val="00C64017"/>
    <w:rsid w:val="00C9005C"/>
    <w:rsid w:val="00C9011F"/>
    <w:rsid w:val="00CA3D7F"/>
    <w:rsid w:val="00CC35BF"/>
    <w:rsid w:val="00CD0A43"/>
    <w:rsid w:val="00CD6D11"/>
    <w:rsid w:val="00CE32FF"/>
    <w:rsid w:val="00CF0A86"/>
    <w:rsid w:val="00D17AB0"/>
    <w:rsid w:val="00D250DF"/>
    <w:rsid w:val="00D46802"/>
    <w:rsid w:val="00D5502E"/>
    <w:rsid w:val="00D61B82"/>
    <w:rsid w:val="00D63514"/>
    <w:rsid w:val="00DA0BEA"/>
    <w:rsid w:val="00DB0879"/>
    <w:rsid w:val="00DB11BA"/>
    <w:rsid w:val="00DB5F03"/>
    <w:rsid w:val="00DD3127"/>
    <w:rsid w:val="00DF7B9B"/>
    <w:rsid w:val="00E0073D"/>
    <w:rsid w:val="00E16B06"/>
    <w:rsid w:val="00E43FD2"/>
    <w:rsid w:val="00E50143"/>
    <w:rsid w:val="00E5441E"/>
    <w:rsid w:val="00E728D8"/>
    <w:rsid w:val="00EA7CA9"/>
    <w:rsid w:val="00EC4E87"/>
    <w:rsid w:val="00ED373B"/>
    <w:rsid w:val="00ED5BFB"/>
    <w:rsid w:val="00EE6BB2"/>
    <w:rsid w:val="00EF2F4C"/>
    <w:rsid w:val="00F46330"/>
    <w:rsid w:val="00F75100"/>
    <w:rsid w:val="00F76F41"/>
    <w:rsid w:val="00F82B9E"/>
    <w:rsid w:val="00F94C22"/>
    <w:rsid w:val="00FB1BF5"/>
    <w:rsid w:val="00FB53A1"/>
    <w:rsid w:val="00FD1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AE57C7"/>
  <w15:chartTrackingRefBased/>
  <w15:docId w15:val="{94B49574-FF5D-4E17-B393-1192C1DED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3B7D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qFormat/>
    <w:rsid w:val="00AA3B7D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bidi="si-LK"/>
    </w:rPr>
  </w:style>
  <w:style w:type="paragraph" w:styleId="ListParagraph">
    <w:name w:val="List Paragraph"/>
    <w:basedOn w:val="Normal"/>
    <w:uiPriority w:val="34"/>
    <w:qFormat/>
    <w:rsid w:val="00C443F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66492"/>
    <w:pPr>
      <w:spacing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DB11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5249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96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52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7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7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13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9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20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19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7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8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4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5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5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2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1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3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6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3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3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9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3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1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9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2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10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2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5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5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4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8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8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9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94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0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8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hyperlink" Target="https://github.com/niroshank/big-data-hive-mapred-spark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theme" Target="theme/theme1.xml"/><Relationship Id="rId20" Type="http://schemas.openxmlformats.org/officeDocument/2006/relationships/image" Target="media/image16.png"/><Relationship Id="rId41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868</Words>
  <Characters>494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oshan Kumarasinghe</dc:creator>
  <cp:keywords/>
  <dc:description/>
  <cp:lastModifiedBy>Niroshan Kumarasinghe</cp:lastModifiedBy>
  <cp:revision>4</cp:revision>
  <cp:lastPrinted>2020-01-12T21:33:00Z</cp:lastPrinted>
  <dcterms:created xsi:type="dcterms:W3CDTF">2020-01-12T20:51:00Z</dcterms:created>
  <dcterms:modified xsi:type="dcterms:W3CDTF">2020-01-12T21:34:00Z</dcterms:modified>
</cp:coreProperties>
</file>